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F1CFC" w14:textId="77777777" w:rsidR="00633F95" w:rsidRDefault="00633F95"/>
    <w:p w14:paraId="0827A952" w14:textId="77777777" w:rsidR="002F0BFD" w:rsidRPr="002F0BFD" w:rsidRDefault="00434F74" w:rsidP="002F0BFD">
      <w:pPr>
        <w:spacing w:before="53"/>
        <w:jc w:val="center"/>
        <w:rPr>
          <w:rFonts w:ascii="Arial" w:eastAsia="Quadon Heavy" w:hAnsi="Arial" w:cs="Arial"/>
          <w:sz w:val="24"/>
          <w:szCs w:val="24"/>
        </w:rPr>
      </w:pP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>W</w:t>
      </w:r>
      <w:r w:rsidRPr="00903EED">
        <w:rPr>
          <w:rFonts w:ascii="Arial" w:eastAsia="Quadon Heavy" w:hAnsi="Arial" w:cs="Arial"/>
          <w:b/>
          <w:bCs/>
          <w:color w:val="F36F21"/>
          <w:spacing w:val="-10"/>
          <w:sz w:val="24"/>
          <w:szCs w:val="24"/>
        </w:rPr>
        <w:t>h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>y C</w:t>
      </w:r>
      <w:r w:rsidRPr="00903EED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re</w:t>
      </w:r>
      <w:r w:rsidRPr="00903EED">
        <w:rPr>
          <w:rFonts w:ascii="Arial" w:eastAsia="Quadon Heavy" w:hAnsi="Arial" w:cs="Arial"/>
          <w:b/>
          <w:bCs/>
          <w:color w:val="F36F21"/>
          <w:spacing w:val="-9"/>
          <w:sz w:val="24"/>
          <w:szCs w:val="24"/>
        </w:rPr>
        <w:t>a</w:t>
      </w:r>
      <w:r w:rsidRPr="00903EED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t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e </w:t>
      </w:r>
      <w:r w:rsidRPr="00903EED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a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>n I</w:t>
      </w:r>
      <w:r w:rsidRPr="00903EED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n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>d</w:t>
      </w:r>
      <w:r w:rsidRPr="00903EED">
        <w:rPr>
          <w:rFonts w:ascii="Arial" w:eastAsia="Quadon Heavy" w:hAnsi="Arial" w:cs="Arial"/>
          <w:b/>
          <w:bCs/>
          <w:color w:val="F36F21"/>
          <w:spacing w:val="-12"/>
          <w:sz w:val="24"/>
          <w:szCs w:val="24"/>
        </w:rPr>
        <w:t>i</w:t>
      </w:r>
      <w:r w:rsidRPr="00903EED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v</w:t>
      </w:r>
      <w:r w:rsidRPr="00903EED">
        <w:rPr>
          <w:rFonts w:ascii="Arial" w:eastAsia="Quadon Heavy" w:hAnsi="Arial" w:cs="Arial"/>
          <w:b/>
          <w:bCs/>
          <w:color w:val="F36F21"/>
          <w:spacing w:val="-2"/>
          <w:sz w:val="24"/>
          <w:szCs w:val="24"/>
        </w:rPr>
        <w:t>i</w:t>
      </w:r>
      <w:r w:rsidRPr="00903EED">
        <w:rPr>
          <w:rFonts w:ascii="Arial" w:eastAsia="Quadon Heavy" w:hAnsi="Arial" w:cs="Arial"/>
          <w:b/>
          <w:bCs/>
          <w:color w:val="F36F21"/>
          <w:spacing w:val="-6"/>
          <w:sz w:val="24"/>
          <w:szCs w:val="24"/>
        </w:rPr>
        <w:t>d</w:t>
      </w:r>
      <w:r w:rsidRPr="00903EED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u</w:t>
      </w:r>
      <w:r w:rsidRPr="00903EED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a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>l D</w:t>
      </w:r>
      <w:r w:rsidRPr="00903EED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ev</w:t>
      </w:r>
      <w:r w:rsidRPr="00903EED">
        <w:rPr>
          <w:rFonts w:ascii="Arial" w:eastAsia="Quadon Heavy" w:hAnsi="Arial" w:cs="Arial"/>
          <w:b/>
          <w:bCs/>
          <w:color w:val="F36F21"/>
          <w:spacing w:val="-5"/>
          <w:sz w:val="24"/>
          <w:szCs w:val="24"/>
        </w:rPr>
        <w:t>e</w:t>
      </w:r>
      <w:r w:rsidRPr="00903EED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l</w:t>
      </w:r>
      <w:r w:rsidRPr="00903EED">
        <w:rPr>
          <w:rFonts w:ascii="Arial" w:eastAsia="Quadon Heavy" w:hAnsi="Arial" w:cs="Arial"/>
          <w:b/>
          <w:bCs/>
          <w:color w:val="F36F21"/>
          <w:spacing w:val="-5"/>
          <w:sz w:val="24"/>
          <w:szCs w:val="24"/>
        </w:rPr>
        <w:t>o</w:t>
      </w:r>
      <w:r w:rsidRPr="00903EED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p</w:t>
      </w:r>
      <w:r w:rsidRPr="00903EED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me</w:t>
      </w:r>
      <w:r w:rsidRPr="00903EED">
        <w:rPr>
          <w:rFonts w:ascii="Arial" w:eastAsia="Quadon Heavy" w:hAnsi="Arial" w:cs="Arial"/>
          <w:b/>
          <w:bCs/>
          <w:color w:val="F36F21"/>
          <w:spacing w:val="-9"/>
          <w:sz w:val="24"/>
          <w:szCs w:val="24"/>
        </w:rPr>
        <w:t>n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t </w:t>
      </w:r>
      <w:r w:rsidRPr="00903EED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Pl</w:t>
      </w:r>
      <w:r w:rsidRPr="00903EED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a</w:t>
      </w:r>
      <w:r w:rsidRPr="00903EED">
        <w:rPr>
          <w:rFonts w:ascii="Arial" w:eastAsia="Quadon Heavy" w:hAnsi="Arial" w:cs="Arial"/>
          <w:b/>
          <w:bCs/>
          <w:color w:val="F36F21"/>
          <w:spacing w:val="-12"/>
          <w:sz w:val="24"/>
          <w:szCs w:val="24"/>
        </w:rPr>
        <w:t>n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>?</w:t>
      </w:r>
    </w:p>
    <w:p w14:paraId="749763FC" w14:textId="77777777" w:rsidR="00F00D03" w:rsidRPr="002F0BFD" w:rsidRDefault="00434F74" w:rsidP="00F00D03">
      <w:pPr>
        <w:pStyle w:val="BodyText"/>
        <w:spacing w:line="249" w:lineRule="auto"/>
        <w:ind w:left="0" w:firstLine="720"/>
        <w:rPr>
          <w:rFonts w:ascii="Calibri" w:hAnsi="Calibri"/>
          <w:spacing w:val="-2"/>
          <w:sz w:val="20"/>
        </w:rPr>
      </w:pPr>
      <w:r w:rsidRPr="002F0BFD">
        <w:rPr>
          <w:rFonts w:ascii="Calibri" w:hAnsi="Calibri"/>
          <w:sz w:val="20"/>
        </w:rPr>
        <w:t>An</w:t>
      </w:r>
      <w:r w:rsidRPr="002F0BFD">
        <w:rPr>
          <w:rFonts w:ascii="Calibri" w:hAnsi="Calibri"/>
          <w:spacing w:val="-3"/>
          <w:sz w:val="20"/>
        </w:rPr>
        <w:t xml:space="preserve"> </w:t>
      </w:r>
      <w:r w:rsidRPr="002F0BFD">
        <w:rPr>
          <w:rFonts w:ascii="Calibri" w:hAnsi="Calibri"/>
          <w:sz w:val="20"/>
        </w:rPr>
        <w:t>individual</w:t>
      </w:r>
      <w:r w:rsidRPr="002F0BFD">
        <w:rPr>
          <w:rFonts w:ascii="Calibri" w:hAnsi="Calibri"/>
          <w:spacing w:val="-3"/>
          <w:sz w:val="20"/>
        </w:rPr>
        <w:t xml:space="preserve"> </w:t>
      </w:r>
      <w:r w:rsidRPr="002F0BFD">
        <w:rPr>
          <w:rFonts w:ascii="Calibri" w:hAnsi="Calibri"/>
          <w:sz w:val="20"/>
        </w:rPr>
        <w:t>development</w:t>
      </w:r>
      <w:r w:rsidRPr="002F0BFD">
        <w:rPr>
          <w:rFonts w:ascii="Calibri" w:hAnsi="Calibri"/>
          <w:spacing w:val="-1"/>
          <w:sz w:val="20"/>
        </w:rPr>
        <w:t xml:space="preserve"> </w:t>
      </w:r>
      <w:r w:rsidRPr="002F0BFD">
        <w:rPr>
          <w:rFonts w:ascii="Calibri" w:hAnsi="Calibri"/>
          <w:sz w:val="20"/>
        </w:rPr>
        <w:t>plan</w:t>
      </w:r>
      <w:r w:rsidRPr="002F0BFD">
        <w:rPr>
          <w:rFonts w:ascii="Calibri" w:hAnsi="Calibri"/>
          <w:spacing w:val="-2"/>
          <w:sz w:val="20"/>
        </w:rPr>
        <w:t xml:space="preserve"> </w:t>
      </w:r>
      <w:r w:rsidRPr="002F0BFD">
        <w:rPr>
          <w:rFonts w:ascii="Calibri" w:hAnsi="Calibri"/>
          <w:sz w:val="20"/>
        </w:rPr>
        <w:t>(IDP)</w:t>
      </w:r>
      <w:r w:rsidRPr="002F0BFD">
        <w:rPr>
          <w:rFonts w:ascii="Calibri" w:hAnsi="Calibri"/>
          <w:spacing w:val="-2"/>
          <w:sz w:val="20"/>
        </w:rPr>
        <w:t xml:space="preserve"> </w:t>
      </w:r>
      <w:r w:rsidRPr="002F0BFD">
        <w:rPr>
          <w:rFonts w:ascii="Calibri" w:hAnsi="Calibri"/>
          <w:sz w:val="20"/>
        </w:rPr>
        <w:t>helps</w:t>
      </w:r>
      <w:r w:rsidRPr="002F0BFD">
        <w:rPr>
          <w:rFonts w:ascii="Calibri" w:hAnsi="Calibri"/>
          <w:spacing w:val="-2"/>
          <w:sz w:val="20"/>
        </w:rPr>
        <w:t xml:space="preserve"> </w:t>
      </w:r>
      <w:r w:rsidRPr="002F0BFD">
        <w:rPr>
          <w:rFonts w:ascii="Calibri" w:hAnsi="Calibri"/>
          <w:sz w:val="20"/>
        </w:rPr>
        <w:t>you</w:t>
      </w:r>
      <w:r w:rsidRPr="002F0BFD">
        <w:rPr>
          <w:rFonts w:ascii="Calibri" w:hAnsi="Calibri"/>
          <w:spacing w:val="-3"/>
          <w:sz w:val="20"/>
        </w:rPr>
        <w:t xml:space="preserve"> </w:t>
      </w:r>
      <w:r w:rsidR="00124C86" w:rsidRPr="002F0BFD">
        <w:rPr>
          <w:rFonts w:ascii="Calibri" w:hAnsi="Calibri"/>
          <w:spacing w:val="-3"/>
          <w:sz w:val="20"/>
        </w:rPr>
        <w:t xml:space="preserve">to </w:t>
      </w:r>
      <w:r w:rsidRPr="002F0BFD">
        <w:rPr>
          <w:rFonts w:ascii="Calibri" w:hAnsi="Calibri"/>
          <w:sz w:val="20"/>
        </w:rPr>
        <w:t>align</w:t>
      </w:r>
      <w:r w:rsidRPr="002F0BFD">
        <w:rPr>
          <w:rFonts w:ascii="Calibri" w:hAnsi="Calibri"/>
          <w:spacing w:val="-2"/>
          <w:sz w:val="20"/>
        </w:rPr>
        <w:t xml:space="preserve"> </w:t>
      </w:r>
      <w:r w:rsidRPr="002F0BFD">
        <w:rPr>
          <w:rFonts w:ascii="Calibri" w:hAnsi="Calibri"/>
          <w:sz w:val="20"/>
        </w:rPr>
        <w:t>your</w:t>
      </w:r>
      <w:r w:rsidRPr="002F0BFD">
        <w:rPr>
          <w:rFonts w:ascii="Calibri" w:hAnsi="Calibri"/>
          <w:spacing w:val="-2"/>
          <w:sz w:val="20"/>
        </w:rPr>
        <w:t xml:space="preserve"> </w:t>
      </w:r>
      <w:r w:rsidRPr="002F0BFD">
        <w:rPr>
          <w:rFonts w:ascii="Calibri" w:hAnsi="Calibri"/>
          <w:sz w:val="20"/>
        </w:rPr>
        <w:t>personal</w:t>
      </w:r>
      <w:r w:rsidRPr="002F0BFD">
        <w:rPr>
          <w:rFonts w:ascii="Calibri" w:hAnsi="Calibri"/>
          <w:spacing w:val="-2"/>
          <w:sz w:val="20"/>
        </w:rPr>
        <w:t xml:space="preserve"> </w:t>
      </w:r>
      <w:r w:rsidRPr="002F0BFD">
        <w:rPr>
          <w:rFonts w:ascii="Calibri" w:hAnsi="Calibri"/>
          <w:sz w:val="20"/>
        </w:rPr>
        <w:t>and</w:t>
      </w:r>
      <w:r w:rsidRPr="002F0BFD">
        <w:rPr>
          <w:rFonts w:ascii="Calibri" w:hAnsi="Calibri"/>
          <w:spacing w:val="-2"/>
          <w:sz w:val="20"/>
        </w:rPr>
        <w:t xml:space="preserve"> </w:t>
      </w:r>
      <w:r w:rsidRPr="002F0BFD">
        <w:rPr>
          <w:rFonts w:ascii="Calibri" w:hAnsi="Calibri"/>
          <w:sz w:val="20"/>
        </w:rPr>
        <w:t>professional</w:t>
      </w:r>
      <w:r w:rsidRPr="002F0BFD">
        <w:rPr>
          <w:rFonts w:ascii="Calibri" w:hAnsi="Calibri"/>
          <w:spacing w:val="-3"/>
          <w:sz w:val="20"/>
        </w:rPr>
        <w:t xml:space="preserve"> </w:t>
      </w:r>
      <w:r w:rsidRPr="002F0BFD">
        <w:rPr>
          <w:rFonts w:ascii="Calibri" w:hAnsi="Calibri"/>
          <w:sz w:val="20"/>
        </w:rPr>
        <w:t>goals</w:t>
      </w:r>
      <w:r w:rsidRPr="002F0BFD">
        <w:rPr>
          <w:rFonts w:ascii="Calibri" w:hAnsi="Calibri"/>
          <w:spacing w:val="-3"/>
          <w:sz w:val="20"/>
        </w:rPr>
        <w:t xml:space="preserve"> </w:t>
      </w:r>
      <w:r w:rsidRPr="002F0BFD">
        <w:rPr>
          <w:rFonts w:ascii="Calibri" w:hAnsi="Calibri"/>
          <w:sz w:val="20"/>
        </w:rPr>
        <w:t>with</w:t>
      </w:r>
      <w:r w:rsidRPr="002F0BFD">
        <w:rPr>
          <w:rFonts w:ascii="Calibri" w:hAnsi="Calibri"/>
          <w:spacing w:val="-1"/>
          <w:sz w:val="20"/>
        </w:rPr>
        <w:t xml:space="preserve"> </w:t>
      </w:r>
      <w:r w:rsidRPr="002F0BFD">
        <w:rPr>
          <w:rFonts w:ascii="Calibri" w:hAnsi="Calibri"/>
          <w:sz w:val="20"/>
        </w:rPr>
        <w:t>your</w:t>
      </w:r>
      <w:r w:rsidRPr="002F0BFD">
        <w:rPr>
          <w:rFonts w:ascii="Calibri" w:hAnsi="Calibri"/>
          <w:spacing w:val="-3"/>
          <w:sz w:val="20"/>
        </w:rPr>
        <w:t xml:space="preserve"> </w:t>
      </w:r>
      <w:r w:rsidRPr="002F0BFD">
        <w:rPr>
          <w:rFonts w:ascii="Calibri" w:hAnsi="Calibri"/>
          <w:sz w:val="20"/>
        </w:rPr>
        <w:t>academic</w:t>
      </w:r>
      <w:r w:rsidRPr="002F0BFD">
        <w:rPr>
          <w:rFonts w:ascii="Calibri" w:hAnsi="Calibri"/>
          <w:spacing w:val="-2"/>
          <w:sz w:val="20"/>
        </w:rPr>
        <w:t xml:space="preserve"> </w:t>
      </w:r>
      <w:r w:rsidRPr="002F0BFD">
        <w:rPr>
          <w:rFonts w:ascii="Calibri" w:hAnsi="Calibri"/>
          <w:sz w:val="20"/>
        </w:rPr>
        <w:t>expectations</w:t>
      </w:r>
      <w:r w:rsidRPr="002F0BFD">
        <w:rPr>
          <w:rFonts w:ascii="Calibri" w:hAnsi="Calibri"/>
          <w:w w:val="99"/>
          <w:sz w:val="20"/>
        </w:rPr>
        <w:t xml:space="preserve"> </w:t>
      </w:r>
      <w:r w:rsidRPr="002F0BFD">
        <w:rPr>
          <w:rFonts w:ascii="Calibri" w:hAnsi="Calibri"/>
          <w:sz w:val="20"/>
        </w:rPr>
        <w:t>and</w:t>
      </w:r>
      <w:r w:rsidRPr="002F0BFD">
        <w:rPr>
          <w:rFonts w:ascii="Calibri" w:hAnsi="Calibri"/>
          <w:spacing w:val="-3"/>
          <w:sz w:val="20"/>
        </w:rPr>
        <w:t xml:space="preserve"> </w:t>
      </w:r>
      <w:r w:rsidRPr="002F0BFD">
        <w:rPr>
          <w:rFonts w:ascii="Calibri" w:hAnsi="Calibri"/>
          <w:sz w:val="20"/>
        </w:rPr>
        <w:t>responsibilities.</w:t>
      </w:r>
      <w:r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Developing</w:t>
      </w:r>
      <w:r w:rsidR="00F00D03" w:rsidRPr="002F0BFD">
        <w:rPr>
          <w:rFonts w:ascii="Calibri" w:hAnsi="Calibri"/>
          <w:spacing w:val="-4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a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plan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will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give</w:t>
      </w:r>
      <w:r w:rsidR="00F00D03" w:rsidRPr="002F0BFD">
        <w:rPr>
          <w:rFonts w:ascii="Calibri" w:hAnsi="Calibri"/>
          <w:spacing w:val="-3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you</w:t>
      </w:r>
      <w:r w:rsidR="00F00D03" w:rsidRPr="002F0BFD">
        <w:rPr>
          <w:rFonts w:ascii="Calibri" w:hAnsi="Calibri"/>
          <w:spacing w:val="-3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critical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information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for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building</w:t>
      </w:r>
      <w:r w:rsidR="00F00D03" w:rsidRPr="002F0BFD">
        <w:rPr>
          <w:rFonts w:ascii="Calibri" w:hAnsi="Calibri"/>
          <w:spacing w:val="-4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the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skills,</w:t>
      </w:r>
      <w:r w:rsidR="00F00D03" w:rsidRPr="002F0BFD">
        <w:rPr>
          <w:rFonts w:ascii="Calibri" w:hAnsi="Calibri"/>
          <w:spacing w:val="-3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knowledge,</w:t>
      </w:r>
      <w:r w:rsidR="00F00D03" w:rsidRPr="002F0BFD">
        <w:rPr>
          <w:rFonts w:ascii="Calibri" w:hAnsi="Calibri"/>
          <w:spacing w:val="-3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and</w:t>
      </w:r>
      <w:r w:rsidR="00F00D03" w:rsidRPr="002F0BFD">
        <w:rPr>
          <w:rFonts w:ascii="Calibri" w:hAnsi="Calibri"/>
          <w:spacing w:val="-3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resources</w:t>
      </w:r>
      <w:r w:rsidR="00F00D03" w:rsidRPr="002F0BFD">
        <w:rPr>
          <w:rFonts w:ascii="Calibri" w:hAnsi="Calibri"/>
          <w:spacing w:val="-3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necessary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to</w:t>
      </w:r>
      <w:r w:rsidR="00F00D03" w:rsidRPr="002F0BFD">
        <w:rPr>
          <w:rFonts w:ascii="Calibri" w:hAnsi="Calibri"/>
          <w:spacing w:val="-2"/>
          <w:sz w:val="20"/>
        </w:rPr>
        <w:t xml:space="preserve"> for your career, and to prepare you for </w:t>
      </w:r>
      <w:r w:rsidR="00F00D03" w:rsidRPr="002F0BFD">
        <w:rPr>
          <w:rFonts w:ascii="Calibri" w:hAnsi="Calibri"/>
          <w:sz w:val="20"/>
        </w:rPr>
        <w:t>meaningful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personal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2F0BFD">
        <w:rPr>
          <w:rFonts w:ascii="Calibri" w:hAnsi="Calibri"/>
          <w:spacing w:val="-2"/>
          <w:sz w:val="20"/>
        </w:rPr>
        <w:t>or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professional</w:t>
      </w:r>
      <w:r w:rsidR="00F00D03" w:rsidRPr="002F0BFD">
        <w:rPr>
          <w:rFonts w:ascii="Calibri" w:hAnsi="Calibri"/>
          <w:spacing w:val="-3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opportunities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after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2F0BFD">
        <w:rPr>
          <w:rFonts w:ascii="Calibri" w:hAnsi="Calibri"/>
          <w:spacing w:val="-2"/>
          <w:sz w:val="20"/>
        </w:rPr>
        <w:t>graduation</w:t>
      </w:r>
      <w:r w:rsidR="00F00D03" w:rsidRPr="002F0BFD">
        <w:rPr>
          <w:rFonts w:ascii="Calibri" w:hAnsi="Calibri"/>
          <w:sz w:val="20"/>
        </w:rPr>
        <w:t>.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</w:p>
    <w:p w14:paraId="6EE3B966" w14:textId="77777777" w:rsidR="00F00D03" w:rsidRDefault="004D462D" w:rsidP="00636F98">
      <w:pPr>
        <w:pStyle w:val="BodyText"/>
        <w:spacing w:line="249" w:lineRule="auto"/>
        <w:ind w:left="0" w:firstLine="720"/>
        <w:rPr>
          <w:rFonts w:ascii="Calibri" w:hAnsi="Calibri"/>
          <w:sz w:val="20"/>
        </w:rPr>
      </w:pPr>
      <w:r w:rsidRPr="002F0BFD">
        <w:rPr>
          <w:rFonts w:ascii="Calibri" w:hAnsi="Calibri"/>
          <w:sz w:val="20"/>
        </w:rPr>
        <w:t xml:space="preserve">UF’s IDP template </w:t>
      </w:r>
      <w:r w:rsidR="00F00D03" w:rsidRPr="002F0BFD">
        <w:rPr>
          <w:rFonts w:ascii="Calibri" w:hAnsi="Calibri"/>
          <w:sz w:val="20"/>
        </w:rPr>
        <w:t>will be customized to your program’s specific context. The template is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comprised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of</w:t>
      </w:r>
      <w:r w:rsidR="00F00D03" w:rsidRPr="002F0BFD">
        <w:rPr>
          <w:rFonts w:ascii="Calibri" w:hAnsi="Calibri"/>
          <w:spacing w:val="-1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a</w:t>
      </w:r>
      <w:r w:rsidR="00F00D03" w:rsidRPr="002F0BFD">
        <w:rPr>
          <w:rFonts w:ascii="Calibri" w:hAnsi="Calibri"/>
          <w:spacing w:val="-1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self-assessment</w:t>
      </w:r>
      <w:r w:rsidR="00F00D03" w:rsidRPr="002F0BFD">
        <w:rPr>
          <w:rFonts w:ascii="Calibri" w:hAnsi="Calibri"/>
          <w:spacing w:val="-1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of</w:t>
      </w:r>
      <w:r w:rsidR="00F00D03" w:rsidRPr="002F0BFD">
        <w:rPr>
          <w:rFonts w:ascii="Calibri" w:hAnsi="Calibri"/>
          <w:spacing w:val="-1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your current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skills and interests, a</w:t>
      </w:r>
      <w:r w:rsidR="00F00D03" w:rsidRPr="002F0BFD">
        <w:rPr>
          <w:rFonts w:ascii="Calibri" w:hAnsi="Calibri"/>
          <w:spacing w:val="-1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summary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of</w:t>
      </w:r>
      <w:r w:rsidR="00F00D03" w:rsidRPr="002F0BFD">
        <w:rPr>
          <w:rFonts w:ascii="Calibri" w:hAnsi="Calibri"/>
          <w:spacing w:val="-1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your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goals</w:t>
      </w:r>
      <w:r w:rsidR="002F0BFD">
        <w:rPr>
          <w:rFonts w:ascii="Calibri" w:hAnsi="Calibri"/>
          <w:sz w:val="20"/>
        </w:rPr>
        <w:t xml:space="preserve"> for the upcoming year</w:t>
      </w:r>
      <w:r w:rsidR="00F00D03" w:rsidRPr="002F0BFD">
        <w:rPr>
          <w:rFonts w:ascii="Calibri" w:hAnsi="Calibri"/>
          <w:sz w:val="20"/>
        </w:rPr>
        <w:t xml:space="preserve"> based on your self-assessment,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and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an</w:t>
      </w:r>
      <w:r w:rsidR="00F00D03" w:rsidRPr="002F0BFD">
        <w:rPr>
          <w:rFonts w:ascii="Calibri" w:hAnsi="Calibri"/>
          <w:w w:val="99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action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plan to shape your skillset,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created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in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conjunction</w:t>
      </w:r>
      <w:r w:rsidR="00F00D03" w:rsidRPr="002F0BFD">
        <w:rPr>
          <w:rFonts w:ascii="Calibri" w:hAnsi="Calibri"/>
          <w:spacing w:val="-3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with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your</w:t>
      </w:r>
      <w:r w:rsidR="00F00D03" w:rsidRPr="002F0BFD">
        <w:rPr>
          <w:rFonts w:ascii="Calibri" w:hAnsi="Calibri"/>
          <w:spacing w:val="-3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advisor.</w:t>
      </w:r>
    </w:p>
    <w:p w14:paraId="314C6BD3" w14:textId="77777777" w:rsidR="002F0BFD" w:rsidRPr="002F0BFD" w:rsidRDefault="002F0BFD" w:rsidP="00636F98">
      <w:pPr>
        <w:pStyle w:val="BodyText"/>
        <w:spacing w:line="249" w:lineRule="auto"/>
        <w:ind w:left="0" w:firstLine="720"/>
        <w:rPr>
          <w:rFonts w:ascii="Calibri" w:hAnsi="Calibri"/>
          <w:sz w:val="20"/>
        </w:rPr>
      </w:pPr>
    </w:p>
    <w:p w14:paraId="5BD15B89" w14:textId="77777777" w:rsidR="00434F74" w:rsidRPr="002F0BFD" w:rsidRDefault="00434F74" w:rsidP="002F0BFD">
      <w:pPr>
        <w:spacing w:before="53"/>
        <w:jc w:val="center"/>
        <w:rPr>
          <w:rFonts w:ascii="Arial" w:eastAsia="Quadon Heavy" w:hAnsi="Arial" w:cs="Arial"/>
          <w:sz w:val="24"/>
          <w:szCs w:val="24"/>
        </w:rPr>
      </w:pPr>
      <w:r w:rsidRPr="00903EED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H</w:t>
      </w:r>
      <w:r w:rsidRPr="00903EED">
        <w:rPr>
          <w:rFonts w:ascii="Arial" w:eastAsia="Quadon Heavy" w:hAnsi="Arial" w:cs="Arial"/>
          <w:b/>
          <w:bCs/>
          <w:color w:val="F36F21"/>
          <w:spacing w:val="-5"/>
          <w:sz w:val="24"/>
          <w:szCs w:val="24"/>
        </w:rPr>
        <w:t>o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w </w:t>
      </w:r>
      <w:r w:rsidRPr="00903EED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W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>i</w:t>
      </w:r>
      <w:r w:rsidRPr="00903EED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l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l </w:t>
      </w:r>
      <w:r w:rsidRPr="00903EED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a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n </w:t>
      </w:r>
      <w:r w:rsidRPr="00903EED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I</w:t>
      </w:r>
      <w:r w:rsidRPr="00903EED">
        <w:rPr>
          <w:rFonts w:ascii="Arial" w:eastAsia="Quadon Heavy" w:hAnsi="Arial" w:cs="Arial"/>
          <w:b/>
          <w:bCs/>
          <w:color w:val="F36F21"/>
          <w:spacing w:val="-2"/>
          <w:sz w:val="24"/>
          <w:szCs w:val="24"/>
        </w:rPr>
        <w:t>D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>P Gu</w:t>
      </w:r>
      <w:r w:rsidRPr="00903EED">
        <w:rPr>
          <w:rFonts w:ascii="Arial" w:eastAsia="Quadon Heavy" w:hAnsi="Arial" w:cs="Arial"/>
          <w:b/>
          <w:bCs/>
          <w:color w:val="F36F21"/>
          <w:spacing w:val="-2"/>
          <w:sz w:val="24"/>
          <w:szCs w:val="24"/>
        </w:rPr>
        <w:t>i</w:t>
      </w:r>
      <w:r w:rsidRPr="00903EED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d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e </w:t>
      </w:r>
      <w:r w:rsidR="002F0BFD">
        <w:rPr>
          <w:rFonts w:ascii="Arial" w:eastAsia="Quadon Heavy" w:hAnsi="Arial" w:cs="Arial"/>
          <w:b/>
          <w:bCs/>
          <w:color w:val="F36F21"/>
          <w:sz w:val="24"/>
          <w:szCs w:val="24"/>
        </w:rPr>
        <w:t>My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 </w:t>
      </w:r>
      <w:r w:rsidRPr="00903EED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Pr</w:t>
      </w:r>
      <w:r w:rsidRPr="00903EED">
        <w:rPr>
          <w:rFonts w:ascii="Arial" w:eastAsia="Quadon Heavy" w:hAnsi="Arial" w:cs="Arial"/>
          <w:b/>
          <w:bCs/>
          <w:color w:val="F36F21"/>
          <w:spacing w:val="-8"/>
          <w:sz w:val="24"/>
          <w:szCs w:val="24"/>
        </w:rPr>
        <w:t>o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>g</w:t>
      </w:r>
      <w:r w:rsidRPr="00903EED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r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>e</w:t>
      </w:r>
      <w:r w:rsidRPr="00903EED">
        <w:rPr>
          <w:rFonts w:ascii="Arial" w:eastAsia="Quadon Heavy" w:hAnsi="Arial" w:cs="Arial"/>
          <w:b/>
          <w:bCs/>
          <w:color w:val="F36F21"/>
          <w:spacing w:val="-1"/>
          <w:sz w:val="24"/>
          <w:szCs w:val="24"/>
        </w:rPr>
        <w:t>s</w:t>
      </w:r>
      <w:r w:rsidRPr="00903EED">
        <w:rPr>
          <w:rFonts w:ascii="Arial" w:eastAsia="Quadon Heavy" w:hAnsi="Arial" w:cs="Arial"/>
          <w:b/>
          <w:bCs/>
          <w:color w:val="F36F21"/>
          <w:spacing w:val="-5"/>
          <w:sz w:val="24"/>
          <w:szCs w:val="24"/>
        </w:rPr>
        <w:t>s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>?</w:t>
      </w:r>
    </w:p>
    <w:p w14:paraId="09B18777" w14:textId="77777777" w:rsidR="00636F98" w:rsidRPr="002F0BFD" w:rsidRDefault="00434F74" w:rsidP="00636F98">
      <w:pPr>
        <w:pStyle w:val="BodyText"/>
        <w:spacing w:line="249" w:lineRule="auto"/>
        <w:ind w:left="0" w:firstLine="720"/>
        <w:rPr>
          <w:rFonts w:ascii="Calibri" w:hAnsi="Calibri"/>
          <w:sz w:val="20"/>
          <w:szCs w:val="20"/>
        </w:rPr>
      </w:pPr>
      <w:r w:rsidRPr="002F0BFD">
        <w:rPr>
          <w:rFonts w:ascii="Calibri" w:hAnsi="Calibri"/>
          <w:sz w:val="20"/>
          <w:szCs w:val="20"/>
        </w:rPr>
        <w:t>Your</w:t>
      </w:r>
      <w:r w:rsidRPr="002F0BFD">
        <w:rPr>
          <w:rFonts w:ascii="Calibri" w:hAnsi="Calibri"/>
          <w:spacing w:val="-4"/>
          <w:sz w:val="20"/>
          <w:szCs w:val="20"/>
        </w:rPr>
        <w:t xml:space="preserve"> </w:t>
      </w:r>
      <w:r w:rsidRPr="002F0BFD">
        <w:rPr>
          <w:rFonts w:ascii="Calibri" w:hAnsi="Calibri"/>
          <w:sz w:val="20"/>
          <w:szCs w:val="20"/>
        </w:rPr>
        <w:t>IDP</w:t>
      </w:r>
      <w:r w:rsidRPr="002F0BFD">
        <w:rPr>
          <w:rFonts w:ascii="Calibri" w:hAnsi="Calibri"/>
          <w:spacing w:val="-2"/>
          <w:sz w:val="20"/>
          <w:szCs w:val="20"/>
        </w:rPr>
        <w:t xml:space="preserve"> </w:t>
      </w:r>
      <w:r w:rsidRPr="002F0BFD">
        <w:rPr>
          <w:rFonts w:ascii="Calibri" w:hAnsi="Calibri"/>
          <w:sz w:val="20"/>
          <w:szCs w:val="20"/>
        </w:rPr>
        <w:t>will</w:t>
      </w:r>
      <w:r w:rsidRPr="002F0BFD">
        <w:rPr>
          <w:rFonts w:ascii="Calibri" w:hAnsi="Calibri"/>
          <w:spacing w:val="-2"/>
          <w:sz w:val="20"/>
          <w:szCs w:val="20"/>
        </w:rPr>
        <w:t xml:space="preserve"> </w:t>
      </w:r>
      <w:r w:rsidR="002F0BFD">
        <w:rPr>
          <w:rFonts w:ascii="Calibri" w:hAnsi="Calibri"/>
          <w:spacing w:val="-2"/>
          <w:sz w:val="20"/>
          <w:szCs w:val="20"/>
        </w:rPr>
        <w:t xml:space="preserve">serve as a guide to your annual progress meetings with your advisor, </w:t>
      </w:r>
      <w:r w:rsidR="00124C86" w:rsidRPr="002F0BFD">
        <w:rPr>
          <w:rFonts w:ascii="Calibri" w:hAnsi="Calibri"/>
          <w:spacing w:val="-3"/>
          <w:sz w:val="20"/>
          <w:szCs w:val="20"/>
        </w:rPr>
        <w:t xml:space="preserve">to ensure progress is made towards </w:t>
      </w:r>
      <w:r w:rsidR="000B160B">
        <w:rPr>
          <w:rFonts w:ascii="Calibri" w:hAnsi="Calibri"/>
          <w:spacing w:val="-3"/>
          <w:sz w:val="20"/>
          <w:szCs w:val="20"/>
        </w:rPr>
        <w:t>y</w:t>
      </w:r>
      <w:r w:rsidRPr="002F0BFD">
        <w:rPr>
          <w:rFonts w:ascii="Calibri" w:hAnsi="Calibri"/>
          <w:sz w:val="20"/>
          <w:szCs w:val="20"/>
        </w:rPr>
        <w:t>our</w:t>
      </w:r>
      <w:r w:rsidRPr="002F0BFD">
        <w:rPr>
          <w:rFonts w:ascii="Calibri" w:hAnsi="Calibri"/>
          <w:spacing w:val="-3"/>
          <w:sz w:val="20"/>
          <w:szCs w:val="20"/>
        </w:rPr>
        <w:t xml:space="preserve"> </w:t>
      </w:r>
      <w:r w:rsidRPr="002F0BFD">
        <w:rPr>
          <w:rFonts w:ascii="Calibri" w:hAnsi="Calibri"/>
          <w:sz w:val="20"/>
          <w:szCs w:val="20"/>
        </w:rPr>
        <w:t>personal</w:t>
      </w:r>
      <w:r w:rsidRPr="002F0BFD">
        <w:rPr>
          <w:rFonts w:ascii="Calibri" w:hAnsi="Calibri"/>
          <w:spacing w:val="-2"/>
          <w:sz w:val="20"/>
          <w:szCs w:val="20"/>
        </w:rPr>
        <w:t xml:space="preserve"> </w:t>
      </w:r>
      <w:r w:rsidRPr="002F0BFD">
        <w:rPr>
          <w:rFonts w:ascii="Calibri" w:hAnsi="Calibri"/>
          <w:sz w:val="20"/>
          <w:szCs w:val="20"/>
        </w:rPr>
        <w:t>and</w:t>
      </w:r>
      <w:r w:rsidRPr="002F0BFD">
        <w:rPr>
          <w:rFonts w:ascii="Calibri" w:hAnsi="Calibri"/>
          <w:spacing w:val="-3"/>
          <w:sz w:val="20"/>
          <w:szCs w:val="20"/>
        </w:rPr>
        <w:t xml:space="preserve"> </w:t>
      </w:r>
      <w:r w:rsidRPr="002F0BFD">
        <w:rPr>
          <w:rFonts w:ascii="Calibri" w:hAnsi="Calibri"/>
          <w:sz w:val="20"/>
          <w:szCs w:val="20"/>
        </w:rPr>
        <w:t>professional</w:t>
      </w:r>
      <w:r w:rsidR="000B160B">
        <w:rPr>
          <w:rFonts w:ascii="Calibri" w:hAnsi="Calibri"/>
          <w:sz w:val="20"/>
          <w:szCs w:val="20"/>
        </w:rPr>
        <w:t xml:space="preserve"> goals</w:t>
      </w:r>
      <w:r w:rsidRPr="002F0BFD">
        <w:rPr>
          <w:rFonts w:ascii="Calibri" w:hAnsi="Calibri"/>
          <w:sz w:val="20"/>
          <w:szCs w:val="20"/>
        </w:rPr>
        <w:t>.</w:t>
      </w:r>
      <w:r w:rsidR="002F0BFD" w:rsidRPr="002F0BFD">
        <w:rPr>
          <w:rFonts w:ascii="Calibri" w:hAnsi="Calibri"/>
          <w:sz w:val="20"/>
          <w:szCs w:val="20"/>
        </w:rPr>
        <w:t xml:space="preserve"> Each year, you can develop a revised IDP, based on an updated assessment of your goals and skills, as well as the progress you make throughout your career, to create attainable steps for fulfilling long-term goals.</w:t>
      </w:r>
    </w:p>
    <w:p w14:paraId="7AA69AE5" w14:textId="77777777" w:rsidR="002F0BFD" w:rsidRDefault="002F0BFD" w:rsidP="00636F98">
      <w:pPr>
        <w:pStyle w:val="BodyText"/>
        <w:spacing w:line="249" w:lineRule="auto"/>
        <w:ind w:left="0" w:firstLine="720"/>
        <w:rPr>
          <w:rFonts w:asciiTheme="minorHAnsi" w:hAnsiTheme="minorHAnsi"/>
          <w:sz w:val="20"/>
          <w:szCs w:val="20"/>
        </w:rPr>
      </w:pPr>
    </w:p>
    <w:p w14:paraId="64914C02" w14:textId="77777777" w:rsidR="00636F98" w:rsidRPr="002F0BFD" w:rsidRDefault="00636F98" w:rsidP="002F0BFD">
      <w:pPr>
        <w:spacing w:before="53"/>
        <w:jc w:val="center"/>
        <w:rPr>
          <w:rFonts w:ascii="Arial" w:eastAsia="Quadon Heavy" w:hAnsi="Arial" w:cs="Arial"/>
          <w:sz w:val="24"/>
          <w:szCs w:val="24"/>
        </w:rPr>
      </w:pPr>
      <w:r w:rsidRPr="00903EED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H</w:t>
      </w:r>
      <w:r w:rsidRPr="00903EED">
        <w:rPr>
          <w:rFonts w:ascii="Arial" w:eastAsia="Quadon Heavy" w:hAnsi="Arial" w:cs="Arial"/>
          <w:b/>
          <w:bCs/>
          <w:color w:val="F36F21"/>
          <w:spacing w:val="-5"/>
          <w:sz w:val="24"/>
          <w:szCs w:val="24"/>
        </w:rPr>
        <w:t>o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w </w:t>
      </w:r>
      <w:r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Can I Use This Template?</w:t>
      </w:r>
    </w:p>
    <w:p w14:paraId="351DDCA4" w14:textId="77777777" w:rsidR="002F0BFD" w:rsidRPr="002F0BFD" w:rsidRDefault="00636F98" w:rsidP="00636F98">
      <w:pPr>
        <w:pStyle w:val="BodyText"/>
        <w:spacing w:line="249" w:lineRule="auto"/>
        <w:ind w:left="0" w:firstLine="720"/>
        <w:rPr>
          <w:rFonts w:ascii="Calibri" w:hAnsi="Calibri"/>
          <w:sz w:val="20"/>
        </w:rPr>
      </w:pPr>
      <w:r w:rsidRPr="002F0BFD">
        <w:rPr>
          <w:rFonts w:ascii="Calibri" w:hAnsi="Calibri"/>
          <w:sz w:val="20"/>
        </w:rPr>
        <w:t xml:space="preserve">Please take the time to complete the IDP template to the best of your ability soon after your arrival at UF. </w:t>
      </w:r>
      <w:r w:rsidR="000B160B" w:rsidRPr="002F0BFD">
        <w:rPr>
          <w:rFonts w:ascii="Calibri" w:hAnsi="Calibri"/>
          <w:sz w:val="20"/>
        </w:rPr>
        <w:t>It</w:t>
      </w:r>
      <w:r w:rsidR="00D32AC9">
        <w:rPr>
          <w:rFonts w:ascii="Calibri" w:hAnsi="Calibri"/>
          <w:sz w:val="20"/>
        </w:rPr>
        <w:t xml:space="preserve"> is</w:t>
      </w:r>
      <w:r w:rsidR="000B160B" w:rsidRPr="002F0BFD">
        <w:rPr>
          <w:rFonts w:ascii="Calibri" w:hAnsi="Calibri"/>
          <w:sz w:val="20"/>
        </w:rPr>
        <w:t xml:space="preserve"> ok if you are unable to provide clear answers on parts of the IDP template; the document is mean to guide you in formulating a plan for your future, and any questions that arise can be addressed in your first meeting with your advisor. </w:t>
      </w:r>
      <w:r w:rsidRPr="002F0BFD">
        <w:rPr>
          <w:rFonts w:ascii="Calibri" w:hAnsi="Calibri"/>
          <w:sz w:val="20"/>
        </w:rPr>
        <w:t xml:space="preserve">Also, schedule a meeting with your advisor or graduate coordinator early in your first semester at UF, to </w:t>
      </w:r>
      <w:r w:rsidR="000B160B">
        <w:rPr>
          <w:rFonts w:ascii="Calibri" w:hAnsi="Calibri"/>
          <w:sz w:val="20"/>
        </w:rPr>
        <w:t xml:space="preserve">discuss your </w:t>
      </w:r>
      <w:r w:rsidRPr="002F0BFD">
        <w:rPr>
          <w:rFonts w:ascii="Calibri" w:hAnsi="Calibri"/>
          <w:sz w:val="20"/>
        </w:rPr>
        <w:t xml:space="preserve">goals and expectations </w:t>
      </w:r>
      <w:r w:rsidR="000B160B">
        <w:rPr>
          <w:rFonts w:ascii="Calibri" w:hAnsi="Calibri"/>
          <w:sz w:val="20"/>
        </w:rPr>
        <w:t>f</w:t>
      </w:r>
      <w:r w:rsidRPr="002F0BFD">
        <w:rPr>
          <w:rFonts w:ascii="Calibri" w:hAnsi="Calibri"/>
          <w:sz w:val="20"/>
        </w:rPr>
        <w:t>or your time at UF.</w:t>
      </w:r>
    </w:p>
    <w:p w14:paraId="55A65957" w14:textId="77777777" w:rsidR="00434F74" w:rsidRPr="00BF511C" w:rsidRDefault="002F0BFD" w:rsidP="00490290">
      <w:pPr>
        <w:pStyle w:val="BodyText"/>
        <w:spacing w:line="249" w:lineRule="auto"/>
        <w:ind w:left="0" w:firstLine="720"/>
        <w:rPr>
          <w:rFonts w:ascii="Calibri" w:hAnsi="Calibr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The IDP document is meant to complement the creation of your academic plan of study, which w</w:t>
      </w:r>
      <w:r w:rsidR="000B160B">
        <w:rPr>
          <w:rFonts w:asciiTheme="minorHAnsi" w:hAnsiTheme="minorHAnsi"/>
          <w:sz w:val="20"/>
          <w:szCs w:val="20"/>
        </w:rPr>
        <w:t>ill</w:t>
      </w:r>
      <w:r>
        <w:rPr>
          <w:rFonts w:asciiTheme="minorHAnsi" w:hAnsiTheme="minorHAnsi"/>
          <w:sz w:val="20"/>
          <w:szCs w:val="20"/>
        </w:rPr>
        <w:t xml:space="preserve"> outline the measures for academic success in your program.</w:t>
      </w:r>
      <w:r w:rsidR="000B160B">
        <w:rPr>
          <w:rFonts w:asciiTheme="minorHAnsi" w:hAnsiTheme="minorHAnsi"/>
          <w:sz w:val="20"/>
          <w:szCs w:val="20"/>
        </w:rPr>
        <w:t xml:space="preserve"> To ensure that both the IDP and your plan of study are coordinated, s</w:t>
      </w:r>
      <w:r w:rsidR="00434F74" w:rsidRPr="00BF511C">
        <w:rPr>
          <w:rFonts w:ascii="Calibri" w:hAnsi="Calibri"/>
          <w:sz w:val="20"/>
          <w:szCs w:val="20"/>
        </w:rPr>
        <w:t>tudents</w:t>
      </w:r>
      <w:r w:rsidR="00434F74" w:rsidRPr="00BF511C">
        <w:rPr>
          <w:rFonts w:ascii="Calibri" w:hAnsi="Calibri"/>
          <w:spacing w:val="-2"/>
          <w:sz w:val="20"/>
          <w:szCs w:val="20"/>
        </w:rPr>
        <w:t xml:space="preserve"> </w:t>
      </w:r>
      <w:r w:rsidR="00434F74" w:rsidRPr="00BF511C">
        <w:rPr>
          <w:rFonts w:ascii="Calibri" w:hAnsi="Calibri"/>
          <w:sz w:val="20"/>
          <w:szCs w:val="20"/>
        </w:rPr>
        <w:t>and</w:t>
      </w:r>
      <w:r w:rsidR="00434F74" w:rsidRPr="00BF511C">
        <w:rPr>
          <w:rFonts w:ascii="Calibri" w:hAnsi="Calibri"/>
          <w:spacing w:val="-3"/>
          <w:sz w:val="20"/>
          <w:szCs w:val="20"/>
        </w:rPr>
        <w:t xml:space="preserve"> </w:t>
      </w:r>
      <w:r w:rsidR="00434F74" w:rsidRPr="00BF511C">
        <w:rPr>
          <w:rFonts w:ascii="Calibri" w:hAnsi="Calibri"/>
          <w:sz w:val="20"/>
          <w:szCs w:val="20"/>
        </w:rPr>
        <w:t>advisors</w:t>
      </w:r>
      <w:r w:rsidR="00434F74" w:rsidRPr="00BF511C">
        <w:rPr>
          <w:rFonts w:ascii="Calibri" w:hAnsi="Calibri"/>
          <w:spacing w:val="-3"/>
          <w:sz w:val="20"/>
          <w:szCs w:val="20"/>
        </w:rPr>
        <w:t xml:space="preserve"> </w:t>
      </w:r>
      <w:r w:rsidR="00434F74" w:rsidRPr="00BF511C">
        <w:rPr>
          <w:rFonts w:ascii="Calibri" w:hAnsi="Calibri"/>
          <w:sz w:val="20"/>
          <w:szCs w:val="20"/>
        </w:rPr>
        <w:t>each</w:t>
      </w:r>
      <w:r w:rsidR="00434F74" w:rsidRPr="00BF511C">
        <w:rPr>
          <w:rFonts w:ascii="Calibri" w:hAnsi="Calibri"/>
          <w:spacing w:val="-2"/>
          <w:sz w:val="20"/>
          <w:szCs w:val="20"/>
        </w:rPr>
        <w:t xml:space="preserve"> </w:t>
      </w:r>
      <w:r w:rsidR="00434F74" w:rsidRPr="00BF511C">
        <w:rPr>
          <w:rFonts w:ascii="Calibri" w:hAnsi="Calibri"/>
          <w:sz w:val="20"/>
          <w:szCs w:val="20"/>
        </w:rPr>
        <w:t>have</w:t>
      </w:r>
      <w:r w:rsidR="00434F74" w:rsidRPr="00BF511C">
        <w:rPr>
          <w:rFonts w:ascii="Calibri" w:hAnsi="Calibri"/>
          <w:spacing w:val="-2"/>
          <w:sz w:val="20"/>
          <w:szCs w:val="20"/>
        </w:rPr>
        <w:t xml:space="preserve"> </w:t>
      </w:r>
      <w:r w:rsidR="00434F74" w:rsidRPr="00BF511C">
        <w:rPr>
          <w:rFonts w:ascii="Calibri" w:hAnsi="Calibri"/>
          <w:sz w:val="20"/>
          <w:szCs w:val="20"/>
        </w:rPr>
        <w:t>a</w:t>
      </w:r>
      <w:r w:rsidR="00434F74" w:rsidRPr="00BF511C">
        <w:rPr>
          <w:rFonts w:ascii="Calibri" w:hAnsi="Calibri"/>
          <w:spacing w:val="-2"/>
          <w:sz w:val="20"/>
          <w:szCs w:val="20"/>
        </w:rPr>
        <w:t xml:space="preserve"> </w:t>
      </w:r>
      <w:r w:rsidR="00434F74" w:rsidRPr="00BF511C">
        <w:rPr>
          <w:rFonts w:ascii="Calibri" w:hAnsi="Calibri"/>
          <w:sz w:val="20"/>
          <w:szCs w:val="20"/>
        </w:rPr>
        <w:t>set</w:t>
      </w:r>
      <w:r w:rsidR="00434F74" w:rsidRPr="00BF511C">
        <w:rPr>
          <w:rFonts w:ascii="Calibri" w:hAnsi="Calibri"/>
          <w:spacing w:val="-2"/>
          <w:sz w:val="20"/>
          <w:szCs w:val="20"/>
        </w:rPr>
        <w:t xml:space="preserve"> </w:t>
      </w:r>
      <w:r w:rsidR="00434F74" w:rsidRPr="00BF511C">
        <w:rPr>
          <w:rFonts w:ascii="Calibri" w:hAnsi="Calibri"/>
          <w:sz w:val="20"/>
          <w:szCs w:val="20"/>
        </w:rPr>
        <w:t>of</w:t>
      </w:r>
      <w:r w:rsidR="00434F74" w:rsidRPr="00BF511C">
        <w:rPr>
          <w:rFonts w:ascii="Calibri" w:hAnsi="Calibri"/>
          <w:spacing w:val="-2"/>
          <w:sz w:val="20"/>
          <w:szCs w:val="20"/>
        </w:rPr>
        <w:t xml:space="preserve"> </w:t>
      </w:r>
      <w:r w:rsidR="00434F74" w:rsidRPr="00BF511C">
        <w:rPr>
          <w:rFonts w:ascii="Calibri" w:hAnsi="Calibri"/>
          <w:sz w:val="20"/>
          <w:szCs w:val="20"/>
        </w:rPr>
        <w:t>expectations,</w:t>
      </w:r>
      <w:r w:rsidR="00434F74" w:rsidRPr="00BF511C">
        <w:rPr>
          <w:rFonts w:ascii="Calibri" w:hAnsi="Calibri"/>
          <w:spacing w:val="-3"/>
          <w:sz w:val="20"/>
          <w:szCs w:val="20"/>
        </w:rPr>
        <w:t xml:space="preserve"> </w:t>
      </w:r>
      <w:r w:rsidR="00434F74" w:rsidRPr="00BF511C">
        <w:rPr>
          <w:rFonts w:ascii="Calibri" w:hAnsi="Calibri"/>
          <w:sz w:val="20"/>
          <w:szCs w:val="20"/>
        </w:rPr>
        <w:t>which</w:t>
      </w:r>
      <w:r w:rsidR="00434F74" w:rsidRPr="00BF511C">
        <w:rPr>
          <w:rFonts w:ascii="Calibri" w:hAnsi="Calibri"/>
          <w:spacing w:val="-3"/>
          <w:sz w:val="20"/>
          <w:szCs w:val="20"/>
        </w:rPr>
        <w:t xml:space="preserve"> </w:t>
      </w:r>
      <w:r w:rsidR="00434F74" w:rsidRPr="00BF511C">
        <w:rPr>
          <w:rFonts w:ascii="Calibri" w:hAnsi="Calibri"/>
          <w:sz w:val="20"/>
          <w:szCs w:val="20"/>
        </w:rPr>
        <w:t>are</w:t>
      </w:r>
      <w:r w:rsidR="00434F74" w:rsidRPr="00BF511C">
        <w:rPr>
          <w:rFonts w:ascii="Calibri" w:hAnsi="Calibri"/>
          <w:spacing w:val="-2"/>
          <w:sz w:val="20"/>
          <w:szCs w:val="20"/>
        </w:rPr>
        <w:t xml:space="preserve"> </w:t>
      </w:r>
      <w:r w:rsidR="00434F74" w:rsidRPr="00BF511C">
        <w:rPr>
          <w:rFonts w:ascii="Calibri" w:hAnsi="Calibri"/>
          <w:sz w:val="20"/>
          <w:szCs w:val="20"/>
        </w:rPr>
        <w:t>listed</w:t>
      </w:r>
      <w:r w:rsidR="00434F74" w:rsidRPr="00BF511C">
        <w:rPr>
          <w:rFonts w:ascii="Calibri" w:hAnsi="Calibri"/>
          <w:spacing w:val="-2"/>
          <w:sz w:val="20"/>
          <w:szCs w:val="20"/>
        </w:rPr>
        <w:t xml:space="preserve"> </w:t>
      </w:r>
      <w:r w:rsidR="00434F74" w:rsidRPr="00BF511C">
        <w:rPr>
          <w:rFonts w:ascii="Calibri" w:hAnsi="Calibri"/>
          <w:sz w:val="20"/>
          <w:szCs w:val="20"/>
        </w:rPr>
        <w:t xml:space="preserve">below, </w:t>
      </w:r>
      <w:r w:rsidR="000B160B">
        <w:rPr>
          <w:rFonts w:ascii="Calibri" w:hAnsi="Calibri"/>
          <w:sz w:val="20"/>
          <w:szCs w:val="20"/>
        </w:rPr>
        <w:t>to support your progress towards your degree:</w:t>
      </w:r>
    </w:p>
    <w:p w14:paraId="69BE4FAC" w14:textId="77777777" w:rsidR="00BF511C" w:rsidRDefault="00BF511C" w:rsidP="00434F74">
      <w:pPr>
        <w:pStyle w:val="Heading3"/>
        <w:spacing w:before="55"/>
        <w:ind w:left="2"/>
        <w:jc w:val="center"/>
        <w:rPr>
          <w:rFonts w:ascii="Gentona Heavy" w:eastAsia="Gentona Heavy" w:hAnsi="Gentona Heavy" w:cs="Gentona Heavy"/>
          <w:spacing w:val="2"/>
        </w:rPr>
      </w:pPr>
    </w:p>
    <w:p w14:paraId="450356FF" w14:textId="77777777" w:rsidR="00434F74" w:rsidRPr="00903EED" w:rsidRDefault="00434F74" w:rsidP="00434F74">
      <w:pPr>
        <w:pStyle w:val="Heading3"/>
        <w:spacing w:before="55"/>
        <w:ind w:left="2"/>
        <w:jc w:val="center"/>
        <w:rPr>
          <w:rFonts w:ascii="Arial" w:eastAsia="Gentona Heavy" w:hAnsi="Arial" w:cs="Arial"/>
          <w:b w:val="0"/>
          <w:bCs w:val="0"/>
        </w:rPr>
      </w:pPr>
      <w:r w:rsidRPr="00903EED">
        <w:rPr>
          <w:rFonts w:ascii="Arial" w:eastAsia="Gentona Heavy" w:hAnsi="Arial" w:cs="Arial"/>
          <w:spacing w:val="2"/>
        </w:rPr>
        <w:t>EXP</w:t>
      </w:r>
      <w:r w:rsidRPr="00903EED">
        <w:rPr>
          <w:rFonts w:ascii="Arial" w:eastAsia="Gentona Heavy" w:hAnsi="Arial" w:cs="Arial"/>
          <w:spacing w:val="-3"/>
        </w:rPr>
        <w:t>EC</w:t>
      </w:r>
      <w:r w:rsidRPr="00903EED">
        <w:rPr>
          <w:rFonts w:ascii="Arial" w:eastAsia="Gentona Heavy" w:hAnsi="Arial" w:cs="Arial"/>
          <w:spacing w:val="-17"/>
        </w:rPr>
        <w:t>TA</w:t>
      </w:r>
      <w:r w:rsidRPr="00903EED">
        <w:rPr>
          <w:rFonts w:ascii="Arial" w:eastAsia="Gentona Heavy" w:hAnsi="Arial" w:cs="Arial"/>
          <w:spacing w:val="-1"/>
        </w:rPr>
        <w:t>TIO</w:t>
      </w:r>
      <w:r w:rsidRPr="00903EED">
        <w:rPr>
          <w:rFonts w:ascii="Arial" w:eastAsia="Gentona Heavy" w:hAnsi="Arial" w:cs="Arial"/>
          <w:spacing w:val="2"/>
        </w:rPr>
        <w:t>NS</w:t>
      </w:r>
    </w:p>
    <w:p w14:paraId="2C2D427D" w14:textId="77777777" w:rsidR="00434F74" w:rsidRDefault="00434F74" w:rsidP="00434F74">
      <w:pPr>
        <w:spacing w:before="4" w:line="170" w:lineRule="exact"/>
        <w:rPr>
          <w:sz w:val="17"/>
          <w:szCs w:val="17"/>
        </w:rPr>
      </w:pPr>
    </w:p>
    <w:p w14:paraId="5F5C84AF" w14:textId="77777777" w:rsidR="00434F74" w:rsidRDefault="00434F74" w:rsidP="00434F74">
      <w:pPr>
        <w:tabs>
          <w:tab w:val="left" w:pos="5399"/>
        </w:tabs>
        <w:jc w:val="center"/>
        <w:rPr>
          <w:rFonts w:ascii="Gentona Bold" w:eastAsia="Gentona Bold" w:hAnsi="Gentona Bold" w:cs="Gentona Bold"/>
          <w:sz w:val="24"/>
          <w:szCs w:val="24"/>
        </w:rPr>
      </w:pPr>
      <w:r w:rsidRPr="00903EED">
        <w:rPr>
          <w:rFonts w:ascii="Arial" w:eastAsia="Gentona Bold" w:hAnsi="Arial" w:cs="Arial"/>
          <w:i/>
          <w:color w:val="005496"/>
          <w:spacing w:val="-8"/>
          <w:sz w:val="24"/>
          <w:szCs w:val="24"/>
          <w:u w:val="single" w:color="005496"/>
        </w:rPr>
        <w:t>S</w:t>
      </w:r>
      <w:r w:rsidRPr="00903EED">
        <w:rPr>
          <w:rFonts w:ascii="Arial" w:eastAsia="Gentona Bold" w:hAnsi="Arial" w:cs="Arial"/>
          <w:i/>
          <w:color w:val="005496"/>
          <w:spacing w:val="-2"/>
          <w:sz w:val="24"/>
          <w:szCs w:val="24"/>
          <w:u w:val="single" w:color="005496"/>
        </w:rPr>
        <w:t>tu</w:t>
      </w:r>
      <w:r w:rsidRPr="00903EED">
        <w:rPr>
          <w:rFonts w:ascii="Arial" w:eastAsia="Gentona Bold" w:hAnsi="Arial" w:cs="Arial"/>
          <w:i/>
          <w:color w:val="005496"/>
          <w:spacing w:val="-3"/>
          <w:sz w:val="24"/>
          <w:szCs w:val="24"/>
          <w:u w:val="single" w:color="005496"/>
        </w:rPr>
        <w:t>den</w:t>
      </w:r>
      <w:r w:rsidRPr="00903EED">
        <w:rPr>
          <w:rFonts w:ascii="Arial" w:eastAsia="Gentona Bold" w:hAnsi="Arial" w:cs="Arial"/>
          <w:i/>
          <w:color w:val="005496"/>
          <w:sz w:val="24"/>
          <w:szCs w:val="24"/>
          <w:u w:val="single" w:color="005496"/>
        </w:rPr>
        <w:t>t</w:t>
      </w:r>
      <w:r>
        <w:rPr>
          <w:rFonts w:ascii="Gentona Bold" w:eastAsia="Gentona Bold" w:hAnsi="Gentona Bold" w:cs="Gentona Bold"/>
          <w:i/>
          <w:color w:val="005496"/>
          <w:sz w:val="24"/>
          <w:szCs w:val="24"/>
        </w:rPr>
        <w:tab/>
      </w:r>
      <w:r w:rsidRPr="00903EED">
        <w:rPr>
          <w:rFonts w:ascii="Arial" w:eastAsia="Gentona Bold" w:hAnsi="Arial" w:cs="Arial"/>
          <w:i/>
          <w:color w:val="005496"/>
          <w:spacing w:val="-9"/>
          <w:sz w:val="24"/>
          <w:szCs w:val="24"/>
          <w:u w:val="single" w:color="005496"/>
        </w:rPr>
        <w:t>A</w:t>
      </w:r>
      <w:r w:rsidRPr="00903EED">
        <w:rPr>
          <w:rFonts w:ascii="Arial" w:eastAsia="Gentona Bold" w:hAnsi="Arial" w:cs="Arial"/>
          <w:i/>
          <w:color w:val="005496"/>
          <w:spacing w:val="-4"/>
          <w:sz w:val="24"/>
          <w:szCs w:val="24"/>
          <w:u w:val="single" w:color="005496"/>
        </w:rPr>
        <w:t>d</w:t>
      </w:r>
      <w:r w:rsidRPr="00903EED">
        <w:rPr>
          <w:rFonts w:ascii="Arial" w:eastAsia="Gentona Bold" w:hAnsi="Arial" w:cs="Arial"/>
          <w:i/>
          <w:color w:val="005496"/>
          <w:spacing w:val="-5"/>
          <w:sz w:val="24"/>
          <w:szCs w:val="24"/>
          <w:u w:val="single" w:color="005496"/>
        </w:rPr>
        <w:t>v</w:t>
      </w:r>
      <w:r w:rsidRPr="00903EED">
        <w:rPr>
          <w:rFonts w:ascii="Arial" w:eastAsia="Gentona Bold" w:hAnsi="Arial" w:cs="Arial"/>
          <w:i/>
          <w:color w:val="005496"/>
          <w:spacing w:val="-4"/>
          <w:sz w:val="24"/>
          <w:szCs w:val="24"/>
          <w:u w:val="single" w:color="005496"/>
        </w:rPr>
        <w:t>is</w:t>
      </w:r>
      <w:r w:rsidRPr="00903EED">
        <w:rPr>
          <w:rFonts w:ascii="Arial" w:eastAsia="Gentona Bold" w:hAnsi="Arial" w:cs="Arial"/>
          <w:i/>
          <w:color w:val="005496"/>
          <w:spacing w:val="-3"/>
          <w:sz w:val="24"/>
          <w:szCs w:val="24"/>
          <w:u w:val="single" w:color="005496"/>
        </w:rPr>
        <w:t>o</w:t>
      </w:r>
      <w:r w:rsidRPr="00903EED">
        <w:rPr>
          <w:rFonts w:ascii="Arial" w:eastAsia="Gentona Bold" w:hAnsi="Arial" w:cs="Arial"/>
          <w:i/>
          <w:color w:val="005496"/>
          <w:sz w:val="24"/>
          <w:szCs w:val="24"/>
          <w:u w:val="single" w:color="005496"/>
        </w:rPr>
        <w:t>r</w:t>
      </w:r>
    </w:p>
    <w:p w14:paraId="7B5B0E27" w14:textId="77777777" w:rsidR="00434F74" w:rsidRDefault="00434F74" w:rsidP="00434F74">
      <w:pPr>
        <w:pStyle w:val="BodyText"/>
        <w:numPr>
          <w:ilvl w:val="0"/>
          <w:numId w:val="1"/>
        </w:numPr>
        <w:tabs>
          <w:tab w:val="left" w:pos="667"/>
        </w:tabs>
        <w:spacing w:before="76" w:line="249" w:lineRule="auto"/>
        <w:ind w:right="608" w:hanging="101"/>
        <w:sectPr w:rsidR="00434F74" w:rsidSect="00B26BAD">
          <w:headerReference w:type="default" r:id="rId8"/>
          <w:footerReference w:type="default" r:id="rId9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6F3AF38A" w14:textId="77777777" w:rsidR="00434F74" w:rsidRPr="00124C86" w:rsidRDefault="00434F74" w:rsidP="00434F74">
      <w:pPr>
        <w:pStyle w:val="BodyText"/>
        <w:numPr>
          <w:ilvl w:val="0"/>
          <w:numId w:val="1"/>
        </w:numPr>
        <w:tabs>
          <w:tab w:val="left" w:pos="667"/>
        </w:tabs>
        <w:spacing w:before="76"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Take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primary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responsibility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for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he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successful completion</w:t>
      </w:r>
      <w:r w:rsidRPr="00124C86">
        <w:rPr>
          <w:rFonts w:asciiTheme="minorHAnsi" w:hAnsiTheme="minorHAnsi"/>
          <w:spacing w:val="-5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f</w:t>
      </w:r>
      <w:r w:rsidRPr="00124C86">
        <w:rPr>
          <w:rFonts w:asciiTheme="minorHAnsi" w:hAnsiTheme="minorHAnsi"/>
          <w:spacing w:val="-5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y</w:t>
      </w:r>
      <w:r w:rsidRPr="00124C86">
        <w:rPr>
          <w:rFonts w:asciiTheme="minorHAnsi" w:hAnsiTheme="minorHAnsi"/>
          <w:spacing w:val="-5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degree.</w:t>
      </w:r>
    </w:p>
    <w:p w14:paraId="439DDB43" w14:textId="77777777" w:rsidR="00434F74" w:rsidRPr="00124C86" w:rsidRDefault="00434F74" w:rsidP="00434F74">
      <w:pPr>
        <w:pStyle w:val="BodyText"/>
        <w:numPr>
          <w:ilvl w:val="0"/>
          <w:numId w:val="1"/>
        </w:numPr>
        <w:tabs>
          <w:tab w:val="left" w:pos="667"/>
        </w:tabs>
        <w:spacing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Meet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regularly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with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y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dvisor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provide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her/him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with</w:t>
      </w:r>
      <w:r w:rsidRPr="00124C86">
        <w:rPr>
          <w:rFonts w:asciiTheme="minorHAnsi" w:hAnsiTheme="minorHAnsi"/>
          <w:w w:val="99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updates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n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he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progress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results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f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y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ctivities</w:t>
      </w:r>
      <w:r w:rsidR="00282B39">
        <w:rPr>
          <w:rFonts w:asciiTheme="minorHAnsi" w:hAnsiTheme="minorHAnsi"/>
          <w:spacing w:val="-1"/>
          <w:sz w:val="20"/>
        </w:rPr>
        <w:t>.</w:t>
      </w:r>
    </w:p>
    <w:p w14:paraId="19F162FF" w14:textId="77777777" w:rsidR="00282B39" w:rsidRPr="00124C86" w:rsidRDefault="00282B39" w:rsidP="00282B39">
      <w:pPr>
        <w:pStyle w:val="BodyText"/>
        <w:numPr>
          <w:ilvl w:val="0"/>
          <w:numId w:val="1"/>
        </w:numPr>
        <w:tabs>
          <w:tab w:val="left" w:pos="667"/>
        </w:tabs>
        <w:spacing w:line="249" w:lineRule="auto"/>
        <w:ind w:left="0" w:hanging="101"/>
        <w:rPr>
          <w:rFonts w:asciiTheme="minorHAnsi" w:hAnsiTheme="minorHAnsi"/>
          <w:sz w:val="20"/>
        </w:rPr>
      </w:pPr>
      <w:r>
        <w:rPr>
          <w:rFonts w:asciiTheme="minorHAnsi" w:hAnsiTheme="minorHAnsi"/>
          <w:sz w:val="20"/>
        </w:rPr>
        <w:t>Establish a shared understanding of satisfactory progress with my advisor.</w:t>
      </w:r>
    </w:p>
    <w:p w14:paraId="5C6F9951" w14:textId="77777777" w:rsidR="00282B39" w:rsidRPr="00124C86" w:rsidRDefault="00282B39" w:rsidP="00282B39">
      <w:pPr>
        <w:pStyle w:val="BodyText"/>
        <w:numPr>
          <w:ilvl w:val="0"/>
          <w:numId w:val="1"/>
        </w:numPr>
        <w:tabs>
          <w:tab w:val="left" w:pos="667"/>
        </w:tabs>
        <w:spacing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Work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with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y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research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dvisor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o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develop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dissertation</w:t>
      </w:r>
      <w:r w:rsidRPr="00124C86">
        <w:rPr>
          <w:rFonts w:asciiTheme="minorHAnsi" w:hAnsiTheme="minorHAnsi"/>
          <w:spacing w:val="-6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project</w:t>
      </w:r>
      <w:r w:rsidRPr="00124C86">
        <w:rPr>
          <w:rFonts w:asciiTheme="minorHAnsi" w:hAnsiTheme="minorHAnsi"/>
          <w:spacing w:val="-5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7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select</w:t>
      </w:r>
      <w:r w:rsidRPr="00124C86">
        <w:rPr>
          <w:rFonts w:asciiTheme="minorHAnsi" w:hAnsiTheme="minorHAnsi"/>
          <w:spacing w:val="-5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</w:t>
      </w:r>
      <w:r w:rsidRPr="00124C86">
        <w:rPr>
          <w:rFonts w:asciiTheme="minorHAnsi" w:hAnsiTheme="minorHAnsi"/>
          <w:spacing w:val="-6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committee.</w:t>
      </w:r>
    </w:p>
    <w:p w14:paraId="4059999C" w14:textId="77777777" w:rsidR="00282B39" w:rsidRPr="00124C86" w:rsidRDefault="00282B39" w:rsidP="00282B39">
      <w:pPr>
        <w:pStyle w:val="BodyText"/>
        <w:numPr>
          <w:ilvl w:val="0"/>
          <w:numId w:val="1"/>
        </w:numPr>
        <w:tabs>
          <w:tab w:val="left" w:pos="667"/>
        </w:tabs>
        <w:spacing w:line="249" w:lineRule="auto"/>
        <w:ind w:left="0" w:hanging="101"/>
        <w:rPr>
          <w:rFonts w:asciiTheme="minorHAnsi" w:hAnsiTheme="minorHAnsi"/>
          <w:sz w:val="20"/>
        </w:rPr>
      </w:pPr>
      <w:r>
        <w:rPr>
          <w:rFonts w:asciiTheme="minorHAnsi" w:hAnsiTheme="minorHAnsi"/>
          <w:sz w:val="20"/>
        </w:rPr>
        <w:t>Actively seek out advice and feedback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from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y advisor,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committee,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ther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entors.</w:t>
      </w:r>
    </w:p>
    <w:p w14:paraId="4866BFB3" w14:textId="77777777" w:rsidR="00434F74" w:rsidRDefault="00282B39" w:rsidP="00434F74">
      <w:pPr>
        <w:pStyle w:val="BodyText"/>
        <w:numPr>
          <w:ilvl w:val="0"/>
          <w:numId w:val="1"/>
        </w:numPr>
        <w:tabs>
          <w:tab w:val="left" w:pos="667"/>
        </w:tabs>
        <w:spacing w:line="249" w:lineRule="auto"/>
        <w:ind w:left="0" w:hanging="101"/>
        <w:rPr>
          <w:rFonts w:asciiTheme="minorHAnsi" w:hAnsiTheme="minorHAnsi"/>
          <w:sz w:val="20"/>
        </w:rPr>
      </w:pPr>
      <w:r>
        <w:rPr>
          <w:rFonts w:asciiTheme="minorHAnsi" w:hAnsiTheme="minorHAnsi"/>
          <w:sz w:val="20"/>
        </w:rPr>
        <w:t xml:space="preserve">Remain informed </w:t>
      </w:r>
      <w:r w:rsidR="00434F74" w:rsidRPr="00124C86">
        <w:rPr>
          <w:rFonts w:asciiTheme="minorHAnsi" w:hAnsiTheme="minorHAnsi"/>
          <w:sz w:val="20"/>
        </w:rPr>
        <w:t>of</w:t>
      </w:r>
      <w:r w:rsidR="00434F74" w:rsidRPr="00124C86">
        <w:rPr>
          <w:rFonts w:asciiTheme="minorHAnsi" w:hAnsiTheme="minorHAnsi"/>
          <w:spacing w:val="-3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the</w:t>
      </w:r>
      <w:r w:rsidR="00434F74" w:rsidRPr="00124C86">
        <w:rPr>
          <w:rFonts w:asciiTheme="minorHAnsi" w:hAnsiTheme="minorHAnsi"/>
          <w:spacing w:val="-2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policies</w:t>
      </w:r>
      <w:r w:rsidR="00434F74" w:rsidRPr="00124C86">
        <w:rPr>
          <w:rFonts w:asciiTheme="minorHAnsi" w:hAnsiTheme="minorHAnsi"/>
          <w:spacing w:val="-3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and</w:t>
      </w:r>
      <w:r w:rsidR="00434F74" w:rsidRPr="00124C86">
        <w:rPr>
          <w:rFonts w:asciiTheme="minorHAnsi" w:hAnsiTheme="minorHAnsi"/>
          <w:spacing w:val="-3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requirements</w:t>
      </w:r>
      <w:r w:rsidR="00434F74" w:rsidRPr="00124C86">
        <w:rPr>
          <w:rFonts w:asciiTheme="minorHAnsi" w:hAnsiTheme="minorHAnsi"/>
          <w:spacing w:val="-3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of</w:t>
      </w:r>
      <w:r w:rsidR="00434F74" w:rsidRPr="00124C86">
        <w:rPr>
          <w:rFonts w:asciiTheme="minorHAnsi" w:hAnsiTheme="minorHAnsi"/>
          <w:spacing w:val="-2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my graduate</w:t>
      </w:r>
      <w:r w:rsidR="00434F74" w:rsidRPr="00124C86">
        <w:rPr>
          <w:rFonts w:asciiTheme="minorHAnsi" w:hAnsiTheme="minorHAnsi"/>
          <w:spacing w:val="-3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program</w:t>
      </w:r>
      <w:r>
        <w:rPr>
          <w:rFonts w:asciiTheme="minorHAnsi" w:hAnsiTheme="minorHAnsi"/>
          <w:sz w:val="20"/>
        </w:rPr>
        <w:t>,</w:t>
      </w:r>
      <w:r w:rsidR="00434F74" w:rsidRPr="00124C86">
        <w:rPr>
          <w:rFonts w:asciiTheme="minorHAnsi" w:hAnsiTheme="minorHAnsi"/>
          <w:spacing w:val="-2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and</w:t>
      </w:r>
      <w:r w:rsidR="00434F74" w:rsidRPr="00124C86">
        <w:rPr>
          <w:rFonts w:asciiTheme="minorHAnsi" w:hAnsiTheme="minorHAnsi"/>
          <w:spacing w:val="-4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the</w:t>
      </w:r>
      <w:r w:rsidR="00434F74" w:rsidRPr="00124C86">
        <w:rPr>
          <w:rFonts w:asciiTheme="minorHAnsi" w:hAnsiTheme="minorHAnsi"/>
          <w:spacing w:val="-2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University</w:t>
      </w:r>
      <w:r w:rsidR="00434F74" w:rsidRPr="00124C86">
        <w:rPr>
          <w:rFonts w:asciiTheme="minorHAnsi" w:hAnsiTheme="minorHAnsi"/>
          <w:spacing w:val="-3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of</w:t>
      </w:r>
      <w:r w:rsidR="00434F74" w:rsidRPr="00124C86">
        <w:rPr>
          <w:rFonts w:asciiTheme="minorHAnsi" w:hAnsiTheme="minorHAnsi"/>
          <w:spacing w:val="-2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Florida.</w:t>
      </w:r>
    </w:p>
    <w:p w14:paraId="28D5218D" w14:textId="77777777" w:rsidR="00434F74" w:rsidRPr="00124C86" w:rsidRDefault="00434F74" w:rsidP="00434F74">
      <w:pPr>
        <w:pStyle w:val="BodyText"/>
        <w:numPr>
          <w:ilvl w:val="0"/>
          <w:numId w:val="1"/>
        </w:numPr>
        <w:tabs>
          <w:tab w:val="left" w:pos="667"/>
        </w:tabs>
        <w:spacing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Attend</w:t>
      </w:r>
      <w:r w:rsidRPr="00124C86">
        <w:rPr>
          <w:rFonts w:asciiTheme="minorHAnsi" w:hAnsiTheme="minorHAnsi"/>
          <w:spacing w:val="-5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6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participate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in</w:t>
      </w:r>
      <w:r w:rsidRPr="00124C86">
        <w:rPr>
          <w:rFonts w:asciiTheme="minorHAnsi" w:hAnsiTheme="minorHAnsi"/>
          <w:spacing w:val="-5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department</w:t>
      </w:r>
      <w:r w:rsidRPr="00124C86">
        <w:rPr>
          <w:rFonts w:asciiTheme="minorHAnsi" w:hAnsiTheme="minorHAnsi"/>
          <w:spacing w:val="-5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eetings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 seminars.</w:t>
      </w:r>
    </w:p>
    <w:p w14:paraId="1374EACD" w14:textId="77777777" w:rsidR="00434F74" w:rsidRPr="00124C86" w:rsidRDefault="00282B39" w:rsidP="00434F74">
      <w:pPr>
        <w:pStyle w:val="BodyText"/>
        <w:numPr>
          <w:ilvl w:val="0"/>
          <w:numId w:val="1"/>
        </w:numPr>
        <w:tabs>
          <w:tab w:val="left" w:pos="667"/>
        </w:tabs>
        <w:ind w:left="0"/>
        <w:rPr>
          <w:rFonts w:asciiTheme="minorHAnsi" w:hAnsiTheme="minorHAnsi"/>
          <w:sz w:val="20"/>
        </w:rPr>
      </w:pPr>
      <w:r>
        <w:rPr>
          <w:rFonts w:asciiTheme="minorHAnsi" w:hAnsiTheme="minorHAnsi"/>
          <w:sz w:val="20"/>
        </w:rPr>
        <w:t xml:space="preserve">Maintain knowledge of </w:t>
      </w:r>
      <w:r w:rsidR="00434F74" w:rsidRPr="00124C86">
        <w:rPr>
          <w:rFonts w:asciiTheme="minorHAnsi" w:hAnsiTheme="minorHAnsi"/>
          <w:sz w:val="20"/>
        </w:rPr>
        <w:t>original</w:t>
      </w:r>
      <w:r w:rsidR="00434F74" w:rsidRPr="00124C86">
        <w:rPr>
          <w:rFonts w:asciiTheme="minorHAnsi" w:hAnsiTheme="minorHAnsi"/>
          <w:spacing w:val="-3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literature</w:t>
      </w:r>
      <w:r w:rsidR="00434F74" w:rsidRPr="00124C86">
        <w:rPr>
          <w:rFonts w:asciiTheme="minorHAnsi" w:hAnsiTheme="minorHAnsi"/>
          <w:spacing w:val="-3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in</w:t>
      </w:r>
      <w:r w:rsidR="00434F74" w:rsidRPr="00124C86">
        <w:rPr>
          <w:rFonts w:asciiTheme="minorHAnsi" w:hAnsiTheme="minorHAnsi"/>
          <w:spacing w:val="-4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my</w:t>
      </w:r>
      <w:r w:rsidR="00434F74" w:rsidRPr="00124C86">
        <w:rPr>
          <w:rFonts w:asciiTheme="minorHAnsi" w:hAnsiTheme="minorHAnsi"/>
          <w:spacing w:val="-4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field.</w:t>
      </w:r>
    </w:p>
    <w:p w14:paraId="07608661" w14:textId="77777777" w:rsidR="00434F74" w:rsidRPr="00124C86" w:rsidRDefault="00434F74" w:rsidP="00434F74">
      <w:pPr>
        <w:pStyle w:val="BodyText"/>
        <w:numPr>
          <w:ilvl w:val="0"/>
          <w:numId w:val="1"/>
        </w:numPr>
        <w:tabs>
          <w:tab w:val="left" w:pos="667"/>
        </w:tabs>
        <w:spacing w:before="100" w:beforeAutospacing="1"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Be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good</w:t>
      </w:r>
      <w:r w:rsidRPr="00124C86">
        <w:rPr>
          <w:rFonts w:asciiTheme="minorHAnsi" w:hAnsiTheme="minorHAnsi"/>
          <w:spacing w:val="-5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research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collaborator,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aintaining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safe</w:t>
      </w:r>
      <w:r w:rsidR="00282B39">
        <w:rPr>
          <w:rFonts w:asciiTheme="minorHAnsi" w:hAnsiTheme="minorHAnsi"/>
          <w:sz w:val="20"/>
        </w:rPr>
        <w:t>, c</w:t>
      </w:r>
      <w:r w:rsidRPr="00124C86">
        <w:rPr>
          <w:rFonts w:asciiTheme="minorHAnsi" w:hAnsiTheme="minorHAnsi"/>
          <w:sz w:val="20"/>
        </w:rPr>
        <w:t>lean</w:t>
      </w:r>
      <w:r w:rsidR="00282B39">
        <w:rPr>
          <w:rFonts w:asciiTheme="minorHAnsi" w:hAnsiTheme="minorHAnsi"/>
          <w:spacing w:val="-4"/>
          <w:sz w:val="20"/>
        </w:rPr>
        <w:t>, and c</w:t>
      </w:r>
      <w:r w:rsidRPr="00124C86">
        <w:rPr>
          <w:rFonts w:asciiTheme="minorHAnsi" w:hAnsiTheme="minorHAnsi"/>
          <w:sz w:val="20"/>
        </w:rPr>
        <w:t>ollegial</w:t>
      </w:r>
      <w:r w:rsidR="00282B39">
        <w:rPr>
          <w:rFonts w:asciiTheme="minorHAnsi" w:hAnsiTheme="minorHAnsi"/>
          <w:sz w:val="20"/>
        </w:rPr>
        <w:t xml:space="preserve"> academic and work environment</w:t>
      </w:r>
      <w:r w:rsidRPr="00124C86">
        <w:rPr>
          <w:rFonts w:asciiTheme="minorHAnsi" w:hAnsiTheme="minorHAnsi"/>
          <w:sz w:val="20"/>
        </w:rPr>
        <w:t>.</w:t>
      </w:r>
    </w:p>
    <w:p w14:paraId="1D0FEACB" w14:textId="77777777" w:rsidR="00434F74" w:rsidRPr="00124C86" w:rsidRDefault="00434F74" w:rsidP="00434F74">
      <w:pPr>
        <w:pStyle w:val="BodyText"/>
        <w:numPr>
          <w:ilvl w:val="0"/>
          <w:numId w:val="1"/>
        </w:numPr>
        <w:tabs>
          <w:tab w:val="left" w:pos="667"/>
        </w:tabs>
        <w:spacing w:before="100" w:beforeAutospacing="1"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Discuss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policies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n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work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hours,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sick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leave,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vacation</w:t>
      </w:r>
      <w:r w:rsidRPr="00124C86">
        <w:rPr>
          <w:rFonts w:asciiTheme="minorHAnsi" w:hAnsiTheme="minorHAnsi"/>
          <w:w w:val="99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with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y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dvisor.</w:t>
      </w:r>
    </w:p>
    <w:p w14:paraId="06AF2007" w14:textId="77777777" w:rsidR="00434F74" w:rsidRDefault="00434F74" w:rsidP="00434F74">
      <w:pPr>
        <w:pStyle w:val="BodyText"/>
        <w:numPr>
          <w:ilvl w:val="0"/>
          <w:numId w:val="1"/>
        </w:numPr>
        <w:tabs>
          <w:tab w:val="left" w:pos="667"/>
        </w:tabs>
        <w:spacing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Discuss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="00282B39">
        <w:rPr>
          <w:rFonts w:asciiTheme="minorHAnsi" w:hAnsiTheme="minorHAnsi"/>
          <w:sz w:val="20"/>
        </w:rPr>
        <w:t>expectations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n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uthorship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ttendance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t</w:t>
      </w:r>
      <w:r w:rsidRPr="00124C86">
        <w:rPr>
          <w:rFonts w:asciiTheme="minorHAnsi" w:hAnsiTheme="minorHAnsi"/>
          <w:w w:val="99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professional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eetings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with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y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dvisor.</w:t>
      </w:r>
    </w:p>
    <w:p w14:paraId="076C5B74" w14:textId="77777777" w:rsidR="00124C86" w:rsidRDefault="00124C86" w:rsidP="00124C86">
      <w:pPr>
        <w:pStyle w:val="BodyText"/>
        <w:tabs>
          <w:tab w:val="left" w:pos="667"/>
        </w:tabs>
        <w:spacing w:line="249" w:lineRule="auto"/>
        <w:ind w:left="0"/>
        <w:rPr>
          <w:rFonts w:asciiTheme="minorHAnsi" w:hAnsiTheme="minorHAnsi"/>
          <w:sz w:val="20"/>
        </w:rPr>
      </w:pPr>
    </w:p>
    <w:p w14:paraId="62FD1960" w14:textId="77777777" w:rsidR="00434F74" w:rsidRPr="00124C86" w:rsidRDefault="00434F74" w:rsidP="00EE4830">
      <w:pPr>
        <w:pStyle w:val="BodyText"/>
        <w:numPr>
          <w:ilvl w:val="0"/>
          <w:numId w:val="1"/>
        </w:numPr>
        <w:tabs>
          <w:tab w:val="left" w:pos="667"/>
        </w:tabs>
        <w:spacing w:before="76"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Be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committed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o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="00EE4830">
        <w:rPr>
          <w:rFonts w:asciiTheme="minorHAnsi" w:hAnsiTheme="minorHAnsi"/>
          <w:spacing w:val="-3"/>
          <w:sz w:val="20"/>
        </w:rPr>
        <w:t>a student’s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education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raining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s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future</w:t>
      </w:r>
      <w:r w:rsidRPr="00124C86">
        <w:rPr>
          <w:rFonts w:asciiTheme="minorHAnsi" w:hAnsiTheme="minorHAnsi"/>
          <w:w w:val="99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ember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f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he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research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community.</w:t>
      </w:r>
    </w:p>
    <w:p w14:paraId="22C36679" w14:textId="77777777" w:rsidR="000A4EC1" w:rsidRDefault="00434F74" w:rsidP="00EE4830">
      <w:pPr>
        <w:pStyle w:val="BodyText"/>
        <w:numPr>
          <w:ilvl w:val="0"/>
          <w:numId w:val="1"/>
        </w:numPr>
        <w:tabs>
          <w:tab w:val="left" w:pos="667"/>
        </w:tabs>
        <w:spacing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Be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committed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o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="000A4EC1">
        <w:rPr>
          <w:rFonts w:asciiTheme="minorHAnsi" w:hAnsiTheme="minorHAnsi"/>
          <w:spacing w:val="-2"/>
          <w:sz w:val="20"/>
        </w:rPr>
        <w:t>guiding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="00EE4830">
        <w:rPr>
          <w:rFonts w:asciiTheme="minorHAnsi" w:hAnsiTheme="minorHAnsi"/>
          <w:spacing w:val="-2"/>
          <w:sz w:val="20"/>
        </w:rPr>
        <w:t>a student’s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research</w:t>
      </w:r>
      <w:r w:rsidRPr="00124C86">
        <w:rPr>
          <w:rFonts w:asciiTheme="minorHAnsi" w:hAnsiTheme="minorHAnsi"/>
          <w:w w:val="99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project,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llowing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="00EE4830">
        <w:rPr>
          <w:rFonts w:asciiTheme="minorHAnsi" w:hAnsiTheme="minorHAnsi"/>
          <w:spacing w:val="-3"/>
          <w:sz w:val="20"/>
        </w:rPr>
        <w:t>them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o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ake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wnership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f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="00EE4830">
        <w:rPr>
          <w:rFonts w:asciiTheme="minorHAnsi" w:hAnsiTheme="minorHAnsi"/>
          <w:spacing w:val="-2"/>
          <w:sz w:val="20"/>
        </w:rPr>
        <w:t xml:space="preserve">their </w:t>
      </w:r>
      <w:r w:rsidRPr="00124C86">
        <w:rPr>
          <w:rFonts w:asciiTheme="minorHAnsi" w:hAnsiTheme="minorHAnsi"/>
          <w:sz w:val="20"/>
        </w:rPr>
        <w:t>research</w:t>
      </w:r>
      <w:r w:rsidR="000A4EC1">
        <w:rPr>
          <w:rFonts w:asciiTheme="minorHAnsi" w:hAnsiTheme="minorHAnsi"/>
          <w:sz w:val="20"/>
        </w:rPr>
        <w:t>.</w:t>
      </w:r>
    </w:p>
    <w:p w14:paraId="3D3EE754" w14:textId="77777777" w:rsidR="00434F74" w:rsidRPr="00124C86" w:rsidRDefault="000A4EC1" w:rsidP="00EE4830">
      <w:pPr>
        <w:pStyle w:val="BodyText"/>
        <w:numPr>
          <w:ilvl w:val="0"/>
          <w:numId w:val="1"/>
        </w:numPr>
        <w:tabs>
          <w:tab w:val="left" w:pos="667"/>
        </w:tabs>
        <w:spacing w:line="249" w:lineRule="auto"/>
        <w:ind w:left="0" w:hanging="101"/>
        <w:rPr>
          <w:rFonts w:asciiTheme="minorHAnsi" w:hAnsiTheme="minorHAnsi"/>
          <w:sz w:val="20"/>
        </w:rPr>
      </w:pPr>
      <w:r>
        <w:rPr>
          <w:rFonts w:asciiTheme="minorHAnsi" w:hAnsiTheme="minorHAnsi"/>
          <w:w w:val="99"/>
          <w:sz w:val="20"/>
        </w:rPr>
        <w:t>Encourage students</w:t>
      </w:r>
      <w:r w:rsidR="00434F74" w:rsidRPr="00124C86">
        <w:rPr>
          <w:rFonts w:asciiTheme="minorHAnsi" w:hAnsiTheme="minorHAnsi"/>
          <w:w w:val="99"/>
          <w:sz w:val="20"/>
        </w:rPr>
        <w:t xml:space="preserve"> </w:t>
      </w:r>
      <w:r>
        <w:rPr>
          <w:rFonts w:asciiTheme="minorHAnsi" w:hAnsiTheme="minorHAnsi"/>
          <w:w w:val="99"/>
          <w:sz w:val="20"/>
        </w:rPr>
        <w:t xml:space="preserve">to </w:t>
      </w:r>
      <w:r>
        <w:rPr>
          <w:rFonts w:asciiTheme="minorHAnsi" w:hAnsiTheme="minorHAnsi"/>
          <w:sz w:val="20"/>
        </w:rPr>
        <w:t>set</w:t>
      </w:r>
      <w:r w:rsidR="00434F74" w:rsidRPr="00124C86">
        <w:rPr>
          <w:rFonts w:asciiTheme="minorHAnsi" w:hAnsiTheme="minorHAnsi"/>
          <w:spacing w:val="-3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reasonable</w:t>
      </w:r>
      <w:r w:rsidR="00434F74" w:rsidRPr="00124C86">
        <w:rPr>
          <w:rFonts w:asciiTheme="minorHAnsi" w:hAnsiTheme="minorHAnsi"/>
          <w:spacing w:val="-4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goals</w:t>
      </w:r>
      <w:r w:rsidR="00434F74" w:rsidRPr="00124C86">
        <w:rPr>
          <w:rFonts w:asciiTheme="minorHAnsi" w:hAnsiTheme="minorHAnsi"/>
          <w:spacing w:val="-4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and</w:t>
      </w:r>
      <w:r w:rsidR="00434F74" w:rsidRPr="00124C86">
        <w:rPr>
          <w:rFonts w:asciiTheme="minorHAnsi" w:hAnsiTheme="minorHAnsi"/>
          <w:spacing w:val="-5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establish</w:t>
      </w:r>
      <w:r w:rsidR="00434F74" w:rsidRPr="00124C86">
        <w:rPr>
          <w:rFonts w:asciiTheme="minorHAnsi" w:hAnsiTheme="minorHAnsi"/>
          <w:spacing w:val="-4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a</w:t>
      </w:r>
      <w:r w:rsidR="00434F74" w:rsidRPr="00124C86">
        <w:rPr>
          <w:rFonts w:asciiTheme="minorHAnsi" w:hAnsiTheme="minorHAnsi"/>
          <w:spacing w:val="-3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timeline</w:t>
      </w:r>
      <w:r w:rsidR="00434F74" w:rsidRPr="00124C86">
        <w:rPr>
          <w:rFonts w:asciiTheme="minorHAnsi" w:hAnsiTheme="minorHAnsi"/>
          <w:w w:val="99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for</w:t>
      </w:r>
      <w:r w:rsidR="00434F74" w:rsidRPr="00124C86">
        <w:rPr>
          <w:rFonts w:asciiTheme="minorHAnsi" w:hAnsiTheme="minorHAnsi"/>
          <w:spacing w:val="-3"/>
          <w:sz w:val="20"/>
        </w:rPr>
        <w:t xml:space="preserve"> </w:t>
      </w:r>
      <w:r>
        <w:rPr>
          <w:rFonts w:asciiTheme="minorHAnsi" w:hAnsiTheme="minorHAnsi"/>
          <w:sz w:val="20"/>
        </w:rPr>
        <w:t>completion.</w:t>
      </w:r>
    </w:p>
    <w:p w14:paraId="313D6446" w14:textId="77777777" w:rsidR="00434F74" w:rsidRPr="00124C86" w:rsidRDefault="00434F74" w:rsidP="00EE4830">
      <w:pPr>
        <w:pStyle w:val="BodyText"/>
        <w:numPr>
          <w:ilvl w:val="0"/>
          <w:numId w:val="1"/>
        </w:numPr>
        <w:tabs>
          <w:tab w:val="left" w:pos="667"/>
        </w:tabs>
        <w:spacing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Provide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seek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regular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honest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feedback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n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</w:t>
      </w:r>
      <w:r w:rsidRPr="00124C86">
        <w:rPr>
          <w:rFonts w:asciiTheme="minorHAnsi" w:hAnsiTheme="minorHAnsi"/>
          <w:w w:val="99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ngoing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basis.</w:t>
      </w:r>
    </w:p>
    <w:p w14:paraId="1B3C9458" w14:textId="77777777" w:rsidR="00434F74" w:rsidRPr="00124C86" w:rsidRDefault="000A4EC1" w:rsidP="00EE4830">
      <w:pPr>
        <w:pStyle w:val="BodyText"/>
        <w:numPr>
          <w:ilvl w:val="0"/>
          <w:numId w:val="1"/>
        </w:numPr>
        <w:tabs>
          <w:tab w:val="left" w:pos="667"/>
        </w:tabs>
        <w:ind w:left="0"/>
        <w:rPr>
          <w:rFonts w:asciiTheme="minorHAnsi" w:hAnsiTheme="minorHAnsi"/>
          <w:sz w:val="20"/>
        </w:rPr>
      </w:pPr>
      <w:r>
        <w:rPr>
          <w:rFonts w:asciiTheme="minorHAnsi" w:hAnsiTheme="minorHAnsi"/>
          <w:sz w:val="20"/>
        </w:rPr>
        <w:t>C</w:t>
      </w:r>
      <w:r w:rsidR="00434F74" w:rsidRPr="00124C86">
        <w:rPr>
          <w:rFonts w:asciiTheme="minorHAnsi" w:hAnsiTheme="minorHAnsi"/>
          <w:sz w:val="20"/>
        </w:rPr>
        <w:t>ommit</w:t>
      </w:r>
      <w:r w:rsidR="00434F74" w:rsidRPr="00124C86">
        <w:rPr>
          <w:rFonts w:asciiTheme="minorHAnsi" w:hAnsiTheme="minorHAnsi"/>
          <w:spacing w:val="-2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to</w:t>
      </w:r>
      <w:r w:rsidR="00434F74" w:rsidRPr="00124C86">
        <w:rPr>
          <w:rFonts w:asciiTheme="minorHAnsi" w:hAnsiTheme="minorHAnsi"/>
          <w:spacing w:val="-2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improving</w:t>
      </w:r>
      <w:r w:rsidR="00434F74" w:rsidRPr="00124C86">
        <w:rPr>
          <w:rFonts w:asciiTheme="minorHAnsi" w:hAnsiTheme="minorHAnsi"/>
          <w:spacing w:val="-3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as</w:t>
      </w:r>
      <w:r w:rsidR="00434F74" w:rsidRPr="00124C86">
        <w:rPr>
          <w:rFonts w:asciiTheme="minorHAnsi" w:hAnsiTheme="minorHAnsi"/>
          <w:spacing w:val="-2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a</w:t>
      </w:r>
      <w:r w:rsidR="00434F74" w:rsidRPr="00124C86">
        <w:rPr>
          <w:rFonts w:asciiTheme="minorHAnsi" w:hAnsiTheme="minorHAnsi"/>
          <w:spacing w:val="-1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mentor.</w:t>
      </w:r>
    </w:p>
    <w:p w14:paraId="7E13AF4F" w14:textId="77777777" w:rsidR="00434F74" w:rsidRPr="00124C86" w:rsidRDefault="00434F74" w:rsidP="00EE4830">
      <w:pPr>
        <w:pStyle w:val="BodyText"/>
        <w:numPr>
          <w:ilvl w:val="0"/>
          <w:numId w:val="1"/>
        </w:numPr>
        <w:tabs>
          <w:tab w:val="left" w:pos="667"/>
        </w:tabs>
        <w:spacing w:before="11"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Be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pen</w:t>
      </w:r>
      <w:r w:rsidR="000A4EC1">
        <w:rPr>
          <w:rFonts w:asciiTheme="minorHAnsi" w:hAnsiTheme="minorHAnsi"/>
          <w:sz w:val="20"/>
        </w:rPr>
        <w:t xml:space="preserve"> to students by </w:t>
      </w:r>
      <w:r w:rsidRPr="00124C86">
        <w:rPr>
          <w:rFonts w:asciiTheme="minorHAnsi" w:hAnsiTheme="minorHAnsi"/>
          <w:sz w:val="20"/>
        </w:rPr>
        <w:t>encouraging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="000A4EC1">
        <w:rPr>
          <w:rFonts w:asciiTheme="minorHAnsi" w:hAnsiTheme="minorHAnsi"/>
          <w:spacing w:val="-3"/>
          <w:sz w:val="20"/>
        </w:rPr>
        <w:t>them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o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="00EE4830">
        <w:rPr>
          <w:rFonts w:asciiTheme="minorHAnsi" w:hAnsiTheme="minorHAnsi"/>
          <w:spacing w:val="-2"/>
          <w:sz w:val="20"/>
        </w:rPr>
        <w:t xml:space="preserve">bring </w:t>
      </w:r>
      <w:r w:rsidRPr="00124C86">
        <w:rPr>
          <w:rFonts w:asciiTheme="minorHAnsi" w:hAnsiTheme="minorHAnsi"/>
          <w:sz w:val="20"/>
        </w:rPr>
        <w:t>concerns</w:t>
      </w:r>
      <w:r w:rsidR="000A4EC1">
        <w:rPr>
          <w:rFonts w:asciiTheme="minorHAnsi" w:hAnsiTheme="minorHAnsi"/>
          <w:sz w:val="20"/>
        </w:rPr>
        <w:t xml:space="preserve"> to you</w:t>
      </w:r>
      <w:r w:rsidR="00EE4830">
        <w:rPr>
          <w:rFonts w:asciiTheme="minorHAnsi" w:hAnsiTheme="minorHAnsi"/>
          <w:sz w:val="20"/>
        </w:rPr>
        <w:t>,</w:t>
      </w:r>
      <w:r w:rsidRPr="00124C86">
        <w:rPr>
          <w:rFonts w:asciiTheme="minorHAnsi" w:hAnsiTheme="minorHAnsi"/>
          <w:w w:val="99"/>
          <w:sz w:val="20"/>
        </w:rPr>
        <w:t xml:space="preserve"> </w:t>
      </w:r>
      <w:r w:rsidR="000A4EC1">
        <w:rPr>
          <w:rFonts w:asciiTheme="minorHAnsi" w:hAnsiTheme="minorHAnsi"/>
          <w:w w:val="99"/>
          <w:sz w:val="20"/>
        </w:rPr>
        <w:t>while aiming to f</w:t>
      </w:r>
      <w:r w:rsidRPr="00124C86">
        <w:rPr>
          <w:rFonts w:asciiTheme="minorHAnsi" w:hAnsiTheme="minorHAnsi"/>
          <w:sz w:val="20"/>
        </w:rPr>
        <w:t>ind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cceptable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solutions</w:t>
      </w:r>
      <w:r w:rsidR="000A4EC1">
        <w:rPr>
          <w:rFonts w:asciiTheme="minorHAnsi" w:hAnsiTheme="minorHAnsi"/>
          <w:sz w:val="20"/>
        </w:rPr>
        <w:t xml:space="preserve"> for all concerned</w:t>
      </w:r>
      <w:r w:rsidRPr="00124C86">
        <w:rPr>
          <w:rFonts w:asciiTheme="minorHAnsi" w:hAnsiTheme="minorHAnsi"/>
          <w:sz w:val="20"/>
        </w:rPr>
        <w:t>.</w:t>
      </w:r>
    </w:p>
    <w:p w14:paraId="54396481" w14:textId="77777777" w:rsidR="00434F74" w:rsidRPr="00124C86" w:rsidRDefault="00434F74" w:rsidP="00EE4830">
      <w:pPr>
        <w:pStyle w:val="BodyText"/>
        <w:numPr>
          <w:ilvl w:val="0"/>
          <w:numId w:val="1"/>
        </w:numPr>
        <w:tabs>
          <w:tab w:val="left" w:pos="667"/>
        </w:tabs>
        <w:spacing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Be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knowledgeable of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guide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 w:rsidR="00EE4830">
        <w:rPr>
          <w:rFonts w:asciiTheme="minorHAnsi" w:hAnsiTheme="minorHAnsi"/>
          <w:spacing w:val="-1"/>
          <w:sz w:val="20"/>
        </w:rPr>
        <w:t xml:space="preserve">students </w:t>
      </w:r>
      <w:r w:rsidRPr="00124C86">
        <w:rPr>
          <w:rFonts w:asciiTheme="minorHAnsi" w:hAnsiTheme="minorHAnsi"/>
          <w:sz w:val="20"/>
        </w:rPr>
        <w:t>through</w:t>
      </w:r>
      <w:r w:rsidR="00EE4830">
        <w:rPr>
          <w:rFonts w:asciiTheme="minorHAnsi" w:hAnsiTheme="minorHAnsi"/>
          <w:sz w:val="20"/>
        </w:rPr>
        <w:t xml:space="preserve"> the</w:t>
      </w:r>
      <w:r w:rsidRPr="00124C86">
        <w:rPr>
          <w:rFonts w:asciiTheme="minorHAnsi" w:hAnsiTheme="minorHAnsi"/>
          <w:sz w:val="20"/>
        </w:rPr>
        <w:t xml:space="preserve"> graduate</w:t>
      </w:r>
      <w:r w:rsidRPr="00124C86">
        <w:rPr>
          <w:rFonts w:asciiTheme="minorHAnsi" w:hAnsiTheme="minorHAnsi"/>
          <w:spacing w:val="-1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program’s</w:t>
      </w:r>
      <w:r w:rsidRPr="00124C86">
        <w:rPr>
          <w:rFonts w:asciiTheme="minorHAnsi" w:hAnsiTheme="minorHAnsi"/>
          <w:spacing w:val="-1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requirements/deadlines.</w:t>
      </w:r>
    </w:p>
    <w:p w14:paraId="38D19DFA" w14:textId="77777777" w:rsidR="00434F74" w:rsidRPr="00124C86" w:rsidRDefault="00434F74" w:rsidP="00EE4830">
      <w:pPr>
        <w:pStyle w:val="BodyText"/>
        <w:numPr>
          <w:ilvl w:val="0"/>
          <w:numId w:val="1"/>
        </w:numPr>
        <w:tabs>
          <w:tab w:val="left" w:pos="667"/>
        </w:tabs>
        <w:ind w:left="0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Advise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ssist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with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="00EE4830">
        <w:rPr>
          <w:rFonts w:asciiTheme="minorHAnsi" w:hAnsiTheme="minorHAnsi"/>
          <w:spacing w:val="-3"/>
          <w:sz w:val="20"/>
        </w:rPr>
        <w:t>a student’s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hesis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committee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selection.</w:t>
      </w:r>
    </w:p>
    <w:p w14:paraId="5CA655FD" w14:textId="77777777" w:rsidR="00434F74" w:rsidRPr="00124C86" w:rsidRDefault="00434F74" w:rsidP="00EE4830">
      <w:pPr>
        <w:pStyle w:val="BodyText"/>
        <w:numPr>
          <w:ilvl w:val="0"/>
          <w:numId w:val="1"/>
        </w:numPr>
        <w:tabs>
          <w:tab w:val="left" w:pos="667"/>
        </w:tabs>
        <w:spacing w:before="11"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Lead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by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example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facilitate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raining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in complementary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skills</w:t>
      </w:r>
      <w:r w:rsidRPr="00124C86">
        <w:rPr>
          <w:rFonts w:asciiTheme="minorHAnsi" w:hAnsiTheme="minorHAnsi"/>
          <w:spacing w:val="-5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needed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o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="000A4EC1">
        <w:rPr>
          <w:rFonts w:asciiTheme="minorHAnsi" w:hAnsiTheme="minorHAnsi"/>
          <w:sz w:val="20"/>
        </w:rPr>
        <w:t xml:space="preserve">for </w:t>
      </w:r>
      <w:r w:rsidRPr="00124C86">
        <w:rPr>
          <w:rFonts w:asciiTheme="minorHAnsi" w:hAnsiTheme="minorHAnsi"/>
          <w:sz w:val="20"/>
        </w:rPr>
        <w:t>a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successful</w:t>
      </w:r>
      <w:r w:rsidRPr="00124C86">
        <w:rPr>
          <w:rFonts w:asciiTheme="minorHAnsi" w:hAnsiTheme="minorHAnsi"/>
          <w:spacing w:val="-5"/>
          <w:sz w:val="20"/>
        </w:rPr>
        <w:t xml:space="preserve"> </w:t>
      </w:r>
      <w:r w:rsidR="000A4EC1">
        <w:rPr>
          <w:rFonts w:asciiTheme="minorHAnsi" w:hAnsiTheme="minorHAnsi"/>
          <w:spacing w:val="-5"/>
          <w:sz w:val="20"/>
        </w:rPr>
        <w:t>career</w:t>
      </w:r>
      <w:r w:rsidRPr="00124C86">
        <w:rPr>
          <w:rFonts w:asciiTheme="minorHAnsi" w:hAnsiTheme="minorHAnsi"/>
          <w:sz w:val="20"/>
        </w:rPr>
        <w:t>,</w:t>
      </w:r>
      <w:r w:rsidRPr="00124C86">
        <w:rPr>
          <w:rFonts w:asciiTheme="minorHAnsi" w:hAnsiTheme="minorHAnsi"/>
          <w:w w:val="99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such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s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communication,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writing,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anagement,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ethical</w:t>
      </w:r>
      <w:r w:rsidRPr="00124C86">
        <w:rPr>
          <w:rFonts w:asciiTheme="minorHAnsi" w:hAnsiTheme="minorHAnsi"/>
          <w:w w:val="99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behavior.</w:t>
      </w:r>
    </w:p>
    <w:p w14:paraId="743DA067" w14:textId="77777777" w:rsidR="00434F74" w:rsidRPr="00124C86" w:rsidRDefault="00434F74" w:rsidP="00EE4830">
      <w:pPr>
        <w:pStyle w:val="BodyText"/>
        <w:numPr>
          <w:ilvl w:val="0"/>
          <w:numId w:val="1"/>
        </w:numPr>
        <w:tabs>
          <w:tab w:val="left" w:pos="667"/>
        </w:tabs>
        <w:spacing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Discuss</w:t>
      </w:r>
      <w:r w:rsidRPr="00124C86">
        <w:rPr>
          <w:rFonts w:asciiTheme="minorHAnsi" w:hAnsiTheme="minorHAnsi"/>
          <w:spacing w:val="-5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uthorship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policies,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cknowledge</w:t>
      </w:r>
      <w:r w:rsidR="00EE4830">
        <w:rPr>
          <w:rFonts w:asciiTheme="minorHAnsi" w:hAnsiTheme="minorHAnsi"/>
          <w:spacing w:val="-4"/>
          <w:sz w:val="20"/>
        </w:rPr>
        <w:t xml:space="preserve"> a student’s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="00EE4830">
        <w:rPr>
          <w:rFonts w:asciiTheme="minorHAnsi" w:hAnsiTheme="minorHAnsi"/>
          <w:spacing w:val="-4"/>
          <w:sz w:val="20"/>
        </w:rPr>
        <w:t>research</w:t>
      </w:r>
      <w:r w:rsidRPr="00124C86">
        <w:rPr>
          <w:rFonts w:asciiTheme="minorHAnsi" w:hAnsiTheme="minorHAnsi"/>
          <w:w w:val="99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contributions,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work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with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 w:rsidR="00EE4830">
        <w:rPr>
          <w:rFonts w:asciiTheme="minorHAnsi" w:hAnsiTheme="minorHAnsi"/>
          <w:spacing w:val="-1"/>
          <w:sz w:val="20"/>
        </w:rPr>
        <w:t xml:space="preserve">students to aid in </w:t>
      </w:r>
      <w:r w:rsidRPr="00124C86">
        <w:rPr>
          <w:rFonts w:asciiTheme="minorHAnsi" w:hAnsiTheme="minorHAnsi"/>
          <w:sz w:val="20"/>
        </w:rPr>
        <w:t>publish</w:t>
      </w:r>
      <w:r w:rsidR="000A4EC1">
        <w:rPr>
          <w:rFonts w:asciiTheme="minorHAnsi" w:hAnsiTheme="minorHAnsi"/>
          <w:sz w:val="20"/>
        </w:rPr>
        <w:t>ing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="00EE4830">
        <w:rPr>
          <w:rFonts w:asciiTheme="minorHAnsi" w:hAnsiTheme="minorHAnsi"/>
          <w:spacing w:val="-2"/>
          <w:sz w:val="20"/>
        </w:rPr>
        <w:t>their</w:t>
      </w:r>
      <w:r w:rsidRPr="00124C86">
        <w:rPr>
          <w:rFonts w:asciiTheme="minorHAnsi" w:hAnsiTheme="minorHAnsi"/>
          <w:sz w:val="20"/>
        </w:rPr>
        <w:t xml:space="preserve"> work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in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imely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anner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prior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o</w:t>
      </w:r>
      <w:r w:rsidR="008F7206">
        <w:rPr>
          <w:rFonts w:asciiTheme="minorHAnsi" w:hAnsiTheme="minorHAnsi"/>
          <w:spacing w:val="-1"/>
          <w:sz w:val="20"/>
        </w:rPr>
        <w:t xml:space="preserve"> their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graduation.</w:t>
      </w:r>
    </w:p>
    <w:p w14:paraId="7B3F72EB" w14:textId="77777777" w:rsidR="00434F74" w:rsidRDefault="00434F74" w:rsidP="00434F74">
      <w:pPr>
        <w:sectPr w:rsidR="00434F74" w:rsidSect="00B26BAD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4C28A9F7" w14:textId="77777777" w:rsidR="00434F74" w:rsidRDefault="00434F74" w:rsidP="00434F74">
      <w:pPr>
        <w:widowControl w:val="0"/>
        <w:spacing w:after="0" w:line="240" w:lineRule="auto"/>
        <w:ind w:left="561"/>
        <w:jc w:val="center"/>
        <w:rPr>
          <w:rFonts w:ascii="Quadon Heavy" w:eastAsia="Quadon Heavy" w:hAnsi="Quadon Heavy" w:cs="Quadon Heavy"/>
          <w:b/>
          <w:bCs/>
          <w:color w:val="005496"/>
          <w:spacing w:val="-4"/>
          <w:sz w:val="36"/>
          <w:szCs w:val="36"/>
        </w:rPr>
      </w:pPr>
    </w:p>
    <w:p w14:paraId="4F0D47AA" w14:textId="77777777" w:rsidR="0046686B" w:rsidRDefault="0046686B" w:rsidP="00317430">
      <w:pPr>
        <w:widowControl w:val="0"/>
        <w:tabs>
          <w:tab w:val="left" w:pos="1545"/>
        </w:tabs>
        <w:spacing w:after="0" w:line="240" w:lineRule="auto"/>
        <w:ind w:left="561"/>
        <w:jc w:val="center"/>
        <w:rPr>
          <w:rFonts w:ascii="Quadon Heavy" w:eastAsia="Quadon Heavy" w:hAnsi="Quadon Heavy" w:cs="Quadon Heavy"/>
          <w:b/>
          <w:bCs/>
          <w:color w:val="005496"/>
          <w:spacing w:val="-4"/>
          <w:sz w:val="36"/>
          <w:szCs w:val="36"/>
        </w:rPr>
      </w:pPr>
    </w:p>
    <w:p w14:paraId="4B8323EB" w14:textId="77777777" w:rsidR="00317430" w:rsidRPr="00903EED" w:rsidRDefault="00434F74" w:rsidP="00317430">
      <w:pPr>
        <w:widowControl w:val="0"/>
        <w:tabs>
          <w:tab w:val="left" w:pos="1545"/>
        </w:tabs>
        <w:spacing w:after="0" w:line="240" w:lineRule="auto"/>
        <w:ind w:left="561"/>
        <w:jc w:val="center"/>
        <w:rPr>
          <w:rFonts w:ascii="Arial" w:eastAsia="Quadon Heavy" w:hAnsi="Arial" w:cs="Arial"/>
          <w:b/>
          <w:bCs/>
          <w:color w:val="005496"/>
          <w:sz w:val="36"/>
          <w:szCs w:val="36"/>
        </w:rPr>
      </w:pPr>
      <w:r w:rsidRPr="00903EED">
        <w:rPr>
          <w:rFonts w:ascii="Arial" w:eastAsia="Quadon Heavy" w:hAnsi="Arial" w:cs="Arial"/>
          <w:b/>
          <w:bCs/>
          <w:color w:val="005496"/>
          <w:spacing w:val="-4"/>
          <w:sz w:val="36"/>
          <w:szCs w:val="36"/>
        </w:rPr>
        <w:t>S</w:t>
      </w:r>
      <w:r w:rsidRPr="00903EED">
        <w:rPr>
          <w:rFonts w:ascii="Arial" w:eastAsia="Quadon Heavy" w:hAnsi="Arial" w:cs="Arial"/>
          <w:b/>
          <w:bCs/>
          <w:color w:val="005496"/>
          <w:spacing w:val="-6"/>
          <w:sz w:val="36"/>
          <w:szCs w:val="36"/>
        </w:rPr>
        <w:t>t</w:t>
      </w:r>
      <w:r w:rsidRPr="00903EED">
        <w:rPr>
          <w:rFonts w:ascii="Arial" w:eastAsia="Quadon Heavy" w:hAnsi="Arial" w:cs="Arial"/>
          <w:b/>
          <w:bCs/>
          <w:color w:val="005496"/>
          <w:spacing w:val="-8"/>
          <w:sz w:val="36"/>
          <w:szCs w:val="36"/>
        </w:rPr>
        <w:t>e</w:t>
      </w:r>
      <w:r w:rsidRPr="00903EED">
        <w:rPr>
          <w:rFonts w:ascii="Arial" w:eastAsia="Quadon Heavy" w:hAnsi="Arial" w:cs="Arial"/>
          <w:b/>
          <w:bCs/>
          <w:color w:val="005496"/>
          <w:sz w:val="36"/>
          <w:szCs w:val="36"/>
        </w:rPr>
        <w:t xml:space="preserve">ps </w:t>
      </w:r>
      <w:r w:rsidR="0046686B" w:rsidRPr="00903EED">
        <w:rPr>
          <w:rFonts w:ascii="Arial" w:eastAsia="Quadon Heavy" w:hAnsi="Arial" w:cs="Arial"/>
          <w:b/>
          <w:bCs/>
          <w:color w:val="005496"/>
          <w:sz w:val="36"/>
          <w:szCs w:val="36"/>
        </w:rPr>
        <w:t>for</w:t>
      </w:r>
      <w:r w:rsidRPr="00903EED">
        <w:rPr>
          <w:rFonts w:ascii="Arial" w:eastAsia="Quadon Heavy" w:hAnsi="Arial" w:cs="Arial"/>
          <w:b/>
          <w:bCs/>
          <w:color w:val="005496"/>
          <w:sz w:val="36"/>
          <w:szCs w:val="36"/>
        </w:rPr>
        <w:t xml:space="preserve"> c</w:t>
      </w:r>
      <w:r w:rsidRPr="00903EED">
        <w:rPr>
          <w:rFonts w:ascii="Arial" w:eastAsia="Quadon Heavy" w:hAnsi="Arial" w:cs="Arial"/>
          <w:b/>
          <w:bCs/>
          <w:color w:val="005496"/>
          <w:spacing w:val="-4"/>
          <w:sz w:val="36"/>
          <w:szCs w:val="36"/>
        </w:rPr>
        <w:t>re</w:t>
      </w:r>
      <w:r w:rsidRPr="00903EED">
        <w:rPr>
          <w:rFonts w:ascii="Arial" w:eastAsia="Quadon Heavy" w:hAnsi="Arial" w:cs="Arial"/>
          <w:b/>
          <w:bCs/>
          <w:color w:val="005496"/>
          <w:spacing w:val="-13"/>
          <w:sz w:val="36"/>
          <w:szCs w:val="36"/>
        </w:rPr>
        <w:t>a</w:t>
      </w:r>
      <w:r w:rsidRPr="00903EED">
        <w:rPr>
          <w:rFonts w:ascii="Arial" w:eastAsia="Quadon Heavy" w:hAnsi="Arial" w:cs="Arial"/>
          <w:b/>
          <w:bCs/>
          <w:color w:val="005496"/>
          <w:sz w:val="36"/>
          <w:szCs w:val="36"/>
        </w:rPr>
        <w:t>t</w:t>
      </w:r>
      <w:r w:rsidRPr="00903EED">
        <w:rPr>
          <w:rFonts w:ascii="Arial" w:eastAsia="Quadon Heavy" w:hAnsi="Arial" w:cs="Arial"/>
          <w:b/>
          <w:bCs/>
          <w:color w:val="005496"/>
          <w:spacing w:val="-4"/>
          <w:sz w:val="36"/>
          <w:szCs w:val="36"/>
        </w:rPr>
        <w:t>i</w:t>
      </w:r>
      <w:r w:rsidRPr="00903EED">
        <w:rPr>
          <w:rFonts w:ascii="Arial" w:eastAsia="Quadon Heavy" w:hAnsi="Arial" w:cs="Arial"/>
          <w:b/>
          <w:bCs/>
          <w:color w:val="005496"/>
          <w:spacing w:val="-8"/>
          <w:sz w:val="36"/>
          <w:szCs w:val="36"/>
        </w:rPr>
        <w:t>n</w:t>
      </w:r>
      <w:r w:rsidRPr="00903EED">
        <w:rPr>
          <w:rFonts w:ascii="Arial" w:eastAsia="Quadon Heavy" w:hAnsi="Arial" w:cs="Arial"/>
          <w:b/>
          <w:bCs/>
          <w:color w:val="005496"/>
          <w:sz w:val="36"/>
          <w:szCs w:val="36"/>
        </w:rPr>
        <w:t xml:space="preserve">g </w:t>
      </w:r>
      <w:r w:rsidRPr="00903EED">
        <w:rPr>
          <w:rFonts w:ascii="Arial" w:eastAsia="Quadon Heavy" w:hAnsi="Arial" w:cs="Arial"/>
          <w:b/>
          <w:bCs/>
          <w:color w:val="005496"/>
          <w:spacing w:val="-4"/>
          <w:sz w:val="36"/>
          <w:szCs w:val="36"/>
        </w:rPr>
        <w:t>y</w:t>
      </w:r>
      <w:r w:rsidRPr="00903EED">
        <w:rPr>
          <w:rFonts w:ascii="Arial" w:eastAsia="Quadon Heavy" w:hAnsi="Arial" w:cs="Arial"/>
          <w:b/>
          <w:bCs/>
          <w:color w:val="005496"/>
          <w:spacing w:val="-2"/>
          <w:sz w:val="36"/>
          <w:szCs w:val="36"/>
        </w:rPr>
        <w:t>ou</w:t>
      </w:r>
      <w:r w:rsidRPr="00903EED">
        <w:rPr>
          <w:rFonts w:ascii="Arial" w:eastAsia="Quadon Heavy" w:hAnsi="Arial" w:cs="Arial"/>
          <w:b/>
          <w:bCs/>
          <w:color w:val="005496"/>
          <w:sz w:val="36"/>
          <w:szCs w:val="36"/>
        </w:rPr>
        <w:t xml:space="preserve">r </w:t>
      </w:r>
      <w:proofErr w:type="gramStart"/>
      <w:r w:rsidRPr="00903EED">
        <w:rPr>
          <w:rFonts w:ascii="Arial" w:eastAsia="Quadon Heavy" w:hAnsi="Arial" w:cs="Arial"/>
          <w:b/>
          <w:bCs/>
          <w:color w:val="005496"/>
          <w:spacing w:val="-4"/>
          <w:sz w:val="36"/>
          <w:szCs w:val="36"/>
        </w:rPr>
        <w:t>I</w:t>
      </w:r>
      <w:r w:rsidRPr="00903EED">
        <w:rPr>
          <w:rFonts w:ascii="Arial" w:eastAsia="Quadon Heavy" w:hAnsi="Arial" w:cs="Arial"/>
          <w:b/>
          <w:bCs/>
          <w:color w:val="005496"/>
          <w:spacing w:val="-3"/>
          <w:sz w:val="36"/>
          <w:szCs w:val="36"/>
        </w:rPr>
        <w:t>D</w:t>
      </w:r>
      <w:r w:rsidR="00317430" w:rsidRPr="00903EED">
        <w:rPr>
          <w:rFonts w:ascii="Arial" w:eastAsia="Quadon Heavy" w:hAnsi="Arial" w:cs="Arial"/>
          <w:b/>
          <w:bCs/>
          <w:color w:val="005496"/>
          <w:sz w:val="36"/>
          <w:szCs w:val="36"/>
        </w:rPr>
        <w:t>P</w:t>
      </w:r>
      <w:proofErr w:type="gramEnd"/>
    </w:p>
    <w:p w14:paraId="0105BC13" w14:textId="77777777" w:rsidR="00317430" w:rsidRDefault="00317430" w:rsidP="00317430">
      <w:pPr>
        <w:tabs>
          <w:tab w:val="left" w:pos="4320"/>
        </w:tabs>
        <w:rPr>
          <w:b/>
          <w:i/>
          <w:sz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2272" behindDoc="0" locked="0" layoutInCell="1" allowOverlap="1" wp14:anchorId="3B79852A" wp14:editId="3FF67C9E">
                <wp:simplePos x="0" y="0"/>
                <wp:positionH relativeFrom="column">
                  <wp:posOffset>774590</wp:posOffset>
                </wp:positionH>
                <wp:positionV relativeFrom="paragraph">
                  <wp:posOffset>260985</wp:posOffset>
                </wp:positionV>
                <wp:extent cx="1090658" cy="7024733"/>
                <wp:effectExtent l="0" t="0" r="0" b="5080"/>
                <wp:wrapNone/>
                <wp:docPr id="1067" name="Group 10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90658" cy="7024733"/>
                          <a:chOff x="0" y="0"/>
                          <a:chExt cx="1090658" cy="7024733"/>
                        </a:xfrm>
                      </wpg:grpSpPr>
                      <wpg:grpSp>
                        <wpg:cNvPr id="1068" name="Group 703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1081133" cy="1081133"/>
                            <a:chOff x="1800" y="-267"/>
                            <a:chExt cx="1580" cy="1580"/>
                          </a:xfrm>
                        </wpg:grpSpPr>
                        <wps:wsp>
                          <wps:cNvPr id="1069" name="Freeform 704"/>
                          <wps:cNvSpPr>
                            <a:spLocks/>
                          </wps:cNvSpPr>
                          <wps:spPr bwMode="auto">
                            <a:xfrm>
                              <a:off x="1800" y="-267"/>
                              <a:ext cx="1580" cy="1580"/>
                            </a:xfrm>
                            <a:custGeom>
                              <a:avLst/>
                              <a:gdLst>
                                <a:gd name="T0" fmla="+- 0 2525 1800"/>
                                <a:gd name="T1" fmla="*/ T0 w 1580"/>
                                <a:gd name="T2" fmla="+- 0 -264 -267"/>
                                <a:gd name="T3" fmla="*/ -264 h 1580"/>
                                <a:gd name="T4" fmla="+- 0 2400 1800"/>
                                <a:gd name="T5" fmla="*/ T4 w 1580"/>
                                <a:gd name="T6" fmla="+- 0 -244 -267"/>
                                <a:gd name="T7" fmla="*/ -244 h 1580"/>
                                <a:gd name="T8" fmla="+- 0 2282 1800"/>
                                <a:gd name="T9" fmla="*/ T8 w 1580"/>
                                <a:gd name="T10" fmla="+- 0 -205 -267"/>
                                <a:gd name="T11" fmla="*/ -205 h 1580"/>
                                <a:gd name="T12" fmla="+- 0 2174 1800"/>
                                <a:gd name="T13" fmla="*/ T12 w 1580"/>
                                <a:gd name="T14" fmla="+- 0 -149 -267"/>
                                <a:gd name="T15" fmla="*/ -149 h 1580"/>
                                <a:gd name="T16" fmla="+- 0 2076 1800"/>
                                <a:gd name="T17" fmla="*/ T16 w 1580"/>
                                <a:gd name="T18" fmla="+- 0 -77 -267"/>
                                <a:gd name="T19" fmla="*/ -77 h 1580"/>
                                <a:gd name="T20" fmla="+- 0 1990 1800"/>
                                <a:gd name="T21" fmla="*/ T20 w 1580"/>
                                <a:gd name="T22" fmla="+- 0 9 -267"/>
                                <a:gd name="T23" fmla="*/ 9 h 1580"/>
                                <a:gd name="T24" fmla="+- 0 1918 1800"/>
                                <a:gd name="T25" fmla="*/ T24 w 1580"/>
                                <a:gd name="T26" fmla="+- 0 107 -267"/>
                                <a:gd name="T27" fmla="*/ 107 h 1580"/>
                                <a:gd name="T28" fmla="+- 0 1862 1800"/>
                                <a:gd name="T29" fmla="*/ T28 w 1580"/>
                                <a:gd name="T30" fmla="+- 0 216 -267"/>
                                <a:gd name="T31" fmla="*/ 216 h 1580"/>
                                <a:gd name="T32" fmla="+- 0 1823 1800"/>
                                <a:gd name="T33" fmla="*/ T32 w 1580"/>
                                <a:gd name="T34" fmla="+- 0 333 -267"/>
                                <a:gd name="T35" fmla="*/ 333 h 1580"/>
                                <a:gd name="T36" fmla="+- 0 1803 1800"/>
                                <a:gd name="T37" fmla="*/ T36 w 1580"/>
                                <a:gd name="T38" fmla="+- 0 458 -267"/>
                                <a:gd name="T39" fmla="*/ 458 h 1580"/>
                                <a:gd name="T40" fmla="+- 0 1803 1800"/>
                                <a:gd name="T41" fmla="*/ T40 w 1580"/>
                                <a:gd name="T42" fmla="+- 0 588 -267"/>
                                <a:gd name="T43" fmla="*/ 588 h 1580"/>
                                <a:gd name="T44" fmla="+- 0 1823 1800"/>
                                <a:gd name="T45" fmla="*/ T44 w 1580"/>
                                <a:gd name="T46" fmla="+- 0 713 -267"/>
                                <a:gd name="T47" fmla="*/ 713 h 1580"/>
                                <a:gd name="T48" fmla="+- 0 1862 1800"/>
                                <a:gd name="T49" fmla="*/ T48 w 1580"/>
                                <a:gd name="T50" fmla="+- 0 831 -267"/>
                                <a:gd name="T51" fmla="*/ 831 h 1580"/>
                                <a:gd name="T52" fmla="+- 0 1918 1800"/>
                                <a:gd name="T53" fmla="*/ T52 w 1580"/>
                                <a:gd name="T54" fmla="+- 0 939 -267"/>
                                <a:gd name="T55" fmla="*/ 939 h 1580"/>
                                <a:gd name="T56" fmla="+- 0 1990 1800"/>
                                <a:gd name="T57" fmla="*/ T56 w 1580"/>
                                <a:gd name="T58" fmla="+- 0 1037 -267"/>
                                <a:gd name="T59" fmla="*/ 1037 h 1580"/>
                                <a:gd name="T60" fmla="+- 0 2076 1800"/>
                                <a:gd name="T61" fmla="*/ T60 w 1580"/>
                                <a:gd name="T62" fmla="+- 0 1123 -267"/>
                                <a:gd name="T63" fmla="*/ 1123 h 1580"/>
                                <a:gd name="T64" fmla="+- 0 2174 1800"/>
                                <a:gd name="T65" fmla="*/ T64 w 1580"/>
                                <a:gd name="T66" fmla="+- 0 1195 -267"/>
                                <a:gd name="T67" fmla="*/ 1195 h 1580"/>
                                <a:gd name="T68" fmla="+- 0 2282 1800"/>
                                <a:gd name="T69" fmla="*/ T68 w 1580"/>
                                <a:gd name="T70" fmla="+- 0 1251 -267"/>
                                <a:gd name="T71" fmla="*/ 1251 h 1580"/>
                                <a:gd name="T72" fmla="+- 0 2400 1800"/>
                                <a:gd name="T73" fmla="*/ T72 w 1580"/>
                                <a:gd name="T74" fmla="+- 0 1290 -267"/>
                                <a:gd name="T75" fmla="*/ 1290 h 1580"/>
                                <a:gd name="T76" fmla="+- 0 2525 1800"/>
                                <a:gd name="T77" fmla="*/ T76 w 1580"/>
                                <a:gd name="T78" fmla="+- 0 1310 -267"/>
                                <a:gd name="T79" fmla="*/ 1310 h 1580"/>
                                <a:gd name="T80" fmla="+- 0 2655 1800"/>
                                <a:gd name="T81" fmla="*/ T80 w 1580"/>
                                <a:gd name="T82" fmla="+- 0 1310 -267"/>
                                <a:gd name="T83" fmla="*/ 1310 h 1580"/>
                                <a:gd name="T84" fmla="+- 0 2780 1800"/>
                                <a:gd name="T85" fmla="*/ T84 w 1580"/>
                                <a:gd name="T86" fmla="+- 0 1290 -267"/>
                                <a:gd name="T87" fmla="*/ 1290 h 1580"/>
                                <a:gd name="T88" fmla="+- 0 2898 1800"/>
                                <a:gd name="T89" fmla="*/ T88 w 1580"/>
                                <a:gd name="T90" fmla="+- 0 1251 -267"/>
                                <a:gd name="T91" fmla="*/ 1251 h 1580"/>
                                <a:gd name="T92" fmla="+- 0 3006 1800"/>
                                <a:gd name="T93" fmla="*/ T92 w 1580"/>
                                <a:gd name="T94" fmla="+- 0 1195 -267"/>
                                <a:gd name="T95" fmla="*/ 1195 h 1580"/>
                                <a:gd name="T96" fmla="+- 0 3104 1800"/>
                                <a:gd name="T97" fmla="*/ T96 w 1580"/>
                                <a:gd name="T98" fmla="+- 0 1123 -267"/>
                                <a:gd name="T99" fmla="*/ 1123 h 1580"/>
                                <a:gd name="T100" fmla="+- 0 3190 1800"/>
                                <a:gd name="T101" fmla="*/ T100 w 1580"/>
                                <a:gd name="T102" fmla="+- 0 1037 -267"/>
                                <a:gd name="T103" fmla="*/ 1037 h 1580"/>
                                <a:gd name="T104" fmla="+- 0 3262 1800"/>
                                <a:gd name="T105" fmla="*/ T104 w 1580"/>
                                <a:gd name="T106" fmla="+- 0 939 -267"/>
                                <a:gd name="T107" fmla="*/ 939 h 1580"/>
                                <a:gd name="T108" fmla="+- 0 3318 1800"/>
                                <a:gd name="T109" fmla="*/ T108 w 1580"/>
                                <a:gd name="T110" fmla="+- 0 831 -267"/>
                                <a:gd name="T111" fmla="*/ 831 h 1580"/>
                                <a:gd name="T112" fmla="+- 0 3357 1800"/>
                                <a:gd name="T113" fmla="*/ T112 w 1580"/>
                                <a:gd name="T114" fmla="+- 0 713 -267"/>
                                <a:gd name="T115" fmla="*/ 713 h 1580"/>
                                <a:gd name="T116" fmla="+- 0 3377 1800"/>
                                <a:gd name="T117" fmla="*/ T116 w 1580"/>
                                <a:gd name="T118" fmla="+- 0 588 -267"/>
                                <a:gd name="T119" fmla="*/ 588 h 1580"/>
                                <a:gd name="T120" fmla="+- 0 3377 1800"/>
                                <a:gd name="T121" fmla="*/ T120 w 1580"/>
                                <a:gd name="T122" fmla="+- 0 458 -267"/>
                                <a:gd name="T123" fmla="*/ 458 h 1580"/>
                                <a:gd name="T124" fmla="+- 0 3357 1800"/>
                                <a:gd name="T125" fmla="*/ T124 w 1580"/>
                                <a:gd name="T126" fmla="+- 0 333 -267"/>
                                <a:gd name="T127" fmla="*/ 333 h 1580"/>
                                <a:gd name="T128" fmla="+- 0 3318 1800"/>
                                <a:gd name="T129" fmla="*/ T128 w 1580"/>
                                <a:gd name="T130" fmla="+- 0 216 -267"/>
                                <a:gd name="T131" fmla="*/ 216 h 1580"/>
                                <a:gd name="T132" fmla="+- 0 3262 1800"/>
                                <a:gd name="T133" fmla="*/ T132 w 1580"/>
                                <a:gd name="T134" fmla="+- 0 107 -267"/>
                                <a:gd name="T135" fmla="*/ 107 h 1580"/>
                                <a:gd name="T136" fmla="+- 0 3190 1800"/>
                                <a:gd name="T137" fmla="*/ T136 w 1580"/>
                                <a:gd name="T138" fmla="+- 0 9 -267"/>
                                <a:gd name="T139" fmla="*/ 9 h 1580"/>
                                <a:gd name="T140" fmla="+- 0 3104 1800"/>
                                <a:gd name="T141" fmla="*/ T140 w 1580"/>
                                <a:gd name="T142" fmla="+- 0 -77 -267"/>
                                <a:gd name="T143" fmla="*/ -77 h 1580"/>
                                <a:gd name="T144" fmla="+- 0 3006 1800"/>
                                <a:gd name="T145" fmla="*/ T144 w 1580"/>
                                <a:gd name="T146" fmla="+- 0 -149 -267"/>
                                <a:gd name="T147" fmla="*/ -149 h 1580"/>
                                <a:gd name="T148" fmla="+- 0 2898 1800"/>
                                <a:gd name="T149" fmla="*/ T148 w 1580"/>
                                <a:gd name="T150" fmla="+- 0 -205 -267"/>
                                <a:gd name="T151" fmla="*/ -205 h 1580"/>
                                <a:gd name="T152" fmla="+- 0 2780 1800"/>
                                <a:gd name="T153" fmla="*/ T152 w 1580"/>
                                <a:gd name="T154" fmla="+- 0 -244 -267"/>
                                <a:gd name="T155" fmla="*/ -244 h 1580"/>
                                <a:gd name="T156" fmla="+- 0 2655 1800"/>
                                <a:gd name="T157" fmla="*/ T156 w 1580"/>
                                <a:gd name="T158" fmla="+- 0 -264 -267"/>
                                <a:gd name="T159" fmla="*/ -264 h 158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</a:cxnLst>
                              <a:rect l="0" t="0" r="r" b="b"/>
                              <a:pathLst>
                                <a:path w="1580" h="1580">
                                  <a:moveTo>
                                    <a:pt x="790" y="0"/>
                                  </a:moveTo>
                                  <a:lnTo>
                                    <a:pt x="725" y="3"/>
                                  </a:lnTo>
                                  <a:lnTo>
                                    <a:pt x="662" y="10"/>
                                  </a:lnTo>
                                  <a:lnTo>
                                    <a:pt x="600" y="23"/>
                                  </a:lnTo>
                                  <a:lnTo>
                                    <a:pt x="540" y="40"/>
                                  </a:lnTo>
                                  <a:lnTo>
                                    <a:pt x="482" y="62"/>
                                  </a:lnTo>
                                  <a:lnTo>
                                    <a:pt x="427" y="88"/>
                                  </a:lnTo>
                                  <a:lnTo>
                                    <a:pt x="374" y="118"/>
                                  </a:lnTo>
                                  <a:lnTo>
                                    <a:pt x="323" y="153"/>
                                  </a:lnTo>
                                  <a:lnTo>
                                    <a:pt x="276" y="190"/>
                                  </a:lnTo>
                                  <a:lnTo>
                                    <a:pt x="231" y="232"/>
                                  </a:lnTo>
                                  <a:lnTo>
                                    <a:pt x="190" y="276"/>
                                  </a:lnTo>
                                  <a:lnTo>
                                    <a:pt x="152" y="324"/>
                                  </a:lnTo>
                                  <a:lnTo>
                                    <a:pt x="118" y="374"/>
                                  </a:lnTo>
                                  <a:lnTo>
                                    <a:pt x="88" y="427"/>
                                  </a:lnTo>
                                  <a:lnTo>
                                    <a:pt x="62" y="483"/>
                                  </a:lnTo>
                                  <a:lnTo>
                                    <a:pt x="40" y="540"/>
                                  </a:lnTo>
                                  <a:lnTo>
                                    <a:pt x="23" y="600"/>
                                  </a:lnTo>
                                  <a:lnTo>
                                    <a:pt x="10" y="662"/>
                                  </a:lnTo>
                                  <a:lnTo>
                                    <a:pt x="3" y="725"/>
                                  </a:lnTo>
                                  <a:lnTo>
                                    <a:pt x="0" y="790"/>
                                  </a:lnTo>
                                  <a:lnTo>
                                    <a:pt x="3" y="855"/>
                                  </a:lnTo>
                                  <a:lnTo>
                                    <a:pt x="10" y="918"/>
                                  </a:lnTo>
                                  <a:lnTo>
                                    <a:pt x="23" y="980"/>
                                  </a:lnTo>
                                  <a:lnTo>
                                    <a:pt x="40" y="1040"/>
                                  </a:lnTo>
                                  <a:lnTo>
                                    <a:pt x="62" y="1098"/>
                                  </a:lnTo>
                                  <a:lnTo>
                                    <a:pt x="88" y="1153"/>
                                  </a:lnTo>
                                  <a:lnTo>
                                    <a:pt x="118" y="1206"/>
                                  </a:lnTo>
                                  <a:lnTo>
                                    <a:pt x="152" y="1257"/>
                                  </a:lnTo>
                                  <a:lnTo>
                                    <a:pt x="190" y="1304"/>
                                  </a:lnTo>
                                  <a:lnTo>
                                    <a:pt x="231" y="1349"/>
                                  </a:lnTo>
                                  <a:lnTo>
                                    <a:pt x="276" y="1390"/>
                                  </a:lnTo>
                                  <a:lnTo>
                                    <a:pt x="323" y="1428"/>
                                  </a:lnTo>
                                  <a:lnTo>
                                    <a:pt x="374" y="1462"/>
                                  </a:lnTo>
                                  <a:lnTo>
                                    <a:pt x="427" y="1492"/>
                                  </a:lnTo>
                                  <a:lnTo>
                                    <a:pt x="482" y="1518"/>
                                  </a:lnTo>
                                  <a:lnTo>
                                    <a:pt x="540" y="1540"/>
                                  </a:lnTo>
                                  <a:lnTo>
                                    <a:pt x="600" y="1557"/>
                                  </a:lnTo>
                                  <a:lnTo>
                                    <a:pt x="662" y="1570"/>
                                  </a:lnTo>
                                  <a:lnTo>
                                    <a:pt x="725" y="1577"/>
                                  </a:lnTo>
                                  <a:lnTo>
                                    <a:pt x="790" y="1580"/>
                                  </a:lnTo>
                                  <a:lnTo>
                                    <a:pt x="855" y="1577"/>
                                  </a:lnTo>
                                  <a:lnTo>
                                    <a:pt x="918" y="1570"/>
                                  </a:lnTo>
                                  <a:lnTo>
                                    <a:pt x="980" y="1557"/>
                                  </a:lnTo>
                                  <a:lnTo>
                                    <a:pt x="1040" y="1540"/>
                                  </a:lnTo>
                                  <a:lnTo>
                                    <a:pt x="1098" y="1518"/>
                                  </a:lnTo>
                                  <a:lnTo>
                                    <a:pt x="1153" y="1492"/>
                                  </a:lnTo>
                                  <a:lnTo>
                                    <a:pt x="1206" y="1462"/>
                                  </a:lnTo>
                                  <a:lnTo>
                                    <a:pt x="1257" y="1428"/>
                                  </a:lnTo>
                                  <a:lnTo>
                                    <a:pt x="1304" y="1390"/>
                                  </a:lnTo>
                                  <a:lnTo>
                                    <a:pt x="1349" y="1349"/>
                                  </a:lnTo>
                                  <a:lnTo>
                                    <a:pt x="1390" y="1304"/>
                                  </a:lnTo>
                                  <a:lnTo>
                                    <a:pt x="1428" y="1257"/>
                                  </a:lnTo>
                                  <a:lnTo>
                                    <a:pt x="1462" y="1206"/>
                                  </a:lnTo>
                                  <a:lnTo>
                                    <a:pt x="1492" y="1153"/>
                                  </a:lnTo>
                                  <a:lnTo>
                                    <a:pt x="1518" y="1098"/>
                                  </a:lnTo>
                                  <a:lnTo>
                                    <a:pt x="1540" y="1040"/>
                                  </a:lnTo>
                                  <a:lnTo>
                                    <a:pt x="1557" y="980"/>
                                  </a:lnTo>
                                  <a:lnTo>
                                    <a:pt x="1570" y="918"/>
                                  </a:lnTo>
                                  <a:lnTo>
                                    <a:pt x="1577" y="855"/>
                                  </a:lnTo>
                                  <a:lnTo>
                                    <a:pt x="1580" y="790"/>
                                  </a:lnTo>
                                  <a:lnTo>
                                    <a:pt x="1577" y="725"/>
                                  </a:lnTo>
                                  <a:lnTo>
                                    <a:pt x="1570" y="662"/>
                                  </a:lnTo>
                                  <a:lnTo>
                                    <a:pt x="1557" y="600"/>
                                  </a:lnTo>
                                  <a:lnTo>
                                    <a:pt x="1540" y="540"/>
                                  </a:lnTo>
                                  <a:lnTo>
                                    <a:pt x="1518" y="483"/>
                                  </a:lnTo>
                                  <a:lnTo>
                                    <a:pt x="1492" y="427"/>
                                  </a:lnTo>
                                  <a:lnTo>
                                    <a:pt x="1462" y="374"/>
                                  </a:lnTo>
                                  <a:lnTo>
                                    <a:pt x="1428" y="324"/>
                                  </a:lnTo>
                                  <a:lnTo>
                                    <a:pt x="1390" y="276"/>
                                  </a:lnTo>
                                  <a:lnTo>
                                    <a:pt x="1349" y="232"/>
                                  </a:lnTo>
                                  <a:lnTo>
                                    <a:pt x="1304" y="190"/>
                                  </a:lnTo>
                                  <a:lnTo>
                                    <a:pt x="1257" y="153"/>
                                  </a:lnTo>
                                  <a:lnTo>
                                    <a:pt x="1206" y="118"/>
                                  </a:lnTo>
                                  <a:lnTo>
                                    <a:pt x="1153" y="88"/>
                                  </a:lnTo>
                                  <a:lnTo>
                                    <a:pt x="1098" y="62"/>
                                  </a:lnTo>
                                  <a:lnTo>
                                    <a:pt x="1040" y="40"/>
                                  </a:lnTo>
                                  <a:lnTo>
                                    <a:pt x="980" y="23"/>
                                  </a:lnTo>
                                  <a:lnTo>
                                    <a:pt x="918" y="10"/>
                                  </a:lnTo>
                                  <a:lnTo>
                                    <a:pt x="855" y="3"/>
                                  </a:lnTo>
                                  <a:lnTo>
                                    <a:pt x="79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36F21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70" name="Group 703"/>
                        <wpg:cNvGrpSpPr>
                          <a:grpSpLocks/>
                        </wpg:cNvGrpSpPr>
                        <wpg:grpSpPr bwMode="auto">
                          <a:xfrm>
                            <a:off x="0" y="1485900"/>
                            <a:ext cx="1081133" cy="1081133"/>
                            <a:chOff x="1800" y="-267"/>
                            <a:chExt cx="1580" cy="1580"/>
                          </a:xfrm>
                        </wpg:grpSpPr>
                        <wps:wsp>
                          <wps:cNvPr id="1071" name="Freeform 704"/>
                          <wps:cNvSpPr>
                            <a:spLocks/>
                          </wps:cNvSpPr>
                          <wps:spPr bwMode="auto">
                            <a:xfrm>
                              <a:off x="1800" y="-267"/>
                              <a:ext cx="1580" cy="1580"/>
                            </a:xfrm>
                            <a:custGeom>
                              <a:avLst/>
                              <a:gdLst>
                                <a:gd name="T0" fmla="+- 0 2525 1800"/>
                                <a:gd name="T1" fmla="*/ T0 w 1580"/>
                                <a:gd name="T2" fmla="+- 0 -264 -267"/>
                                <a:gd name="T3" fmla="*/ -264 h 1580"/>
                                <a:gd name="T4" fmla="+- 0 2400 1800"/>
                                <a:gd name="T5" fmla="*/ T4 w 1580"/>
                                <a:gd name="T6" fmla="+- 0 -244 -267"/>
                                <a:gd name="T7" fmla="*/ -244 h 1580"/>
                                <a:gd name="T8" fmla="+- 0 2282 1800"/>
                                <a:gd name="T9" fmla="*/ T8 w 1580"/>
                                <a:gd name="T10" fmla="+- 0 -205 -267"/>
                                <a:gd name="T11" fmla="*/ -205 h 1580"/>
                                <a:gd name="T12" fmla="+- 0 2174 1800"/>
                                <a:gd name="T13" fmla="*/ T12 w 1580"/>
                                <a:gd name="T14" fmla="+- 0 -149 -267"/>
                                <a:gd name="T15" fmla="*/ -149 h 1580"/>
                                <a:gd name="T16" fmla="+- 0 2076 1800"/>
                                <a:gd name="T17" fmla="*/ T16 w 1580"/>
                                <a:gd name="T18" fmla="+- 0 -77 -267"/>
                                <a:gd name="T19" fmla="*/ -77 h 1580"/>
                                <a:gd name="T20" fmla="+- 0 1990 1800"/>
                                <a:gd name="T21" fmla="*/ T20 w 1580"/>
                                <a:gd name="T22" fmla="+- 0 9 -267"/>
                                <a:gd name="T23" fmla="*/ 9 h 1580"/>
                                <a:gd name="T24" fmla="+- 0 1918 1800"/>
                                <a:gd name="T25" fmla="*/ T24 w 1580"/>
                                <a:gd name="T26" fmla="+- 0 107 -267"/>
                                <a:gd name="T27" fmla="*/ 107 h 1580"/>
                                <a:gd name="T28" fmla="+- 0 1862 1800"/>
                                <a:gd name="T29" fmla="*/ T28 w 1580"/>
                                <a:gd name="T30" fmla="+- 0 216 -267"/>
                                <a:gd name="T31" fmla="*/ 216 h 1580"/>
                                <a:gd name="T32" fmla="+- 0 1823 1800"/>
                                <a:gd name="T33" fmla="*/ T32 w 1580"/>
                                <a:gd name="T34" fmla="+- 0 333 -267"/>
                                <a:gd name="T35" fmla="*/ 333 h 1580"/>
                                <a:gd name="T36" fmla="+- 0 1803 1800"/>
                                <a:gd name="T37" fmla="*/ T36 w 1580"/>
                                <a:gd name="T38" fmla="+- 0 458 -267"/>
                                <a:gd name="T39" fmla="*/ 458 h 1580"/>
                                <a:gd name="T40" fmla="+- 0 1803 1800"/>
                                <a:gd name="T41" fmla="*/ T40 w 1580"/>
                                <a:gd name="T42" fmla="+- 0 588 -267"/>
                                <a:gd name="T43" fmla="*/ 588 h 1580"/>
                                <a:gd name="T44" fmla="+- 0 1823 1800"/>
                                <a:gd name="T45" fmla="*/ T44 w 1580"/>
                                <a:gd name="T46" fmla="+- 0 713 -267"/>
                                <a:gd name="T47" fmla="*/ 713 h 1580"/>
                                <a:gd name="T48" fmla="+- 0 1862 1800"/>
                                <a:gd name="T49" fmla="*/ T48 w 1580"/>
                                <a:gd name="T50" fmla="+- 0 831 -267"/>
                                <a:gd name="T51" fmla="*/ 831 h 1580"/>
                                <a:gd name="T52" fmla="+- 0 1918 1800"/>
                                <a:gd name="T53" fmla="*/ T52 w 1580"/>
                                <a:gd name="T54" fmla="+- 0 939 -267"/>
                                <a:gd name="T55" fmla="*/ 939 h 1580"/>
                                <a:gd name="T56" fmla="+- 0 1990 1800"/>
                                <a:gd name="T57" fmla="*/ T56 w 1580"/>
                                <a:gd name="T58" fmla="+- 0 1037 -267"/>
                                <a:gd name="T59" fmla="*/ 1037 h 1580"/>
                                <a:gd name="T60" fmla="+- 0 2076 1800"/>
                                <a:gd name="T61" fmla="*/ T60 w 1580"/>
                                <a:gd name="T62" fmla="+- 0 1123 -267"/>
                                <a:gd name="T63" fmla="*/ 1123 h 1580"/>
                                <a:gd name="T64" fmla="+- 0 2174 1800"/>
                                <a:gd name="T65" fmla="*/ T64 w 1580"/>
                                <a:gd name="T66" fmla="+- 0 1195 -267"/>
                                <a:gd name="T67" fmla="*/ 1195 h 1580"/>
                                <a:gd name="T68" fmla="+- 0 2282 1800"/>
                                <a:gd name="T69" fmla="*/ T68 w 1580"/>
                                <a:gd name="T70" fmla="+- 0 1251 -267"/>
                                <a:gd name="T71" fmla="*/ 1251 h 1580"/>
                                <a:gd name="T72" fmla="+- 0 2400 1800"/>
                                <a:gd name="T73" fmla="*/ T72 w 1580"/>
                                <a:gd name="T74" fmla="+- 0 1290 -267"/>
                                <a:gd name="T75" fmla="*/ 1290 h 1580"/>
                                <a:gd name="T76" fmla="+- 0 2525 1800"/>
                                <a:gd name="T77" fmla="*/ T76 w 1580"/>
                                <a:gd name="T78" fmla="+- 0 1310 -267"/>
                                <a:gd name="T79" fmla="*/ 1310 h 1580"/>
                                <a:gd name="T80" fmla="+- 0 2655 1800"/>
                                <a:gd name="T81" fmla="*/ T80 w 1580"/>
                                <a:gd name="T82" fmla="+- 0 1310 -267"/>
                                <a:gd name="T83" fmla="*/ 1310 h 1580"/>
                                <a:gd name="T84" fmla="+- 0 2780 1800"/>
                                <a:gd name="T85" fmla="*/ T84 w 1580"/>
                                <a:gd name="T86" fmla="+- 0 1290 -267"/>
                                <a:gd name="T87" fmla="*/ 1290 h 1580"/>
                                <a:gd name="T88" fmla="+- 0 2898 1800"/>
                                <a:gd name="T89" fmla="*/ T88 w 1580"/>
                                <a:gd name="T90" fmla="+- 0 1251 -267"/>
                                <a:gd name="T91" fmla="*/ 1251 h 1580"/>
                                <a:gd name="T92" fmla="+- 0 3006 1800"/>
                                <a:gd name="T93" fmla="*/ T92 w 1580"/>
                                <a:gd name="T94" fmla="+- 0 1195 -267"/>
                                <a:gd name="T95" fmla="*/ 1195 h 1580"/>
                                <a:gd name="T96" fmla="+- 0 3104 1800"/>
                                <a:gd name="T97" fmla="*/ T96 w 1580"/>
                                <a:gd name="T98" fmla="+- 0 1123 -267"/>
                                <a:gd name="T99" fmla="*/ 1123 h 1580"/>
                                <a:gd name="T100" fmla="+- 0 3190 1800"/>
                                <a:gd name="T101" fmla="*/ T100 w 1580"/>
                                <a:gd name="T102" fmla="+- 0 1037 -267"/>
                                <a:gd name="T103" fmla="*/ 1037 h 1580"/>
                                <a:gd name="T104" fmla="+- 0 3262 1800"/>
                                <a:gd name="T105" fmla="*/ T104 w 1580"/>
                                <a:gd name="T106" fmla="+- 0 939 -267"/>
                                <a:gd name="T107" fmla="*/ 939 h 1580"/>
                                <a:gd name="T108" fmla="+- 0 3318 1800"/>
                                <a:gd name="T109" fmla="*/ T108 w 1580"/>
                                <a:gd name="T110" fmla="+- 0 831 -267"/>
                                <a:gd name="T111" fmla="*/ 831 h 1580"/>
                                <a:gd name="T112" fmla="+- 0 3357 1800"/>
                                <a:gd name="T113" fmla="*/ T112 w 1580"/>
                                <a:gd name="T114" fmla="+- 0 713 -267"/>
                                <a:gd name="T115" fmla="*/ 713 h 1580"/>
                                <a:gd name="T116" fmla="+- 0 3377 1800"/>
                                <a:gd name="T117" fmla="*/ T116 w 1580"/>
                                <a:gd name="T118" fmla="+- 0 588 -267"/>
                                <a:gd name="T119" fmla="*/ 588 h 1580"/>
                                <a:gd name="T120" fmla="+- 0 3377 1800"/>
                                <a:gd name="T121" fmla="*/ T120 w 1580"/>
                                <a:gd name="T122" fmla="+- 0 458 -267"/>
                                <a:gd name="T123" fmla="*/ 458 h 1580"/>
                                <a:gd name="T124" fmla="+- 0 3357 1800"/>
                                <a:gd name="T125" fmla="*/ T124 w 1580"/>
                                <a:gd name="T126" fmla="+- 0 333 -267"/>
                                <a:gd name="T127" fmla="*/ 333 h 1580"/>
                                <a:gd name="T128" fmla="+- 0 3318 1800"/>
                                <a:gd name="T129" fmla="*/ T128 w 1580"/>
                                <a:gd name="T130" fmla="+- 0 216 -267"/>
                                <a:gd name="T131" fmla="*/ 216 h 1580"/>
                                <a:gd name="T132" fmla="+- 0 3262 1800"/>
                                <a:gd name="T133" fmla="*/ T132 w 1580"/>
                                <a:gd name="T134" fmla="+- 0 107 -267"/>
                                <a:gd name="T135" fmla="*/ 107 h 1580"/>
                                <a:gd name="T136" fmla="+- 0 3190 1800"/>
                                <a:gd name="T137" fmla="*/ T136 w 1580"/>
                                <a:gd name="T138" fmla="+- 0 9 -267"/>
                                <a:gd name="T139" fmla="*/ 9 h 1580"/>
                                <a:gd name="T140" fmla="+- 0 3104 1800"/>
                                <a:gd name="T141" fmla="*/ T140 w 1580"/>
                                <a:gd name="T142" fmla="+- 0 -77 -267"/>
                                <a:gd name="T143" fmla="*/ -77 h 1580"/>
                                <a:gd name="T144" fmla="+- 0 3006 1800"/>
                                <a:gd name="T145" fmla="*/ T144 w 1580"/>
                                <a:gd name="T146" fmla="+- 0 -149 -267"/>
                                <a:gd name="T147" fmla="*/ -149 h 1580"/>
                                <a:gd name="T148" fmla="+- 0 2898 1800"/>
                                <a:gd name="T149" fmla="*/ T148 w 1580"/>
                                <a:gd name="T150" fmla="+- 0 -205 -267"/>
                                <a:gd name="T151" fmla="*/ -205 h 1580"/>
                                <a:gd name="T152" fmla="+- 0 2780 1800"/>
                                <a:gd name="T153" fmla="*/ T152 w 1580"/>
                                <a:gd name="T154" fmla="+- 0 -244 -267"/>
                                <a:gd name="T155" fmla="*/ -244 h 1580"/>
                                <a:gd name="T156" fmla="+- 0 2655 1800"/>
                                <a:gd name="T157" fmla="*/ T156 w 1580"/>
                                <a:gd name="T158" fmla="+- 0 -264 -267"/>
                                <a:gd name="T159" fmla="*/ -264 h 158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</a:cxnLst>
                              <a:rect l="0" t="0" r="r" b="b"/>
                              <a:pathLst>
                                <a:path w="1580" h="1580">
                                  <a:moveTo>
                                    <a:pt x="790" y="0"/>
                                  </a:moveTo>
                                  <a:lnTo>
                                    <a:pt x="725" y="3"/>
                                  </a:lnTo>
                                  <a:lnTo>
                                    <a:pt x="662" y="10"/>
                                  </a:lnTo>
                                  <a:lnTo>
                                    <a:pt x="600" y="23"/>
                                  </a:lnTo>
                                  <a:lnTo>
                                    <a:pt x="540" y="40"/>
                                  </a:lnTo>
                                  <a:lnTo>
                                    <a:pt x="482" y="62"/>
                                  </a:lnTo>
                                  <a:lnTo>
                                    <a:pt x="427" y="88"/>
                                  </a:lnTo>
                                  <a:lnTo>
                                    <a:pt x="374" y="118"/>
                                  </a:lnTo>
                                  <a:lnTo>
                                    <a:pt x="323" y="153"/>
                                  </a:lnTo>
                                  <a:lnTo>
                                    <a:pt x="276" y="190"/>
                                  </a:lnTo>
                                  <a:lnTo>
                                    <a:pt x="231" y="232"/>
                                  </a:lnTo>
                                  <a:lnTo>
                                    <a:pt x="190" y="276"/>
                                  </a:lnTo>
                                  <a:lnTo>
                                    <a:pt x="152" y="324"/>
                                  </a:lnTo>
                                  <a:lnTo>
                                    <a:pt x="118" y="374"/>
                                  </a:lnTo>
                                  <a:lnTo>
                                    <a:pt x="88" y="427"/>
                                  </a:lnTo>
                                  <a:lnTo>
                                    <a:pt x="62" y="483"/>
                                  </a:lnTo>
                                  <a:lnTo>
                                    <a:pt x="40" y="540"/>
                                  </a:lnTo>
                                  <a:lnTo>
                                    <a:pt x="23" y="600"/>
                                  </a:lnTo>
                                  <a:lnTo>
                                    <a:pt x="10" y="662"/>
                                  </a:lnTo>
                                  <a:lnTo>
                                    <a:pt x="3" y="725"/>
                                  </a:lnTo>
                                  <a:lnTo>
                                    <a:pt x="0" y="790"/>
                                  </a:lnTo>
                                  <a:lnTo>
                                    <a:pt x="3" y="855"/>
                                  </a:lnTo>
                                  <a:lnTo>
                                    <a:pt x="10" y="918"/>
                                  </a:lnTo>
                                  <a:lnTo>
                                    <a:pt x="23" y="980"/>
                                  </a:lnTo>
                                  <a:lnTo>
                                    <a:pt x="40" y="1040"/>
                                  </a:lnTo>
                                  <a:lnTo>
                                    <a:pt x="62" y="1098"/>
                                  </a:lnTo>
                                  <a:lnTo>
                                    <a:pt x="88" y="1153"/>
                                  </a:lnTo>
                                  <a:lnTo>
                                    <a:pt x="118" y="1206"/>
                                  </a:lnTo>
                                  <a:lnTo>
                                    <a:pt x="152" y="1257"/>
                                  </a:lnTo>
                                  <a:lnTo>
                                    <a:pt x="190" y="1304"/>
                                  </a:lnTo>
                                  <a:lnTo>
                                    <a:pt x="231" y="1349"/>
                                  </a:lnTo>
                                  <a:lnTo>
                                    <a:pt x="276" y="1390"/>
                                  </a:lnTo>
                                  <a:lnTo>
                                    <a:pt x="323" y="1428"/>
                                  </a:lnTo>
                                  <a:lnTo>
                                    <a:pt x="374" y="1462"/>
                                  </a:lnTo>
                                  <a:lnTo>
                                    <a:pt x="427" y="1492"/>
                                  </a:lnTo>
                                  <a:lnTo>
                                    <a:pt x="482" y="1518"/>
                                  </a:lnTo>
                                  <a:lnTo>
                                    <a:pt x="540" y="1540"/>
                                  </a:lnTo>
                                  <a:lnTo>
                                    <a:pt x="600" y="1557"/>
                                  </a:lnTo>
                                  <a:lnTo>
                                    <a:pt x="662" y="1570"/>
                                  </a:lnTo>
                                  <a:lnTo>
                                    <a:pt x="725" y="1577"/>
                                  </a:lnTo>
                                  <a:lnTo>
                                    <a:pt x="790" y="1580"/>
                                  </a:lnTo>
                                  <a:lnTo>
                                    <a:pt x="855" y="1577"/>
                                  </a:lnTo>
                                  <a:lnTo>
                                    <a:pt x="918" y="1570"/>
                                  </a:lnTo>
                                  <a:lnTo>
                                    <a:pt x="980" y="1557"/>
                                  </a:lnTo>
                                  <a:lnTo>
                                    <a:pt x="1040" y="1540"/>
                                  </a:lnTo>
                                  <a:lnTo>
                                    <a:pt x="1098" y="1518"/>
                                  </a:lnTo>
                                  <a:lnTo>
                                    <a:pt x="1153" y="1492"/>
                                  </a:lnTo>
                                  <a:lnTo>
                                    <a:pt x="1206" y="1462"/>
                                  </a:lnTo>
                                  <a:lnTo>
                                    <a:pt x="1257" y="1428"/>
                                  </a:lnTo>
                                  <a:lnTo>
                                    <a:pt x="1304" y="1390"/>
                                  </a:lnTo>
                                  <a:lnTo>
                                    <a:pt x="1349" y="1349"/>
                                  </a:lnTo>
                                  <a:lnTo>
                                    <a:pt x="1390" y="1304"/>
                                  </a:lnTo>
                                  <a:lnTo>
                                    <a:pt x="1428" y="1257"/>
                                  </a:lnTo>
                                  <a:lnTo>
                                    <a:pt x="1462" y="1206"/>
                                  </a:lnTo>
                                  <a:lnTo>
                                    <a:pt x="1492" y="1153"/>
                                  </a:lnTo>
                                  <a:lnTo>
                                    <a:pt x="1518" y="1098"/>
                                  </a:lnTo>
                                  <a:lnTo>
                                    <a:pt x="1540" y="1040"/>
                                  </a:lnTo>
                                  <a:lnTo>
                                    <a:pt x="1557" y="980"/>
                                  </a:lnTo>
                                  <a:lnTo>
                                    <a:pt x="1570" y="918"/>
                                  </a:lnTo>
                                  <a:lnTo>
                                    <a:pt x="1577" y="855"/>
                                  </a:lnTo>
                                  <a:lnTo>
                                    <a:pt x="1580" y="790"/>
                                  </a:lnTo>
                                  <a:lnTo>
                                    <a:pt x="1577" y="725"/>
                                  </a:lnTo>
                                  <a:lnTo>
                                    <a:pt x="1570" y="662"/>
                                  </a:lnTo>
                                  <a:lnTo>
                                    <a:pt x="1557" y="600"/>
                                  </a:lnTo>
                                  <a:lnTo>
                                    <a:pt x="1540" y="540"/>
                                  </a:lnTo>
                                  <a:lnTo>
                                    <a:pt x="1518" y="483"/>
                                  </a:lnTo>
                                  <a:lnTo>
                                    <a:pt x="1492" y="427"/>
                                  </a:lnTo>
                                  <a:lnTo>
                                    <a:pt x="1462" y="374"/>
                                  </a:lnTo>
                                  <a:lnTo>
                                    <a:pt x="1428" y="324"/>
                                  </a:lnTo>
                                  <a:lnTo>
                                    <a:pt x="1390" y="276"/>
                                  </a:lnTo>
                                  <a:lnTo>
                                    <a:pt x="1349" y="232"/>
                                  </a:lnTo>
                                  <a:lnTo>
                                    <a:pt x="1304" y="190"/>
                                  </a:lnTo>
                                  <a:lnTo>
                                    <a:pt x="1257" y="153"/>
                                  </a:lnTo>
                                  <a:lnTo>
                                    <a:pt x="1206" y="118"/>
                                  </a:lnTo>
                                  <a:lnTo>
                                    <a:pt x="1153" y="88"/>
                                  </a:lnTo>
                                  <a:lnTo>
                                    <a:pt x="1098" y="62"/>
                                  </a:lnTo>
                                  <a:lnTo>
                                    <a:pt x="1040" y="40"/>
                                  </a:lnTo>
                                  <a:lnTo>
                                    <a:pt x="980" y="23"/>
                                  </a:lnTo>
                                  <a:lnTo>
                                    <a:pt x="918" y="10"/>
                                  </a:lnTo>
                                  <a:lnTo>
                                    <a:pt x="855" y="3"/>
                                  </a:lnTo>
                                  <a:lnTo>
                                    <a:pt x="79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36F21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72" name="Group 703"/>
                        <wpg:cNvGrpSpPr>
                          <a:grpSpLocks/>
                        </wpg:cNvGrpSpPr>
                        <wpg:grpSpPr bwMode="auto">
                          <a:xfrm>
                            <a:off x="9525" y="2962275"/>
                            <a:ext cx="1081133" cy="1081133"/>
                            <a:chOff x="1800" y="-267"/>
                            <a:chExt cx="1580" cy="1580"/>
                          </a:xfrm>
                        </wpg:grpSpPr>
                        <wps:wsp>
                          <wps:cNvPr id="1073" name="Freeform 704"/>
                          <wps:cNvSpPr>
                            <a:spLocks/>
                          </wps:cNvSpPr>
                          <wps:spPr bwMode="auto">
                            <a:xfrm>
                              <a:off x="1800" y="-267"/>
                              <a:ext cx="1580" cy="1580"/>
                            </a:xfrm>
                            <a:custGeom>
                              <a:avLst/>
                              <a:gdLst>
                                <a:gd name="T0" fmla="+- 0 2525 1800"/>
                                <a:gd name="T1" fmla="*/ T0 w 1580"/>
                                <a:gd name="T2" fmla="+- 0 -264 -267"/>
                                <a:gd name="T3" fmla="*/ -264 h 1580"/>
                                <a:gd name="T4" fmla="+- 0 2400 1800"/>
                                <a:gd name="T5" fmla="*/ T4 w 1580"/>
                                <a:gd name="T6" fmla="+- 0 -244 -267"/>
                                <a:gd name="T7" fmla="*/ -244 h 1580"/>
                                <a:gd name="T8" fmla="+- 0 2282 1800"/>
                                <a:gd name="T9" fmla="*/ T8 w 1580"/>
                                <a:gd name="T10" fmla="+- 0 -205 -267"/>
                                <a:gd name="T11" fmla="*/ -205 h 1580"/>
                                <a:gd name="T12" fmla="+- 0 2174 1800"/>
                                <a:gd name="T13" fmla="*/ T12 w 1580"/>
                                <a:gd name="T14" fmla="+- 0 -149 -267"/>
                                <a:gd name="T15" fmla="*/ -149 h 1580"/>
                                <a:gd name="T16" fmla="+- 0 2076 1800"/>
                                <a:gd name="T17" fmla="*/ T16 w 1580"/>
                                <a:gd name="T18" fmla="+- 0 -77 -267"/>
                                <a:gd name="T19" fmla="*/ -77 h 1580"/>
                                <a:gd name="T20" fmla="+- 0 1990 1800"/>
                                <a:gd name="T21" fmla="*/ T20 w 1580"/>
                                <a:gd name="T22" fmla="+- 0 9 -267"/>
                                <a:gd name="T23" fmla="*/ 9 h 1580"/>
                                <a:gd name="T24" fmla="+- 0 1918 1800"/>
                                <a:gd name="T25" fmla="*/ T24 w 1580"/>
                                <a:gd name="T26" fmla="+- 0 107 -267"/>
                                <a:gd name="T27" fmla="*/ 107 h 1580"/>
                                <a:gd name="T28" fmla="+- 0 1862 1800"/>
                                <a:gd name="T29" fmla="*/ T28 w 1580"/>
                                <a:gd name="T30" fmla="+- 0 216 -267"/>
                                <a:gd name="T31" fmla="*/ 216 h 1580"/>
                                <a:gd name="T32" fmla="+- 0 1823 1800"/>
                                <a:gd name="T33" fmla="*/ T32 w 1580"/>
                                <a:gd name="T34" fmla="+- 0 333 -267"/>
                                <a:gd name="T35" fmla="*/ 333 h 1580"/>
                                <a:gd name="T36" fmla="+- 0 1803 1800"/>
                                <a:gd name="T37" fmla="*/ T36 w 1580"/>
                                <a:gd name="T38" fmla="+- 0 458 -267"/>
                                <a:gd name="T39" fmla="*/ 458 h 1580"/>
                                <a:gd name="T40" fmla="+- 0 1803 1800"/>
                                <a:gd name="T41" fmla="*/ T40 w 1580"/>
                                <a:gd name="T42" fmla="+- 0 588 -267"/>
                                <a:gd name="T43" fmla="*/ 588 h 1580"/>
                                <a:gd name="T44" fmla="+- 0 1823 1800"/>
                                <a:gd name="T45" fmla="*/ T44 w 1580"/>
                                <a:gd name="T46" fmla="+- 0 713 -267"/>
                                <a:gd name="T47" fmla="*/ 713 h 1580"/>
                                <a:gd name="T48" fmla="+- 0 1862 1800"/>
                                <a:gd name="T49" fmla="*/ T48 w 1580"/>
                                <a:gd name="T50" fmla="+- 0 831 -267"/>
                                <a:gd name="T51" fmla="*/ 831 h 1580"/>
                                <a:gd name="T52" fmla="+- 0 1918 1800"/>
                                <a:gd name="T53" fmla="*/ T52 w 1580"/>
                                <a:gd name="T54" fmla="+- 0 939 -267"/>
                                <a:gd name="T55" fmla="*/ 939 h 1580"/>
                                <a:gd name="T56" fmla="+- 0 1990 1800"/>
                                <a:gd name="T57" fmla="*/ T56 w 1580"/>
                                <a:gd name="T58" fmla="+- 0 1037 -267"/>
                                <a:gd name="T59" fmla="*/ 1037 h 1580"/>
                                <a:gd name="T60" fmla="+- 0 2076 1800"/>
                                <a:gd name="T61" fmla="*/ T60 w 1580"/>
                                <a:gd name="T62" fmla="+- 0 1123 -267"/>
                                <a:gd name="T63" fmla="*/ 1123 h 1580"/>
                                <a:gd name="T64" fmla="+- 0 2174 1800"/>
                                <a:gd name="T65" fmla="*/ T64 w 1580"/>
                                <a:gd name="T66" fmla="+- 0 1195 -267"/>
                                <a:gd name="T67" fmla="*/ 1195 h 1580"/>
                                <a:gd name="T68" fmla="+- 0 2282 1800"/>
                                <a:gd name="T69" fmla="*/ T68 w 1580"/>
                                <a:gd name="T70" fmla="+- 0 1251 -267"/>
                                <a:gd name="T71" fmla="*/ 1251 h 1580"/>
                                <a:gd name="T72" fmla="+- 0 2400 1800"/>
                                <a:gd name="T73" fmla="*/ T72 w 1580"/>
                                <a:gd name="T74" fmla="+- 0 1290 -267"/>
                                <a:gd name="T75" fmla="*/ 1290 h 1580"/>
                                <a:gd name="T76" fmla="+- 0 2525 1800"/>
                                <a:gd name="T77" fmla="*/ T76 w 1580"/>
                                <a:gd name="T78" fmla="+- 0 1310 -267"/>
                                <a:gd name="T79" fmla="*/ 1310 h 1580"/>
                                <a:gd name="T80" fmla="+- 0 2655 1800"/>
                                <a:gd name="T81" fmla="*/ T80 w 1580"/>
                                <a:gd name="T82" fmla="+- 0 1310 -267"/>
                                <a:gd name="T83" fmla="*/ 1310 h 1580"/>
                                <a:gd name="T84" fmla="+- 0 2780 1800"/>
                                <a:gd name="T85" fmla="*/ T84 w 1580"/>
                                <a:gd name="T86" fmla="+- 0 1290 -267"/>
                                <a:gd name="T87" fmla="*/ 1290 h 1580"/>
                                <a:gd name="T88" fmla="+- 0 2898 1800"/>
                                <a:gd name="T89" fmla="*/ T88 w 1580"/>
                                <a:gd name="T90" fmla="+- 0 1251 -267"/>
                                <a:gd name="T91" fmla="*/ 1251 h 1580"/>
                                <a:gd name="T92" fmla="+- 0 3006 1800"/>
                                <a:gd name="T93" fmla="*/ T92 w 1580"/>
                                <a:gd name="T94" fmla="+- 0 1195 -267"/>
                                <a:gd name="T95" fmla="*/ 1195 h 1580"/>
                                <a:gd name="T96" fmla="+- 0 3104 1800"/>
                                <a:gd name="T97" fmla="*/ T96 w 1580"/>
                                <a:gd name="T98" fmla="+- 0 1123 -267"/>
                                <a:gd name="T99" fmla="*/ 1123 h 1580"/>
                                <a:gd name="T100" fmla="+- 0 3190 1800"/>
                                <a:gd name="T101" fmla="*/ T100 w 1580"/>
                                <a:gd name="T102" fmla="+- 0 1037 -267"/>
                                <a:gd name="T103" fmla="*/ 1037 h 1580"/>
                                <a:gd name="T104" fmla="+- 0 3262 1800"/>
                                <a:gd name="T105" fmla="*/ T104 w 1580"/>
                                <a:gd name="T106" fmla="+- 0 939 -267"/>
                                <a:gd name="T107" fmla="*/ 939 h 1580"/>
                                <a:gd name="T108" fmla="+- 0 3318 1800"/>
                                <a:gd name="T109" fmla="*/ T108 w 1580"/>
                                <a:gd name="T110" fmla="+- 0 831 -267"/>
                                <a:gd name="T111" fmla="*/ 831 h 1580"/>
                                <a:gd name="T112" fmla="+- 0 3357 1800"/>
                                <a:gd name="T113" fmla="*/ T112 w 1580"/>
                                <a:gd name="T114" fmla="+- 0 713 -267"/>
                                <a:gd name="T115" fmla="*/ 713 h 1580"/>
                                <a:gd name="T116" fmla="+- 0 3377 1800"/>
                                <a:gd name="T117" fmla="*/ T116 w 1580"/>
                                <a:gd name="T118" fmla="+- 0 588 -267"/>
                                <a:gd name="T119" fmla="*/ 588 h 1580"/>
                                <a:gd name="T120" fmla="+- 0 3377 1800"/>
                                <a:gd name="T121" fmla="*/ T120 w 1580"/>
                                <a:gd name="T122" fmla="+- 0 458 -267"/>
                                <a:gd name="T123" fmla="*/ 458 h 1580"/>
                                <a:gd name="T124" fmla="+- 0 3357 1800"/>
                                <a:gd name="T125" fmla="*/ T124 w 1580"/>
                                <a:gd name="T126" fmla="+- 0 333 -267"/>
                                <a:gd name="T127" fmla="*/ 333 h 1580"/>
                                <a:gd name="T128" fmla="+- 0 3318 1800"/>
                                <a:gd name="T129" fmla="*/ T128 w 1580"/>
                                <a:gd name="T130" fmla="+- 0 216 -267"/>
                                <a:gd name="T131" fmla="*/ 216 h 1580"/>
                                <a:gd name="T132" fmla="+- 0 3262 1800"/>
                                <a:gd name="T133" fmla="*/ T132 w 1580"/>
                                <a:gd name="T134" fmla="+- 0 107 -267"/>
                                <a:gd name="T135" fmla="*/ 107 h 1580"/>
                                <a:gd name="T136" fmla="+- 0 3190 1800"/>
                                <a:gd name="T137" fmla="*/ T136 w 1580"/>
                                <a:gd name="T138" fmla="+- 0 9 -267"/>
                                <a:gd name="T139" fmla="*/ 9 h 1580"/>
                                <a:gd name="T140" fmla="+- 0 3104 1800"/>
                                <a:gd name="T141" fmla="*/ T140 w 1580"/>
                                <a:gd name="T142" fmla="+- 0 -77 -267"/>
                                <a:gd name="T143" fmla="*/ -77 h 1580"/>
                                <a:gd name="T144" fmla="+- 0 3006 1800"/>
                                <a:gd name="T145" fmla="*/ T144 w 1580"/>
                                <a:gd name="T146" fmla="+- 0 -149 -267"/>
                                <a:gd name="T147" fmla="*/ -149 h 1580"/>
                                <a:gd name="T148" fmla="+- 0 2898 1800"/>
                                <a:gd name="T149" fmla="*/ T148 w 1580"/>
                                <a:gd name="T150" fmla="+- 0 -205 -267"/>
                                <a:gd name="T151" fmla="*/ -205 h 1580"/>
                                <a:gd name="T152" fmla="+- 0 2780 1800"/>
                                <a:gd name="T153" fmla="*/ T152 w 1580"/>
                                <a:gd name="T154" fmla="+- 0 -244 -267"/>
                                <a:gd name="T155" fmla="*/ -244 h 1580"/>
                                <a:gd name="T156" fmla="+- 0 2655 1800"/>
                                <a:gd name="T157" fmla="*/ T156 w 1580"/>
                                <a:gd name="T158" fmla="+- 0 -264 -267"/>
                                <a:gd name="T159" fmla="*/ -264 h 158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</a:cxnLst>
                              <a:rect l="0" t="0" r="r" b="b"/>
                              <a:pathLst>
                                <a:path w="1580" h="1580">
                                  <a:moveTo>
                                    <a:pt x="790" y="0"/>
                                  </a:moveTo>
                                  <a:lnTo>
                                    <a:pt x="725" y="3"/>
                                  </a:lnTo>
                                  <a:lnTo>
                                    <a:pt x="662" y="10"/>
                                  </a:lnTo>
                                  <a:lnTo>
                                    <a:pt x="600" y="23"/>
                                  </a:lnTo>
                                  <a:lnTo>
                                    <a:pt x="540" y="40"/>
                                  </a:lnTo>
                                  <a:lnTo>
                                    <a:pt x="482" y="62"/>
                                  </a:lnTo>
                                  <a:lnTo>
                                    <a:pt x="427" y="88"/>
                                  </a:lnTo>
                                  <a:lnTo>
                                    <a:pt x="374" y="118"/>
                                  </a:lnTo>
                                  <a:lnTo>
                                    <a:pt x="323" y="153"/>
                                  </a:lnTo>
                                  <a:lnTo>
                                    <a:pt x="276" y="190"/>
                                  </a:lnTo>
                                  <a:lnTo>
                                    <a:pt x="231" y="232"/>
                                  </a:lnTo>
                                  <a:lnTo>
                                    <a:pt x="190" y="276"/>
                                  </a:lnTo>
                                  <a:lnTo>
                                    <a:pt x="152" y="324"/>
                                  </a:lnTo>
                                  <a:lnTo>
                                    <a:pt x="118" y="374"/>
                                  </a:lnTo>
                                  <a:lnTo>
                                    <a:pt x="88" y="427"/>
                                  </a:lnTo>
                                  <a:lnTo>
                                    <a:pt x="62" y="483"/>
                                  </a:lnTo>
                                  <a:lnTo>
                                    <a:pt x="40" y="540"/>
                                  </a:lnTo>
                                  <a:lnTo>
                                    <a:pt x="23" y="600"/>
                                  </a:lnTo>
                                  <a:lnTo>
                                    <a:pt x="10" y="662"/>
                                  </a:lnTo>
                                  <a:lnTo>
                                    <a:pt x="3" y="725"/>
                                  </a:lnTo>
                                  <a:lnTo>
                                    <a:pt x="0" y="790"/>
                                  </a:lnTo>
                                  <a:lnTo>
                                    <a:pt x="3" y="855"/>
                                  </a:lnTo>
                                  <a:lnTo>
                                    <a:pt x="10" y="918"/>
                                  </a:lnTo>
                                  <a:lnTo>
                                    <a:pt x="23" y="980"/>
                                  </a:lnTo>
                                  <a:lnTo>
                                    <a:pt x="40" y="1040"/>
                                  </a:lnTo>
                                  <a:lnTo>
                                    <a:pt x="62" y="1098"/>
                                  </a:lnTo>
                                  <a:lnTo>
                                    <a:pt x="88" y="1153"/>
                                  </a:lnTo>
                                  <a:lnTo>
                                    <a:pt x="118" y="1206"/>
                                  </a:lnTo>
                                  <a:lnTo>
                                    <a:pt x="152" y="1257"/>
                                  </a:lnTo>
                                  <a:lnTo>
                                    <a:pt x="190" y="1304"/>
                                  </a:lnTo>
                                  <a:lnTo>
                                    <a:pt x="231" y="1349"/>
                                  </a:lnTo>
                                  <a:lnTo>
                                    <a:pt x="276" y="1390"/>
                                  </a:lnTo>
                                  <a:lnTo>
                                    <a:pt x="323" y="1428"/>
                                  </a:lnTo>
                                  <a:lnTo>
                                    <a:pt x="374" y="1462"/>
                                  </a:lnTo>
                                  <a:lnTo>
                                    <a:pt x="427" y="1492"/>
                                  </a:lnTo>
                                  <a:lnTo>
                                    <a:pt x="482" y="1518"/>
                                  </a:lnTo>
                                  <a:lnTo>
                                    <a:pt x="540" y="1540"/>
                                  </a:lnTo>
                                  <a:lnTo>
                                    <a:pt x="600" y="1557"/>
                                  </a:lnTo>
                                  <a:lnTo>
                                    <a:pt x="662" y="1570"/>
                                  </a:lnTo>
                                  <a:lnTo>
                                    <a:pt x="725" y="1577"/>
                                  </a:lnTo>
                                  <a:lnTo>
                                    <a:pt x="790" y="1580"/>
                                  </a:lnTo>
                                  <a:lnTo>
                                    <a:pt x="855" y="1577"/>
                                  </a:lnTo>
                                  <a:lnTo>
                                    <a:pt x="918" y="1570"/>
                                  </a:lnTo>
                                  <a:lnTo>
                                    <a:pt x="980" y="1557"/>
                                  </a:lnTo>
                                  <a:lnTo>
                                    <a:pt x="1040" y="1540"/>
                                  </a:lnTo>
                                  <a:lnTo>
                                    <a:pt x="1098" y="1518"/>
                                  </a:lnTo>
                                  <a:lnTo>
                                    <a:pt x="1153" y="1492"/>
                                  </a:lnTo>
                                  <a:lnTo>
                                    <a:pt x="1206" y="1462"/>
                                  </a:lnTo>
                                  <a:lnTo>
                                    <a:pt x="1257" y="1428"/>
                                  </a:lnTo>
                                  <a:lnTo>
                                    <a:pt x="1304" y="1390"/>
                                  </a:lnTo>
                                  <a:lnTo>
                                    <a:pt x="1349" y="1349"/>
                                  </a:lnTo>
                                  <a:lnTo>
                                    <a:pt x="1390" y="1304"/>
                                  </a:lnTo>
                                  <a:lnTo>
                                    <a:pt x="1428" y="1257"/>
                                  </a:lnTo>
                                  <a:lnTo>
                                    <a:pt x="1462" y="1206"/>
                                  </a:lnTo>
                                  <a:lnTo>
                                    <a:pt x="1492" y="1153"/>
                                  </a:lnTo>
                                  <a:lnTo>
                                    <a:pt x="1518" y="1098"/>
                                  </a:lnTo>
                                  <a:lnTo>
                                    <a:pt x="1540" y="1040"/>
                                  </a:lnTo>
                                  <a:lnTo>
                                    <a:pt x="1557" y="980"/>
                                  </a:lnTo>
                                  <a:lnTo>
                                    <a:pt x="1570" y="918"/>
                                  </a:lnTo>
                                  <a:lnTo>
                                    <a:pt x="1577" y="855"/>
                                  </a:lnTo>
                                  <a:lnTo>
                                    <a:pt x="1580" y="790"/>
                                  </a:lnTo>
                                  <a:lnTo>
                                    <a:pt x="1577" y="725"/>
                                  </a:lnTo>
                                  <a:lnTo>
                                    <a:pt x="1570" y="662"/>
                                  </a:lnTo>
                                  <a:lnTo>
                                    <a:pt x="1557" y="600"/>
                                  </a:lnTo>
                                  <a:lnTo>
                                    <a:pt x="1540" y="540"/>
                                  </a:lnTo>
                                  <a:lnTo>
                                    <a:pt x="1518" y="483"/>
                                  </a:lnTo>
                                  <a:lnTo>
                                    <a:pt x="1492" y="427"/>
                                  </a:lnTo>
                                  <a:lnTo>
                                    <a:pt x="1462" y="374"/>
                                  </a:lnTo>
                                  <a:lnTo>
                                    <a:pt x="1428" y="324"/>
                                  </a:lnTo>
                                  <a:lnTo>
                                    <a:pt x="1390" y="276"/>
                                  </a:lnTo>
                                  <a:lnTo>
                                    <a:pt x="1349" y="232"/>
                                  </a:lnTo>
                                  <a:lnTo>
                                    <a:pt x="1304" y="190"/>
                                  </a:lnTo>
                                  <a:lnTo>
                                    <a:pt x="1257" y="153"/>
                                  </a:lnTo>
                                  <a:lnTo>
                                    <a:pt x="1206" y="118"/>
                                  </a:lnTo>
                                  <a:lnTo>
                                    <a:pt x="1153" y="88"/>
                                  </a:lnTo>
                                  <a:lnTo>
                                    <a:pt x="1098" y="62"/>
                                  </a:lnTo>
                                  <a:lnTo>
                                    <a:pt x="1040" y="40"/>
                                  </a:lnTo>
                                  <a:lnTo>
                                    <a:pt x="980" y="23"/>
                                  </a:lnTo>
                                  <a:lnTo>
                                    <a:pt x="918" y="10"/>
                                  </a:lnTo>
                                  <a:lnTo>
                                    <a:pt x="855" y="3"/>
                                  </a:lnTo>
                                  <a:lnTo>
                                    <a:pt x="79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36F21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96" name="Group 703"/>
                        <wpg:cNvGrpSpPr>
                          <a:grpSpLocks/>
                        </wpg:cNvGrpSpPr>
                        <wpg:grpSpPr bwMode="auto">
                          <a:xfrm>
                            <a:off x="9525" y="4457700"/>
                            <a:ext cx="1080770" cy="1080770"/>
                            <a:chOff x="1800" y="-267"/>
                            <a:chExt cx="1580" cy="1580"/>
                          </a:xfrm>
                        </wpg:grpSpPr>
                        <wps:wsp>
                          <wps:cNvPr id="1097" name="Freeform 704"/>
                          <wps:cNvSpPr>
                            <a:spLocks/>
                          </wps:cNvSpPr>
                          <wps:spPr bwMode="auto">
                            <a:xfrm>
                              <a:off x="1800" y="-267"/>
                              <a:ext cx="1580" cy="1580"/>
                            </a:xfrm>
                            <a:custGeom>
                              <a:avLst/>
                              <a:gdLst>
                                <a:gd name="T0" fmla="+- 0 2525 1800"/>
                                <a:gd name="T1" fmla="*/ T0 w 1580"/>
                                <a:gd name="T2" fmla="+- 0 -264 -267"/>
                                <a:gd name="T3" fmla="*/ -264 h 1580"/>
                                <a:gd name="T4" fmla="+- 0 2400 1800"/>
                                <a:gd name="T5" fmla="*/ T4 w 1580"/>
                                <a:gd name="T6" fmla="+- 0 -244 -267"/>
                                <a:gd name="T7" fmla="*/ -244 h 1580"/>
                                <a:gd name="T8" fmla="+- 0 2282 1800"/>
                                <a:gd name="T9" fmla="*/ T8 w 1580"/>
                                <a:gd name="T10" fmla="+- 0 -205 -267"/>
                                <a:gd name="T11" fmla="*/ -205 h 1580"/>
                                <a:gd name="T12" fmla="+- 0 2174 1800"/>
                                <a:gd name="T13" fmla="*/ T12 w 1580"/>
                                <a:gd name="T14" fmla="+- 0 -149 -267"/>
                                <a:gd name="T15" fmla="*/ -149 h 1580"/>
                                <a:gd name="T16" fmla="+- 0 2076 1800"/>
                                <a:gd name="T17" fmla="*/ T16 w 1580"/>
                                <a:gd name="T18" fmla="+- 0 -77 -267"/>
                                <a:gd name="T19" fmla="*/ -77 h 1580"/>
                                <a:gd name="T20" fmla="+- 0 1990 1800"/>
                                <a:gd name="T21" fmla="*/ T20 w 1580"/>
                                <a:gd name="T22" fmla="+- 0 9 -267"/>
                                <a:gd name="T23" fmla="*/ 9 h 1580"/>
                                <a:gd name="T24" fmla="+- 0 1918 1800"/>
                                <a:gd name="T25" fmla="*/ T24 w 1580"/>
                                <a:gd name="T26" fmla="+- 0 107 -267"/>
                                <a:gd name="T27" fmla="*/ 107 h 1580"/>
                                <a:gd name="T28" fmla="+- 0 1862 1800"/>
                                <a:gd name="T29" fmla="*/ T28 w 1580"/>
                                <a:gd name="T30" fmla="+- 0 216 -267"/>
                                <a:gd name="T31" fmla="*/ 216 h 1580"/>
                                <a:gd name="T32" fmla="+- 0 1823 1800"/>
                                <a:gd name="T33" fmla="*/ T32 w 1580"/>
                                <a:gd name="T34" fmla="+- 0 333 -267"/>
                                <a:gd name="T35" fmla="*/ 333 h 1580"/>
                                <a:gd name="T36" fmla="+- 0 1803 1800"/>
                                <a:gd name="T37" fmla="*/ T36 w 1580"/>
                                <a:gd name="T38" fmla="+- 0 458 -267"/>
                                <a:gd name="T39" fmla="*/ 458 h 1580"/>
                                <a:gd name="T40" fmla="+- 0 1803 1800"/>
                                <a:gd name="T41" fmla="*/ T40 w 1580"/>
                                <a:gd name="T42" fmla="+- 0 588 -267"/>
                                <a:gd name="T43" fmla="*/ 588 h 1580"/>
                                <a:gd name="T44" fmla="+- 0 1823 1800"/>
                                <a:gd name="T45" fmla="*/ T44 w 1580"/>
                                <a:gd name="T46" fmla="+- 0 713 -267"/>
                                <a:gd name="T47" fmla="*/ 713 h 1580"/>
                                <a:gd name="T48" fmla="+- 0 1862 1800"/>
                                <a:gd name="T49" fmla="*/ T48 w 1580"/>
                                <a:gd name="T50" fmla="+- 0 831 -267"/>
                                <a:gd name="T51" fmla="*/ 831 h 1580"/>
                                <a:gd name="T52" fmla="+- 0 1918 1800"/>
                                <a:gd name="T53" fmla="*/ T52 w 1580"/>
                                <a:gd name="T54" fmla="+- 0 939 -267"/>
                                <a:gd name="T55" fmla="*/ 939 h 1580"/>
                                <a:gd name="T56" fmla="+- 0 1990 1800"/>
                                <a:gd name="T57" fmla="*/ T56 w 1580"/>
                                <a:gd name="T58" fmla="+- 0 1037 -267"/>
                                <a:gd name="T59" fmla="*/ 1037 h 1580"/>
                                <a:gd name="T60" fmla="+- 0 2076 1800"/>
                                <a:gd name="T61" fmla="*/ T60 w 1580"/>
                                <a:gd name="T62" fmla="+- 0 1123 -267"/>
                                <a:gd name="T63" fmla="*/ 1123 h 1580"/>
                                <a:gd name="T64" fmla="+- 0 2174 1800"/>
                                <a:gd name="T65" fmla="*/ T64 w 1580"/>
                                <a:gd name="T66" fmla="+- 0 1195 -267"/>
                                <a:gd name="T67" fmla="*/ 1195 h 1580"/>
                                <a:gd name="T68" fmla="+- 0 2282 1800"/>
                                <a:gd name="T69" fmla="*/ T68 w 1580"/>
                                <a:gd name="T70" fmla="+- 0 1251 -267"/>
                                <a:gd name="T71" fmla="*/ 1251 h 1580"/>
                                <a:gd name="T72" fmla="+- 0 2400 1800"/>
                                <a:gd name="T73" fmla="*/ T72 w 1580"/>
                                <a:gd name="T74" fmla="+- 0 1290 -267"/>
                                <a:gd name="T75" fmla="*/ 1290 h 1580"/>
                                <a:gd name="T76" fmla="+- 0 2525 1800"/>
                                <a:gd name="T77" fmla="*/ T76 w 1580"/>
                                <a:gd name="T78" fmla="+- 0 1310 -267"/>
                                <a:gd name="T79" fmla="*/ 1310 h 1580"/>
                                <a:gd name="T80" fmla="+- 0 2655 1800"/>
                                <a:gd name="T81" fmla="*/ T80 w 1580"/>
                                <a:gd name="T82" fmla="+- 0 1310 -267"/>
                                <a:gd name="T83" fmla="*/ 1310 h 1580"/>
                                <a:gd name="T84" fmla="+- 0 2780 1800"/>
                                <a:gd name="T85" fmla="*/ T84 w 1580"/>
                                <a:gd name="T86" fmla="+- 0 1290 -267"/>
                                <a:gd name="T87" fmla="*/ 1290 h 1580"/>
                                <a:gd name="T88" fmla="+- 0 2898 1800"/>
                                <a:gd name="T89" fmla="*/ T88 w 1580"/>
                                <a:gd name="T90" fmla="+- 0 1251 -267"/>
                                <a:gd name="T91" fmla="*/ 1251 h 1580"/>
                                <a:gd name="T92" fmla="+- 0 3006 1800"/>
                                <a:gd name="T93" fmla="*/ T92 w 1580"/>
                                <a:gd name="T94" fmla="+- 0 1195 -267"/>
                                <a:gd name="T95" fmla="*/ 1195 h 1580"/>
                                <a:gd name="T96" fmla="+- 0 3104 1800"/>
                                <a:gd name="T97" fmla="*/ T96 w 1580"/>
                                <a:gd name="T98" fmla="+- 0 1123 -267"/>
                                <a:gd name="T99" fmla="*/ 1123 h 1580"/>
                                <a:gd name="T100" fmla="+- 0 3190 1800"/>
                                <a:gd name="T101" fmla="*/ T100 w 1580"/>
                                <a:gd name="T102" fmla="+- 0 1037 -267"/>
                                <a:gd name="T103" fmla="*/ 1037 h 1580"/>
                                <a:gd name="T104" fmla="+- 0 3262 1800"/>
                                <a:gd name="T105" fmla="*/ T104 w 1580"/>
                                <a:gd name="T106" fmla="+- 0 939 -267"/>
                                <a:gd name="T107" fmla="*/ 939 h 1580"/>
                                <a:gd name="T108" fmla="+- 0 3318 1800"/>
                                <a:gd name="T109" fmla="*/ T108 w 1580"/>
                                <a:gd name="T110" fmla="+- 0 831 -267"/>
                                <a:gd name="T111" fmla="*/ 831 h 1580"/>
                                <a:gd name="T112" fmla="+- 0 3357 1800"/>
                                <a:gd name="T113" fmla="*/ T112 w 1580"/>
                                <a:gd name="T114" fmla="+- 0 713 -267"/>
                                <a:gd name="T115" fmla="*/ 713 h 1580"/>
                                <a:gd name="T116" fmla="+- 0 3377 1800"/>
                                <a:gd name="T117" fmla="*/ T116 w 1580"/>
                                <a:gd name="T118" fmla="+- 0 588 -267"/>
                                <a:gd name="T119" fmla="*/ 588 h 1580"/>
                                <a:gd name="T120" fmla="+- 0 3377 1800"/>
                                <a:gd name="T121" fmla="*/ T120 w 1580"/>
                                <a:gd name="T122" fmla="+- 0 458 -267"/>
                                <a:gd name="T123" fmla="*/ 458 h 1580"/>
                                <a:gd name="T124" fmla="+- 0 3357 1800"/>
                                <a:gd name="T125" fmla="*/ T124 w 1580"/>
                                <a:gd name="T126" fmla="+- 0 333 -267"/>
                                <a:gd name="T127" fmla="*/ 333 h 1580"/>
                                <a:gd name="T128" fmla="+- 0 3318 1800"/>
                                <a:gd name="T129" fmla="*/ T128 w 1580"/>
                                <a:gd name="T130" fmla="+- 0 216 -267"/>
                                <a:gd name="T131" fmla="*/ 216 h 1580"/>
                                <a:gd name="T132" fmla="+- 0 3262 1800"/>
                                <a:gd name="T133" fmla="*/ T132 w 1580"/>
                                <a:gd name="T134" fmla="+- 0 107 -267"/>
                                <a:gd name="T135" fmla="*/ 107 h 1580"/>
                                <a:gd name="T136" fmla="+- 0 3190 1800"/>
                                <a:gd name="T137" fmla="*/ T136 w 1580"/>
                                <a:gd name="T138" fmla="+- 0 9 -267"/>
                                <a:gd name="T139" fmla="*/ 9 h 1580"/>
                                <a:gd name="T140" fmla="+- 0 3104 1800"/>
                                <a:gd name="T141" fmla="*/ T140 w 1580"/>
                                <a:gd name="T142" fmla="+- 0 -77 -267"/>
                                <a:gd name="T143" fmla="*/ -77 h 1580"/>
                                <a:gd name="T144" fmla="+- 0 3006 1800"/>
                                <a:gd name="T145" fmla="*/ T144 w 1580"/>
                                <a:gd name="T146" fmla="+- 0 -149 -267"/>
                                <a:gd name="T147" fmla="*/ -149 h 1580"/>
                                <a:gd name="T148" fmla="+- 0 2898 1800"/>
                                <a:gd name="T149" fmla="*/ T148 w 1580"/>
                                <a:gd name="T150" fmla="+- 0 -205 -267"/>
                                <a:gd name="T151" fmla="*/ -205 h 1580"/>
                                <a:gd name="T152" fmla="+- 0 2780 1800"/>
                                <a:gd name="T153" fmla="*/ T152 w 1580"/>
                                <a:gd name="T154" fmla="+- 0 -244 -267"/>
                                <a:gd name="T155" fmla="*/ -244 h 1580"/>
                                <a:gd name="T156" fmla="+- 0 2655 1800"/>
                                <a:gd name="T157" fmla="*/ T156 w 1580"/>
                                <a:gd name="T158" fmla="+- 0 -264 -267"/>
                                <a:gd name="T159" fmla="*/ -264 h 158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</a:cxnLst>
                              <a:rect l="0" t="0" r="r" b="b"/>
                              <a:pathLst>
                                <a:path w="1580" h="1580">
                                  <a:moveTo>
                                    <a:pt x="790" y="0"/>
                                  </a:moveTo>
                                  <a:lnTo>
                                    <a:pt x="725" y="3"/>
                                  </a:lnTo>
                                  <a:lnTo>
                                    <a:pt x="662" y="10"/>
                                  </a:lnTo>
                                  <a:lnTo>
                                    <a:pt x="600" y="23"/>
                                  </a:lnTo>
                                  <a:lnTo>
                                    <a:pt x="540" y="40"/>
                                  </a:lnTo>
                                  <a:lnTo>
                                    <a:pt x="482" y="62"/>
                                  </a:lnTo>
                                  <a:lnTo>
                                    <a:pt x="427" y="88"/>
                                  </a:lnTo>
                                  <a:lnTo>
                                    <a:pt x="374" y="118"/>
                                  </a:lnTo>
                                  <a:lnTo>
                                    <a:pt x="323" y="153"/>
                                  </a:lnTo>
                                  <a:lnTo>
                                    <a:pt x="276" y="190"/>
                                  </a:lnTo>
                                  <a:lnTo>
                                    <a:pt x="231" y="232"/>
                                  </a:lnTo>
                                  <a:lnTo>
                                    <a:pt x="190" y="276"/>
                                  </a:lnTo>
                                  <a:lnTo>
                                    <a:pt x="152" y="324"/>
                                  </a:lnTo>
                                  <a:lnTo>
                                    <a:pt x="118" y="374"/>
                                  </a:lnTo>
                                  <a:lnTo>
                                    <a:pt x="88" y="427"/>
                                  </a:lnTo>
                                  <a:lnTo>
                                    <a:pt x="62" y="483"/>
                                  </a:lnTo>
                                  <a:lnTo>
                                    <a:pt x="40" y="540"/>
                                  </a:lnTo>
                                  <a:lnTo>
                                    <a:pt x="23" y="600"/>
                                  </a:lnTo>
                                  <a:lnTo>
                                    <a:pt x="10" y="662"/>
                                  </a:lnTo>
                                  <a:lnTo>
                                    <a:pt x="3" y="725"/>
                                  </a:lnTo>
                                  <a:lnTo>
                                    <a:pt x="0" y="790"/>
                                  </a:lnTo>
                                  <a:lnTo>
                                    <a:pt x="3" y="855"/>
                                  </a:lnTo>
                                  <a:lnTo>
                                    <a:pt x="10" y="918"/>
                                  </a:lnTo>
                                  <a:lnTo>
                                    <a:pt x="23" y="980"/>
                                  </a:lnTo>
                                  <a:lnTo>
                                    <a:pt x="40" y="1040"/>
                                  </a:lnTo>
                                  <a:lnTo>
                                    <a:pt x="62" y="1098"/>
                                  </a:lnTo>
                                  <a:lnTo>
                                    <a:pt x="88" y="1153"/>
                                  </a:lnTo>
                                  <a:lnTo>
                                    <a:pt x="118" y="1206"/>
                                  </a:lnTo>
                                  <a:lnTo>
                                    <a:pt x="152" y="1257"/>
                                  </a:lnTo>
                                  <a:lnTo>
                                    <a:pt x="190" y="1304"/>
                                  </a:lnTo>
                                  <a:lnTo>
                                    <a:pt x="231" y="1349"/>
                                  </a:lnTo>
                                  <a:lnTo>
                                    <a:pt x="276" y="1390"/>
                                  </a:lnTo>
                                  <a:lnTo>
                                    <a:pt x="323" y="1428"/>
                                  </a:lnTo>
                                  <a:lnTo>
                                    <a:pt x="374" y="1462"/>
                                  </a:lnTo>
                                  <a:lnTo>
                                    <a:pt x="427" y="1492"/>
                                  </a:lnTo>
                                  <a:lnTo>
                                    <a:pt x="482" y="1518"/>
                                  </a:lnTo>
                                  <a:lnTo>
                                    <a:pt x="540" y="1540"/>
                                  </a:lnTo>
                                  <a:lnTo>
                                    <a:pt x="600" y="1557"/>
                                  </a:lnTo>
                                  <a:lnTo>
                                    <a:pt x="662" y="1570"/>
                                  </a:lnTo>
                                  <a:lnTo>
                                    <a:pt x="725" y="1577"/>
                                  </a:lnTo>
                                  <a:lnTo>
                                    <a:pt x="790" y="1580"/>
                                  </a:lnTo>
                                  <a:lnTo>
                                    <a:pt x="855" y="1577"/>
                                  </a:lnTo>
                                  <a:lnTo>
                                    <a:pt x="918" y="1570"/>
                                  </a:lnTo>
                                  <a:lnTo>
                                    <a:pt x="980" y="1557"/>
                                  </a:lnTo>
                                  <a:lnTo>
                                    <a:pt x="1040" y="1540"/>
                                  </a:lnTo>
                                  <a:lnTo>
                                    <a:pt x="1098" y="1518"/>
                                  </a:lnTo>
                                  <a:lnTo>
                                    <a:pt x="1153" y="1492"/>
                                  </a:lnTo>
                                  <a:lnTo>
                                    <a:pt x="1206" y="1462"/>
                                  </a:lnTo>
                                  <a:lnTo>
                                    <a:pt x="1257" y="1428"/>
                                  </a:lnTo>
                                  <a:lnTo>
                                    <a:pt x="1304" y="1390"/>
                                  </a:lnTo>
                                  <a:lnTo>
                                    <a:pt x="1349" y="1349"/>
                                  </a:lnTo>
                                  <a:lnTo>
                                    <a:pt x="1390" y="1304"/>
                                  </a:lnTo>
                                  <a:lnTo>
                                    <a:pt x="1428" y="1257"/>
                                  </a:lnTo>
                                  <a:lnTo>
                                    <a:pt x="1462" y="1206"/>
                                  </a:lnTo>
                                  <a:lnTo>
                                    <a:pt x="1492" y="1153"/>
                                  </a:lnTo>
                                  <a:lnTo>
                                    <a:pt x="1518" y="1098"/>
                                  </a:lnTo>
                                  <a:lnTo>
                                    <a:pt x="1540" y="1040"/>
                                  </a:lnTo>
                                  <a:lnTo>
                                    <a:pt x="1557" y="980"/>
                                  </a:lnTo>
                                  <a:lnTo>
                                    <a:pt x="1570" y="918"/>
                                  </a:lnTo>
                                  <a:lnTo>
                                    <a:pt x="1577" y="855"/>
                                  </a:lnTo>
                                  <a:lnTo>
                                    <a:pt x="1580" y="790"/>
                                  </a:lnTo>
                                  <a:lnTo>
                                    <a:pt x="1577" y="725"/>
                                  </a:lnTo>
                                  <a:lnTo>
                                    <a:pt x="1570" y="662"/>
                                  </a:lnTo>
                                  <a:lnTo>
                                    <a:pt x="1557" y="600"/>
                                  </a:lnTo>
                                  <a:lnTo>
                                    <a:pt x="1540" y="540"/>
                                  </a:lnTo>
                                  <a:lnTo>
                                    <a:pt x="1518" y="483"/>
                                  </a:lnTo>
                                  <a:lnTo>
                                    <a:pt x="1492" y="427"/>
                                  </a:lnTo>
                                  <a:lnTo>
                                    <a:pt x="1462" y="374"/>
                                  </a:lnTo>
                                  <a:lnTo>
                                    <a:pt x="1428" y="324"/>
                                  </a:lnTo>
                                  <a:lnTo>
                                    <a:pt x="1390" y="276"/>
                                  </a:lnTo>
                                  <a:lnTo>
                                    <a:pt x="1349" y="232"/>
                                  </a:lnTo>
                                  <a:lnTo>
                                    <a:pt x="1304" y="190"/>
                                  </a:lnTo>
                                  <a:lnTo>
                                    <a:pt x="1257" y="153"/>
                                  </a:lnTo>
                                  <a:lnTo>
                                    <a:pt x="1206" y="118"/>
                                  </a:lnTo>
                                  <a:lnTo>
                                    <a:pt x="1153" y="88"/>
                                  </a:lnTo>
                                  <a:lnTo>
                                    <a:pt x="1098" y="62"/>
                                  </a:lnTo>
                                  <a:lnTo>
                                    <a:pt x="1040" y="40"/>
                                  </a:lnTo>
                                  <a:lnTo>
                                    <a:pt x="980" y="23"/>
                                  </a:lnTo>
                                  <a:lnTo>
                                    <a:pt x="918" y="10"/>
                                  </a:lnTo>
                                  <a:lnTo>
                                    <a:pt x="855" y="3"/>
                                  </a:lnTo>
                                  <a:lnTo>
                                    <a:pt x="79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36F21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98" name="Group 703"/>
                        <wpg:cNvGrpSpPr>
                          <a:grpSpLocks/>
                        </wpg:cNvGrpSpPr>
                        <wpg:grpSpPr bwMode="auto">
                          <a:xfrm>
                            <a:off x="0" y="5943600"/>
                            <a:ext cx="1081133" cy="1081133"/>
                            <a:chOff x="1800" y="-267"/>
                            <a:chExt cx="1580" cy="1580"/>
                          </a:xfrm>
                        </wpg:grpSpPr>
                        <wps:wsp>
                          <wps:cNvPr id="1099" name="Freeform 704"/>
                          <wps:cNvSpPr>
                            <a:spLocks/>
                          </wps:cNvSpPr>
                          <wps:spPr bwMode="auto">
                            <a:xfrm>
                              <a:off x="1800" y="-267"/>
                              <a:ext cx="1580" cy="1580"/>
                            </a:xfrm>
                            <a:custGeom>
                              <a:avLst/>
                              <a:gdLst>
                                <a:gd name="T0" fmla="+- 0 2525 1800"/>
                                <a:gd name="T1" fmla="*/ T0 w 1580"/>
                                <a:gd name="T2" fmla="+- 0 -264 -267"/>
                                <a:gd name="T3" fmla="*/ -264 h 1580"/>
                                <a:gd name="T4" fmla="+- 0 2400 1800"/>
                                <a:gd name="T5" fmla="*/ T4 w 1580"/>
                                <a:gd name="T6" fmla="+- 0 -244 -267"/>
                                <a:gd name="T7" fmla="*/ -244 h 1580"/>
                                <a:gd name="T8" fmla="+- 0 2282 1800"/>
                                <a:gd name="T9" fmla="*/ T8 w 1580"/>
                                <a:gd name="T10" fmla="+- 0 -205 -267"/>
                                <a:gd name="T11" fmla="*/ -205 h 1580"/>
                                <a:gd name="T12" fmla="+- 0 2174 1800"/>
                                <a:gd name="T13" fmla="*/ T12 w 1580"/>
                                <a:gd name="T14" fmla="+- 0 -149 -267"/>
                                <a:gd name="T15" fmla="*/ -149 h 1580"/>
                                <a:gd name="T16" fmla="+- 0 2076 1800"/>
                                <a:gd name="T17" fmla="*/ T16 w 1580"/>
                                <a:gd name="T18" fmla="+- 0 -77 -267"/>
                                <a:gd name="T19" fmla="*/ -77 h 1580"/>
                                <a:gd name="T20" fmla="+- 0 1990 1800"/>
                                <a:gd name="T21" fmla="*/ T20 w 1580"/>
                                <a:gd name="T22" fmla="+- 0 9 -267"/>
                                <a:gd name="T23" fmla="*/ 9 h 1580"/>
                                <a:gd name="T24" fmla="+- 0 1918 1800"/>
                                <a:gd name="T25" fmla="*/ T24 w 1580"/>
                                <a:gd name="T26" fmla="+- 0 107 -267"/>
                                <a:gd name="T27" fmla="*/ 107 h 1580"/>
                                <a:gd name="T28" fmla="+- 0 1862 1800"/>
                                <a:gd name="T29" fmla="*/ T28 w 1580"/>
                                <a:gd name="T30" fmla="+- 0 216 -267"/>
                                <a:gd name="T31" fmla="*/ 216 h 1580"/>
                                <a:gd name="T32" fmla="+- 0 1823 1800"/>
                                <a:gd name="T33" fmla="*/ T32 w 1580"/>
                                <a:gd name="T34" fmla="+- 0 333 -267"/>
                                <a:gd name="T35" fmla="*/ 333 h 1580"/>
                                <a:gd name="T36" fmla="+- 0 1803 1800"/>
                                <a:gd name="T37" fmla="*/ T36 w 1580"/>
                                <a:gd name="T38" fmla="+- 0 458 -267"/>
                                <a:gd name="T39" fmla="*/ 458 h 1580"/>
                                <a:gd name="T40" fmla="+- 0 1803 1800"/>
                                <a:gd name="T41" fmla="*/ T40 w 1580"/>
                                <a:gd name="T42" fmla="+- 0 588 -267"/>
                                <a:gd name="T43" fmla="*/ 588 h 1580"/>
                                <a:gd name="T44" fmla="+- 0 1823 1800"/>
                                <a:gd name="T45" fmla="*/ T44 w 1580"/>
                                <a:gd name="T46" fmla="+- 0 713 -267"/>
                                <a:gd name="T47" fmla="*/ 713 h 1580"/>
                                <a:gd name="T48" fmla="+- 0 1862 1800"/>
                                <a:gd name="T49" fmla="*/ T48 w 1580"/>
                                <a:gd name="T50" fmla="+- 0 831 -267"/>
                                <a:gd name="T51" fmla="*/ 831 h 1580"/>
                                <a:gd name="T52" fmla="+- 0 1918 1800"/>
                                <a:gd name="T53" fmla="*/ T52 w 1580"/>
                                <a:gd name="T54" fmla="+- 0 939 -267"/>
                                <a:gd name="T55" fmla="*/ 939 h 1580"/>
                                <a:gd name="T56" fmla="+- 0 1990 1800"/>
                                <a:gd name="T57" fmla="*/ T56 w 1580"/>
                                <a:gd name="T58" fmla="+- 0 1037 -267"/>
                                <a:gd name="T59" fmla="*/ 1037 h 1580"/>
                                <a:gd name="T60" fmla="+- 0 2076 1800"/>
                                <a:gd name="T61" fmla="*/ T60 w 1580"/>
                                <a:gd name="T62" fmla="+- 0 1123 -267"/>
                                <a:gd name="T63" fmla="*/ 1123 h 1580"/>
                                <a:gd name="T64" fmla="+- 0 2174 1800"/>
                                <a:gd name="T65" fmla="*/ T64 w 1580"/>
                                <a:gd name="T66" fmla="+- 0 1195 -267"/>
                                <a:gd name="T67" fmla="*/ 1195 h 1580"/>
                                <a:gd name="T68" fmla="+- 0 2282 1800"/>
                                <a:gd name="T69" fmla="*/ T68 w 1580"/>
                                <a:gd name="T70" fmla="+- 0 1251 -267"/>
                                <a:gd name="T71" fmla="*/ 1251 h 1580"/>
                                <a:gd name="T72" fmla="+- 0 2400 1800"/>
                                <a:gd name="T73" fmla="*/ T72 w 1580"/>
                                <a:gd name="T74" fmla="+- 0 1290 -267"/>
                                <a:gd name="T75" fmla="*/ 1290 h 1580"/>
                                <a:gd name="T76" fmla="+- 0 2525 1800"/>
                                <a:gd name="T77" fmla="*/ T76 w 1580"/>
                                <a:gd name="T78" fmla="+- 0 1310 -267"/>
                                <a:gd name="T79" fmla="*/ 1310 h 1580"/>
                                <a:gd name="T80" fmla="+- 0 2655 1800"/>
                                <a:gd name="T81" fmla="*/ T80 w 1580"/>
                                <a:gd name="T82" fmla="+- 0 1310 -267"/>
                                <a:gd name="T83" fmla="*/ 1310 h 1580"/>
                                <a:gd name="T84" fmla="+- 0 2780 1800"/>
                                <a:gd name="T85" fmla="*/ T84 w 1580"/>
                                <a:gd name="T86" fmla="+- 0 1290 -267"/>
                                <a:gd name="T87" fmla="*/ 1290 h 1580"/>
                                <a:gd name="T88" fmla="+- 0 2898 1800"/>
                                <a:gd name="T89" fmla="*/ T88 w 1580"/>
                                <a:gd name="T90" fmla="+- 0 1251 -267"/>
                                <a:gd name="T91" fmla="*/ 1251 h 1580"/>
                                <a:gd name="T92" fmla="+- 0 3006 1800"/>
                                <a:gd name="T93" fmla="*/ T92 w 1580"/>
                                <a:gd name="T94" fmla="+- 0 1195 -267"/>
                                <a:gd name="T95" fmla="*/ 1195 h 1580"/>
                                <a:gd name="T96" fmla="+- 0 3104 1800"/>
                                <a:gd name="T97" fmla="*/ T96 w 1580"/>
                                <a:gd name="T98" fmla="+- 0 1123 -267"/>
                                <a:gd name="T99" fmla="*/ 1123 h 1580"/>
                                <a:gd name="T100" fmla="+- 0 3190 1800"/>
                                <a:gd name="T101" fmla="*/ T100 w 1580"/>
                                <a:gd name="T102" fmla="+- 0 1037 -267"/>
                                <a:gd name="T103" fmla="*/ 1037 h 1580"/>
                                <a:gd name="T104" fmla="+- 0 3262 1800"/>
                                <a:gd name="T105" fmla="*/ T104 w 1580"/>
                                <a:gd name="T106" fmla="+- 0 939 -267"/>
                                <a:gd name="T107" fmla="*/ 939 h 1580"/>
                                <a:gd name="T108" fmla="+- 0 3318 1800"/>
                                <a:gd name="T109" fmla="*/ T108 w 1580"/>
                                <a:gd name="T110" fmla="+- 0 831 -267"/>
                                <a:gd name="T111" fmla="*/ 831 h 1580"/>
                                <a:gd name="T112" fmla="+- 0 3357 1800"/>
                                <a:gd name="T113" fmla="*/ T112 w 1580"/>
                                <a:gd name="T114" fmla="+- 0 713 -267"/>
                                <a:gd name="T115" fmla="*/ 713 h 1580"/>
                                <a:gd name="T116" fmla="+- 0 3377 1800"/>
                                <a:gd name="T117" fmla="*/ T116 w 1580"/>
                                <a:gd name="T118" fmla="+- 0 588 -267"/>
                                <a:gd name="T119" fmla="*/ 588 h 1580"/>
                                <a:gd name="T120" fmla="+- 0 3377 1800"/>
                                <a:gd name="T121" fmla="*/ T120 w 1580"/>
                                <a:gd name="T122" fmla="+- 0 458 -267"/>
                                <a:gd name="T123" fmla="*/ 458 h 1580"/>
                                <a:gd name="T124" fmla="+- 0 3357 1800"/>
                                <a:gd name="T125" fmla="*/ T124 w 1580"/>
                                <a:gd name="T126" fmla="+- 0 333 -267"/>
                                <a:gd name="T127" fmla="*/ 333 h 1580"/>
                                <a:gd name="T128" fmla="+- 0 3318 1800"/>
                                <a:gd name="T129" fmla="*/ T128 w 1580"/>
                                <a:gd name="T130" fmla="+- 0 216 -267"/>
                                <a:gd name="T131" fmla="*/ 216 h 1580"/>
                                <a:gd name="T132" fmla="+- 0 3262 1800"/>
                                <a:gd name="T133" fmla="*/ T132 w 1580"/>
                                <a:gd name="T134" fmla="+- 0 107 -267"/>
                                <a:gd name="T135" fmla="*/ 107 h 1580"/>
                                <a:gd name="T136" fmla="+- 0 3190 1800"/>
                                <a:gd name="T137" fmla="*/ T136 w 1580"/>
                                <a:gd name="T138" fmla="+- 0 9 -267"/>
                                <a:gd name="T139" fmla="*/ 9 h 1580"/>
                                <a:gd name="T140" fmla="+- 0 3104 1800"/>
                                <a:gd name="T141" fmla="*/ T140 w 1580"/>
                                <a:gd name="T142" fmla="+- 0 -77 -267"/>
                                <a:gd name="T143" fmla="*/ -77 h 1580"/>
                                <a:gd name="T144" fmla="+- 0 3006 1800"/>
                                <a:gd name="T145" fmla="*/ T144 w 1580"/>
                                <a:gd name="T146" fmla="+- 0 -149 -267"/>
                                <a:gd name="T147" fmla="*/ -149 h 1580"/>
                                <a:gd name="T148" fmla="+- 0 2898 1800"/>
                                <a:gd name="T149" fmla="*/ T148 w 1580"/>
                                <a:gd name="T150" fmla="+- 0 -205 -267"/>
                                <a:gd name="T151" fmla="*/ -205 h 1580"/>
                                <a:gd name="T152" fmla="+- 0 2780 1800"/>
                                <a:gd name="T153" fmla="*/ T152 w 1580"/>
                                <a:gd name="T154" fmla="+- 0 -244 -267"/>
                                <a:gd name="T155" fmla="*/ -244 h 1580"/>
                                <a:gd name="T156" fmla="+- 0 2655 1800"/>
                                <a:gd name="T157" fmla="*/ T156 w 1580"/>
                                <a:gd name="T158" fmla="+- 0 -264 -267"/>
                                <a:gd name="T159" fmla="*/ -264 h 158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</a:cxnLst>
                              <a:rect l="0" t="0" r="r" b="b"/>
                              <a:pathLst>
                                <a:path w="1580" h="1580">
                                  <a:moveTo>
                                    <a:pt x="790" y="0"/>
                                  </a:moveTo>
                                  <a:lnTo>
                                    <a:pt x="725" y="3"/>
                                  </a:lnTo>
                                  <a:lnTo>
                                    <a:pt x="662" y="10"/>
                                  </a:lnTo>
                                  <a:lnTo>
                                    <a:pt x="600" y="23"/>
                                  </a:lnTo>
                                  <a:lnTo>
                                    <a:pt x="540" y="40"/>
                                  </a:lnTo>
                                  <a:lnTo>
                                    <a:pt x="482" y="62"/>
                                  </a:lnTo>
                                  <a:lnTo>
                                    <a:pt x="427" y="88"/>
                                  </a:lnTo>
                                  <a:lnTo>
                                    <a:pt x="374" y="118"/>
                                  </a:lnTo>
                                  <a:lnTo>
                                    <a:pt x="323" y="153"/>
                                  </a:lnTo>
                                  <a:lnTo>
                                    <a:pt x="276" y="190"/>
                                  </a:lnTo>
                                  <a:lnTo>
                                    <a:pt x="231" y="232"/>
                                  </a:lnTo>
                                  <a:lnTo>
                                    <a:pt x="190" y="276"/>
                                  </a:lnTo>
                                  <a:lnTo>
                                    <a:pt x="152" y="324"/>
                                  </a:lnTo>
                                  <a:lnTo>
                                    <a:pt x="118" y="374"/>
                                  </a:lnTo>
                                  <a:lnTo>
                                    <a:pt x="88" y="427"/>
                                  </a:lnTo>
                                  <a:lnTo>
                                    <a:pt x="62" y="483"/>
                                  </a:lnTo>
                                  <a:lnTo>
                                    <a:pt x="40" y="540"/>
                                  </a:lnTo>
                                  <a:lnTo>
                                    <a:pt x="23" y="600"/>
                                  </a:lnTo>
                                  <a:lnTo>
                                    <a:pt x="10" y="662"/>
                                  </a:lnTo>
                                  <a:lnTo>
                                    <a:pt x="3" y="725"/>
                                  </a:lnTo>
                                  <a:lnTo>
                                    <a:pt x="0" y="790"/>
                                  </a:lnTo>
                                  <a:lnTo>
                                    <a:pt x="3" y="855"/>
                                  </a:lnTo>
                                  <a:lnTo>
                                    <a:pt x="10" y="918"/>
                                  </a:lnTo>
                                  <a:lnTo>
                                    <a:pt x="23" y="980"/>
                                  </a:lnTo>
                                  <a:lnTo>
                                    <a:pt x="40" y="1040"/>
                                  </a:lnTo>
                                  <a:lnTo>
                                    <a:pt x="62" y="1098"/>
                                  </a:lnTo>
                                  <a:lnTo>
                                    <a:pt x="88" y="1153"/>
                                  </a:lnTo>
                                  <a:lnTo>
                                    <a:pt x="118" y="1206"/>
                                  </a:lnTo>
                                  <a:lnTo>
                                    <a:pt x="152" y="1257"/>
                                  </a:lnTo>
                                  <a:lnTo>
                                    <a:pt x="190" y="1304"/>
                                  </a:lnTo>
                                  <a:lnTo>
                                    <a:pt x="231" y="1349"/>
                                  </a:lnTo>
                                  <a:lnTo>
                                    <a:pt x="276" y="1390"/>
                                  </a:lnTo>
                                  <a:lnTo>
                                    <a:pt x="323" y="1428"/>
                                  </a:lnTo>
                                  <a:lnTo>
                                    <a:pt x="374" y="1462"/>
                                  </a:lnTo>
                                  <a:lnTo>
                                    <a:pt x="427" y="1492"/>
                                  </a:lnTo>
                                  <a:lnTo>
                                    <a:pt x="482" y="1518"/>
                                  </a:lnTo>
                                  <a:lnTo>
                                    <a:pt x="540" y="1540"/>
                                  </a:lnTo>
                                  <a:lnTo>
                                    <a:pt x="600" y="1557"/>
                                  </a:lnTo>
                                  <a:lnTo>
                                    <a:pt x="662" y="1570"/>
                                  </a:lnTo>
                                  <a:lnTo>
                                    <a:pt x="725" y="1577"/>
                                  </a:lnTo>
                                  <a:lnTo>
                                    <a:pt x="790" y="1580"/>
                                  </a:lnTo>
                                  <a:lnTo>
                                    <a:pt x="855" y="1577"/>
                                  </a:lnTo>
                                  <a:lnTo>
                                    <a:pt x="918" y="1570"/>
                                  </a:lnTo>
                                  <a:lnTo>
                                    <a:pt x="980" y="1557"/>
                                  </a:lnTo>
                                  <a:lnTo>
                                    <a:pt x="1040" y="1540"/>
                                  </a:lnTo>
                                  <a:lnTo>
                                    <a:pt x="1098" y="1518"/>
                                  </a:lnTo>
                                  <a:lnTo>
                                    <a:pt x="1153" y="1492"/>
                                  </a:lnTo>
                                  <a:lnTo>
                                    <a:pt x="1206" y="1462"/>
                                  </a:lnTo>
                                  <a:lnTo>
                                    <a:pt x="1257" y="1428"/>
                                  </a:lnTo>
                                  <a:lnTo>
                                    <a:pt x="1304" y="1390"/>
                                  </a:lnTo>
                                  <a:lnTo>
                                    <a:pt x="1349" y="1349"/>
                                  </a:lnTo>
                                  <a:lnTo>
                                    <a:pt x="1390" y="1304"/>
                                  </a:lnTo>
                                  <a:lnTo>
                                    <a:pt x="1428" y="1257"/>
                                  </a:lnTo>
                                  <a:lnTo>
                                    <a:pt x="1462" y="1206"/>
                                  </a:lnTo>
                                  <a:lnTo>
                                    <a:pt x="1492" y="1153"/>
                                  </a:lnTo>
                                  <a:lnTo>
                                    <a:pt x="1518" y="1098"/>
                                  </a:lnTo>
                                  <a:lnTo>
                                    <a:pt x="1540" y="1040"/>
                                  </a:lnTo>
                                  <a:lnTo>
                                    <a:pt x="1557" y="980"/>
                                  </a:lnTo>
                                  <a:lnTo>
                                    <a:pt x="1570" y="918"/>
                                  </a:lnTo>
                                  <a:lnTo>
                                    <a:pt x="1577" y="855"/>
                                  </a:lnTo>
                                  <a:lnTo>
                                    <a:pt x="1580" y="790"/>
                                  </a:lnTo>
                                  <a:lnTo>
                                    <a:pt x="1577" y="725"/>
                                  </a:lnTo>
                                  <a:lnTo>
                                    <a:pt x="1570" y="662"/>
                                  </a:lnTo>
                                  <a:lnTo>
                                    <a:pt x="1557" y="600"/>
                                  </a:lnTo>
                                  <a:lnTo>
                                    <a:pt x="1540" y="540"/>
                                  </a:lnTo>
                                  <a:lnTo>
                                    <a:pt x="1518" y="483"/>
                                  </a:lnTo>
                                  <a:lnTo>
                                    <a:pt x="1492" y="427"/>
                                  </a:lnTo>
                                  <a:lnTo>
                                    <a:pt x="1462" y="374"/>
                                  </a:lnTo>
                                  <a:lnTo>
                                    <a:pt x="1428" y="324"/>
                                  </a:lnTo>
                                  <a:lnTo>
                                    <a:pt x="1390" y="276"/>
                                  </a:lnTo>
                                  <a:lnTo>
                                    <a:pt x="1349" y="232"/>
                                  </a:lnTo>
                                  <a:lnTo>
                                    <a:pt x="1304" y="190"/>
                                  </a:lnTo>
                                  <a:lnTo>
                                    <a:pt x="1257" y="153"/>
                                  </a:lnTo>
                                  <a:lnTo>
                                    <a:pt x="1206" y="118"/>
                                  </a:lnTo>
                                  <a:lnTo>
                                    <a:pt x="1153" y="88"/>
                                  </a:lnTo>
                                  <a:lnTo>
                                    <a:pt x="1098" y="62"/>
                                  </a:lnTo>
                                  <a:lnTo>
                                    <a:pt x="1040" y="40"/>
                                  </a:lnTo>
                                  <a:lnTo>
                                    <a:pt x="980" y="23"/>
                                  </a:lnTo>
                                  <a:lnTo>
                                    <a:pt x="918" y="10"/>
                                  </a:lnTo>
                                  <a:lnTo>
                                    <a:pt x="855" y="3"/>
                                  </a:lnTo>
                                  <a:lnTo>
                                    <a:pt x="79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36F21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110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47650" y="114300"/>
                            <a:ext cx="552450" cy="7950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2993020" w14:textId="77777777" w:rsidR="001443AA" w:rsidRPr="00317430" w:rsidRDefault="001443AA" w:rsidP="00317430">
                              <w:pPr>
                                <w:rPr>
                                  <w:rFonts w:ascii="Calibri" w:hAnsi="Calibri"/>
                                  <w:color w:val="FFFFFF" w:themeColor="background1"/>
                                  <w:sz w:val="96"/>
                                  <w:szCs w:val="96"/>
                                </w:rPr>
                              </w:pPr>
                              <w:r w:rsidRPr="00317430">
                                <w:rPr>
                                  <w:rFonts w:ascii="Calibri" w:hAnsi="Calibri"/>
                                  <w:color w:val="FFFFFF" w:themeColor="background1"/>
                                  <w:sz w:val="96"/>
                                  <w:szCs w:val="96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10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38125" y="1600200"/>
                            <a:ext cx="552450" cy="7950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6203555" w14:textId="77777777" w:rsidR="001443AA" w:rsidRPr="00317430" w:rsidRDefault="001443AA" w:rsidP="00317430">
                              <w:pPr>
                                <w:rPr>
                                  <w:rFonts w:ascii="Calibri" w:hAnsi="Calibri"/>
                                  <w:color w:val="FFFFFF" w:themeColor="background1"/>
                                  <w:sz w:val="96"/>
                                  <w:szCs w:val="96"/>
                                </w:rPr>
                              </w:pPr>
                              <w:r w:rsidRPr="00317430">
                                <w:rPr>
                                  <w:rFonts w:ascii="Calibri" w:hAnsi="Calibri"/>
                                  <w:color w:val="FFFFFF" w:themeColor="background1"/>
                                  <w:sz w:val="96"/>
                                  <w:szCs w:val="96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10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47650" y="3086100"/>
                            <a:ext cx="552450" cy="7950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6CE1E35" w14:textId="77777777" w:rsidR="001443AA" w:rsidRPr="00317430" w:rsidRDefault="001443AA" w:rsidP="00317430">
                              <w:pPr>
                                <w:rPr>
                                  <w:rFonts w:ascii="Calibri" w:hAnsi="Calibri"/>
                                  <w:color w:val="FFFFFF" w:themeColor="background1"/>
                                  <w:sz w:val="96"/>
                                  <w:szCs w:val="96"/>
                                </w:rPr>
                              </w:pPr>
                              <w:r w:rsidRPr="00317430">
                                <w:rPr>
                                  <w:rFonts w:ascii="Calibri" w:hAnsi="Calibri"/>
                                  <w:color w:val="FFFFFF" w:themeColor="background1"/>
                                  <w:sz w:val="96"/>
                                  <w:szCs w:val="96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10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57175" y="4572000"/>
                            <a:ext cx="552450" cy="7950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C404877" w14:textId="77777777" w:rsidR="001443AA" w:rsidRPr="00317430" w:rsidRDefault="001443AA" w:rsidP="00317430">
                              <w:pPr>
                                <w:rPr>
                                  <w:rFonts w:ascii="Calibri" w:hAnsi="Calibri"/>
                                  <w:color w:val="FFFFFF" w:themeColor="background1"/>
                                  <w:sz w:val="96"/>
                                  <w:szCs w:val="96"/>
                                </w:rPr>
                              </w:pPr>
                              <w:r w:rsidRPr="00317430">
                                <w:rPr>
                                  <w:rFonts w:ascii="Calibri" w:hAnsi="Calibri"/>
                                  <w:color w:val="FFFFFF" w:themeColor="background1"/>
                                  <w:sz w:val="96"/>
                                  <w:szCs w:val="96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10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38125" y="6057900"/>
                            <a:ext cx="552450" cy="7950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A0CD60B" w14:textId="77777777" w:rsidR="001443AA" w:rsidRPr="00317430" w:rsidRDefault="001443AA" w:rsidP="00317430">
                              <w:pPr>
                                <w:rPr>
                                  <w:rFonts w:ascii="Calibri" w:hAnsi="Calibri"/>
                                  <w:color w:val="FFFFFF" w:themeColor="background1"/>
                                  <w:sz w:val="96"/>
                                  <w:szCs w:val="96"/>
                                </w:rPr>
                              </w:pPr>
                              <w:r w:rsidRPr="00317430">
                                <w:rPr>
                                  <w:rFonts w:ascii="Calibri" w:hAnsi="Calibri"/>
                                  <w:color w:val="FFFFFF" w:themeColor="background1"/>
                                  <w:sz w:val="96"/>
                                  <w:szCs w:val="96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B79852A" id="Group 1067" o:spid="_x0000_s1026" style="position:absolute;margin-left:61pt;margin-top:20.55pt;width:85.9pt;height:553.15pt;z-index:251702272" coordsize="10906,702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">
                <v:group id="Group 703" o:spid="_x0000_s1027" style="position:absolute;width:10811;height:10811" coordorigin="1800,-267" coordsize="1580,15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M4DFxwAAAN0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k5Xgyjcygs5/AQAA//8DAFBLAQItABQABgAIAAAAIQDb4fbL7gAAAIUBAAATAAAAAAAA&#10;AAAAAAAAAAAAAABbQ29udGVudF9UeXBlc10ueG1sUEsBAi0AFAAGAAgAAAAhAFr0LFu/AAAAFQEA&#10;AAsAAAAAAAAAAAAAAAAAHwEAAF9yZWxzLy5yZWxzUEsBAi0AFAAGAAgAAAAhAEwzgMXHAAAA3QAA&#10;AA8AAAAAAAAAAAAAAAAABwIAAGRycy9kb3ducmV2LnhtbFBLBQYAAAAAAwADALcAAAD7AgAAAAA=&#10;">
                  <v:shape id="Freeform 704" o:spid="_x0000_s1028" style="position:absolute;left:1800;top:-267;width:1580;height:1580;visibility:visible;mso-wrap-style:square;v-text-anchor:top" coordsize="1580,15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" path="m790,l725,3r-63,7l600,23,540,40,482,62,427,88r-53,30l323,153r-47,37l231,232r-41,44l152,324r-34,50l88,427,62,483,40,540,23,600,10,662,3,725,,790r3,65l10,918r13,62l40,1040r22,58l88,1153r30,53l152,1257r38,47l231,1349r45,41l323,1428r51,34l427,1492r55,26l540,1540r60,17l662,1570r63,7l790,1580r65,-3l918,1570r62,-13l1040,1540r58,-22l1153,1492r53,-30l1257,1428r47,-38l1349,1349r41,-45l1428,1257r34,-51l1492,1153r26,-55l1540,1040r17,-60l1570,918r7,-63l1580,790r-3,-65l1570,662r-13,-62l1540,540r-22,-57l1492,427r-30,-53l1428,324r-38,-48l1349,232r-45,-42l1257,153r-51,-35l1153,88,1098,62,1040,40,980,23,918,10,855,3,790,xe" fillcolor="#f36f21" stroked="f">
                    <v:path arrowok="t" o:connecttype="custom" o:connectlocs="725,-264;600,-244;482,-205;374,-149;276,-77;190,9;118,107;62,216;23,333;3,458;3,588;23,713;62,831;118,939;190,1037;276,1123;374,1195;482,1251;600,1290;725,1310;855,1310;980,1290;1098,1251;1206,1195;1304,1123;1390,1037;1462,939;1518,831;1557,713;1577,588;1577,458;1557,333;1518,216;1462,107;1390,9;1304,-77;1206,-149;1098,-205;980,-244;855,-264" o:connectangles="0,0,0,0,0,0,0,0,0,0,0,0,0,0,0,0,0,0,0,0,0,0,0,0,0,0,0,0,0,0,0,0,0,0,0,0,0,0,0,0"/>
                  </v:shape>
                </v:group>
                <v:group id="Group 703" o:spid="_x0000_s1029" style="position:absolute;top:14859;width:10811;height:10811" coordorigin="1800,-267" coordsize="1580,15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">
                  <v:shape id="Freeform 704" o:spid="_x0000_s1030" style="position:absolute;left:1800;top:-267;width:1580;height:1580;visibility:visible;mso-wrap-style:square;v-text-anchor:top" coordsize="1580,15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" path="m790,l725,3r-63,7l600,23,540,40,482,62,427,88r-53,30l323,153r-47,37l231,232r-41,44l152,324r-34,50l88,427,62,483,40,540,23,600,10,662,3,725,,790r3,65l10,918r13,62l40,1040r22,58l88,1153r30,53l152,1257r38,47l231,1349r45,41l323,1428r51,34l427,1492r55,26l540,1540r60,17l662,1570r63,7l790,1580r65,-3l918,1570r62,-13l1040,1540r58,-22l1153,1492r53,-30l1257,1428r47,-38l1349,1349r41,-45l1428,1257r34,-51l1492,1153r26,-55l1540,1040r17,-60l1570,918r7,-63l1580,790r-3,-65l1570,662r-13,-62l1540,540r-22,-57l1492,427r-30,-53l1428,324r-38,-48l1349,232r-45,-42l1257,153r-51,-35l1153,88,1098,62,1040,40,980,23,918,10,855,3,790,xe" fillcolor="#f36f21" stroked="f">
                    <v:path arrowok="t" o:connecttype="custom" o:connectlocs="725,-264;600,-244;482,-205;374,-149;276,-77;190,9;118,107;62,216;23,333;3,458;3,588;23,713;62,831;118,939;190,1037;276,1123;374,1195;482,1251;600,1290;725,1310;855,1310;980,1290;1098,1251;1206,1195;1304,1123;1390,1037;1462,939;1518,831;1557,713;1577,588;1577,458;1557,333;1518,216;1462,107;1390,9;1304,-77;1206,-149;1098,-205;980,-244;855,-264" o:connectangles="0,0,0,0,0,0,0,0,0,0,0,0,0,0,0,0,0,0,0,0,0,0,0,0,0,0,0,0,0,0,0,0,0,0,0,0,0,0,0,0"/>
                  </v:shape>
                </v:group>
                <v:group id="Group 703" o:spid="_x0000_s1031" style="position:absolute;left:95;top:29622;width:10811;height:10812" coordorigin="1800,-267" coordsize="1580,15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">
                  <v:shape id="Freeform 704" o:spid="_x0000_s1032" style="position:absolute;left:1800;top:-267;width:1580;height:1580;visibility:visible;mso-wrap-style:square;v-text-anchor:top" coordsize="1580,15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" path="m790,l725,3r-63,7l600,23,540,40,482,62,427,88r-53,30l323,153r-47,37l231,232r-41,44l152,324r-34,50l88,427,62,483,40,540,23,600,10,662,3,725,,790r3,65l10,918r13,62l40,1040r22,58l88,1153r30,53l152,1257r38,47l231,1349r45,41l323,1428r51,34l427,1492r55,26l540,1540r60,17l662,1570r63,7l790,1580r65,-3l918,1570r62,-13l1040,1540r58,-22l1153,1492r53,-30l1257,1428r47,-38l1349,1349r41,-45l1428,1257r34,-51l1492,1153r26,-55l1540,1040r17,-60l1570,918r7,-63l1580,790r-3,-65l1570,662r-13,-62l1540,540r-22,-57l1492,427r-30,-53l1428,324r-38,-48l1349,232r-45,-42l1257,153r-51,-35l1153,88,1098,62,1040,40,980,23,918,10,855,3,790,xe" fillcolor="#f36f21" stroked="f">
                    <v:path arrowok="t" o:connecttype="custom" o:connectlocs="725,-264;600,-244;482,-205;374,-149;276,-77;190,9;118,107;62,216;23,333;3,458;3,588;23,713;62,831;118,939;190,1037;276,1123;374,1195;482,1251;600,1290;725,1310;855,1310;980,1290;1098,1251;1206,1195;1304,1123;1390,1037;1462,939;1518,831;1557,713;1577,588;1577,458;1557,333;1518,216;1462,107;1390,9;1304,-77;1206,-149;1098,-205;980,-244;855,-264" o:connectangles="0,0,0,0,0,0,0,0,0,0,0,0,0,0,0,0,0,0,0,0,0,0,0,0,0,0,0,0,0,0,0,0,0,0,0,0,0,0,0,0"/>
                  </v:shape>
                </v:group>
                <v:group id="Group 703" o:spid="_x0000_s1033" style="position:absolute;left:95;top:44577;width:10807;height:10807" coordorigin="1800,-267" coordsize="1580,15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">
                  <v:shape id="Freeform 704" o:spid="_x0000_s1034" style="position:absolute;left:1800;top:-267;width:1580;height:1580;visibility:visible;mso-wrap-style:square;v-text-anchor:top" coordsize="1580,15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" path="m790,l725,3r-63,7l600,23,540,40,482,62,427,88r-53,30l323,153r-47,37l231,232r-41,44l152,324r-34,50l88,427,62,483,40,540,23,600,10,662,3,725,,790r3,65l10,918r13,62l40,1040r22,58l88,1153r30,53l152,1257r38,47l231,1349r45,41l323,1428r51,34l427,1492r55,26l540,1540r60,17l662,1570r63,7l790,1580r65,-3l918,1570r62,-13l1040,1540r58,-22l1153,1492r53,-30l1257,1428r47,-38l1349,1349r41,-45l1428,1257r34,-51l1492,1153r26,-55l1540,1040r17,-60l1570,918r7,-63l1580,790r-3,-65l1570,662r-13,-62l1540,540r-22,-57l1492,427r-30,-53l1428,324r-38,-48l1349,232r-45,-42l1257,153r-51,-35l1153,88,1098,62,1040,40,980,23,918,10,855,3,790,xe" fillcolor="#f36f21" stroked="f">
                    <v:path arrowok="t" o:connecttype="custom" o:connectlocs="725,-264;600,-244;482,-205;374,-149;276,-77;190,9;118,107;62,216;23,333;3,458;3,588;23,713;62,831;118,939;190,1037;276,1123;374,1195;482,1251;600,1290;725,1310;855,1310;980,1290;1098,1251;1206,1195;1304,1123;1390,1037;1462,939;1518,831;1557,713;1577,588;1577,458;1557,333;1518,216;1462,107;1390,9;1304,-77;1206,-149;1098,-205;980,-244;855,-264" o:connectangles="0,0,0,0,0,0,0,0,0,0,0,0,0,0,0,0,0,0,0,0,0,0,0,0,0,0,0,0,0,0,0,0,0,0,0,0,0,0,0,0"/>
                  </v:shape>
                </v:group>
                <v:group id="Group 703" o:spid="_x0000_s1035" style="position:absolute;top:59436;width:10811;height:10811" coordorigin="1800,-267" coordsize="1580,15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">
                  <v:shape id="Freeform 704" o:spid="_x0000_s1036" style="position:absolute;left:1800;top:-267;width:1580;height:1580;visibility:visible;mso-wrap-style:square;v-text-anchor:top" coordsize="1580,15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" path="m790,l725,3r-63,7l600,23,540,40,482,62,427,88r-53,30l323,153r-47,37l231,232r-41,44l152,324r-34,50l88,427,62,483,40,540,23,600,10,662,3,725,,790r3,65l10,918r13,62l40,1040r22,58l88,1153r30,53l152,1257r38,47l231,1349r45,41l323,1428r51,34l427,1492r55,26l540,1540r60,17l662,1570r63,7l790,1580r65,-3l918,1570r62,-13l1040,1540r58,-22l1153,1492r53,-30l1257,1428r47,-38l1349,1349r41,-45l1428,1257r34,-51l1492,1153r26,-55l1540,1040r17,-60l1570,918r7,-63l1580,790r-3,-65l1570,662r-13,-62l1540,540r-22,-57l1492,427r-30,-53l1428,324r-38,-48l1349,232r-45,-42l1257,153r-51,-35l1153,88,1098,62,1040,40,980,23,918,10,855,3,790,xe" fillcolor="#f36f21" stroked="f">
                    <v:path arrowok="t" o:connecttype="custom" o:connectlocs="725,-264;600,-244;482,-205;374,-149;276,-77;190,9;118,107;62,216;23,333;3,458;3,588;23,713;62,831;118,939;190,1037;276,1123;374,1195;482,1251;600,1290;725,1310;855,1310;980,1290;1098,1251;1206,1195;1304,1123;1390,1037;1462,939;1518,831;1557,713;1577,588;1577,458;1557,333;1518,216;1462,107;1390,9;1304,-77;1206,-149;1098,-205;980,-244;855,-264" o:connectangles="0,0,0,0,0,0,0,0,0,0,0,0,0,0,0,0,0,0,0,0,0,0,0,0,0,0,0,0,0,0,0,0,0,0,0,0,0,0,0,0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37" type="#_x0000_t202" style="position:absolute;left:2476;top:1143;width:5525;height:79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" filled="f" stroked="f">
                  <v:textbox>
                    <w:txbxContent>
                      <w:p w14:paraId="62993020" w14:textId="77777777" w:rsidR="001443AA" w:rsidRPr="00317430" w:rsidRDefault="001443AA" w:rsidP="00317430">
                        <w:pPr>
                          <w:rPr>
                            <w:rFonts w:ascii="Calibri" w:hAnsi="Calibri"/>
                            <w:color w:val="FFFFFF" w:themeColor="background1"/>
                            <w:sz w:val="96"/>
                            <w:szCs w:val="96"/>
                          </w:rPr>
                        </w:pPr>
                        <w:r w:rsidRPr="00317430">
                          <w:rPr>
                            <w:rFonts w:ascii="Calibri" w:hAnsi="Calibri"/>
                            <w:color w:val="FFFFFF" w:themeColor="background1"/>
                            <w:sz w:val="96"/>
                            <w:szCs w:val="96"/>
                          </w:rPr>
                          <w:t>1</w:t>
                        </w:r>
                      </w:p>
                    </w:txbxContent>
                  </v:textbox>
                </v:shape>
                <v:shape id="Text Box 2" o:spid="_x0000_s1038" type="#_x0000_t202" style="position:absolute;left:2381;top:16002;width:5524;height:79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" filled="f" stroked="f">
                  <v:textbox>
                    <w:txbxContent>
                      <w:p w14:paraId="66203555" w14:textId="77777777" w:rsidR="001443AA" w:rsidRPr="00317430" w:rsidRDefault="001443AA" w:rsidP="00317430">
                        <w:pPr>
                          <w:rPr>
                            <w:rFonts w:ascii="Calibri" w:hAnsi="Calibri"/>
                            <w:color w:val="FFFFFF" w:themeColor="background1"/>
                            <w:sz w:val="96"/>
                            <w:szCs w:val="96"/>
                          </w:rPr>
                        </w:pPr>
                        <w:r w:rsidRPr="00317430">
                          <w:rPr>
                            <w:rFonts w:ascii="Calibri" w:hAnsi="Calibri"/>
                            <w:color w:val="FFFFFF" w:themeColor="background1"/>
                            <w:sz w:val="96"/>
                            <w:szCs w:val="96"/>
                          </w:rPr>
                          <w:t>2</w:t>
                        </w:r>
                      </w:p>
                    </w:txbxContent>
                  </v:textbox>
                </v:shape>
                <v:shape id="Text Box 2" o:spid="_x0000_s1039" type="#_x0000_t202" style="position:absolute;left:2476;top:30861;width:5525;height:79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" filled="f" stroked="f">
                  <v:textbox>
                    <w:txbxContent>
                      <w:p w14:paraId="46CE1E35" w14:textId="77777777" w:rsidR="001443AA" w:rsidRPr="00317430" w:rsidRDefault="001443AA" w:rsidP="00317430">
                        <w:pPr>
                          <w:rPr>
                            <w:rFonts w:ascii="Calibri" w:hAnsi="Calibri"/>
                            <w:color w:val="FFFFFF" w:themeColor="background1"/>
                            <w:sz w:val="96"/>
                            <w:szCs w:val="96"/>
                          </w:rPr>
                        </w:pPr>
                        <w:r w:rsidRPr="00317430">
                          <w:rPr>
                            <w:rFonts w:ascii="Calibri" w:hAnsi="Calibri"/>
                            <w:color w:val="FFFFFF" w:themeColor="background1"/>
                            <w:sz w:val="96"/>
                            <w:szCs w:val="96"/>
                          </w:rPr>
                          <w:t>3</w:t>
                        </w:r>
                      </w:p>
                    </w:txbxContent>
                  </v:textbox>
                </v:shape>
                <v:shape id="Text Box 2" o:spid="_x0000_s1040" type="#_x0000_t202" style="position:absolute;left:2571;top:45720;width:5525;height:79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" filled="f" stroked="f">
                  <v:textbox>
                    <w:txbxContent>
                      <w:p w14:paraId="2C404877" w14:textId="77777777" w:rsidR="001443AA" w:rsidRPr="00317430" w:rsidRDefault="001443AA" w:rsidP="00317430">
                        <w:pPr>
                          <w:rPr>
                            <w:rFonts w:ascii="Calibri" w:hAnsi="Calibri"/>
                            <w:color w:val="FFFFFF" w:themeColor="background1"/>
                            <w:sz w:val="96"/>
                            <w:szCs w:val="96"/>
                          </w:rPr>
                        </w:pPr>
                        <w:r w:rsidRPr="00317430">
                          <w:rPr>
                            <w:rFonts w:ascii="Calibri" w:hAnsi="Calibri"/>
                            <w:color w:val="FFFFFF" w:themeColor="background1"/>
                            <w:sz w:val="96"/>
                            <w:szCs w:val="96"/>
                          </w:rPr>
                          <w:t>4</w:t>
                        </w:r>
                      </w:p>
                    </w:txbxContent>
                  </v:textbox>
                </v:shape>
                <v:shape id="Text Box 2" o:spid="_x0000_s1041" type="#_x0000_t202" style="position:absolute;left:2381;top:60579;width:5524;height:79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" filled="f" stroked="f">
                  <v:textbox>
                    <w:txbxContent>
                      <w:p w14:paraId="6A0CD60B" w14:textId="77777777" w:rsidR="001443AA" w:rsidRPr="00317430" w:rsidRDefault="001443AA" w:rsidP="00317430">
                        <w:pPr>
                          <w:rPr>
                            <w:rFonts w:ascii="Calibri" w:hAnsi="Calibri"/>
                            <w:color w:val="FFFFFF" w:themeColor="background1"/>
                            <w:sz w:val="96"/>
                            <w:szCs w:val="96"/>
                          </w:rPr>
                        </w:pPr>
                        <w:r w:rsidRPr="00317430">
                          <w:rPr>
                            <w:rFonts w:ascii="Calibri" w:hAnsi="Calibri"/>
                            <w:color w:val="FFFFFF" w:themeColor="background1"/>
                            <w:sz w:val="96"/>
                            <w:szCs w:val="96"/>
                          </w:rPr>
                          <w:t>5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540CE63D" w14:textId="77777777" w:rsidR="00317430" w:rsidRPr="00586244" w:rsidRDefault="00317430" w:rsidP="00317430">
      <w:pPr>
        <w:tabs>
          <w:tab w:val="left" w:pos="4320"/>
        </w:tabs>
        <w:rPr>
          <w:b/>
          <w:i/>
          <w:sz w:val="24"/>
        </w:rPr>
      </w:pPr>
      <w:r>
        <w:rPr>
          <w:b/>
          <w:i/>
          <w:sz w:val="24"/>
        </w:rPr>
        <w:tab/>
      </w:r>
      <w:r w:rsidRPr="00586244">
        <w:rPr>
          <w:b/>
          <w:i/>
          <w:sz w:val="24"/>
        </w:rPr>
        <w:t xml:space="preserve">Assess your skills, values, and </w:t>
      </w:r>
      <w:proofErr w:type="gramStart"/>
      <w:r w:rsidRPr="00586244">
        <w:rPr>
          <w:b/>
          <w:i/>
          <w:sz w:val="24"/>
        </w:rPr>
        <w:t>interests</w:t>
      </w:r>
      <w:proofErr w:type="gramEnd"/>
    </w:p>
    <w:p w14:paraId="0DE99AFD" w14:textId="77777777" w:rsidR="00317430" w:rsidRDefault="00317430" w:rsidP="00317430">
      <w:pPr>
        <w:tabs>
          <w:tab w:val="left" w:pos="4320"/>
        </w:tabs>
      </w:pPr>
      <w:r>
        <w:tab/>
        <w:t>- Open-</w:t>
      </w:r>
      <w:r w:rsidR="008F7206">
        <w:t>ended</w:t>
      </w:r>
      <w:r>
        <w:t xml:space="preserve"> and survey questions</w:t>
      </w:r>
      <w:r w:rsidR="00496D0D">
        <w:t xml:space="preserve"> </w:t>
      </w:r>
      <w:r w:rsidR="008F7206">
        <w:t xml:space="preserve">in </w:t>
      </w:r>
      <w:r w:rsidR="00496D0D">
        <w:t>self-assessment tools</w:t>
      </w:r>
    </w:p>
    <w:p w14:paraId="55EB9F45" w14:textId="77777777" w:rsidR="00317430" w:rsidRDefault="00317430" w:rsidP="00317430">
      <w:pPr>
        <w:tabs>
          <w:tab w:val="left" w:pos="4320"/>
        </w:tabs>
      </w:pPr>
      <w:r>
        <w:tab/>
        <w:t xml:space="preserve">- </w:t>
      </w:r>
      <w:hyperlink r:id="rId10" w:history="1">
        <w:r w:rsidRPr="00586244">
          <w:rPr>
            <w:rStyle w:val="Hyperlink"/>
          </w:rPr>
          <w:t>myIDP.org</w:t>
        </w:r>
      </w:hyperlink>
      <w:r>
        <w:t xml:space="preserve"> survey available for </w:t>
      </w:r>
      <w:r w:rsidR="00496D0D">
        <w:t>detailed</w:t>
      </w:r>
      <w:r>
        <w:t xml:space="preserve"> values + </w:t>
      </w:r>
      <w:proofErr w:type="gramStart"/>
      <w:r>
        <w:t>interests</w:t>
      </w:r>
      <w:proofErr w:type="gramEnd"/>
      <w:r>
        <w:t xml:space="preserve"> assessment</w:t>
      </w:r>
    </w:p>
    <w:p w14:paraId="4B49FF38" w14:textId="77777777" w:rsidR="00317430" w:rsidRDefault="00317430" w:rsidP="00317430">
      <w:pPr>
        <w:tabs>
          <w:tab w:val="left" w:pos="1755"/>
          <w:tab w:val="left" w:pos="4320"/>
        </w:tabs>
      </w:pPr>
      <w:r>
        <w:tab/>
      </w:r>
    </w:p>
    <w:p w14:paraId="70D0E96C" w14:textId="77777777" w:rsidR="00317430" w:rsidRDefault="00317430" w:rsidP="00317430">
      <w:pPr>
        <w:tabs>
          <w:tab w:val="left" w:pos="1755"/>
          <w:tab w:val="left" w:pos="4320"/>
        </w:tabs>
      </w:pPr>
    </w:p>
    <w:p w14:paraId="1997CB86" w14:textId="77777777" w:rsidR="00317430" w:rsidRPr="00586244" w:rsidRDefault="00317430" w:rsidP="00317430">
      <w:pPr>
        <w:tabs>
          <w:tab w:val="left" w:pos="1755"/>
          <w:tab w:val="left" w:pos="4320"/>
        </w:tabs>
        <w:rPr>
          <w:b/>
          <w:i/>
        </w:rPr>
      </w:pPr>
      <w:r>
        <w:tab/>
      </w:r>
      <w:r>
        <w:tab/>
      </w:r>
      <w:r w:rsidRPr="00586244">
        <w:rPr>
          <w:b/>
          <w:i/>
          <w:sz w:val="24"/>
        </w:rPr>
        <w:t xml:space="preserve">Create self-assessment summary </w:t>
      </w:r>
      <w:r w:rsidR="001866D1">
        <w:rPr>
          <w:b/>
          <w:i/>
          <w:sz w:val="24"/>
        </w:rPr>
        <w:t>and</w:t>
      </w:r>
      <w:r w:rsidRPr="00586244">
        <w:rPr>
          <w:b/>
          <w:i/>
          <w:sz w:val="24"/>
        </w:rPr>
        <w:t xml:space="preserve"> goal </w:t>
      </w:r>
      <w:proofErr w:type="gramStart"/>
      <w:r w:rsidRPr="00586244">
        <w:rPr>
          <w:b/>
          <w:i/>
          <w:sz w:val="24"/>
        </w:rPr>
        <w:t>priority</w:t>
      </w:r>
      <w:proofErr w:type="gramEnd"/>
    </w:p>
    <w:p w14:paraId="6F678DBF" w14:textId="77777777" w:rsidR="00317430" w:rsidRDefault="00317430" w:rsidP="00317430">
      <w:pPr>
        <w:tabs>
          <w:tab w:val="left" w:pos="1755"/>
          <w:tab w:val="left" w:pos="4320"/>
        </w:tabs>
      </w:pPr>
      <w:r>
        <w:tab/>
      </w:r>
      <w:r>
        <w:tab/>
        <w:t xml:space="preserve">- </w:t>
      </w:r>
      <w:r w:rsidR="001866D1">
        <w:t>I</w:t>
      </w:r>
      <w:r>
        <w:t xml:space="preserve">dentify goals for the next year </w:t>
      </w:r>
      <w:r w:rsidR="00C65AC9">
        <w:t>from</w:t>
      </w:r>
      <w:r>
        <w:t xml:space="preserve"> assessment survey</w:t>
      </w:r>
    </w:p>
    <w:p w14:paraId="72B5CFD2" w14:textId="77777777" w:rsidR="00317430" w:rsidRDefault="00317430" w:rsidP="00317430">
      <w:pPr>
        <w:tabs>
          <w:tab w:val="left" w:pos="4320"/>
        </w:tabs>
      </w:pPr>
    </w:p>
    <w:p w14:paraId="43F299CF" w14:textId="77777777" w:rsidR="00317430" w:rsidRDefault="00317430" w:rsidP="00317430">
      <w:pPr>
        <w:tabs>
          <w:tab w:val="left" w:pos="4320"/>
        </w:tabs>
      </w:pPr>
    </w:p>
    <w:p w14:paraId="4D03710A" w14:textId="77777777" w:rsidR="00317430" w:rsidRDefault="00317430" w:rsidP="00317430">
      <w:pPr>
        <w:tabs>
          <w:tab w:val="left" w:pos="4320"/>
        </w:tabs>
      </w:pPr>
    </w:p>
    <w:p w14:paraId="18147A7B" w14:textId="77777777" w:rsidR="00317430" w:rsidRPr="00C42AA8" w:rsidRDefault="00317430" w:rsidP="00317430">
      <w:pPr>
        <w:tabs>
          <w:tab w:val="left" w:pos="4320"/>
        </w:tabs>
        <w:rPr>
          <w:b/>
          <w:i/>
        </w:rPr>
      </w:pPr>
      <w:r>
        <w:tab/>
      </w:r>
      <w:r w:rsidRPr="00C42AA8">
        <w:rPr>
          <w:b/>
          <w:i/>
          <w:sz w:val="24"/>
        </w:rPr>
        <w:t xml:space="preserve">Discuss </w:t>
      </w:r>
      <w:r w:rsidR="001866D1">
        <w:rPr>
          <w:b/>
          <w:i/>
          <w:sz w:val="24"/>
        </w:rPr>
        <w:t>and</w:t>
      </w:r>
      <w:r w:rsidRPr="00C42AA8">
        <w:rPr>
          <w:b/>
          <w:i/>
          <w:sz w:val="24"/>
        </w:rPr>
        <w:t xml:space="preserve"> develop plan with </w:t>
      </w:r>
      <w:proofErr w:type="gramStart"/>
      <w:r w:rsidRPr="00C42AA8">
        <w:rPr>
          <w:b/>
          <w:i/>
          <w:sz w:val="24"/>
        </w:rPr>
        <w:t>mentor</w:t>
      </w:r>
      <w:proofErr w:type="gramEnd"/>
    </w:p>
    <w:p w14:paraId="64AB7F19" w14:textId="77777777" w:rsidR="00317430" w:rsidRDefault="00317430" w:rsidP="00317430">
      <w:pPr>
        <w:tabs>
          <w:tab w:val="left" w:pos="4320"/>
        </w:tabs>
      </w:pPr>
      <w:r>
        <w:tab/>
      </w:r>
      <w:r w:rsidR="00496D0D">
        <w:t xml:space="preserve">- </w:t>
      </w:r>
      <w:r>
        <w:t xml:space="preserve">Create </w:t>
      </w:r>
      <w:r w:rsidR="008F7206">
        <w:t xml:space="preserve">achievable </w:t>
      </w:r>
      <w:r w:rsidR="00C65AC9">
        <w:t xml:space="preserve">set of goals </w:t>
      </w:r>
      <w:r w:rsidR="008F7206">
        <w:t>in</w:t>
      </w:r>
      <w:r w:rsidR="00C65AC9">
        <w:t xml:space="preserve"> yearly </w:t>
      </w:r>
      <w:r w:rsidR="00496D0D">
        <w:t>action plan</w:t>
      </w:r>
    </w:p>
    <w:p w14:paraId="2237C7B0" w14:textId="77777777" w:rsidR="00496D0D" w:rsidRDefault="00496D0D" w:rsidP="00496D0D">
      <w:pPr>
        <w:tabs>
          <w:tab w:val="left" w:pos="4320"/>
        </w:tabs>
      </w:pPr>
      <w:r>
        <w:tab/>
        <w:t>- Create mentoring plan for working with committee</w:t>
      </w:r>
    </w:p>
    <w:p w14:paraId="50F46A1A" w14:textId="77777777" w:rsidR="00496D0D" w:rsidRDefault="00496D0D" w:rsidP="00496D0D">
      <w:pPr>
        <w:tabs>
          <w:tab w:val="left" w:pos="4320"/>
        </w:tabs>
      </w:pPr>
    </w:p>
    <w:p w14:paraId="4B974601" w14:textId="77777777" w:rsidR="00496D0D" w:rsidRDefault="00496D0D" w:rsidP="00496D0D">
      <w:pPr>
        <w:tabs>
          <w:tab w:val="left" w:pos="4320"/>
        </w:tabs>
      </w:pPr>
    </w:p>
    <w:p w14:paraId="0565770C" w14:textId="77777777" w:rsidR="00496D0D" w:rsidRDefault="00496D0D" w:rsidP="00496D0D">
      <w:pPr>
        <w:tabs>
          <w:tab w:val="left" w:pos="4320"/>
        </w:tabs>
      </w:pPr>
    </w:p>
    <w:p w14:paraId="2094C34E" w14:textId="77777777" w:rsidR="008F7206" w:rsidRDefault="00496D0D" w:rsidP="008F7206">
      <w:pPr>
        <w:tabs>
          <w:tab w:val="left" w:pos="4320"/>
        </w:tabs>
        <w:rPr>
          <w:b/>
          <w:i/>
          <w:sz w:val="24"/>
        </w:rPr>
      </w:pPr>
      <w:r>
        <w:tab/>
      </w:r>
      <w:r w:rsidRPr="00C65AC9">
        <w:rPr>
          <w:b/>
          <w:i/>
          <w:sz w:val="24"/>
        </w:rPr>
        <w:t xml:space="preserve">Implement action </w:t>
      </w:r>
      <w:proofErr w:type="gramStart"/>
      <w:r w:rsidRPr="00C65AC9">
        <w:rPr>
          <w:b/>
          <w:i/>
          <w:sz w:val="24"/>
        </w:rPr>
        <w:t>plan</w:t>
      </w:r>
      <w:proofErr w:type="gramEnd"/>
    </w:p>
    <w:p w14:paraId="061546CE" w14:textId="77777777" w:rsidR="00496D0D" w:rsidRPr="008F7206" w:rsidRDefault="008F7206" w:rsidP="008F7206">
      <w:pPr>
        <w:tabs>
          <w:tab w:val="left" w:pos="4320"/>
        </w:tabs>
        <w:rPr>
          <w:b/>
          <w:i/>
          <w:sz w:val="24"/>
        </w:rPr>
      </w:pPr>
      <w:r w:rsidRPr="008F7206">
        <w:rPr>
          <w:b/>
          <w:i/>
        </w:rPr>
        <w:tab/>
      </w:r>
      <w:r>
        <w:t>- Set and monitor progress on personal milestones for action plan goals</w:t>
      </w:r>
    </w:p>
    <w:p w14:paraId="7949FA8A" w14:textId="77777777" w:rsidR="00496D0D" w:rsidRDefault="00496D0D" w:rsidP="00496D0D">
      <w:pPr>
        <w:tabs>
          <w:tab w:val="left" w:pos="4320"/>
        </w:tabs>
      </w:pPr>
    </w:p>
    <w:p w14:paraId="261D78B2" w14:textId="77777777" w:rsidR="00496D0D" w:rsidRDefault="00496D0D" w:rsidP="00496D0D">
      <w:pPr>
        <w:tabs>
          <w:tab w:val="left" w:pos="4320"/>
        </w:tabs>
      </w:pPr>
    </w:p>
    <w:p w14:paraId="53AC022E" w14:textId="77777777" w:rsidR="00496D0D" w:rsidRDefault="00496D0D" w:rsidP="00496D0D">
      <w:pPr>
        <w:tabs>
          <w:tab w:val="left" w:pos="4320"/>
        </w:tabs>
      </w:pPr>
    </w:p>
    <w:p w14:paraId="08DC7D6D" w14:textId="77777777" w:rsidR="00C42AA8" w:rsidRPr="00C42AA8" w:rsidRDefault="00C42AA8" w:rsidP="00C42AA8">
      <w:pPr>
        <w:tabs>
          <w:tab w:val="left" w:pos="4320"/>
        </w:tabs>
        <w:rPr>
          <w:b/>
          <w:i/>
        </w:rPr>
      </w:pPr>
      <w:r>
        <w:tab/>
      </w:r>
      <w:r w:rsidRPr="00C42AA8">
        <w:rPr>
          <w:b/>
          <w:i/>
          <w:sz w:val="24"/>
        </w:rPr>
        <w:t xml:space="preserve">Revise and review as </w:t>
      </w:r>
      <w:proofErr w:type="gramStart"/>
      <w:r w:rsidRPr="00C42AA8">
        <w:rPr>
          <w:b/>
          <w:i/>
          <w:sz w:val="24"/>
        </w:rPr>
        <w:t>needed</w:t>
      </w:r>
      <w:proofErr w:type="gramEnd"/>
    </w:p>
    <w:p w14:paraId="0DC4627E" w14:textId="77777777" w:rsidR="00C42AA8" w:rsidRDefault="00C42AA8" w:rsidP="00C42AA8">
      <w:pPr>
        <w:tabs>
          <w:tab w:val="left" w:pos="4320"/>
        </w:tabs>
      </w:pPr>
      <w:r>
        <w:tab/>
        <w:t>- Sign</w:t>
      </w:r>
      <w:r w:rsidR="00C65AC9">
        <w:t>,</w:t>
      </w:r>
      <w:r>
        <w:t xml:space="preserve"> update as necessary</w:t>
      </w:r>
    </w:p>
    <w:p w14:paraId="42032F79" w14:textId="77777777" w:rsidR="00496D0D" w:rsidRPr="00496D0D" w:rsidRDefault="00496D0D" w:rsidP="00496D0D">
      <w:pPr>
        <w:tabs>
          <w:tab w:val="left" w:pos="4320"/>
        </w:tabs>
        <w:sectPr w:rsidR="00496D0D" w:rsidRPr="00496D0D" w:rsidSect="00B26BAD">
          <w:headerReference w:type="default" r:id="rId11"/>
          <w:footerReference w:type="default" r:id="rId12"/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p w14:paraId="0F411B8A" w14:textId="77777777" w:rsidR="005730F2" w:rsidRPr="005730F2" w:rsidRDefault="005730F2" w:rsidP="00BF511C">
      <w:pPr>
        <w:jc w:val="center"/>
        <w:rPr>
          <w:rFonts w:ascii="Calibri" w:hAnsi="Calibri" w:cs="Kokila"/>
          <w:color w:val="000000"/>
          <w:sz w:val="8"/>
          <w:szCs w:val="24"/>
        </w:rPr>
      </w:pPr>
    </w:p>
    <w:p w14:paraId="4FCA23CC" w14:textId="77777777" w:rsidR="000755EE" w:rsidRDefault="00317430" w:rsidP="00BF511C">
      <w:pPr>
        <w:jc w:val="center"/>
        <w:rPr>
          <w:rFonts w:ascii="Kokila" w:hAnsi="Kokila" w:cs="Kokila"/>
          <w:color w:val="000000"/>
          <w:sz w:val="24"/>
          <w:szCs w:val="24"/>
        </w:rPr>
      </w:pPr>
      <w:r w:rsidRPr="005619A7">
        <w:rPr>
          <w:rFonts w:ascii="Arial" w:hAnsi="Arial" w:cs="Arial"/>
          <w:color w:val="000000"/>
          <w:sz w:val="20"/>
          <w:szCs w:val="24"/>
        </w:rPr>
        <w:t>W</w:t>
      </w:r>
      <w:r w:rsidR="00B26BAD" w:rsidRPr="005619A7">
        <w:rPr>
          <w:rFonts w:ascii="Arial" w:hAnsi="Arial" w:cs="Arial"/>
          <w:color w:val="000000"/>
          <w:sz w:val="20"/>
          <w:szCs w:val="24"/>
        </w:rPr>
        <w:t xml:space="preserve">hat are your current </w:t>
      </w:r>
      <w:r w:rsidR="005619A7">
        <w:rPr>
          <w:rFonts w:ascii="Garamond" w:hAnsi="Garamond" w:cs="Kokila-Bold"/>
          <w:b/>
          <w:bCs/>
          <w:color w:val="F47021"/>
          <w:sz w:val="24"/>
          <w:szCs w:val="24"/>
        </w:rPr>
        <w:t>aspirations</w:t>
      </w:r>
      <w:r w:rsidR="00B26BAD" w:rsidRPr="005619A7">
        <w:rPr>
          <w:rFonts w:ascii="Arial" w:hAnsi="Arial" w:cs="Arial"/>
          <w:color w:val="000000"/>
          <w:sz w:val="20"/>
          <w:szCs w:val="24"/>
        </w:rPr>
        <w:t xml:space="preserve">, </w:t>
      </w:r>
      <w:r w:rsidR="005619A7">
        <w:rPr>
          <w:rFonts w:ascii="Garamond" w:hAnsi="Garamond" w:cs="Kokila-Bold"/>
          <w:b/>
          <w:bCs/>
          <w:color w:val="F47021"/>
          <w:sz w:val="24"/>
          <w:szCs w:val="24"/>
        </w:rPr>
        <w:t>goals</w:t>
      </w:r>
      <w:r w:rsidR="00B26BAD" w:rsidRPr="005619A7">
        <w:rPr>
          <w:rFonts w:ascii="Arial" w:hAnsi="Arial" w:cs="Arial"/>
          <w:color w:val="000000"/>
          <w:sz w:val="20"/>
          <w:szCs w:val="24"/>
        </w:rPr>
        <w:t>, and</w:t>
      </w:r>
      <w:r w:rsidR="00B26BAD" w:rsidRPr="005619A7">
        <w:rPr>
          <w:rFonts w:ascii="Kokila-Bold" w:hAnsi="Kokila-Bold" w:cs="Kokila-Bold"/>
          <w:b/>
          <w:bCs/>
          <w:color w:val="F47021"/>
          <w:sz w:val="20"/>
          <w:szCs w:val="24"/>
        </w:rPr>
        <w:t xml:space="preserve"> </w:t>
      </w:r>
      <w:r w:rsidR="005619A7">
        <w:rPr>
          <w:rFonts w:ascii="Garamond" w:hAnsi="Garamond" w:cs="Kokila-Bold"/>
          <w:b/>
          <w:bCs/>
          <w:color w:val="F47021"/>
          <w:sz w:val="24"/>
          <w:szCs w:val="24"/>
        </w:rPr>
        <w:t>responsibilities</w:t>
      </w:r>
      <w:r w:rsidR="00B26BAD" w:rsidRPr="005619A7">
        <w:rPr>
          <w:rFonts w:ascii="Arial" w:hAnsi="Arial" w:cs="Arial"/>
          <w:color w:val="000000"/>
          <w:sz w:val="20"/>
          <w:szCs w:val="24"/>
        </w:rPr>
        <w:t>?</w:t>
      </w:r>
    </w:p>
    <w:p w14:paraId="18CC1876" w14:textId="77777777" w:rsidR="00A6579E" w:rsidRPr="00903EED" w:rsidRDefault="00A6579E" w:rsidP="005619A7">
      <w:pPr>
        <w:rPr>
          <w:rFonts w:ascii="Arial" w:hAnsi="Arial" w:cs="Arial"/>
          <w:b/>
          <w:bCs/>
          <w:i/>
          <w:iCs/>
          <w:color w:val="005597"/>
          <w:sz w:val="24"/>
          <w:szCs w:val="24"/>
        </w:rPr>
      </w:pPr>
      <w:r w:rsidRPr="00903EED">
        <w:rPr>
          <w:rFonts w:ascii="Arial" w:hAnsi="Arial" w:cs="Arial"/>
          <w:b/>
          <w:bCs/>
          <w:i/>
          <w:iCs/>
          <w:color w:val="005597"/>
          <w:sz w:val="24"/>
          <w:szCs w:val="24"/>
        </w:rPr>
        <w:t>Aspirations</w:t>
      </w:r>
    </w:p>
    <w:p w14:paraId="68D3280D" w14:textId="77777777" w:rsidR="00A6579E" w:rsidRPr="005619A7" w:rsidRDefault="00A6579E" w:rsidP="00A6579E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i/>
          <w:sz w:val="20"/>
          <w:szCs w:val="20"/>
        </w:rPr>
      </w:pPr>
      <w:r w:rsidRPr="005619A7">
        <w:rPr>
          <w:rFonts w:ascii="Calibri" w:hAnsi="Calibri" w:cs="MinionPro-Regular"/>
          <w:i/>
          <w:sz w:val="20"/>
          <w:szCs w:val="20"/>
        </w:rPr>
        <w:t>What is important to you?</w:t>
      </w:r>
    </w:p>
    <w:p w14:paraId="07B47BFA" w14:textId="77777777" w:rsidR="00A6579E" w:rsidRPr="005619A7" w:rsidRDefault="00A6579E" w:rsidP="00A6579E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sz w:val="20"/>
          <w:szCs w:val="20"/>
        </w:rPr>
      </w:pPr>
    </w:p>
    <w:p w14:paraId="3204E5F6" w14:textId="77777777" w:rsidR="00A6579E" w:rsidRPr="005619A7" w:rsidRDefault="00A6579E" w:rsidP="00A6579E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sz w:val="20"/>
          <w:szCs w:val="20"/>
        </w:rPr>
      </w:pPr>
    </w:p>
    <w:p w14:paraId="00F6D46E" w14:textId="77777777" w:rsidR="00A6579E" w:rsidRPr="005619A7" w:rsidRDefault="00A6579E" w:rsidP="00A6579E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i/>
          <w:sz w:val="20"/>
          <w:szCs w:val="20"/>
        </w:rPr>
      </w:pPr>
      <w:r w:rsidRPr="005619A7">
        <w:rPr>
          <w:rFonts w:ascii="Calibri" w:hAnsi="Calibri" w:cs="MinionPro-Regular"/>
          <w:i/>
          <w:sz w:val="20"/>
          <w:szCs w:val="20"/>
        </w:rPr>
        <w:t>What type of work would you like to pursue?</w:t>
      </w:r>
    </w:p>
    <w:p w14:paraId="18402D12" w14:textId="77777777" w:rsidR="00A6579E" w:rsidRPr="005619A7" w:rsidRDefault="00A6579E" w:rsidP="00A6579E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sz w:val="20"/>
          <w:szCs w:val="20"/>
        </w:rPr>
      </w:pPr>
    </w:p>
    <w:p w14:paraId="710DCC5A" w14:textId="77777777" w:rsidR="00A6579E" w:rsidRPr="005619A7" w:rsidRDefault="00A6579E" w:rsidP="00A6579E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sz w:val="20"/>
          <w:szCs w:val="20"/>
        </w:rPr>
      </w:pPr>
    </w:p>
    <w:p w14:paraId="3965829B" w14:textId="77777777" w:rsidR="00A6579E" w:rsidRPr="005619A7" w:rsidRDefault="00A6579E" w:rsidP="00A6579E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i/>
          <w:sz w:val="20"/>
          <w:szCs w:val="20"/>
        </w:rPr>
      </w:pPr>
      <w:r w:rsidRPr="005619A7">
        <w:rPr>
          <w:rFonts w:ascii="Calibri" w:hAnsi="Calibri" w:cs="MinionPro-Regular"/>
          <w:i/>
          <w:sz w:val="20"/>
          <w:szCs w:val="20"/>
        </w:rPr>
        <w:t>How well do your current skills match up with competencies required for your chosen career?</w:t>
      </w:r>
    </w:p>
    <w:p w14:paraId="065057BE" w14:textId="77777777" w:rsidR="00A6579E" w:rsidRPr="005619A7" w:rsidRDefault="00A6579E" w:rsidP="00A6579E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sz w:val="20"/>
          <w:szCs w:val="20"/>
        </w:rPr>
      </w:pPr>
    </w:p>
    <w:p w14:paraId="5342C8EC" w14:textId="77777777" w:rsidR="00A6579E" w:rsidRPr="005619A7" w:rsidRDefault="00A6579E" w:rsidP="00A6579E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sz w:val="20"/>
          <w:szCs w:val="20"/>
        </w:rPr>
      </w:pPr>
    </w:p>
    <w:p w14:paraId="4422E8B7" w14:textId="77777777" w:rsidR="00B26BAD" w:rsidRPr="00903EED" w:rsidRDefault="00B26BAD" w:rsidP="005619A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/>
          <w:iCs/>
          <w:color w:val="005597"/>
          <w:sz w:val="24"/>
          <w:szCs w:val="24"/>
        </w:rPr>
      </w:pPr>
      <w:r w:rsidRPr="00903EED">
        <w:rPr>
          <w:rFonts w:ascii="Arial" w:hAnsi="Arial" w:cs="Arial"/>
          <w:b/>
          <w:bCs/>
          <w:i/>
          <w:iCs/>
          <w:color w:val="005597"/>
          <w:sz w:val="24"/>
          <w:szCs w:val="24"/>
        </w:rPr>
        <w:t>Per</w:t>
      </w:r>
      <w:r w:rsidR="00A6579E" w:rsidRPr="00903EED">
        <w:rPr>
          <w:rFonts w:ascii="Arial" w:hAnsi="Arial" w:cs="Arial"/>
          <w:b/>
          <w:bCs/>
          <w:i/>
          <w:iCs/>
          <w:color w:val="005597"/>
          <w:sz w:val="24"/>
          <w:szCs w:val="24"/>
        </w:rPr>
        <w:t>sonal &amp; Professional Goals</w:t>
      </w:r>
    </w:p>
    <w:p w14:paraId="0A468C4D" w14:textId="77777777" w:rsidR="00B26BAD" w:rsidRPr="005619A7" w:rsidRDefault="00B26BAD" w:rsidP="00B26BAD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color w:val="000000"/>
          <w:sz w:val="20"/>
          <w:szCs w:val="20"/>
        </w:rPr>
      </w:pPr>
    </w:p>
    <w:p w14:paraId="4F8114F4" w14:textId="77777777" w:rsidR="00B26BAD" w:rsidRPr="005619A7" w:rsidRDefault="00B26BAD" w:rsidP="00B26BAD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i/>
          <w:color w:val="000000"/>
          <w:sz w:val="20"/>
          <w:szCs w:val="20"/>
        </w:rPr>
      </w:pPr>
      <w:r w:rsidRPr="005619A7">
        <w:rPr>
          <w:rFonts w:ascii="Calibri" w:hAnsi="Calibri" w:cs="MinionPro-Regular"/>
          <w:i/>
          <w:color w:val="000000"/>
          <w:sz w:val="20"/>
          <w:szCs w:val="20"/>
        </w:rPr>
        <w:t>What are your goals?</w:t>
      </w:r>
    </w:p>
    <w:p w14:paraId="260DAA36" w14:textId="77777777" w:rsidR="00A6579E" w:rsidRPr="005619A7" w:rsidRDefault="00A6579E" w:rsidP="00A6579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i/>
          <w:color w:val="000000"/>
          <w:sz w:val="20"/>
          <w:szCs w:val="20"/>
        </w:rPr>
      </w:pPr>
      <w:r w:rsidRPr="005619A7">
        <w:rPr>
          <w:rFonts w:ascii="Calibri" w:hAnsi="Calibri" w:cs="MinionPro-Regular"/>
          <w:i/>
          <w:color w:val="000000"/>
          <w:sz w:val="20"/>
          <w:szCs w:val="20"/>
        </w:rPr>
        <w:t>Long-term:</w:t>
      </w:r>
    </w:p>
    <w:p w14:paraId="75479DB9" w14:textId="77777777" w:rsidR="00A6579E" w:rsidRPr="005619A7" w:rsidRDefault="00A6579E" w:rsidP="00A6579E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color w:val="000000"/>
          <w:sz w:val="20"/>
          <w:szCs w:val="20"/>
        </w:rPr>
      </w:pPr>
    </w:p>
    <w:p w14:paraId="577AC6AE" w14:textId="77777777" w:rsidR="00A6579E" w:rsidRPr="005619A7" w:rsidRDefault="00A6579E" w:rsidP="00A6579E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color w:val="000000"/>
          <w:sz w:val="20"/>
          <w:szCs w:val="20"/>
        </w:rPr>
      </w:pPr>
    </w:p>
    <w:p w14:paraId="1C24E073" w14:textId="77777777" w:rsidR="00A6579E" w:rsidRPr="005619A7" w:rsidRDefault="00A6579E" w:rsidP="00A6579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i/>
          <w:color w:val="000000"/>
          <w:sz w:val="20"/>
          <w:szCs w:val="20"/>
        </w:rPr>
      </w:pPr>
      <w:r w:rsidRPr="005619A7">
        <w:rPr>
          <w:rFonts w:ascii="Calibri" w:hAnsi="Calibri" w:cs="MinionPro-Regular"/>
          <w:i/>
          <w:color w:val="000000"/>
          <w:sz w:val="20"/>
          <w:szCs w:val="20"/>
        </w:rPr>
        <w:t>Short-term:</w:t>
      </w:r>
    </w:p>
    <w:p w14:paraId="4DC34A15" w14:textId="77777777" w:rsidR="00A6579E" w:rsidRPr="005619A7" w:rsidRDefault="00A6579E" w:rsidP="00B26BAD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color w:val="000000"/>
          <w:sz w:val="20"/>
          <w:szCs w:val="20"/>
        </w:rPr>
      </w:pPr>
    </w:p>
    <w:p w14:paraId="57FDEB35" w14:textId="77777777" w:rsidR="00A6579E" w:rsidRPr="005619A7" w:rsidRDefault="00A6579E" w:rsidP="00B26BAD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color w:val="000000"/>
          <w:sz w:val="20"/>
          <w:szCs w:val="20"/>
        </w:rPr>
      </w:pPr>
    </w:p>
    <w:p w14:paraId="43353974" w14:textId="77777777" w:rsidR="00B26BAD" w:rsidRPr="005619A7" w:rsidRDefault="00B26BAD" w:rsidP="00B26BAD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i/>
          <w:color w:val="000000"/>
          <w:sz w:val="20"/>
          <w:szCs w:val="20"/>
        </w:rPr>
      </w:pPr>
      <w:r w:rsidRPr="005619A7">
        <w:rPr>
          <w:rFonts w:ascii="Calibri" w:hAnsi="Calibri" w:cs="MinionPro-Regular"/>
          <w:i/>
          <w:color w:val="000000"/>
          <w:sz w:val="20"/>
          <w:szCs w:val="20"/>
        </w:rPr>
        <w:t xml:space="preserve">What help would you need </w:t>
      </w:r>
      <w:r w:rsidR="00A6579E" w:rsidRPr="005619A7">
        <w:rPr>
          <w:rFonts w:ascii="Calibri" w:hAnsi="Calibri" w:cs="MinionPro-Regular"/>
          <w:i/>
          <w:color w:val="000000"/>
          <w:sz w:val="20"/>
          <w:szCs w:val="20"/>
        </w:rPr>
        <w:t xml:space="preserve">to achieve </w:t>
      </w:r>
      <w:r w:rsidRPr="005619A7">
        <w:rPr>
          <w:rFonts w:ascii="Calibri" w:hAnsi="Calibri" w:cs="MinionPro-Regular"/>
          <w:i/>
          <w:color w:val="000000"/>
          <w:sz w:val="20"/>
          <w:szCs w:val="20"/>
        </w:rPr>
        <w:t>your goals?</w:t>
      </w:r>
    </w:p>
    <w:p w14:paraId="6BE9F1E0" w14:textId="77777777" w:rsidR="00A6579E" w:rsidRPr="005619A7" w:rsidRDefault="00A6579E" w:rsidP="00B26BAD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color w:val="000000"/>
          <w:sz w:val="20"/>
          <w:szCs w:val="20"/>
        </w:rPr>
      </w:pPr>
    </w:p>
    <w:p w14:paraId="08F11D4F" w14:textId="77777777" w:rsidR="00A6579E" w:rsidRPr="005619A7" w:rsidRDefault="00A6579E" w:rsidP="00B26BAD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color w:val="000000"/>
          <w:sz w:val="20"/>
          <w:szCs w:val="20"/>
        </w:rPr>
      </w:pPr>
    </w:p>
    <w:p w14:paraId="24FE07CA" w14:textId="77777777" w:rsidR="00B26BAD" w:rsidRPr="005619A7" w:rsidRDefault="00B26BAD" w:rsidP="00B26BAD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i/>
          <w:color w:val="000000"/>
          <w:sz w:val="20"/>
          <w:szCs w:val="20"/>
        </w:rPr>
      </w:pPr>
      <w:r w:rsidRPr="005619A7">
        <w:rPr>
          <w:rFonts w:ascii="Calibri" w:hAnsi="Calibri" w:cs="MinionPro-Regular"/>
          <w:i/>
          <w:color w:val="000000"/>
          <w:sz w:val="20"/>
          <w:szCs w:val="20"/>
        </w:rPr>
        <w:t xml:space="preserve">What features of professional </w:t>
      </w:r>
      <w:r w:rsidR="001866D1">
        <w:rPr>
          <w:rFonts w:ascii="Calibri" w:hAnsi="Calibri" w:cs="MinionPro-Regular"/>
          <w:i/>
          <w:color w:val="000000"/>
          <w:sz w:val="20"/>
          <w:szCs w:val="20"/>
        </w:rPr>
        <w:t>and</w:t>
      </w:r>
      <w:r w:rsidRPr="005619A7">
        <w:rPr>
          <w:rFonts w:ascii="Calibri" w:hAnsi="Calibri" w:cs="MinionPro-Regular"/>
          <w:i/>
          <w:color w:val="000000"/>
          <w:sz w:val="20"/>
          <w:szCs w:val="20"/>
        </w:rPr>
        <w:t xml:space="preserve"> collegial relationships</w:t>
      </w:r>
      <w:r w:rsidR="00A6579E" w:rsidRPr="005619A7">
        <w:rPr>
          <w:rFonts w:ascii="Calibri" w:hAnsi="Calibri" w:cs="MinionPro-Regular"/>
          <w:i/>
          <w:color w:val="000000"/>
          <w:sz w:val="20"/>
          <w:szCs w:val="20"/>
        </w:rPr>
        <w:t xml:space="preserve"> </w:t>
      </w:r>
      <w:r w:rsidRPr="005619A7">
        <w:rPr>
          <w:rFonts w:ascii="Calibri" w:hAnsi="Calibri" w:cs="MinionPro-Regular"/>
          <w:i/>
          <w:color w:val="000000"/>
          <w:sz w:val="20"/>
          <w:szCs w:val="20"/>
        </w:rPr>
        <w:t>are most helpful?</w:t>
      </w:r>
    </w:p>
    <w:p w14:paraId="407D8AAD" w14:textId="77777777" w:rsidR="00A6579E" w:rsidRPr="005619A7" w:rsidRDefault="00A6579E" w:rsidP="00B26BAD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color w:val="000000"/>
          <w:sz w:val="20"/>
          <w:szCs w:val="20"/>
        </w:rPr>
      </w:pPr>
    </w:p>
    <w:p w14:paraId="2B3DF4D4" w14:textId="77777777" w:rsidR="00A6579E" w:rsidRPr="005619A7" w:rsidRDefault="00A6579E" w:rsidP="00B26BAD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color w:val="000000"/>
          <w:sz w:val="20"/>
          <w:szCs w:val="20"/>
        </w:rPr>
      </w:pPr>
    </w:p>
    <w:p w14:paraId="02E624AA" w14:textId="77777777" w:rsidR="00A6579E" w:rsidRPr="005619A7" w:rsidRDefault="00A6579E" w:rsidP="00A6579E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i/>
          <w:sz w:val="20"/>
          <w:szCs w:val="20"/>
        </w:rPr>
      </w:pPr>
      <w:r w:rsidRPr="005619A7">
        <w:rPr>
          <w:rFonts w:ascii="Calibri" w:hAnsi="Calibri" w:cs="MinionPro-Regular"/>
          <w:i/>
          <w:sz w:val="20"/>
          <w:szCs w:val="20"/>
        </w:rPr>
        <w:t>What help can your advisor or faculty provide for professional development and training?</w:t>
      </w:r>
    </w:p>
    <w:p w14:paraId="52193159" w14:textId="77777777" w:rsidR="00A6579E" w:rsidRPr="005619A7" w:rsidRDefault="00A6579E" w:rsidP="00B26BAD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color w:val="000000"/>
          <w:sz w:val="20"/>
          <w:szCs w:val="20"/>
        </w:rPr>
      </w:pPr>
    </w:p>
    <w:p w14:paraId="2B8707E4" w14:textId="77777777" w:rsidR="005730F2" w:rsidRPr="005619A7" w:rsidRDefault="005730F2" w:rsidP="005730F2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i/>
          <w:sz w:val="20"/>
          <w:szCs w:val="20"/>
        </w:rPr>
      </w:pPr>
    </w:p>
    <w:p w14:paraId="7646772A" w14:textId="77777777" w:rsidR="005730F2" w:rsidRPr="005619A7" w:rsidRDefault="005730F2" w:rsidP="005730F2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i/>
          <w:sz w:val="20"/>
          <w:szCs w:val="20"/>
        </w:rPr>
      </w:pPr>
      <w:r w:rsidRPr="005619A7">
        <w:rPr>
          <w:rFonts w:ascii="Calibri" w:hAnsi="Calibri" w:cs="MinionPro-Regular"/>
          <w:i/>
          <w:sz w:val="20"/>
          <w:szCs w:val="20"/>
        </w:rPr>
        <w:t>How will you develop contacts related to your career goals?</w:t>
      </w:r>
    </w:p>
    <w:p w14:paraId="08566F16" w14:textId="77777777" w:rsidR="00A6579E" w:rsidRPr="005619A7" w:rsidRDefault="00A6579E" w:rsidP="00B26BAD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color w:val="000000"/>
          <w:sz w:val="20"/>
          <w:szCs w:val="20"/>
        </w:rPr>
      </w:pPr>
    </w:p>
    <w:p w14:paraId="76F056F6" w14:textId="77777777" w:rsidR="005730F2" w:rsidRPr="005619A7" w:rsidRDefault="005730F2" w:rsidP="00B26BAD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color w:val="000000"/>
          <w:sz w:val="20"/>
          <w:szCs w:val="20"/>
        </w:rPr>
      </w:pPr>
    </w:p>
    <w:p w14:paraId="7D450F81" w14:textId="77777777" w:rsidR="005730F2" w:rsidRPr="005619A7" w:rsidRDefault="005730F2" w:rsidP="005730F2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i/>
          <w:color w:val="000000"/>
          <w:sz w:val="20"/>
          <w:szCs w:val="20"/>
        </w:rPr>
      </w:pPr>
      <w:r w:rsidRPr="005619A7">
        <w:rPr>
          <w:rFonts w:ascii="Calibri" w:hAnsi="Calibri" w:cs="MinionPro-Regular"/>
          <w:i/>
          <w:color w:val="000000"/>
          <w:sz w:val="20"/>
          <w:szCs w:val="20"/>
        </w:rPr>
        <w:t>How will you maintain wellness?</w:t>
      </w:r>
    </w:p>
    <w:p w14:paraId="5D70B6AE" w14:textId="77777777" w:rsidR="005730F2" w:rsidRPr="005619A7" w:rsidRDefault="005730F2" w:rsidP="005730F2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color w:val="000000"/>
          <w:sz w:val="20"/>
          <w:szCs w:val="20"/>
        </w:rPr>
      </w:pPr>
    </w:p>
    <w:p w14:paraId="481D23ED" w14:textId="77777777" w:rsidR="005730F2" w:rsidRPr="005619A7" w:rsidRDefault="005730F2" w:rsidP="005730F2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color w:val="000000"/>
          <w:sz w:val="20"/>
          <w:szCs w:val="20"/>
        </w:rPr>
      </w:pPr>
    </w:p>
    <w:p w14:paraId="20F81876" w14:textId="77777777" w:rsidR="005730F2" w:rsidRPr="005619A7" w:rsidRDefault="001866D1" w:rsidP="005730F2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i/>
          <w:color w:val="000000"/>
          <w:sz w:val="20"/>
          <w:szCs w:val="20"/>
        </w:rPr>
      </w:pPr>
      <w:r>
        <w:rPr>
          <w:rFonts w:ascii="Calibri" w:hAnsi="Calibri" w:cs="MinionPro-Regular"/>
          <w:i/>
          <w:color w:val="000000"/>
          <w:sz w:val="20"/>
          <w:szCs w:val="20"/>
        </w:rPr>
        <w:t xml:space="preserve">What concerns do you have about </w:t>
      </w:r>
      <w:proofErr w:type="gramStart"/>
      <w:r>
        <w:rPr>
          <w:rFonts w:ascii="Calibri" w:hAnsi="Calibri" w:cs="MinionPro-Regular"/>
          <w:i/>
          <w:color w:val="000000"/>
          <w:sz w:val="20"/>
          <w:szCs w:val="20"/>
        </w:rPr>
        <w:t>pursuing</w:t>
      </w:r>
      <w:proofErr w:type="gramEnd"/>
      <w:r>
        <w:rPr>
          <w:rFonts w:ascii="Calibri" w:hAnsi="Calibri" w:cs="MinionPro-Regular"/>
          <w:i/>
          <w:color w:val="000000"/>
          <w:sz w:val="20"/>
          <w:szCs w:val="20"/>
        </w:rPr>
        <w:t xml:space="preserve"> your goals?</w:t>
      </w:r>
    </w:p>
    <w:p w14:paraId="68CF26C7" w14:textId="77777777" w:rsidR="005730F2" w:rsidRPr="005619A7" w:rsidRDefault="005730F2" w:rsidP="00B26BAD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color w:val="000000"/>
          <w:sz w:val="20"/>
          <w:szCs w:val="20"/>
        </w:rPr>
      </w:pPr>
    </w:p>
    <w:p w14:paraId="6E0F9E2C" w14:textId="77777777" w:rsidR="005730F2" w:rsidRPr="005619A7" w:rsidRDefault="005730F2" w:rsidP="00B26BAD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color w:val="000000"/>
          <w:sz w:val="20"/>
          <w:szCs w:val="20"/>
        </w:rPr>
      </w:pPr>
    </w:p>
    <w:p w14:paraId="6833DDD1" w14:textId="77777777" w:rsidR="00B26BAD" w:rsidRDefault="00A6579E" w:rsidP="005619A7">
      <w:r>
        <w:rPr>
          <w:rFonts w:ascii="Gentona-BoldItalic" w:hAnsi="Gentona-BoldItalic" w:cs="Gentona-BoldItalic"/>
          <w:b/>
          <w:bCs/>
          <w:i/>
          <w:iCs/>
          <w:color w:val="005597"/>
          <w:sz w:val="24"/>
          <w:szCs w:val="24"/>
        </w:rPr>
        <w:t>Responsibilities</w:t>
      </w:r>
    </w:p>
    <w:p w14:paraId="28D1810E" w14:textId="77777777" w:rsidR="00B26BAD" w:rsidRPr="005619A7" w:rsidRDefault="005730F2" w:rsidP="00B26BAD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i/>
          <w:sz w:val="20"/>
          <w:szCs w:val="20"/>
        </w:rPr>
      </w:pPr>
      <w:r w:rsidRPr="005619A7">
        <w:rPr>
          <w:rFonts w:ascii="Calibri" w:hAnsi="Calibri" w:cs="MinionPro-Regular"/>
          <w:i/>
          <w:sz w:val="20"/>
          <w:szCs w:val="20"/>
        </w:rPr>
        <w:t>What responsibilities do you have in your program</w:t>
      </w:r>
      <w:r w:rsidR="001866D1">
        <w:rPr>
          <w:rFonts w:ascii="Calibri" w:hAnsi="Calibri" w:cs="MinionPro-Regular"/>
          <w:i/>
          <w:sz w:val="20"/>
          <w:szCs w:val="20"/>
        </w:rPr>
        <w:t>,</w:t>
      </w:r>
      <w:r w:rsidR="00B26BAD" w:rsidRPr="005619A7">
        <w:rPr>
          <w:rFonts w:ascii="Calibri" w:hAnsi="Calibri" w:cs="MinionPro-Regular"/>
          <w:i/>
          <w:sz w:val="20"/>
          <w:szCs w:val="20"/>
        </w:rPr>
        <w:t xml:space="preserve"> and what is</w:t>
      </w:r>
      <w:r w:rsidR="00A6579E" w:rsidRPr="005619A7">
        <w:rPr>
          <w:rFonts w:ascii="Calibri" w:hAnsi="Calibri" w:cs="MinionPro-Regular"/>
          <w:i/>
          <w:sz w:val="20"/>
          <w:szCs w:val="20"/>
        </w:rPr>
        <w:t xml:space="preserve"> </w:t>
      </w:r>
      <w:r w:rsidR="00B26BAD" w:rsidRPr="005619A7">
        <w:rPr>
          <w:rFonts w:ascii="Calibri" w:hAnsi="Calibri" w:cs="MinionPro-Regular"/>
          <w:i/>
          <w:sz w:val="20"/>
          <w:szCs w:val="20"/>
        </w:rPr>
        <w:t>your plan to fulfill them?</w:t>
      </w:r>
    </w:p>
    <w:p w14:paraId="0850BFAB" w14:textId="77777777" w:rsidR="00A6579E" w:rsidRPr="005619A7" w:rsidRDefault="00A6579E" w:rsidP="00B26BAD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sz w:val="20"/>
          <w:szCs w:val="20"/>
        </w:rPr>
      </w:pPr>
    </w:p>
    <w:p w14:paraId="1CD5C4D6" w14:textId="77777777" w:rsidR="00A6579E" w:rsidRPr="005619A7" w:rsidRDefault="00A6579E" w:rsidP="00B26BAD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sz w:val="20"/>
          <w:szCs w:val="20"/>
        </w:rPr>
      </w:pPr>
    </w:p>
    <w:p w14:paraId="4FED04AE" w14:textId="77777777" w:rsidR="00B26BAD" w:rsidRPr="005619A7" w:rsidRDefault="00B26BAD" w:rsidP="00B26BAD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i/>
          <w:sz w:val="20"/>
          <w:szCs w:val="20"/>
        </w:rPr>
      </w:pPr>
      <w:r w:rsidRPr="005619A7">
        <w:rPr>
          <w:rFonts w:ascii="Calibri" w:hAnsi="Calibri" w:cs="MinionPro-Regular"/>
          <w:i/>
          <w:sz w:val="20"/>
          <w:szCs w:val="20"/>
        </w:rPr>
        <w:t>What funding needs do you have?</w:t>
      </w:r>
    </w:p>
    <w:p w14:paraId="52D9773A" w14:textId="77777777" w:rsidR="00A6579E" w:rsidRPr="005619A7" w:rsidRDefault="00A6579E" w:rsidP="00B26BAD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sz w:val="20"/>
          <w:szCs w:val="20"/>
        </w:rPr>
      </w:pPr>
    </w:p>
    <w:p w14:paraId="7BBFDB1C" w14:textId="77777777" w:rsidR="00A6579E" w:rsidRPr="005619A7" w:rsidRDefault="00A6579E" w:rsidP="00B26BAD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sz w:val="20"/>
          <w:szCs w:val="20"/>
        </w:rPr>
      </w:pPr>
    </w:p>
    <w:p w14:paraId="0A45C8B9" w14:textId="77777777" w:rsidR="00B26BAD" w:rsidRPr="005619A7" w:rsidRDefault="00B26BAD" w:rsidP="00B26BAD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i/>
          <w:sz w:val="20"/>
          <w:szCs w:val="20"/>
        </w:rPr>
      </w:pPr>
      <w:r w:rsidRPr="005619A7">
        <w:rPr>
          <w:rFonts w:ascii="Calibri" w:hAnsi="Calibri" w:cs="MinionPro-Regular"/>
          <w:i/>
          <w:sz w:val="20"/>
          <w:szCs w:val="20"/>
        </w:rPr>
        <w:t xml:space="preserve">Do you have access to </w:t>
      </w:r>
      <w:r w:rsidR="00BF511C" w:rsidRPr="005619A7">
        <w:rPr>
          <w:rFonts w:ascii="Calibri" w:hAnsi="Calibri" w:cs="MinionPro-Regular"/>
          <w:i/>
          <w:sz w:val="20"/>
          <w:szCs w:val="20"/>
        </w:rPr>
        <w:t xml:space="preserve">orientation resources and </w:t>
      </w:r>
      <w:r w:rsidRPr="005619A7">
        <w:rPr>
          <w:rFonts w:ascii="Calibri" w:hAnsi="Calibri" w:cs="MinionPro-Regular"/>
          <w:i/>
          <w:sz w:val="20"/>
          <w:szCs w:val="20"/>
        </w:rPr>
        <w:t xml:space="preserve">transition support </w:t>
      </w:r>
      <w:r w:rsidR="00BF511C" w:rsidRPr="005619A7">
        <w:rPr>
          <w:rFonts w:ascii="Calibri" w:hAnsi="Calibri" w:cs="MinionPro-Regular"/>
          <w:i/>
          <w:sz w:val="20"/>
          <w:szCs w:val="20"/>
        </w:rPr>
        <w:t>from your program</w:t>
      </w:r>
      <w:r w:rsidRPr="005619A7">
        <w:rPr>
          <w:rFonts w:ascii="Calibri" w:hAnsi="Calibri" w:cs="MinionPro-Regular"/>
          <w:i/>
          <w:sz w:val="20"/>
          <w:szCs w:val="20"/>
        </w:rPr>
        <w:t>?</w:t>
      </w:r>
    </w:p>
    <w:p w14:paraId="323204F3" w14:textId="77777777" w:rsidR="00A6579E" w:rsidRPr="005619A7" w:rsidRDefault="00A6579E" w:rsidP="00B26BAD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sz w:val="20"/>
          <w:szCs w:val="20"/>
        </w:rPr>
      </w:pPr>
    </w:p>
    <w:p w14:paraId="43F4AA68" w14:textId="77777777" w:rsidR="00A6579E" w:rsidRPr="005619A7" w:rsidRDefault="00A6579E" w:rsidP="00B26BAD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sz w:val="20"/>
          <w:szCs w:val="20"/>
        </w:rPr>
      </w:pPr>
    </w:p>
    <w:p w14:paraId="1C3A203D" w14:textId="77777777" w:rsidR="00B26BAD" w:rsidRPr="005619A7" w:rsidRDefault="00B26BAD" w:rsidP="00B26BAD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i/>
          <w:sz w:val="20"/>
          <w:szCs w:val="20"/>
        </w:rPr>
      </w:pPr>
      <w:r w:rsidRPr="005619A7">
        <w:rPr>
          <w:rFonts w:ascii="Calibri" w:hAnsi="Calibri" w:cs="MinionPro-Regular"/>
          <w:i/>
          <w:sz w:val="20"/>
          <w:szCs w:val="20"/>
        </w:rPr>
        <w:t>What are important features of mentoring relationships</w:t>
      </w:r>
      <w:r w:rsidR="001866D1">
        <w:rPr>
          <w:rFonts w:ascii="Calibri" w:hAnsi="Calibri" w:cs="MinionPro-Regular"/>
          <w:i/>
          <w:sz w:val="20"/>
          <w:szCs w:val="20"/>
        </w:rPr>
        <w:t xml:space="preserve"> for you</w:t>
      </w:r>
      <w:r w:rsidRPr="005619A7">
        <w:rPr>
          <w:rFonts w:ascii="Calibri" w:hAnsi="Calibri" w:cs="MinionPro-Regular"/>
          <w:i/>
          <w:sz w:val="20"/>
          <w:szCs w:val="20"/>
        </w:rPr>
        <w:t>?</w:t>
      </w:r>
    </w:p>
    <w:p w14:paraId="7CF3906F" w14:textId="77777777" w:rsidR="00A6579E" w:rsidRDefault="00A6579E" w:rsidP="00B26BAD">
      <w:pPr>
        <w:autoSpaceDE w:val="0"/>
        <w:autoSpaceDN w:val="0"/>
        <w:adjustRightInd w:val="0"/>
        <w:spacing w:after="0" w:line="240" w:lineRule="auto"/>
        <w:rPr>
          <w:rFonts w:ascii="MinionPro-Regular" w:hAnsi="MinionPro-Regular" w:cs="MinionPro-Regular"/>
          <w:sz w:val="20"/>
          <w:szCs w:val="20"/>
        </w:rPr>
      </w:pPr>
    </w:p>
    <w:p w14:paraId="26F8EF15" w14:textId="77777777" w:rsidR="000F3F31" w:rsidRDefault="00CB7500" w:rsidP="00CB7500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</w:rPr>
      </w:pPr>
      <w:r w:rsidRPr="00C42AA8">
        <w:rPr>
          <w:rFonts w:ascii="Calibri" w:hAnsi="Calibri" w:cs="Gentona-Book"/>
          <w:sz w:val="20"/>
        </w:rPr>
        <w:lastRenderedPageBreak/>
        <w:t>This self-assessment</w:t>
      </w:r>
      <w:r w:rsidR="00BF511C">
        <w:rPr>
          <w:rFonts w:ascii="Calibri" w:hAnsi="Calibri" w:cs="Gentona-Book"/>
          <w:sz w:val="20"/>
        </w:rPr>
        <w:t xml:space="preserve"> survey</w:t>
      </w:r>
      <w:r w:rsidRPr="00C42AA8">
        <w:rPr>
          <w:rFonts w:ascii="Calibri" w:hAnsi="Calibri" w:cs="Gentona-Book"/>
          <w:sz w:val="20"/>
        </w:rPr>
        <w:t xml:space="preserve"> allows you to evaluate your</w:t>
      </w:r>
      <w:r w:rsidR="00C65AC9">
        <w:rPr>
          <w:rFonts w:ascii="Calibri" w:hAnsi="Calibri" w:cs="Gentona-Book"/>
          <w:sz w:val="20"/>
        </w:rPr>
        <w:t xml:space="preserve"> current</w:t>
      </w:r>
      <w:r w:rsidRPr="00C42AA8">
        <w:rPr>
          <w:rFonts w:ascii="Calibri" w:hAnsi="Calibri" w:cs="Gentona-Book"/>
          <w:sz w:val="20"/>
        </w:rPr>
        <w:t xml:space="preserve"> strengths and weaknesses. Please check the boxes</w:t>
      </w:r>
      <w:r w:rsidR="00C42AA8">
        <w:rPr>
          <w:rFonts w:ascii="Calibri" w:hAnsi="Calibri" w:cs="Gentona-Book"/>
          <w:sz w:val="20"/>
        </w:rPr>
        <w:t xml:space="preserve"> </w:t>
      </w:r>
      <w:r w:rsidRPr="00C42AA8">
        <w:rPr>
          <w:rFonts w:ascii="Calibri" w:hAnsi="Calibri" w:cs="Gentona-Book"/>
          <w:sz w:val="20"/>
        </w:rPr>
        <w:t xml:space="preserve">according to your </w:t>
      </w:r>
      <w:r w:rsidR="00C65AC9">
        <w:rPr>
          <w:rFonts w:ascii="Calibri" w:hAnsi="Calibri" w:cs="Gentona-Book"/>
          <w:sz w:val="20"/>
        </w:rPr>
        <w:t>a</w:t>
      </w:r>
      <w:r w:rsidRPr="00C42AA8">
        <w:rPr>
          <w:rFonts w:ascii="Calibri" w:hAnsi="Calibri" w:cs="Gentona-Book"/>
          <w:sz w:val="20"/>
        </w:rPr>
        <w:t>bility (1 being low; 3 being high). Use these scores to guide your discussions with your</w:t>
      </w:r>
      <w:r w:rsidR="00C42AA8">
        <w:rPr>
          <w:rFonts w:ascii="Calibri" w:hAnsi="Calibri" w:cs="Gentona-Book"/>
          <w:sz w:val="20"/>
        </w:rPr>
        <w:t xml:space="preserve"> </w:t>
      </w:r>
      <w:r w:rsidRPr="00C42AA8">
        <w:rPr>
          <w:rFonts w:ascii="Calibri" w:hAnsi="Calibri" w:cs="Gentona-Book"/>
          <w:sz w:val="20"/>
        </w:rPr>
        <w:t>advisor</w:t>
      </w:r>
      <w:r w:rsidR="00C65AC9">
        <w:rPr>
          <w:rFonts w:ascii="Calibri" w:hAnsi="Calibri" w:cs="Gentona-Book"/>
          <w:sz w:val="20"/>
        </w:rPr>
        <w:t>. You may identify targeted goals for this year by using the Goal checkboxes in the relevant skill categories</w:t>
      </w:r>
      <w:r w:rsidRPr="00C42AA8">
        <w:rPr>
          <w:rFonts w:ascii="Calibri" w:hAnsi="Calibri" w:cs="Gentona-Book"/>
          <w:sz w:val="20"/>
        </w:rPr>
        <w:t>.</w:t>
      </w:r>
    </w:p>
    <w:p w14:paraId="36F8BCBD" w14:textId="77777777" w:rsidR="00C42AA8" w:rsidRPr="00C42AA8" w:rsidRDefault="00C42AA8" w:rsidP="00CB7500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</w:rPr>
        <w:sectPr w:rsidR="00C42AA8" w:rsidRPr="00C42AA8" w:rsidSect="00516114">
          <w:headerReference w:type="default" r:id="rId13"/>
          <w:footerReference w:type="default" r:id="rId14"/>
          <w:pgSz w:w="12240" w:h="15840"/>
          <w:pgMar w:top="800" w:right="600" w:bottom="1480" w:left="600" w:header="720" w:footer="720" w:gutter="0"/>
          <w:cols w:space="720"/>
        </w:sectPr>
      </w:pPr>
    </w:p>
    <w:p w14:paraId="7F6D7CC4" w14:textId="77777777" w:rsidR="00BF511C" w:rsidRDefault="00BF511C" w:rsidP="00F71868">
      <w:pPr>
        <w:tabs>
          <w:tab w:val="left" w:pos="3600"/>
          <w:tab w:val="left" w:pos="4680"/>
        </w:tabs>
        <w:autoSpaceDE w:val="0"/>
        <w:autoSpaceDN w:val="0"/>
        <w:adjustRightInd w:val="0"/>
        <w:spacing w:after="0" w:line="240" w:lineRule="auto"/>
        <w:rPr>
          <w:rFonts w:ascii="Gentona-Bold" w:hAnsi="Gentona-Bold" w:cs="Gentona-Bold"/>
          <w:b/>
          <w:bCs/>
        </w:rPr>
      </w:pPr>
    </w:p>
    <w:p w14:paraId="265870CD" w14:textId="77777777" w:rsidR="000F3F31" w:rsidRPr="005619A7" w:rsidRDefault="000F3F31" w:rsidP="00E17C21">
      <w:pPr>
        <w:tabs>
          <w:tab w:val="left" w:pos="3600"/>
          <w:tab w:val="left" w:pos="3960"/>
          <w:tab w:val="left" w:pos="4320"/>
          <w:tab w:val="left" w:pos="468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ld"/>
          <w:b/>
          <w:bCs/>
        </w:rPr>
      </w:pPr>
      <w:r w:rsidRPr="005619A7">
        <w:rPr>
          <w:rFonts w:ascii="Calibri" w:hAnsi="Calibri" w:cs="Gentona-Bold"/>
          <w:b/>
          <w:bCs/>
        </w:rPr>
        <w:t>Research Skills &amp; Knowledge</w:t>
      </w:r>
      <w:r w:rsidR="00F71868" w:rsidRPr="005619A7">
        <w:rPr>
          <w:rFonts w:ascii="Calibri" w:hAnsi="Calibri" w:cs="Gentona-Bold"/>
          <w:b/>
          <w:bCs/>
        </w:rPr>
        <w:tab/>
      </w:r>
      <w:r w:rsidR="003E6789" w:rsidRPr="005619A7">
        <w:rPr>
          <w:rFonts w:ascii="Calibri" w:hAnsi="Calibri" w:cs="Gentona-Bold"/>
          <w:b/>
          <w:bCs/>
        </w:rPr>
        <w:t xml:space="preserve"> </w:t>
      </w:r>
      <w:r w:rsidRPr="005619A7">
        <w:rPr>
          <w:rFonts w:ascii="Calibri" w:hAnsi="Calibri" w:cs="Gentona-Bold"/>
          <w:b/>
          <w:bCs/>
        </w:rPr>
        <w:t>1</w:t>
      </w:r>
      <w:r w:rsidR="00E17C21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2</w:t>
      </w:r>
      <w:r w:rsidR="00E17C21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3</w:t>
      </w:r>
      <w:r w:rsidR="00F71868" w:rsidRPr="005619A7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Goal</w:t>
      </w:r>
    </w:p>
    <w:p w14:paraId="29EC3D38" w14:textId="77777777" w:rsidR="000F3F31" w:rsidRPr="005619A7" w:rsidRDefault="000F3F31" w:rsidP="00F71868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eastAsia="MS Gothic" w:hAnsi="Calibri" w:cs="Gentona-Bold"/>
          <w:b/>
          <w:bCs/>
        </w:rPr>
      </w:pPr>
      <w:r w:rsidRPr="005619A7">
        <w:rPr>
          <w:rFonts w:ascii="Calibri" w:hAnsi="Calibri" w:cs="Gentona-Book"/>
          <w:sz w:val="20"/>
          <w:szCs w:val="20"/>
        </w:rPr>
        <w:t>Broad-based knowledge of field</w:t>
      </w:r>
      <w:r w:rsidR="00EE0C4C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4287077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14230708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-1335659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E0C4C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21469553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66F55187" w14:textId="77777777" w:rsidR="002450BE" w:rsidRPr="005619A7" w:rsidRDefault="002450BE" w:rsidP="002450BE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6C458D1E" w14:textId="77777777" w:rsidR="000F3F31" w:rsidRPr="005619A7" w:rsidRDefault="000F3F31" w:rsidP="00F71868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Critical reading of literature in field</w:t>
      </w:r>
      <w:r w:rsidR="00EE0C4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21426047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</w:t>
      </w:r>
      <w:r w:rsid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1195221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5619A7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-5398130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9310121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4343B960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182B6CEC" w14:textId="77777777" w:rsidR="000F3F31" w:rsidRPr="005619A7" w:rsidRDefault="000F3F31" w:rsidP="00F71868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Experimental/research design</w:t>
      </w:r>
      <w:r w:rsidR="00EE0C4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9765300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5619A7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-10586301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</w:t>
      </w:r>
      <w:r w:rsid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9338607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260834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E6789" w:rsidRPr="005619A7">
            <w:rPr>
              <w:rFonts w:ascii="Segoe UI Symbol" w:eastAsia="MS Gothic" w:hAnsi="Segoe UI Symbol" w:cs="Segoe UI Symbol"/>
              <w:b/>
              <w:bCs/>
            </w:rPr>
            <w:t>☐</w:t>
          </w:r>
        </w:sdtContent>
      </w:sdt>
    </w:p>
    <w:p w14:paraId="54FE536E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3BD3778E" w14:textId="77777777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Careful recordkeeping practices</w:t>
      </w:r>
      <w:r w:rsidR="00F71868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6066910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</w:t>
      </w:r>
      <w:r w:rsidR="00F71868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12130810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5619A7">
        <w:rPr>
          <w:rFonts w:ascii="Calibri" w:eastAsia="MS Gothic" w:hAnsi="Calibri" w:cs="Gentona-Bold"/>
          <w:b/>
          <w:bCs/>
        </w:rPr>
        <w:t xml:space="preserve"> </w:t>
      </w:r>
      <w:r w:rsidR="00F71868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1166797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7881884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3A9E5F33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68B6EE7B" w14:textId="77777777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Understanding data ownership</w:t>
      </w:r>
      <w:r w:rsidR="00F71868" w:rsidRPr="005619A7">
        <w:rPr>
          <w:rFonts w:ascii="Calibri" w:eastAsia="MS Gothic" w:hAnsi="Calibri" w:cs="Gentona-Bold"/>
          <w:b/>
          <w:bCs/>
        </w:rPr>
        <w:t xml:space="preserve"> </w:t>
      </w:r>
      <w:r w:rsidR="00F71868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20666364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5619A7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16195696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5619A7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1451043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215918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4CE7E569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7758C93A" w14:textId="77777777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Demonstrat</w:t>
      </w:r>
      <w:r w:rsidR="00232D44">
        <w:rPr>
          <w:rFonts w:ascii="Calibri" w:hAnsi="Calibri" w:cs="Gentona-Book"/>
          <w:sz w:val="20"/>
          <w:szCs w:val="20"/>
        </w:rPr>
        <w:t>ing</w:t>
      </w:r>
      <w:r w:rsidRPr="005619A7">
        <w:rPr>
          <w:rFonts w:ascii="Calibri" w:hAnsi="Calibri" w:cs="Gentona-Book"/>
          <w:sz w:val="20"/>
          <w:szCs w:val="20"/>
        </w:rPr>
        <w:t xml:space="preserve"> responsible conduct in</w:t>
      </w:r>
      <w:r w:rsidR="00F71868" w:rsidRPr="005619A7">
        <w:rPr>
          <w:rFonts w:ascii="Calibri" w:eastAsia="MS Gothic" w:hAnsi="Calibri" w:cs="Gentona-Bold"/>
          <w:b/>
          <w:bCs/>
        </w:rPr>
        <w:t xml:space="preserve"> </w:t>
      </w:r>
      <w:r w:rsidR="00F71868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8898373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5619A7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-11938403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</w:t>
      </w:r>
      <w:r w:rsid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4544013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2710027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242CBF57" w14:textId="77777777" w:rsidR="000F3F31" w:rsidRPr="005619A7" w:rsidRDefault="00232D44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>
        <w:rPr>
          <w:rFonts w:ascii="Calibri" w:hAnsi="Calibri" w:cs="Gentona-Book"/>
          <w:sz w:val="20"/>
          <w:szCs w:val="20"/>
        </w:rPr>
        <w:t>(</w:t>
      </w:r>
      <w:r w:rsidR="000F3F31" w:rsidRPr="005619A7">
        <w:rPr>
          <w:rFonts w:ascii="Calibri" w:hAnsi="Calibri" w:cs="Gentona-Book"/>
          <w:sz w:val="20"/>
          <w:szCs w:val="20"/>
        </w:rPr>
        <w:t>human/animal</w:t>
      </w:r>
      <w:r>
        <w:rPr>
          <w:rFonts w:ascii="Calibri" w:hAnsi="Calibri" w:cs="Gentona-Book"/>
          <w:sz w:val="20"/>
          <w:szCs w:val="20"/>
        </w:rPr>
        <w:t>)</w:t>
      </w:r>
      <w:r w:rsidR="000F3F31" w:rsidRPr="005619A7">
        <w:rPr>
          <w:rFonts w:ascii="Calibri" w:hAnsi="Calibri" w:cs="Gentona-Book"/>
          <w:sz w:val="20"/>
          <w:szCs w:val="20"/>
        </w:rPr>
        <w:t xml:space="preserve"> research</w:t>
      </w:r>
    </w:p>
    <w:p w14:paraId="63B53D74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3B03649B" w14:textId="77777777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ld"/>
          <w:b/>
          <w:bCs/>
        </w:rPr>
      </w:pPr>
      <w:r w:rsidRPr="005619A7">
        <w:rPr>
          <w:rFonts w:ascii="Calibri" w:hAnsi="Calibri" w:cs="Gentona-Book"/>
          <w:sz w:val="20"/>
          <w:szCs w:val="20"/>
        </w:rPr>
        <w:t>Identifying research misconduct</w:t>
      </w:r>
      <w:r w:rsidR="00F71868" w:rsidRPr="005619A7">
        <w:rPr>
          <w:rFonts w:ascii="Calibri" w:eastAsia="MS Gothic" w:hAnsi="Calibri" w:cs="Gentona-Bold"/>
          <w:b/>
          <w:bCs/>
        </w:rPr>
        <w:t xml:space="preserve"> </w:t>
      </w:r>
      <w:r w:rsidR="00F71868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4941842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5619A7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-10895448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5619A7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11154838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7024453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0C376381" w14:textId="77777777" w:rsidR="000F3F31" w:rsidRPr="005619A7" w:rsidRDefault="000F3F31" w:rsidP="00CB7500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</w:rPr>
      </w:pPr>
    </w:p>
    <w:p w14:paraId="43F1137F" w14:textId="77777777" w:rsidR="000F3F31" w:rsidRPr="005619A7" w:rsidRDefault="000F3F31" w:rsidP="00E17C21">
      <w:pPr>
        <w:tabs>
          <w:tab w:val="left" w:pos="3600"/>
          <w:tab w:val="left" w:pos="3960"/>
          <w:tab w:val="left" w:pos="4320"/>
          <w:tab w:val="left" w:pos="4680"/>
        </w:tabs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sz w:val="20"/>
          <w:szCs w:val="20"/>
        </w:rPr>
      </w:pPr>
      <w:r w:rsidRPr="005619A7">
        <w:rPr>
          <w:rFonts w:ascii="Calibri" w:hAnsi="Calibri" w:cs="Gentona-Bold"/>
          <w:b/>
          <w:bCs/>
        </w:rPr>
        <w:t>Effectiveness/Purpose</w:t>
      </w:r>
      <w:r w:rsidR="00F71868" w:rsidRPr="005619A7">
        <w:rPr>
          <w:rFonts w:ascii="Calibri" w:hAnsi="Calibri" w:cs="Gentona-Bold"/>
          <w:b/>
          <w:bCs/>
        </w:rPr>
        <w:tab/>
      </w:r>
      <w:r w:rsidR="003E6789" w:rsidRPr="005619A7">
        <w:rPr>
          <w:rFonts w:ascii="Calibri" w:hAnsi="Calibri" w:cs="Gentona-Bold"/>
          <w:b/>
          <w:bCs/>
        </w:rPr>
        <w:t xml:space="preserve"> </w:t>
      </w:r>
      <w:r w:rsidRPr="005619A7">
        <w:rPr>
          <w:rFonts w:ascii="Calibri" w:hAnsi="Calibri" w:cs="Gentona-Bold"/>
          <w:b/>
          <w:bCs/>
        </w:rPr>
        <w:t>1</w:t>
      </w:r>
      <w:r w:rsidR="00E17C21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2</w:t>
      </w:r>
      <w:r w:rsidR="00E17C21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3</w:t>
      </w:r>
      <w:r w:rsidR="003E6789" w:rsidRPr="005619A7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Goal</w:t>
      </w:r>
    </w:p>
    <w:p w14:paraId="1285BB7E" w14:textId="77777777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Maintaining openness and curiosity</w:t>
      </w:r>
      <w:r w:rsidR="00B774C7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5420231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-8098672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3204730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4840820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2F7687C6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714376D7" w14:textId="77777777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Being healthy (physically, emotionally,</w:t>
      </w:r>
      <w:r w:rsidR="00B774C7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21234980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17020572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-14008185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599273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443313FC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financially)</w:t>
      </w:r>
    </w:p>
    <w:p w14:paraId="76928A61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6ED3914A" w14:textId="77777777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Effective time management</w:t>
      </w:r>
      <w:r w:rsidR="00B774C7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1699126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-5159973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</w:t>
      </w:r>
      <w:r w:rsid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860035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3834022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4579AD02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67EEF992" w14:textId="77777777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Maintaining personal motivation</w:t>
      </w:r>
      <w:r w:rsidR="00B774C7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712784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</w:t>
      </w:r>
      <w:r w:rsid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1346144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5619A7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-4264965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5963780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55E939B1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6F572B77" w14:textId="77777777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Fostering diversity of academic/</w:t>
      </w:r>
      <w:r w:rsidR="00B774C7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723489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</w:t>
      </w:r>
      <w:r w:rsid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6812756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5619A7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-5371210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6171427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7E2B7135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personal perspectives</w:t>
      </w:r>
    </w:p>
    <w:p w14:paraId="63A2FD8E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7EE621CD" w14:textId="77777777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Promoting inclusive workplaces/</w:t>
      </w:r>
      <w:r w:rsidR="00E17C21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0785948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9040345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202098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1672446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5DABA0EB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classrooms</w:t>
      </w:r>
    </w:p>
    <w:p w14:paraId="1C49437F" w14:textId="77777777" w:rsidR="000F3F31" w:rsidRPr="005619A7" w:rsidRDefault="000F3F31" w:rsidP="00CB7500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</w:rPr>
      </w:pPr>
    </w:p>
    <w:p w14:paraId="41AF16BC" w14:textId="77777777" w:rsidR="000F3F31" w:rsidRPr="005619A7" w:rsidRDefault="000F3F31" w:rsidP="00E17C21">
      <w:pPr>
        <w:tabs>
          <w:tab w:val="left" w:pos="3600"/>
          <w:tab w:val="left" w:pos="3960"/>
          <w:tab w:val="left" w:pos="4320"/>
          <w:tab w:val="left" w:pos="4680"/>
        </w:tabs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sz w:val="20"/>
          <w:szCs w:val="20"/>
        </w:rPr>
      </w:pPr>
      <w:r w:rsidRPr="005619A7">
        <w:rPr>
          <w:rFonts w:ascii="Calibri" w:hAnsi="Calibri" w:cs="Gentona-Bold"/>
          <w:b/>
          <w:bCs/>
        </w:rPr>
        <w:t>Communication</w:t>
      </w:r>
      <w:r w:rsidR="00F71868" w:rsidRPr="005619A7">
        <w:rPr>
          <w:rFonts w:ascii="Calibri" w:hAnsi="Calibri" w:cs="Gentona-Bold"/>
          <w:b/>
          <w:bCs/>
        </w:rPr>
        <w:tab/>
      </w:r>
      <w:r w:rsidR="003E6789" w:rsidRPr="005619A7">
        <w:rPr>
          <w:rFonts w:ascii="Calibri" w:hAnsi="Calibri" w:cs="Gentona-Bold"/>
          <w:b/>
          <w:bCs/>
        </w:rPr>
        <w:t xml:space="preserve"> </w:t>
      </w:r>
      <w:r w:rsidR="00E17C21">
        <w:rPr>
          <w:rFonts w:ascii="Calibri" w:hAnsi="Calibri" w:cs="Gentona-Bold"/>
          <w:b/>
          <w:bCs/>
        </w:rPr>
        <w:t>1</w:t>
      </w:r>
      <w:r w:rsidR="00E17C21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2</w:t>
      </w:r>
      <w:r w:rsidR="00E17C21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3</w:t>
      </w:r>
      <w:r w:rsidR="003E6789" w:rsidRPr="005619A7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Goal</w:t>
      </w:r>
    </w:p>
    <w:p w14:paraId="7507FB97" w14:textId="77777777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Writing for experts in my field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8715786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1864164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20790151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2998480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4E4BD321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4DEF7BD1" w14:textId="77777777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Writing for a lay audience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714417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3062158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-4207965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4125437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E6789" w:rsidRPr="005619A7">
            <w:rPr>
              <w:rFonts w:ascii="Segoe UI Symbol" w:eastAsia="MS Gothic" w:hAnsi="Segoe UI Symbol" w:cs="Segoe UI Symbol"/>
              <w:b/>
              <w:bCs/>
            </w:rPr>
            <w:t>☐</w:t>
          </w:r>
        </w:sdtContent>
      </w:sdt>
    </w:p>
    <w:p w14:paraId="776DF12A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4FC9DC35" w14:textId="77777777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proofErr w:type="spellStart"/>
      <w:r w:rsidRPr="005619A7">
        <w:rPr>
          <w:rFonts w:ascii="Calibri" w:hAnsi="Calibri" w:cs="Gentona-Book"/>
          <w:sz w:val="20"/>
          <w:szCs w:val="20"/>
        </w:rPr>
        <w:t>Grantwriting</w:t>
      </w:r>
      <w:proofErr w:type="spellEnd"/>
      <w:r w:rsidRPr="005619A7">
        <w:rPr>
          <w:rFonts w:ascii="Calibri" w:hAnsi="Calibri" w:cs="Gentona-Book"/>
          <w:sz w:val="20"/>
          <w:szCs w:val="20"/>
        </w:rPr>
        <w:t xml:space="preserve"> skills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3410117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11456205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5634034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7716893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0E11B227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57EC2DED" w14:textId="77777777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Speaking clearly and effectively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2371384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21039131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3491707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3643549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1AAAB9F0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22ABE1B0" w14:textId="77777777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Teaching in a classroom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8043046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20997523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7262249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842055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36FDEAF0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462AD666" w14:textId="77777777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Editing your own work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4516157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6131055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3667488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6659386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746FDF64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02DA0574" w14:textId="77777777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Collaborating on work/peer review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9471553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13519926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4258898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9402143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010FEC04" w14:textId="77777777" w:rsidR="00BF511C" w:rsidRPr="005619A7" w:rsidRDefault="00BF511C" w:rsidP="00D839EC">
      <w:pPr>
        <w:tabs>
          <w:tab w:val="left" w:pos="3600"/>
          <w:tab w:val="left" w:pos="468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ld"/>
          <w:b/>
          <w:bCs/>
        </w:rPr>
      </w:pPr>
    </w:p>
    <w:p w14:paraId="5ADE03C3" w14:textId="77777777" w:rsidR="000F3F31" w:rsidRPr="005619A7" w:rsidRDefault="000F3F31" w:rsidP="00D30DD8">
      <w:pPr>
        <w:tabs>
          <w:tab w:val="left" w:pos="3600"/>
          <w:tab w:val="left" w:pos="3960"/>
          <w:tab w:val="left" w:pos="4320"/>
          <w:tab w:val="left" w:pos="468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ld"/>
          <w:b/>
          <w:bCs/>
        </w:rPr>
      </w:pPr>
      <w:r w:rsidRPr="005619A7">
        <w:rPr>
          <w:rFonts w:ascii="Calibri" w:hAnsi="Calibri" w:cs="Gentona-Bold"/>
          <w:b/>
          <w:bCs/>
        </w:rPr>
        <w:t>Management &amp; Leadership Skills</w:t>
      </w:r>
      <w:r w:rsidR="00F71868" w:rsidRPr="005619A7">
        <w:rPr>
          <w:rFonts w:ascii="Calibri" w:hAnsi="Calibri" w:cs="Gentona-Bold"/>
          <w:b/>
          <w:bCs/>
        </w:rPr>
        <w:tab/>
      </w:r>
      <w:r w:rsidR="003E6789" w:rsidRPr="005619A7">
        <w:rPr>
          <w:rFonts w:ascii="Calibri" w:hAnsi="Calibri" w:cs="Gentona-Bold"/>
          <w:b/>
          <w:bCs/>
        </w:rPr>
        <w:t xml:space="preserve"> </w:t>
      </w:r>
      <w:r w:rsidRPr="005619A7">
        <w:rPr>
          <w:rFonts w:ascii="Calibri" w:hAnsi="Calibri" w:cs="Gentona-Bold"/>
          <w:b/>
          <w:bCs/>
        </w:rPr>
        <w:t>1</w:t>
      </w:r>
      <w:r w:rsidR="00D30DD8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2</w:t>
      </w:r>
      <w:r w:rsidR="00D30DD8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 xml:space="preserve">3   </w:t>
      </w:r>
      <w:r w:rsidR="00D839EC" w:rsidRPr="005619A7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Goal</w:t>
      </w:r>
    </w:p>
    <w:p w14:paraId="1243240E" w14:textId="77777777" w:rsidR="000F3F31" w:rsidRPr="005619A7" w:rsidRDefault="000F3F31" w:rsidP="00D839EC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Providing instruction and guidance</w:t>
      </w:r>
      <w:r w:rsidR="00F71868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5311853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-12072536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F71868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5129188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3084024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34CAFA1D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69E9F9E2" w14:textId="77777777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Providing constructive feedback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8110857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3698916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713390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1654407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50243AA7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18EAF38F" w14:textId="77777777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Dealing with conflict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6380653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16510130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7770671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20653208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088E7517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5C2EB969" w14:textId="77777777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Planning and organizing projects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20011804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3452195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5782838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3526906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078BEAFB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1DC26000" w14:textId="77777777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Serving as a role model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7571388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1708649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4695781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7032496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44E9980C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507AD91A" w14:textId="77777777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Delegating responsibilities in research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8524123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3786267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15777074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20538053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13E7A4FF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setting</w:t>
      </w:r>
    </w:p>
    <w:p w14:paraId="38B1895A" w14:textId="77777777" w:rsidR="000F3F31" w:rsidRPr="005619A7" w:rsidRDefault="000F3F31" w:rsidP="00CB7500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0DEF1CD0" w14:textId="77777777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Leading and motivating others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8524560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0876854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2239112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9861893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2931063F" w14:textId="77777777" w:rsidR="000F3F31" w:rsidRPr="005619A7" w:rsidRDefault="000F3F31" w:rsidP="00CB7500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</w:rPr>
      </w:pPr>
    </w:p>
    <w:p w14:paraId="58C95895" w14:textId="77777777" w:rsidR="000F3F31" w:rsidRPr="005619A7" w:rsidRDefault="000F3F31" w:rsidP="00D30DD8">
      <w:pPr>
        <w:tabs>
          <w:tab w:val="left" w:pos="3600"/>
          <w:tab w:val="left" w:pos="3960"/>
          <w:tab w:val="left" w:pos="4320"/>
          <w:tab w:val="left" w:pos="4680"/>
        </w:tabs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sz w:val="20"/>
          <w:szCs w:val="20"/>
        </w:rPr>
      </w:pPr>
      <w:r w:rsidRPr="005619A7">
        <w:rPr>
          <w:rFonts w:ascii="Calibri" w:hAnsi="Calibri" w:cs="Gentona-Bold"/>
          <w:b/>
          <w:bCs/>
        </w:rPr>
        <w:t>Professionalism</w:t>
      </w:r>
      <w:r w:rsidR="00D839EC" w:rsidRPr="005619A7">
        <w:rPr>
          <w:rFonts w:ascii="Calibri" w:hAnsi="Calibri" w:cs="Gentona-Bold"/>
          <w:b/>
          <w:bCs/>
        </w:rPr>
        <w:tab/>
      </w:r>
      <w:r w:rsidR="003E6789" w:rsidRPr="005619A7">
        <w:rPr>
          <w:rFonts w:ascii="Calibri" w:hAnsi="Calibri" w:cs="Gentona-Bold"/>
          <w:b/>
          <w:bCs/>
        </w:rPr>
        <w:t xml:space="preserve"> </w:t>
      </w:r>
      <w:r w:rsidRPr="005619A7">
        <w:rPr>
          <w:rFonts w:ascii="Calibri" w:hAnsi="Calibri" w:cs="Gentona-Bold"/>
          <w:b/>
          <w:bCs/>
        </w:rPr>
        <w:t>1</w:t>
      </w:r>
      <w:r w:rsidR="00D30DD8">
        <w:rPr>
          <w:rFonts w:ascii="Calibri" w:hAnsi="Calibri" w:cs="Gentona-Bold"/>
          <w:b/>
          <w:bCs/>
        </w:rPr>
        <w:tab/>
        <w:t>2</w:t>
      </w:r>
      <w:r w:rsidR="00D30DD8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3     Goal</w:t>
      </w:r>
    </w:p>
    <w:p w14:paraId="3F5820B9" w14:textId="77777777" w:rsidR="00D839EC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eastAsia="MS Gothic" w:hAnsi="Calibri" w:cs="Gentona-Bold"/>
          <w:b/>
          <w:bCs/>
        </w:rPr>
      </w:pPr>
      <w:r w:rsidRPr="005619A7">
        <w:rPr>
          <w:rFonts w:ascii="Calibri" w:hAnsi="Calibri" w:cs="Gentona-Book"/>
          <w:sz w:val="20"/>
          <w:szCs w:val="20"/>
        </w:rPr>
        <w:t>Identifying and seeking advice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948202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4944697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2968735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9019070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32EC35D2" w14:textId="77777777" w:rsidR="00D839EC" w:rsidRPr="005619A7" w:rsidRDefault="00D839EC" w:rsidP="00F71868">
      <w:pPr>
        <w:tabs>
          <w:tab w:val="left" w:pos="3600"/>
        </w:tabs>
        <w:autoSpaceDE w:val="0"/>
        <w:autoSpaceDN w:val="0"/>
        <w:adjustRightInd w:val="0"/>
        <w:spacing w:after="0" w:line="240" w:lineRule="auto"/>
        <w:rPr>
          <w:rFonts w:ascii="Calibri" w:eastAsia="MS Gothic" w:hAnsi="Calibri" w:cs="Gentona-Bold"/>
          <w:b/>
          <w:bCs/>
          <w:sz w:val="20"/>
        </w:rPr>
      </w:pPr>
    </w:p>
    <w:p w14:paraId="2AD9803F" w14:textId="77777777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Upholding commitments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20267107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9151690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3187808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20956629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7519CB3F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&amp; deadlines</w:t>
      </w:r>
    </w:p>
    <w:p w14:paraId="79973255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3872F039" w14:textId="77777777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eastAsia="MS Gothic" w:hAnsi="Calibri" w:cs="Gentona-Bold"/>
          <w:b/>
          <w:bCs/>
        </w:rPr>
      </w:pPr>
      <w:r w:rsidRPr="005619A7">
        <w:rPr>
          <w:rFonts w:ascii="Calibri" w:hAnsi="Calibri" w:cs="Gentona-Book"/>
          <w:sz w:val="20"/>
          <w:szCs w:val="20"/>
        </w:rPr>
        <w:t>Maintaining positive relationships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4777519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15265127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4529107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5328061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2C769299" w14:textId="77777777" w:rsidR="003E6789" w:rsidRPr="005619A7" w:rsidRDefault="003E6789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5BE2D3E4" w14:textId="77777777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Contributing to community/institution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6306739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9446633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6769331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9160193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27E7C9A4" w14:textId="77777777" w:rsidR="00B774C7" w:rsidRPr="005619A7" w:rsidRDefault="00B774C7" w:rsidP="00F71868">
      <w:pPr>
        <w:tabs>
          <w:tab w:val="left" w:pos="360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022F5D11" w14:textId="77777777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Contributing to a team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921960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4378059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6845849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8870958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6E120966" w14:textId="77777777" w:rsidR="000F3F31" w:rsidRPr="005619A7" w:rsidRDefault="004C5627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i</w:t>
      </w:r>
      <w:r w:rsidR="00D839EC" w:rsidRPr="005619A7">
        <w:rPr>
          <w:rFonts w:ascii="Calibri" w:hAnsi="Calibri" w:cs="Gentona-Book"/>
          <w:sz w:val="20"/>
          <w:szCs w:val="20"/>
        </w:rPr>
        <w:t>n office/lab</w:t>
      </w:r>
    </w:p>
    <w:p w14:paraId="44FF7F0D" w14:textId="77777777" w:rsidR="00D839EC" w:rsidRPr="005619A7" w:rsidRDefault="00D839EC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18B9DCFB" w14:textId="77777777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Maintaining network of peers</w:t>
      </w:r>
      <w:r w:rsidR="003E6789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8935444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12010542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7826538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8669681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2D5F590F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3DE8600D" w14:textId="77777777" w:rsidR="00B774C7" w:rsidRPr="005619A7" w:rsidRDefault="00B774C7" w:rsidP="00D839EC">
      <w:pPr>
        <w:tabs>
          <w:tab w:val="left" w:pos="3600"/>
          <w:tab w:val="left" w:pos="468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ld"/>
          <w:b/>
          <w:bCs/>
        </w:rPr>
      </w:pPr>
    </w:p>
    <w:p w14:paraId="16B9B721" w14:textId="77777777" w:rsidR="000F3F31" w:rsidRPr="005619A7" w:rsidRDefault="000F3F31" w:rsidP="00D30DD8">
      <w:pPr>
        <w:tabs>
          <w:tab w:val="left" w:pos="3600"/>
          <w:tab w:val="left" w:pos="3960"/>
          <w:tab w:val="left" w:pos="4320"/>
          <w:tab w:val="left" w:pos="4680"/>
        </w:tabs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sz w:val="20"/>
          <w:szCs w:val="20"/>
        </w:rPr>
      </w:pPr>
      <w:r w:rsidRPr="005619A7">
        <w:rPr>
          <w:rFonts w:ascii="Calibri" w:hAnsi="Calibri" w:cs="Gentona-Bold"/>
          <w:b/>
          <w:bCs/>
        </w:rPr>
        <w:t>Career Advancement</w:t>
      </w:r>
      <w:r w:rsidR="00D839EC" w:rsidRPr="005619A7">
        <w:rPr>
          <w:rFonts w:ascii="Calibri" w:hAnsi="Calibri" w:cs="Gentona-Bold"/>
          <w:b/>
          <w:bCs/>
        </w:rPr>
        <w:tab/>
      </w:r>
      <w:r w:rsidR="003E6789" w:rsidRPr="005619A7">
        <w:rPr>
          <w:rFonts w:ascii="Calibri" w:hAnsi="Calibri" w:cs="Gentona-Bold"/>
          <w:b/>
          <w:bCs/>
        </w:rPr>
        <w:t xml:space="preserve"> </w:t>
      </w:r>
      <w:r w:rsidRPr="005619A7">
        <w:rPr>
          <w:rFonts w:ascii="Calibri" w:hAnsi="Calibri" w:cs="Gentona-Bold"/>
          <w:b/>
          <w:bCs/>
        </w:rPr>
        <w:t>1</w:t>
      </w:r>
      <w:r w:rsidR="00D30DD8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2</w:t>
      </w:r>
      <w:r w:rsidR="00D30DD8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3</w:t>
      </w:r>
      <w:r w:rsidR="00D839EC" w:rsidRPr="005619A7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Goal</w:t>
      </w:r>
    </w:p>
    <w:p w14:paraId="6DB32FBF" w14:textId="77777777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Build</w:t>
      </w:r>
      <w:r w:rsidR="00232D44">
        <w:rPr>
          <w:rFonts w:ascii="Calibri" w:hAnsi="Calibri" w:cs="Gentona-Book"/>
          <w:sz w:val="20"/>
          <w:szCs w:val="20"/>
        </w:rPr>
        <w:t>ing</w:t>
      </w:r>
      <w:r w:rsidRPr="005619A7">
        <w:rPr>
          <w:rFonts w:ascii="Calibri" w:hAnsi="Calibri" w:cs="Gentona-Book"/>
          <w:sz w:val="20"/>
          <w:szCs w:val="20"/>
        </w:rPr>
        <w:t xml:space="preserve"> transferable skills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8613122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F71868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5300058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F71868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2550525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2812310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0E3BAC86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22564728" w14:textId="77777777" w:rsidR="000F3F31" w:rsidRPr="005619A7" w:rsidRDefault="00232D44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>
        <w:rPr>
          <w:rFonts w:ascii="Calibri" w:hAnsi="Calibri" w:cs="Gentona-Book"/>
          <w:sz w:val="20"/>
          <w:szCs w:val="20"/>
        </w:rPr>
        <w:t>I</w:t>
      </w:r>
      <w:r w:rsidR="000F3F31" w:rsidRPr="005619A7">
        <w:rPr>
          <w:rFonts w:ascii="Calibri" w:hAnsi="Calibri" w:cs="Gentona-Book"/>
          <w:sz w:val="20"/>
          <w:szCs w:val="20"/>
        </w:rPr>
        <w:t>dentify</w:t>
      </w:r>
      <w:r>
        <w:rPr>
          <w:rFonts w:ascii="Calibri" w:hAnsi="Calibri" w:cs="Gentona-Book"/>
          <w:sz w:val="20"/>
          <w:szCs w:val="20"/>
        </w:rPr>
        <w:t>ing</w:t>
      </w:r>
      <w:r w:rsidR="000F3F31" w:rsidRPr="005619A7">
        <w:rPr>
          <w:rFonts w:ascii="Calibri" w:hAnsi="Calibri" w:cs="Gentona-Book"/>
          <w:sz w:val="20"/>
          <w:szCs w:val="20"/>
        </w:rPr>
        <w:t xml:space="preserve"> career options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21145795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8558821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16161659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3021574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62F47F07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58BA23E8" w14:textId="77777777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Preparing application materials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9812159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9893935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8307400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273386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7800587D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404FB21D" w14:textId="77777777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eastAsia="MS Gothic" w:hAnsi="Calibri" w:cs="Gentona-Bold"/>
          <w:b/>
          <w:bCs/>
        </w:rPr>
      </w:pPr>
      <w:r w:rsidRPr="005619A7">
        <w:rPr>
          <w:rFonts w:ascii="Calibri" w:hAnsi="Calibri" w:cs="Gentona-Book"/>
          <w:sz w:val="20"/>
          <w:szCs w:val="20"/>
        </w:rPr>
        <w:t>Interviewing skills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7838512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6563544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17103766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9091434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4C70E25E" w14:textId="77777777" w:rsidR="003E6789" w:rsidRPr="005619A7" w:rsidRDefault="003E6789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21A91634" w14:textId="77777777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Negotiating skills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0578286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4138623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263473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5302661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6EC58B80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2B8599B3" w14:textId="77777777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Participat</w:t>
      </w:r>
      <w:r w:rsidR="004C5627" w:rsidRPr="005619A7">
        <w:rPr>
          <w:rFonts w:ascii="Calibri" w:hAnsi="Calibri" w:cs="Gentona-Book"/>
          <w:sz w:val="20"/>
          <w:szCs w:val="20"/>
        </w:rPr>
        <w:t>ing</w:t>
      </w:r>
      <w:r w:rsidRPr="005619A7">
        <w:rPr>
          <w:rFonts w:ascii="Calibri" w:hAnsi="Calibri" w:cs="Gentona-Book"/>
          <w:sz w:val="20"/>
          <w:szCs w:val="20"/>
        </w:rPr>
        <w:t xml:space="preserve"> in professional service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5892985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081184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3248596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7494264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3F662698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4CE36265" w14:textId="77777777" w:rsidR="000F3F31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Gentona-Book" w:hAnsi="Gentona-Book" w:cs="Gentona-Book"/>
        </w:rPr>
      </w:pPr>
      <w:r w:rsidRPr="005619A7">
        <w:rPr>
          <w:rFonts w:ascii="Calibri" w:hAnsi="Calibri" w:cs="Gentona-Book"/>
          <w:sz w:val="20"/>
          <w:szCs w:val="20"/>
        </w:rPr>
        <w:t>Tak</w:t>
      </w:r>
      <w:r w:rsidR="00232D44">
        <w:rPr>
          <w:rFonts w:ascii="Calibri" w:hAnsi="Calibri" w:cs="Gentona-Book"/>
          <w:sz w:val="20"/>
          <w:szCs w:val="20"/>
        </w:rPr>
        <w:t>ing</w:t>
      </w:r>
      <w:r w:rsidRPr="005619A7">
        <w:rPr>
          <w:rFonts w:ascii="Calibri" w:hAnsi="Calibri" w:cs="Gentona-Book"/>
          <w:sz w:val="20"/>
          <w:szCs w:val="20"/>
        </w:rPr>
        <w:t xml:space="preserve"> long-term approach to career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6305866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1708635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810516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8089716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4A4299FA" w14:textId="77777777" w:rsidR="000F3F31" w:rsidRDefault="000F3F31" w:rsidP="00CB7500">
      <w:pPr>
        <w:autoSpaceDE w:val="0"/>
        <w:autoSpaceDN w:val="0"/>
        <w:adjustRightInd w:val="0"/>
        <w:spacing w:after="0" w:line="240" w:lineRule="auto"/>
        <w:rPr>
          <w:rFonts w:ascii="Gentona-Book" w:hAnsi="Gentona-Book" w:cs="Gentona-Book"/>
        </w:rPr>
        <w:sectPr w:rsidR="000F3F31" w:rsidSect="000F3F31">
          <w:type w:val="continuous"/>
          <w:pgSz w:w="12240" w:h="15840"/>
          <w:pgMar w:top="800" w:right="600" w:bottom="1480" w:left="600" w:header="720" w:footer="720" w:gutter="0"/>
          <w:cols w:num="2" w:space="720"/>
        </w:sectPr>
      </w:pPr>
    </w:p>
    <w:p w14:paraId="7819EB20" w14:textId="77777777" w:rsidR="00317430" w:rsidRDefault="00317430" w:rsidP="00B774C7">
      <w:pPr>
        <w:rPr>
          <w:rFonts w:ascii="Gentona Heavy" w:eastAsia="Gentona Heavy" w:hAnsi="Gentona Heavy" w:cs="Gentona Heavy"/>
          <w:b/>
          <w:bCs/>
          <w:spacing w:val="2"/>
          <w:sz w:val="24"/>
          <w:szCs w:val="24"/>
        </w:rPr>
      </w:pPr>
    </w:p>
    <w:p w14:paraId="155E2CA1" w14:textId="77777777" w:rsidR="00A6579E" w:rsidRDefault="00A6579E" w:rsidP="00B774C7">
      <w:pPr>
        <w:rPr>
          <w:rFonts w:ascii="Arial" w:eastAsia="Gentona Heavy" w:hAnsi="Arial" w:cs="Arial"/>
          <w:b/>
          <w:bCs/>
          <w:sz w:val="24"/>
          <w:szCs w:val="24"/>
        </w:rPr>
      </w:pPr>
      <w:r w:rsidRPr="00D30DD8">
        <w:rPr>
          <w:rFonts w:ascii="Arial" w:eastAsia="Gentona Heavy" w:hAnsi="Arial" w:cs="Arial"/>
          <w:b/>
          <w:bCs/>
          <w:spacing w:val="2"/>
          <w:sz w:val="24"/>
          <w:szCs w:val="24"/>
        </w:rPr>
        <w:t>S</w:t>
      </w:r>
      <w:r w:rsidRPr="00D30DD8">
        <w:rPr>
          <w:rFonts w:ascii="Arial" w:eastAsia="Gentona Heavy" w:hAnsi="Arial" w:cs="Arial"/>
          <w:b/>
          <w:bCs/>
          <w:spacing w:val="-4"/>
          <w:sz w:val="24"/>
          <w:szCs w:val="24"/>
        </w:rPr>
        <w:t>E</w:t>
      </w:r>
      <w:r w:rsidRPr="00D30DD8">
        <w:rPr>
          <w:rFonts w:ascii="Arial" w:eastAsia="Gentona Heavy" w:hAnsi="Arial" w:cs="Arial"/>
          <w:b/>
          <w:bCs/>
          <w:sz w:val="24"/>
          <w:szCs w:val="24"/>
        </w:rPr>
        <w:t>L</w:t>
      </w:r>
      <w:r w:rsidRPr="00D30DD8">
        <w:rPr>
          <w:rFonts w:ascii="Arial" w:eastAsia="Gentona Heavy" w:hAnsi="Arial" w:cs="Arial"/>
          <w:b/>
          <w:bCs/>
          <w:spacing w:val="-1"/>
          <w:sz w:val="24"/>
          <w:szCs w:val="24"/>
        </w:rPr>
        <w:t>F</w:t>
      </w:r>
      <w:r w:rsidRPr="00D30DD8">
        <w:rPr>
          <w:rFonts w:ascii="Arial" w:eastAsia="Gentona Heavy" w:hAnsi="Arial" w:cs="Arial"/>
          <w:b/>
          <w:bCs/>
          <w:spacing w:val="-8"/>
          <w:sz w:val="24"/>
          <w:szCs w:val="24"/>
        </w:rPr>
        <w:t>-</w:t>
      </w:r>
      <w:r w:rsidRPr="00D30DD8">
        <w:rPr>
          <w:rFonts w:ascii="Arial" w:eastAsia="Gentona Heavy" w:hAnsi="Arial" w:cs="Arial"/>
          <w:b/>
          <w:bCs/>
          <w:spacing w:val="-3"/>
          <w:sz w:val="24"/>
          <w:szCs w:val="24"/>
        </w:rPr>
        <w:t>A</w:t>
      </w:r>
      <w:r w:rsidRPr="00D30DD8">
        <w:rPr>
          <w:rFonts w:ascii="Arial" w:eastAsia="Gentona Heavy" w:hAnsi="Arial" w:cs="Arial"/>
          <w:b/>
          <w:bCs/>
          <w:spacing w:val="-5"/>
          <w:sz w:val="24"/>
          <w:szCs w:val="24"/>
        </w:rPr>
        <w:t>S</w:t>
      </w:r>
      <w:r w:rsidRPr="00D30DD8">
        <w:rPr>
          <w:rFonts w:ascii="Arial" w:eastAsia="Gentona Heavy" w:hAnsi="Arial" w:cs="Arial"/>
          <w:b/>
          <w:bCs/>
          <w:spacing w:val="2"/>
          <w:sz w:val="24"/>
          <w:szCs w:val="24"/>
        </w:rPr>
        <w:t>S</w:t>
      </w:r>
      <w:r w:rsidRPr="00D30DD8">
        <w:rPr>
          <w:rFonts w:ascii="Arial" w:eastAsia="Gentona Heavy" w:hAnsi="Arial" w:cs="Arial"/>
          <w:b/>
          <w:bCs/>
          <w:sz w:val="24"/>
          <w:szCs w:val="24"/>
        </w:rPr>
        <w:t>E</w:t>
      </w:r>
      <w:r w:rsidRPr="00D30DD8">
        <w:rPr>
          <w:rFonts w:ascii="Arial" w:eastAsia="Gentona Heavy" w:hAnsi="Arial" w:cs="Arial"/>
          <w:b/>
          <w:bCs/>
          <w:spacing w:val="-5"/>
          <w:sz w:val="24"/>
          <w:szCs w:val="24"/>
        </w:rPr>
        <w:t>S</w:t>
      </w:r>
      <w:r w:rsidRPr="00D30DD8">
        <w:rPr>
          <w:rFonts w:ascii="Arial" w:eastAsia="Gentona Heavy" w:hAnsi="Arial" w:cs="Arial"/>
          <w:b/>
          <w:bCs/>
          <w:spacing w:val="2"/>
          <w:sz w:val="24"/>
          <w:szCs w:val="24"/>
        </w:rPr>
        <w:t>S</w:t>
      </w:r>
      <w:r w:rsidRPr="00D30DD8">
        <w:rPr>
          <w:rFonts w:ascii="Arial" w:eastAsia="Gentona Heavy" w:hAnsi="Arial" w:cs="Arial"/>
          <w:b/>
          <w:bCs/>
          <w:spacing w:val="-1"/>
          <w:sz w:val="24"/>
          <w:szCs w:val="24"/>
        </w:rPr>
        <w:t>M</w:t>
      </w:r>
      <w:r w:rsidRPr="00D30DD8">
        <w:rPr>
          <w:rFonts w:ascii="Arial" w:eastAsia="Gentona Heavy" w:hAnsi="Arial" w:cs="Arial"/>
          <w:b/>
          <w:bCs/>
          <w:spacing w:val="-4"/>
          <w:sz w:val="24"/>
          <w:szCs w:val="24"/>
        </w:rPr>
        <w:t>E</w:t>
      </w:r>
      <w:r w:rsidRPr="00D30DD8">
        <w:rPr>
          <w:rFonts w:ascii="Arial" w:eastAsia="Gentona Heavy" w:hAnsi="Arial" w:cs="Arial"/>
          <w:b/>
          <w:bCs/>
          <w:spacing w:val="-3"/>
          <w:sz w:val="24"/>
          <w:szCs w:val="24"/>
        </w:rPr>
        <w:t>N</w:t>
      </w:r>
      <w:r w:rsidRPr="00D30DD8">
        <w:rPr>
          <w:rFonts w:ascii="Arial" w:eastAsia="Gentona Heavy" w:hAnsi="Arial" w:cs="Arial"/>
          <w:b/>
          <w:bCs/>
          <w:sz w:val="24"/>
          <w:szCs w:val="24"/>
        </w:rPr>
        <w:t xml:space="preserve">T </w:t>
      </w:r>
      <w:r w:rsidRPr="00D30DD8">
        <w:rPr>
          <w:rFonts w:ascii="Arial" w:eastAsia="Gentona Heavy" w:hAnsi="Arial" w:cs="Arial"/>
          <w:b/>
          <w:bCs/>
          <w:spacing w:val="-3"/>
          <w:sz w:val="24"/>
          <w:szCs w:val="24"/>
        </w:rPr>
        <w:t>SU</w:t>
      </w:r>
      <w:r w:rsidRPr="00D30DD8">
        <w:rPr>
          <w:rFonts w:ascii="Arial" w:eastAsia="Gentona Heavy" w:hAnsi="Arial" w:cs="Arial"/>
          <w:b/>
          <w:bCs/>
          <w:sz w:val="24"/>
          <w:szCs w:val="24"/>
        </w:rPr>
        <w:t>M</w:t>
      </w:r>
      <w:r w:rsidRPr="00D30DD8">
        <w:rPr>
          <w:rFonts w:ascii="Arial" w:eastAsia="Gentona Heavy" w:hAnsi="Arial" w:cs="Arial"/>
          <w:b/>
          <w:bCs/>
          <w:spacing w:val="-3"/>
          <w:sz w:val="24"/>
          <w:szCs w:val="24"/>
        </w:rPr>
        <w:t>MA</w:t>
      </w:r>
      <w:r w:rsidRPr="00D30DD8">
        <w:rPr>
          <w:rFonts w:ascii="Arial" w:eastAsia="Gentona Heavy" w:hAnsi="Arial" w:cs="Arial"/>
          <w:b/>
          <w:bCs/>
          <w:spacing w:val="-17"/>
          <w:sz w:val="24"/>
          <w:szCs w:val="24"/>
        </w:rPr>
        <w:t>R</w:t>
      </w:r>
      <w:r w:rsidRPr="00D30DD8">
        <w:rPr>
          <w:rFonts w:ascii="Arial" w:eastAsia="Gentona Heavy" w:hAnsi="Arial" w:cs="Arial"/>
          <w:b/>
          <w:bCs/>
          <w:sz w:val="24"/>
          <w:szCs w:val="24"/>
        </w:rPr>
        <w:t>Y</w:t>
      </w:r>
    </w:p>
    <w:p w14:paraId="58E2D5A8" w14:textId="77777777" w:rsidR="001866D1" w:rsidRPr="001866D1" w:rsidRDefault="001866D1" w:rsidP="00B774C7">
      <w:pPr>
        <w:rPr>
          <w:rFonts w:eastAsia="Gentona Heavy" w:cs="Arial"/>
          <w:sz w:val="20"/>
          <w:szCs w:val="24"/>
        </w:rPr>
      </w:pPr>
      <w:r w:rsidRPr="001866D1">
        <w:rPr>
          <w:rFonts w:eastAsia="Gentona Heavy" w:cs="Arial"/>
          <w:bCs/>
          <w:sz w:val="20"/>
          <w:szCs w:val="24"/>
        </w:rPr>
        <w:t>Please</w:t>
      </w:r>
      <w:r>
        <w:rPr>
          <w:rFonts w:eastAsia="Gentona Heavy" w:cs="Arial"/>
          <w:bCs/>
          <w:sz w:val="20"/>
          <w:szCs w:val="24"/>
        </w:rPr>
        <w:t xml:space="preserve"> complete this summary with information from your self-assessment on page 4.</w:t>
      </w:r>
    </w:p>
    <w:p w14:paraId="112B7E94" w14:textId="77777777" w:rsidR="00A6579E" w:rsidRPr="00D30DD8" w:rsidRDefault="00A6579E" w:rsidP="00A9526A">
      <w:pPr>
        <w:tabs>
          <w:tab w:val="left" w:pos="5519"/>
        </w:tabs>
        <w:rPr>
          <w:rFonts w:ascii="Arial" w:eastAsia="Gentona Bold" w:hAnsi="Arial" w:cs="Arial"/>
          <w:sz w:val="24"/>
          <w:szCs w:val="24"/>
        </w:rPr>
      </w:pPr>
      <w:r w:rsidRPr="00D30DD8">
        <w:rPr>
          <w:rFonts w:ascii="Arial" w:eastAsia="Gentona Bold" w:hAnsi="Arial" w:cs="Arial"/>
          <w:i/>
          <w:color w:val="005496"/>
          <w:spacing w:val="-5"/>
          <w:sz w:val="24"/>
          <w:szCs w:val="24"/>
        </w:rPr>
        <w:t>C</w:t>
      </w:r>
      <w:r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o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>n</w:t>
      </w:r>
      <w:r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fiden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>t</w:t>
      </w:r>
      <w:r w:rsidRPr="00D30DD8">
        <w:rPr>
          <w:rFonts w:ascii="Arial" w:eastAsia="Gentona Bold" w:hAnsi="Arial" w:cs="Arial"/>
          <w:i/>
          <w:color w:val="005496"/>
          <w:spacing w:val="-2"/>
          <w:sz w:val="24"/>
          <w:szCs w:val="24"/>
        </w:rPr>
        <w:t xml:space="preserve"> 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>(3</w:t>
      </w:r>
      <w:r w:rsidRPr="00D30DD8">
        <w:rPr>
          <w:rFonts w:ascii="Arial" w:eastAsia="Gentona Bold" w:hAnsi="Arial" w:cs="Arial"/>
          <w:i/>
          <w:color w:val="005496"/>
          <w:spacing w:val="-13"/>
          <w:sz w:val="24"/>
          <w:szCs w:val="24"/>
        </w:rPr>
        <w:t>’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>s)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ab/>
      </w:r>
      <w:r w:rsidR="001866D1">
        <w:rPr>
          <w:rFonts w:ascii="Arial" w:eastAsia="Gentona Bold" w:hAnsi="Arial" w:cs="Arial"/>
          <w:i/>
          <w:color w:val="005496"/>
          <w:sz w:val="24"/>
          <w:szCs w:val="24"/>
        </w:rPr>
        <w:tab/>
      </w:r>
      <w:r w:rsidRPr="00D30DD8">
        <w:rPr>
          <w:rFonts w:ascii="Arial" w:eastAsia="Gentona Bold" w:hAnsi="Arial" w:cs="Arial"/>
          <w:i/>
          <w:color w:val="005496"/>
          <w:spacing w:val="-4"/>
          <w:sz w:val="24"/>
          <w:szCs w:val="24"/>
        </w:rPr>
        <w:t>N</w:t>
      </w:r>
      <w:r w:rsidRPr="00D30DD8">
        <w:rPr>
          <w:rFonts w:ascii="Arial" w:eastAsia="Gentona Bold" w:hAnsi="Arial" w:cs="Arial"/>
          <w:i/>
          <w:color w:val="005496"/>
          <w:spacing w:val="-2"/>
          <w:sz w:val="24"/>
          <w:szCs w:val="24"/>
        </w:rPr>
        <w:t>o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>t</w:t>
      </w:r>
      <w:r w:rsidRPr="00D30DD8">
        <w:rPr>
          <w:rFonts w:ascii="Arial" w:eastAsia="Gentona Bold" w:hAnsi="Arial" w:cs="Arial"/>
          <w:i/>
          <w:color w:val="005496"/>
          <w:spacing w:val="-1"/>
          <w:sz w:val="24"/>
          <w:szCs w:val="24"/>
        </w:rPr>
        <w:t xml:space="preserve"> </w:t>
      </w:r>
      <w:r w:rsidRPr="00D30DD8">
        <w:rPr>
          <w:rFonts w:ascii="Arial" w:eastAsia="Gentona Bold" w:hAnsi="Arial" w:cs="Arial"/>
          <w:i/>
          <w:color w:val="005496"/>
          <w:spacing w:val="-5"/>
          <w:sz w:val="24"/>
          <w:szCs w:val="24"/>
        </w:rPr>
        <w:t>C</w:t>
      </w:r>
      <w:r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o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>nf</w:t>
      </w:r>
      <w:r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iden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>t</w:t>
      </w:r>
      <w:r w:rsidRPr="00D30DD8">
        <w:rPr>
          <w:rFonts w:ascii="Arial" w:eastAsia="Gentona Bold" w:hAnsi="Arial" w:cs="Arial"/>
          <w:i/>
          <w:color w:val="005496"/>
          <w:spacing w:val="-1"/>
          <w:sz w:val="24"/>
          <w:szCs w:val="24"/>
        </w:rPr>
        <w:t xml:space="preserve"> 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>(1</w:t>
      </w:r>
      <w:r w:rsidRPr="00D30DD8">
        <w:rPr>
          <w:rFonts w:ascii="Arial" w:eastAsia="Gentona Bold" w:hAnsi="Arial" w:cs="Arial"/>
          <w:i/>
          <w:color w:val="005496"/>
          <w:spacing w:val="-13"/>
          <w:sz w:val="24"/>
          <w:szCs w:val="24"/>
        </w:rPr>
        <w:t>’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>s)</w:t>
      </w:r>
    </w:p>
    <w:tbl>
      <w:tblPr>
        <w:tblW w:w="11250" w:type="dxa"/>
        <w:tblInd w:w="-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25"/>
        <w:gridCol w:w="5625"/>
      </w:tblGrid>
      <w:tr w:rsidR="00A9526A" w14:paraId="0D4C6866" w14:textId="77777777" w:rsidTr="00A063C9">
        <w:trPr>
          <w:trHeight w:val="4085"/>
        </w:trPr>
        <w:tc>
          <w:tcPr>
            <w:tcW w:w="5625" w:type="dxa"/>
          </w:tcPr>
          <w:p w14:paraId="4CA3A07F" w14:textId="77777777" w:rsidR="00A9526A" w:rsidRDefault="00A9526A"/>
        </w:tc>
        <w:tc>
          <w:tcPr>
            <w:tcW w:w="5625" w:type="dxa"/>
          </w:tcPr>
          <w:p w14:paraId="3C5112D6" w14:textId="77777777" w:rsidR="00A9526A" w:rsidRDefault="00A9526A"/>
        </w:tc>
      </w:tr>
    </w:tbl>
    <w:p w14:paraId="474DBD90" w14:textId="77777777" w:rsidR="00A6579E" w:rsidRDefault="00A6579E" w:rsidP="00A6579E">
      <w:pPr>
        <w:spacing w:before="17" w:line="240" w:lineRule="exact"/>
        <w:rPr>
          <w:sz w:val="24"/>
          <w:szCs w:val="24"/>
        </w:rPr>
      </w:pPr>
    </w:p>
    <w:p w14:paraId="0C6E131C" w14:textId="77777777" w:rsidR="00C42AA8" w:rsidRDefault="00C42AA8" w:rsidP="00A6579E">
      <w:pPr>
        <w:spacing w:before="17" w:line="240" w:lineRule="exact"/>
        <w:rPr>
          <w:sz w:val="24"/>
          <w:szCs w:val="24"/>
        </w:rPr>
      </w:pPr>
    </w:p>
    <w:p w14:paraId="75DFCBD2" w14:textId="77777777" w:rsidR="00A063C9" w:rsidRDefault="00A063C9" w:rsidP="00A6579E">
      <w:pPr>
        <w:spacing w:before="17" w:line="240" w:lineRule="exact"/>
        <w:rPr>
          <w:sz w:val="24"/>
          <w:szCs w:val="24"/>
        </w:rPr>
      </w:pPr>
    </w:p>
    <w:p w14:paraId="259B2F67" w14:textId="77777777" w:rsidR="00A063C9" w:rsidRDefault="00A063C9" w:rsidP="00A6579E">
      <w:pPr>
        <w:spacing w:before="17" w:line="240" w:lineRule="exact"/>
        <w:rPr>
          <w:sz w:val="24"/>
          <w:szCs w:val="24"/>
        </w:rPr>
      </w:pPr>
    </w:p>
    <w:p w14:paraId="4D763C7D" w14:textId="77777777" w:rsidR="00A063C9" w:rsidRDefault="00A063C9" w:rsidP="00A6579E">
      <w:pPr>
        <w:spacing w:before="17" w:line="240" w:lineRule="exact"/>
        <w:rPr>
          <w:sz w:val="24"/>
          <w:szCs w:val="24"/>
        </w:rPr>
      </w:pPr>
    </w:p>
    <w:p w14:paraId="4BFB587B" w14:textId="77777777" w:rsidR="00A6579E" w:rsidRPr="00D30DD8" w:rsidRDefault="00A6579E" w:rsidP="00DD776A">
      <w:pPr>
        <w:pStyle w:val="Heading3"/>
        <w:ind w:left="0"/>
        <w:rPr>
          <w:rFonts w:ascii="Arial" w:eastAsia="Gentona Heavy" w:hAnsi="Arial" w:cs="Arial"/>
          <w:b w:val="0"/>
          <w:bCs w:val="0"/>
        </w:rPr>
      </w:pPr>
      <w:r w:rsidRPr="00D30DD8">
        <w:rPr>
          <w:rFonts w:ascii="Arial" w:eastAsia="Gentona Heavy" w:hAnsi="Arial" w:cs="Arial"/>
        </w:rPr>
        <w:t>G</w:t>
      </w:r>
      <w:r w:rsidRPr="00D30DD8">
        <w:rPr>
          <w:rFonts w:ascii="Arial" w:eastAsia="Gentona Heavy" w:hAnsi="Arial" w:cs="Arial"/>
          <w:spacing w:val="-3"/>
        </w:rPr>
        <w:t>o</w:t>
      </w:r>
      <w:r w:rsidRPr="00D30DD8">
        <w:rPr>
          <w:rFonts w:ascii="Arial" w:eastAsia="Gentona Heavy" w:hAnsi="Arial" w:cs="Arial"/>
        </w:rPr>
        <w:t>al</w:t>
      </w:r>
      <w:r w:rsidRPr="00D30DD8">
        <w:rPr>
          <w:rFonts w:ascii="Arial" w:eastAsia="Gentona Heavy" w:hAnsi="Arial" w:cs="Arial"/>
          <w:spacing w:val="-1"/>
        </w:rPr>
        <w:t xml:space="preserve"> </w:t>
      </w:r>
      <w:r w:rsidRPr="00D30DD8">
        <w:rPr>
          <w:rFonts w:ascii="Arial" w:eastAsia="Gentona Heavy" w:hAnsi="Arial" w:cs="Arial"/>
        </w:rPr>
        <w:t>P</w:t>
      </w:r>
      <w:r w:rsidRPr="00D30DD8">
        <w:rPr>
          <w:rFonts w:ascii="Arial" w:eastAsia="Gentona Heavy" w:hAnsi="Arial" w:cs="Arial"/>
          <w:spacing w:val="-3"/>
        </w:rPr>
        <w:t>rior</w:t>
      </w:r>
      <w:r w:rsidRPr="00D30DD8">
        <w:rPr>
          <w:rFonts w:ascii="Arial" w:eastAsia="Gentona Heavy" w:hAnsi="Arial" w:cs="Arial"/>
        </w:rPr>
        <w:t>i</w:t>
      </w:r>
      <w:r w:rsidRPr="00D30DD8">
        <w:rPr>
          <w:rFonts w:ascii="Arial" w:eastAsia="Gentona Heavy" w:hAnsi="Arial" w:cs="Arial"/>
          <w:spacing w:val="-3"/>
        </w:rPr>
        <w:t>t</w:t>
      </w:r>
      <w:r w:rsidRPr="00D30DD8">
        <w:rPr>
          <w:rFonts w:ascii="Arial" w:eastAsia="Gentona Heavy" w:hAnsi="Arial" w:cs="Arial"/>
          <w:spacing w:val="-1"/>
        </w:rPr>
        <w:t>i</w:t>
      </w:r>
      <w:r w:rsidRPr="00D30DD8">
        <w:rPr>
          <w:rFonts w:ascii="Arial" w:eastAsia="Gentona Heavy" w:hAnsi="Arial" w:cs="Arial"/>
          <w:spacing w:val="-3"/>
        </w:rPr>
        <w:t>zation</w:t>
      </w:r>
    </w:p>
    <w:p w14:paraId="047E550F" w14:textId="77777777" w:rsidR="00A6579E" w:rsidRPr="00D30DD8" w:rsidRDefault="00DD776A" w:rsidP="00DD776A">
      <w:pPr>
        <w:spacing w:before="47"/>
        <w:ind w:left="1440" w:firstLine="720"/>
        <w:rPr>
          <w:rFonts w:ascii="Arial" w:eastAsia="Gentona Bold" w:hAnsi="Arial" w:cs="Arial"/>
          <w:sz w:val="24"/>
          <w:szCs w:val="24"/>
        </w:rPr>
      </w:pPr>
      <w:r w:rsidRPr="00D30DD8">
        <w:rPr>
          <w:rFonts w:ascii="Arial" w:eastAsia="Gentona Bold" w:hAnsi="Arial" w:cs="Arial"/>
          <w:i/>
          <w:color w:val="005496"/>
          <w:spacing w:val="-4"/>
          <w:sz w:val="24"/>
          <w:szCs w:val="24"/>
        </w:rPr>
        <w:t xml:space="preserve">     </w:t>
      </w:r>
      <w:r w:rsidR="00A6579E" w:rsidRPr="00D30DD8">
        <w:rPr>
          <w:rFonts w:ascii="Arial" w:eastAsia="Gentona Bold" w:hAnsi="Arial" w:cs="Arial"/>
          <w:i/>
          <w:color w:val="005496"/>
          <w:spacing w:val="-4"/>
          <w:sz w:val="24"/>
          <w:szCs w:val="24"/>
        </w:rPr>
        <w:t>Ne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 xml:space="preserve">ar </w:t>
      </w:r>
      <w:r w:rsidR="00A6579E" w:rsidRPr="00D30DD8">
        <w:rPr>
          <w:rFonts w:ascii="Arial" w:eastAsia="Gentona Bold" w:hAnsi="Arial" w:cs="Arial"/>
          <w:i/>
          <w:color w:val="005496"/>
          <w:spacing w:val="-4"/>
          <w:sz w:val="24"/>
          <w:szCs w:val="24"/>
        </w:rPr>
        <w:t>t</w:t>
      </w:r>
      <w:r w:rsidR="00A6579E"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er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>m (wit</w:t>
      </w:r>
      <w:r w:rsidR="00A6579E"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h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 xml:space="preserve">in </w:t>
      </w:r>
      <w:r w:rsidR="00A6579E"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n</w:t>
      </w:r>
      <w:r w:rsidR="00A6579E" w:rsidRPr="00D30DD8">
        <w:rPr>
          <w:rFonts w:ascii="Arial" w:eastAsia="Gentona Bold" w:hAnsi="Arial" w:cs="Arial"/>
          <w:i/>
          <w:color w:val="005496"/>
          <w:spacing w:val="-6"/>
          <w:sz w:val="24"/>
          <w:szCs w:val="24"/>
        </w:rPr>
        <w:t>e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 xml:space="preserve">xt 6 </w:t>
      </w:r>
      <w:proofErr w:type="gramStart"/>
      <w:r w:rsidR="00A6579E"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mon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>t</w:t>
      </w:r>
      <w:r w:rsidR="00A6579E"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h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 xml:space="preserve">s) 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 xml:space="preserve">  </w:t>
      </w:r>
      <w:proofErr w:type="gramEnd"/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 xml:space="preserve">        </w:t>
      </w:r>
      <w:r w:rsidR="00A6579E"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Lon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 xml:space="preserve">g </w:t>
      </w:r>
      <w:r w:rsidR="00A6579E" w:rsidRPr="00D30DD8">
        <w:rPr>
          <w:rFonts w:ascii="Arial" w:eastAsia="Gentona Bold" w:hAnsi="Arial" w:cs="Arial"/>
          <w:i/>
          <w:color w:val="005496"/>
          <w:spacing w:val="-4"/>
          <w:sz w:val="24"/>
          <w:szCs w:val="24"/>
        </w:rPr>
        <w:t>t</w:t>
      </w:r>
      <w:r w:rsidR="00A6579E"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er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>m (</w:t>
      </w:r>
      <w:r w:rsidR="00A6579E"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mor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 xml:space="preserve">e </w:t>
      </w:r>
      <w:r w:rsidR="00A6579E" w:rsidRPr="00D30DD8">
        <w:rPr>
          <w:rFonts w:ascii="Arial" w:eastAsia="Gentona Bold" w:hAnsi="Arial" w:cs="Arial"/>
          <w:i/>
          <w:color w:val="005496"/>
          <w:spacing w:val="-1"/>
          <w:sz w:val="24"/>
          <w:szCs w:val="24"/>
        </w:rPr>
        <w:t>t</w:t>
      </w:r>
      <w:r w:rsidR="00A6579E"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h</w:t>
      </w:r>
      <w:r w:rsidR="00A6579E" w:rsidRPr="00D30DD8">
        <w:rPr>
          <w:rFonts w:ascii="Arial" w:eastAsia="Gentona Bold" w:hAnsi="Arial" w:cs="Arial"/>
          <w:i/>
          <w:color w:val="005496"/>
          <w:spacing w:val="-1"/>
          <w:sz w:val="24"/>
          <w:szCs w:val="24"/>
        </w:rPr>
        <w:t>a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 xml:space="preserve">n 6 </w:t>
      </w:r>
      <w:r w:rsidR="00A6579E"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mon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>t</w:t>
      </w:r>
      <w:r w:rsidR="00A6579E"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h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 xml:space="preserve">s </w:t>
      </w:r>
      <w:r w:rsidR="00A6579E" w:rsidRPr="00D30DD8">
        <w:rPr>
          <w:rFonts w:ascii="Arial" w:eastAsia="Gentona Bold" w:hAnsi="Arial" w:cs="Arial"/>
          <w:i/>
          <w:color w:val="005496"/>
          <w:spacing w:val="-2"/>
          <w:sz w:val="24"/>
          <w:szCs w:val="24"/>
        </w:rPr>
        <w:t>a</w:t>
      </w:r>
      <w:r w:rsidR="00A6579E" w:rsidRPr="00D30DD8">
        <w:rPr>
          <w:rFonts w:ascii="Arial" w:eastAsia="Gentona Bold" w:hAnsi="Arial" w:cs="Arial"/>
          <w:i/>
          <w:color w:val="005496"/>
          <w:spacing w:val="-5"/>
          <w:sz w:val="24"/>
          <w:szCs w:val="24"/>
        </w:rPr>
        <w:t>w</w:t>
      </w:r>
      <w:r w:rsidR="00A6579E"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a</w:t>
      </w:r>
      <w:r w:rsidR="00A6579E" w:rsidRPr="00D30DD8">
        <w:rPr>
          <w:rFonts w:ascii="Arial" w:eastAsia="Gentona Bold" w:hAnsi="Arial" w:cs="Arial"/>
          <w:i/>
          <w:color w:val="005496"/>
          <w:spacing w:val="-1"/>
          <w:sz w:val="24"/>
          <w:szCs w:val="24"/>
        </w:rPr>
        <w:t>y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>)</w:t>
      </w:r>
    </w:p>
    <w:p w14:paraId="7D91C2EA" w14:textId="77777777" w:rsidR="00A6579E" w:rsidRDefault="00A6579E" w:rsidP="00A6579E">
      <w:pPr>
        <w:spacing w:before="9" w:line="100" w:lineRule="exact"/>
        <w:rPr>
          <w:sz w:val="10"/>
          <w:szCs w:val="10"/>
        </w:rPr>
      </w:pPr>
    </w:p>
    <w:p w14:paraId="5BEF7A20" w14:textId="77777777" w:rsidR="00A6579E" w:rsidRDefault="00A6579E" w:rsidP="00A6579E">
      <w:pPr>
        <w:spacing w:line="200" w:lineRule="exact"/>
        <w:rPr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6E178380" wp14:editId="171CB7FE">
                <wp:simplePos x="0" y="0"/>
                <wp:positionH relativeFrom="page">
                  <wp:posOffset>1905000</wp:posOffset>
                </wp:positionH>
                <wp:positionV relativeFrom="paragraph">
                  <wp:posOffset>93980</wp:posOffset>
                </wp:positionV>
                <wp:extent cx="5405120" cy="2571750"/>
                <wp:effectExtent l="0" t="0" r="5080" b="0"/>
                <wp:wrapNone/>
                <wp:docPr id="78" name="Text Box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5120" cy="2571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8450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860"/>
                              <w:gridCol w:w="4590"/>
                            </w:tblGrid>
                            <w:tr w:rsidR="001443AA" w14:paraId="1CF97857" w14:textId="77777777" w:rsidTr="00232D44">
                              <w:trPr>
                                <w:trHeight w:hRule="exact" w:val="2000"/>
                              </w:trPr>
                              <w:tc>
                                <w:tcPr>
                                  <w:tcW w:w="386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0170A8FC" w14:textId="77777777" w:rsidR="001443AA" w:rsidRDefault="001443AA"/>
                              </w:tc>
                              <w:tc>
                                <w:tcPr>
                                  <w:tcW w:w="459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5A0F6DF0" w14:textId="77777777" w:rsidR="001443AA" w:rsidRDefault="001443AA"/>
                              </w:tc>
                            </w:tr>
                            <w:tr w:rsidR="001443AA" w14:paraId="57ABE5BC" w14:textId="77777777" w:rsidTr="00232D44">
                              <w:trPr>
                                <w:trHeight w:hRule="exact" w:val="1892"/>
                              </w:trPr>
                              <w:tc>
                                <w:tcPr>
                                  <w:tcW w:w="386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298A72FB" w14:textId="77777777" w:rsidR="001443AA" w:rsidRDefault="001443AA"/>
                              </w:tc>
                              <w:tc>
                                <w:tcPr>
                                  <w:tcW w:w="459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3F69C4B3" w14:textId="77777777" w:rsidR="001443AA" w:rsidRDefault="001443AA"/>
                              </w:tc>
                            </w:tr>
                          </w:tbl>
                          <w:p w14:paraId="78994DE9" w14:textId="77777777" w:rsidR="001443AA" w:rsidRDefault="001443AA" w:rsidP="00A6579E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178380" id="Text Box 78" o:spid="_x0000_s1042" type="#_x0000_t202" style="position:absolute;margin-left:150pt;margin-top:7.4pt;width:425.6pt;height:202.5pt;z-index:-251637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" filled="f" stroked="f">
                <v:textbox inset="0,0,0,0">
                  <w:txbxContent>
                    <w:tbl>
                      <w:tblPr>
                        <w:tblW w:w="8450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860"/>
                        <w:gridCol w:w="4590"/>
                      </w:tblGrid>
                      <w:tr w:rsidR="001443AA" w14:paraId="1CF97857" w14:textId="77777777" w:rsidTr="00232D44">
                        <w:trPr>
                          <w:trHeight w:hRule="exact" w:val="2000"/>
                        </w:trPr>
                        <w:tc>
                          <w:tcPr>
                            <w:tcW w:w="3860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0170A8FC" w14:textId="77777777" w:rsidR="001443AA" w:rsidRDefault="001443AA"/>
                        </w:tc>
                        <w:tc>
                          <w:tcPr>
                            <w:tcW w:w="4590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5A0F6DF0" w14:textId="77777777" w:rsidR="001443AA" w:rsidRDefault="001443AA"/>
                        </w:tc>
                      </w:tr>
                      <w:tr w:rsidR="001443AA" w14:paraId="57ABE5BC" w14:textId="77777777" w:rsidTr="00232D44">
                        <w:trPr>
                          <w:trHeight w:hRule="exact" w:val="1892"/>
                        </w:trPr>
                        <w:tc>
                          <w:tcPr>
                            <w:tcW w:w="3860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298A72FB" w14:textId="77777777" w:rsidR="001443AA" w:rsidRDefault="001443AA"/>
                        </w:tc>
                        <w:tc>
                          <w:tcPr>
                            <w:tcW w:w="4590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3F69C4B3" w14:textId="77777777" w:rsidR="001443AA" w:rsidRDefault="001443AA"/>
                        </w:tc>
                      </w:tr>
                    </w:tbl>
                    <w:p w14:paraId="78994DE9" w14:textId="77777777" w:rsidR="001443AA" w:rsidRDefault="001443AA" w:rsidP="00A6579E"/>
                  </w:txbxContent>
                </v:textbox>
                <w10:wrap anchorx="page"/>
              </v:shape>
            </w:pict>
          </mc:Fallback>
        </mc:AlternateContent>
      </w:r>
    </w:p>
    <w:p w14:paraId="0D2D05DB" w14:textId="77777777" w:rsidR="00A6579E" w:rsidRDefault="00A6579E" w:rsidP="00DD776A">
      <w:pPr>
        <w:spacing w:line="200" w:lineRule="exact"/>
        <w:rPr>
          <w:sz w:val="20"/>
          <w:szCs w:val="20"/>
        </w:rPr>
      </w:pPr>
    </w:p>
    <w:p w14:paraId="13464913" w14:textId="77777777" w:rsidR="00A6579E" w:rsidRPr="00D30DD8" w:rsidRDefault="00A6579E" w:rsidP="00DD776A">
      <w:pPr>
        <w:spacing w:before="57"/>
        <w:rPr>
          <w:rFonts w:ascii="Arial" w:eastAsia="Gentona Bold" w:hAnsi="Arial" w:cs="Arial"/>
          <w:sz w:val="24"/>
          <w:szCs w:val="24"/>
        </w:rPr>
      </w:pPr>
      <w:r w:rsidRPr="00D30DD8">
        <w:rPr>
          <w:rFonts w:ascii="Arial" w:eastAsia="Gentona Bold" w:hAnsi="Arial" w:cs="Arial"/>
          <w:i/>
          <w:color w:val="005496"/>
          <w:spacing w:val="-2"/>
          <w:sz w:val="24"/>
          <w:szCs w:val="24"/>
        </w:rPr>
        <w:t>H</w:t>
      </w:r>
      <w:r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i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 xml:space="preserve">gh </w:t>
      </w:r>
      <w:r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Prior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>i</w:t>
      </w:r>
      <w:r w:rsidRPr="00D30DD8">
        <w:rPr>
          <w:rFonts w:ascii="Arial" w:eastAsia="Gentona Bold" w:hAnsi="Arial" w:cs="Arial"/>
          <w:i/>
          <w:color w:val="005496"/>
          <w:spacing w:val="-1"/>
          <w:sz w:val="24"/>
          <w:szCs w:val="24"/>
        </w:rPr>
        <w:t>t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>y</w:t>
      </w:r>
    </w:p>
    <w:p w14:paraId="0A6E1F51" w14:textId="77777777" w:rsidR="00A6579E" w:rsidRDefault="00A6579E" w:rsidP="00DD776A">
      <w:pPr>
        <w:spacing w:line="200" w:lineRule="exact"/>
        <w:rPr>
          <w:sz w:val="20"/>
          <w:szCs w:val="20"/>
        </w:rPr>
      </w:pPr>
    </w:p>
    <w:p w14:paraId="3DB42FDB" w14:textId="77777777" w:rsidR="00A6579E" w:rsidRDefault="00A6579E" w:rsidP="00DD776A">
      <w:pPr>
        <w:spacing w:before="12" w:line="280" w:lineRule="exact"/>
        <w:rPr>
          <w:sz w:val="28"/>
          <w:szCs w:val="28"/>
        </w:rPr>
      </w:pPr>
    </w:p>
    <w:p w14:paraId="449CBEB3" w14:textId="77777777" w:rsidR="00D46F11" w:rsidRDefault="00D46F11" w:rsidP="00DD776A">
      <w:pPr>
        <w:rPr>
          <w:rFonts w:ascii="Gentona Bold" w:eastAsia="Gentona Bold" w:hAnsi="Gentona Bold" w:cs="Gentona Bold"/>
          <w:i/>
          <w:color w:val="005496"/>
          <w:spacing w:val="-3"/>
          <w:sz w:val="24"/>
          <w:szCs w:val="24"/>
        </w:rPr>
      </w:pPr>
    </w:p>
    <w:p w14:paraId="4C4CA035" w14:textId="77777777" w:rsidR="00D46F11" w:rsidRDefault="00D46F11" w:rsidP="00DD776A">
      <w:pPr>
        <w:rPr>
          <w:rFonts w:ascii="Gentona Bold" w:eastAsia="Gentona Bold" w:hAnsi="Gentona Bold" w:cs="Gentona Bold"/>
          <w:i/>
          <w:color w:val="005496"/>
          <w:spacing w:val="-3"/>
          <w:sz w:val="24"/>
          <w:szCs w:val="24"/>
        </w:rPr>
      </w:pPr>
    </w:p>
    <w:p w14:paraId="32AB0086" w14:textId="77777777" w:rsidR="00A6579E" w:rsidRPr="00D30DD8" w:rsidRDefault="00A6579E" w:rsidP="00DD776A">
      <w:pPr>
        <w:rPr>
          <w:rFonts w:ascii="Arial" w:eastAsia="Gentona Bold" w:hAnsi="Arial" w:cs="Arial"/>
          <w:sz w:val="24"/>
          <w:szCs w:val="24"/>
        </w:rPr>
      </w:pPr>
      <w:r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L</w:t>
      </w:r>
      <w:r w:rsidRPr="00D30DD8">
        <w:rPr>
          <w:rFonts w:ascii="Arial" w:eastAsia="Gentona Bold" w:hAnsi="Arial" w:cs="Arial"/>
          <w:i/>
          <w:color w:val="005496"/>
          <w:spacing w:val="-5"/>
          <w:sz w:val="24"/>
          <w:szCs w:val="24"/>
        </w:rPr>
        <w:t>o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 xml:space="preserve">w </w:t>
      </w:r>
      <w:r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Prior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>i</w:t>
      </w:r>
      <w:r w:rsidRPr="00D30DD8">
        <w:rPr>
          <w:rFonts w:ascii="Arial" w:eastAsia="Gentona Bold" w:hAnsi="Arial" w:cs="Arial"/>
          <w:i/>
          <w:color w:val="005496"/>
          <w:spacing w:val="-1"/>
          <w:sz w:val="24"/>
          <w:szCs w:val="24"/>
        </w:rPr>
        <w:t>t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>y</w:t>
      </w:r>
    </w:p>
    <w:p w14:paraId="653FE467" w14:textId="77777777" w:rsidR="00A6579E" w:rsidRDefault="00A6579E" w:rsidP="00A6579E">
      <w:pPr>
        <w:rPr>
          <w:rFonts w:ascii="Gentona Bold" w:eastAsia="Gentona Bold" w:hAnsi="Gentona Bold" w:cs="Gentona Bold"/>
          <w:sz w:val="24"/>
          <w:szCs w:val="24"/>
        </w:rPr>
        <w:sectPr w:rsidR="00A6579E" w:rsidSect="00516114">
          <w:headerReference w:type="default" r:id="rId15"/>
          <w:footerReference w:type="default" r:id="rId16"/>
          <w:type w:val="continuous"/>
          <w:pgSz w:w="12240" w:h="15840"/>
          <w:pgMar w:top="800" w:right="600" w:bottom="1480" w:left="600" w:header="720" w:footer="720" w:gutter="0"/>
          <w:cols w:space="720"/>
        </w:sectPr>
      </w:pPr>
    </w:p>
    <w:p w14:paraId="5F2A2772" w14:textId="77777777" w:rsidR="00A9526A" w:rsidRDefault="00A9526A" w:rsidP="00A6579E">
      <w:pPr>
        <w:spacing w:before="76" w:line="247" w:lineRule="auto"/>
        <w:ind w:left="119" w:right="346"/>
        <w:jc w:val="both"/>
        <w:rPr>
          <w:rFonts w:ascii="Calibri" w:eastAsia="Kokila" w:hAnsi="Calibri" w:cs="Kokila"/>
          <w:b/>
          <w:bCs/>
          <w:i/>
          <w:sz w:val="20"/>
          <w:szCs w:val="24"/>
        </w:rPr>
      </w:pPr>
    </w:p>
    <w:p w14:paraId="6F382D0F" w14:textId="77777777" w:rsidR="00A9526A" w:rsidRDefault="00A9526A" w:rsidP="00A6579E">
      <w:pPr>
        <w:spacing w:before="76" w:line="247" w:lineRule="auto"/>
        <w:ind w:left="119" w:right="346"/>
        <w:jc w:val="both"/>
        <w:rPr>
          <w:rFonts w:ascii="Calibri" w:eastAsia="Kokila" w:hAnsi="Calibri" w:cs="Kokila"/>
          <w:b/>
          <w:bCs/>
          <w:i/>
          <w:sz w:val="20"/>
          <w:szCs w:val="24"/>
        </w:rPr>
      </w:pPr>
    </w:p>
    <w:tbl>
      <w:tblPr>
        <w:tblpPr w:leftFromText="180" w:rightFromText="180" w:vertAnchor="text" w:horzAnchor="margin" w:tblpY="912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56"/>
        <w:gridCol w:w="8624"/>
      </w:tblGrid>
      <w:tr w:rsidR="001866D1" w14:paraId="0ECBF98B" w14:textId="77777777" w:rsidTr="001866D1">
        <w:trPr>
          <w:trHeight w:val="1200"/>
        </w:trPr>
        <w:tc>
          <w:tcPr>
            <w:tcW w:w="1078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6F21"/>
            <w:hideMark/>
          </w:tcPr>
          <w:p w14:paraId="592580D3" w14:textId="77777777" w:rsidR="001866D1" w:rsidRPr="00B054E6" w:rsidRDefault="001866D1" w:rsidP="001866D1">
            <w:pPr>
              <w:pStyle w:val="TableParagraph"/>
              <w:spacing w:before="36"/>
              <w:ind w:left="69"/>
              <w:rPr>
                <w:rFonts w:ascii="Arial" w:eastAsia="Gentona SemiBold Italic" w:hAnsi="Arial" w:cs="Arial"/>
                <w:b/>
                <w:sz w:val="24"/>
                <w:szCs w:val="24"/>
              </w:rPr>
            </w:pPr>
            <w:r w:rsidRPr="00B054E6">
              <w:rPr>
                <w:rFonts w:ascii="Arial" w:eastAsia="Gentona SemiBold Italic" w:hAnsi="Arial" w:cs="Arial"/>
                <w:b/>
                <w:color w:val="FFFFFF"/>
                <w:spacing w:val="-2"/>
                <w:sz w:val="24"/>
                <w:szCs w:val="24"/>
              </w:rPr>
              <w:lastRenderedPageBreak/>
              <w:t>Go</w:t>
            </w:r>
            <w:r w:rsidRPr="00B054E6">
              <w:rPr>
                <w:rFonts w:ascii="Arial" w:eastAsia="Gentona SemiBold Italic" w:hAnsi="Arial" w:cs="Arial"/>
                <w:b/>
                <w:color w:val="FFFFFF"/>
                <w:spacing w:val="-1"/>
                <w:sz w:val="24"/>
                <w:szCs w:val="24"/>
              </w:rPr>
              <w:t>a</w:t>
            </w:r>
            <w:r>
              <w:rPr>
                <w:rFonts w:ascii="Arial" w:eastAsia="Gentona SemiBold Italic" w:hAnsi="Arial" w:cs="Arial"/>
                <w:b/>
                <w:color w:val="FFFFFF"/>
                <w:sz w:val="24"/>
                <w:szCs w:val="24"/>
              </w:rPr>
              <w:t>ls:</w:t>
            </w:r>
          </w:p>
        </w:tc>
      </w:tr>
      <w:tr w:rsidR="001866D1" w14:paraId="6051E8E6" w14:textId="77777777" w:rsidTr="001866D1">
        <w:trPr>
          <w:trHeight w:hRule="exact" w:val="1200"/>
        </w:trPr>
        <w:tc>
          <w:tcPr>
            <w:tcW w:w="21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423109A3" w14:textId="77777777" w:rsidR="001866D1" w:rsidRPr="00B054E6" w:rsidRDefault="001866D1" w:rsidP="001866D1">
            <w:pPr>
              <w:pStyle w:val="TableParagraph"/>
              <w:spacing w:before="17"/>
              <w:ind w:left="69"/>
              <w:rPr>
                <w:rFonts w:ascii="Arial" w:eastAsia="Gentona Light" w:hAnsi="Arial" w:cs="Arial"/>
                <w:i/>
                <w:sz w:val="24"/>
                <w:szCs w:val="24"/>
              </w:rPr>
            </w:pPr>
            <w:r w:rsidRPr="00B054E6">
              <w:rPr>
                <w:rFonts w:ascii="Arial" w:eastAsia="Gentona Light" w:hAnsi="Arial" w:cs="Arial"/>
                <w:i/>
                <w:spacing w:val="-5"/>
                <w:sz w:val="24"/>
                <w:szCs w:val="24"/>
              </w:rPr>
              <w:t>C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m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m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u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ni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c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a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 xml:space="preserve">n </w:t>
            </w:r>
            <w:r w:rsidRPr="00B054E6">
              <w:rPr>
                <w:rFonts w:ascii="Arial" w:eastAsia="Gentona Light" w:hAnsi="Arial" w:cs="Arial"/>
                <w:i/>
                <w:spacing w:val="-6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 xml:space="preserve">o 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d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s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c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u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s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 xml:space="preserve">s 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p</w:t>
            </w:r>
            <w:r w:rsidRPr="00B054E6">
              <w:rPr>
                <w:rFonts w:ascii="Arial" w:eastAsia="Gentona Light" w:hAnsi="Arial" w:cs="Arial"/>
                <w:i/>
                <w:spacing w:val="-10"/>
                <w:sz w:val="24"/>
                <w:szCs w:val="24"/>
              </w:rPr>
              <w:t>r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g</w:t>
            </w:r>
            <w:r w:rsidRPr="00B054E6">
              <w:rPr>
                <w:rFonts w:ascii="Arial" w:eastAsia="Gentona Light" w:hAnsi="Arial" w:cs="Arial"/>
                <w:i/>
                <w:spacing w:val="-10"/>
                <w:sz w:val="24"/>
                <w:szCs w:val="24"/>
              </w:rPr>
              <w:t>r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e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s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s</w:t>
            </w:r>
          </w:p>
        </w:tc>
        <w:tc>
          <w:tcPr>
            <w:tcW w:w="8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E4B7845" w14:textId="77777777" w:rsidR="001866D1" w:rsidRPr="00B054E6" w:rsidRDefault="001866D1" w:rsidP="001866D1">
            <w:pPr>
              <w:rPr>
                <w:rFonts w:ascii="Calibri" w:hAnsi="Calibri"/>
              </w:rPr>
            </w:pPr>
          </w:p>
        </w:tc>
      </w:tr>
      <w:tr w:rsidR="001866D1" w14:paraId="70CA027E" w14:textId="77777777" w:rsidTr="001866D1">
        <w:trPr>
          <w:trHeight w:hRule="exact" w:val="1200"/>
        </w:trPr>
        <w:tc>
          <w:tcPr>
            <w:tcW w:w="21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4160A6E2" w14:textId="77777777" w:rsidR="001866D1" w:rsidRPr="00B054E6" w:rsidRDefault="001866D1" w:rsidP="001866D1">
            <w:pPr>
              <w:pStyle w:val="TableParagraph"/>
              <w:spacing w:before="17"/>
              <w:ind w:left="69"/>
              <w:rPr>
                <w:rFonts w:ascii="Arial" w:eastAsia="Gentona Light" w:hAnsi="Arial" w:cs="Arial"/>
                <w:i/>
                <w:sz w:val="24"/>
                <w:szCs w:val="24"/>
              </w:rPr>
            </w:pPr>
            <w:r w:rsidRPr="00B054E6">
              <w:rPr>
                <w:rFonts w:ascii="Arial" w:eastAsia="Gentona Light" w:hAnsi="Arial" w:cs="Arial"/>
                <w:i/>
                <w:spacing w:val="-5"/>
                <w:sz w:val="24"/>
                <w:szCs w:val="24"/>
              </w:rPr>
              <w:t>A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c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ivi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e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s</w:t>
            </w:r>
          </w:p>
        </w:tc>
        <w:tc>
          <w:tcPr>
            <w:tcW w:w="8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EEF216" w14:textId="77777777" w:rsidR="001866D1" w:rsidRPr="00B054E6" w:rsidRDefault="001866D1" w:rsidP="001866D1">
            <w:pPr>
              <w:rPr>
                <w:rFonts w:ascii="Calibri" w:hAnsi="Calibri"/>
              </w:rPr>
            </w:pPr>
          </w:p>
        </w:tc>
      </w:tr>
      <w:tr w:rsidR="001866D1" w14:paraId="23FD2EAB" w14:textId="77777777" w:rsidTr="001866D1">
        <w:trPr>
          <w:trHeight w:hRule="exact" w:val="1200"/>
        </w:trPr>
        <w:tc>
          <w:tcPr>
            <w:tcW w:w="21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10CE8713" w14:textId="77777777" w:rsidR="001866D1" w:rsidRPr="00B054E6" w:rsidRDefault="001866D1" w:rsidP="001866D1">
            <w:pPr>
              <w:pStyle w:val="TableParagraph"/>
              <w:spacing w:before="17"/>
              <w:ind w:left="69"/>
              <w:rPr>
                <w:rFonts w:ascii="Arial" w:eastAsia="Gentona Light" w:hAnsi="Arial" w:cs="Arial"/>
                <w:i/>
                <w:sz w:val="24"/>
                <w:szCs w:val="24"/>
              </w:rPr>
            </w:pP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P</w:t>
            </w:r>
            <w:r w:rsidRPr="00B054E6">
              <w:rPr>
                <w:rFonts w:ascii="Arial" w:eastAsia="Gentona Light" w:hAnsi="Arial" w:cs="Arial"/>
                <w:i/>
                <w:spacing w:val="-10"/>
                <w:sz w:val="24"/>
                <w:szCs w:val="24"/>
              </w:rPr>
              <w:t>r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je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c</w:t>
            </w:r>
            <w:r w:rsidRPr="00B054E6">
              <w:rPr>
                <w:rFonts w:ascii="Arial" w:eastAsia="Gentona Light" w:hAnsi="Arial" w:cs="Arial"/>
                <w:i/>
                <w:spacing w:val="-6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e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d</w:t>
            </w:r>
            <w:r w:rsidRPr="00B054E6">
              <w:rPr>
                <w:rFonts w:ascii="Arial" w:eastAsia="Gentona Light" w:hAnsi="Arial" w:cs="Arial"/>
                <w:i/>
                <w:spacing w:val="-12"/>
                <w:sz w:val="24"/>
                <w:szCs w:val="24"/>
              </w:rPr>
              <w:t xml:space="preserve"> </w:t>
            </w:r>
            <w:r w:rsidRPr="00B054E6">
              <w:rPr>
                <w:rFonts w:ascii="Arial" w:eastAsia="Gentona Light" w:hAnsi="Arial" w:cs="Arial"/>
                <w:i/>
                <w:spacing w:val="-9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m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e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l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n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e</w:t>
            </w:r>
          </w:p>
        </w:tc>
        <w:tc>
          <w:tcPr>
            <w:tcW w:w="8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E209B93" w14:textId="77777777" w:rsidR="001866D1" w:rsidRPr="00B054E6" w:rsidRDefault="001866D1" w:rsidP="001866D1">
            <w:pPr>
              <w:rPr>
                <w:rFonts w:ascii="Calibri" w:hAnsi="Calibri"/>
              </w:rPr>
            </w:pPr>
          </w:p>
        </w:tc>
      </w:tr>
      <w:tr w:rsidR="001866D1" w14:paraId="3DA7088E" w14:textId="77777777" w:rsidTr="001866D1">
        <w:trPr>
          <w:trHeight w:hRule="exact" w:val="1200"/>
        </w:trPr>
        <w:tc>
          <w:tcPr>
            <w:tcW w:w="21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42F42EE9" w14:textId="77777777" w:rsidR="001866D1" w:rsidRPr="00B054E6" w:rsidRDefault="001866D1" w:rsidP="001866D1">
            <w:pPr>
              <w:pStyle w:val="TableParagraph"/>
              <w:spacing w:before="17"/>
              <w:ind w:left="69"/>
              <w:rPr>
                <w:rFonts w:ascii="Arial" w:eastAsia="Gentona Light" w:hAnsi="Arial" w:cs="Arial"/>
                <w:i/>
                <w:sz w:val="24"/>
                <w:szCs w:val="24"/>
              </w:rPr>
            </w:pPr>
            <w:r w:rsidRPr="00B054E6">
              <w:rPr>
                <w:rFonts w:ascii="Arial" w:eastAsia="Gentona Light" w:hAnsi="Arial" w:cs="Arial"/>
                <w:i/>
                <w:spacing w:val="-5"/>
                <w:sz w:val="24"/>
                <w:szCs w:val="24"/>
              </w:rPr>
              <w:t>F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n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a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nc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a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l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 xml:space="preserve"> 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S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u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p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po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r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t</w:t>
            </w:r>
          </w:p>
        </w:tc>
        <w:tc>
          <w:tcPr>
            <w:tcW w:w="8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CB883DA" w14:textId="77777777" w:rsidR="001866D1" w:rsidRPr="00B054E6" w:rsidRDefault="001866D1" w:rsidP="001866D1">
            <w:pPr>
              <w:rPr>
                <w:rFonts w:ascii="Calibri" w:hAnsi="Calibri"/>
              </w:rPr>
            </w:pPr>
          </w:p>
        </w:tc>
      </w:tr>
      <w:tr w:rsidR="001866D1" w14:paraId="46415B0E" w14:textId="77777777" w:rsidTr="001866D1">
        <w:trPr>
          <w:trHeight w:hRule="exact" w:val="1200"/>
        </w:trPr>
        <w:tc>
          <w:tcPr>
            <w:tcW w:w="21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4BFFF891" w14:textId="77777777" w:rsidR="001866D1" w:rsidRPr="00B054E6" w:rsidRDefault="001866D1" w:rsidP="001866D1">
            <w:pPr>
              <w:pStyle w:val="TableParagraph"/>
              <w:spacing w:before="17"/>
              <w:ind w:left="69"/>
              <w:rPr>
                <w:rFonts w:ascii="Arial" w:eastAsia="Gentona Light" w:hAnsi="Arial" w:cs="Arial"/>
                <w:i/>
                <w:sz w:val="24"/>
                <w:szCs w:val="24"/>
              </w:rPr>
            </w:pPr>
            <w:r w:rsidRPr="00B054E6">
              <w:rPr>
                <w:rFonts w:ascii="Arial" w:eastAsia="Gentona Light" w:hAnsi="Arial" w:cs="Arial"/>
                <w:i/>
                <w:spacing w:val="-5"/>
                <w:sz w:val="24"/>
                <w:szCs w:val="24"/>
              </w:rPr>
              <w:t>A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d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d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n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a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 xml:space="preserve">l </w:t>
            </w:r>
            <w:r w:rsidRPr="00B054E6">
              <w:rPr>
                <w:rFonts w:ascii="Arial" w:eastAsia="Gentona Light" w:hAnsi="Arial" w:cs="Arial"/>
                <w:i/>
                <w:spacing w:val="-5"/>
                <w:sz w:val="24"/>
                <w:szCs w:val="24"/>
              </w:rPr>
              <w:t>A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c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n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s</w:t>
            </w:r>
          </w:p>
        </w:tc>
        <w:tc>
          <w:tcPr>
            <w:tcW w:w="8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5EFA95E" w14:textId="77777777" w:rsidR="001866D1" w:rsidRPr="00B054E6" w:rsidRDefault="001866D1" w:rsidP="001866D1">
            <w:pPr>
              <w:rPr>
                <w:rFonts w:ascii="Calibri" w:hAnsi="Calibri"/>
              </w:rPr>
            </w:pPr>
          </w:p>
        </w:tc>
      </w:tr>
      <w:tr w:rsidR="001866D1" w14:paraId="3385ECF7" w14:textId="77777777" w:rsidTr="001866D1">
        <w:trPr>
          <w:trHeight w:hRule="exact" w:val="1200"/>
        </w:trPr>
        <w:tc>
          <w:tcPr>
            <w:tcW w:w="21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544F151B" w14:textId="77777777" w:rsidR="001866D1" w:rsidRPr="00B054E6" w:rsidRDefault="001866D1" w:rsidP="001866D1">
            <w:pPr>
              <w:pStyle w:val="TableParagraph"/>
              <w:spacing w:before="17"/>
              <w:ind w:left="69"/>
              <w:rPr>
                <w:rFonts w:ascii="Arial" w:eastAsia="Gentona Light" w:hAnsi="Arial" w:cs="Arial"/>
                <w:i/>
                <w:sz w:val="24"/>
                <w:szCs w:val="24"/>
              </w:rPr>
            </w:pPr>
            <w:r w:rsidRPr="00B054E6">
              <w:rPr>
                <w:rFonts w:ascii="Arial" w:eastAsia="Gentona Light" w:hAnsi="Arial" w:cs="Arial"/>
                <w:i/>
                <w:spacing w:val="-8"/>
                <w:sz w:val="24"/>
                <w:szCs w:val="24"/>
              </w:rPr>
              <w:t>F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l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lo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w-up</w:t>
            </w:r>
          </w:p>
        </w:tc>
        <w:tc>
          <w:tcPr>
            <w:tcW w:w="8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E991A9" w14:textId="77777777" w:rsidR="001866D1" w:rsidRPr="00B054E6" w:rsidRDefault="001866D1" w:rsidP="001866D1">
            <w:pPr>
              <w:rPr>
                <w:rFonts w:ascii="Calibri" w:hAnsi="Calibri"/>
              </w:rPr>
            </w:pPr>
          </w:p>
        </w:tc>
      </w:tr>
      <w:tr w:rsidR="001866D1" w14:paraId="408A1B5B" w14:textId="77777777" w:rsidTr="001866D1">
        <w:trPr>
          <w:trHeight w:hRule="exact" w:val="1200"/>
        </w:trPr>
        <w:tc>
          <w:tcPr>
            <w:tcW w:w="21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3E0A137" w14:textId="77777777" w:rsidR="001866D1" w:rsidRPr="00B054E6" w:rsidRDefault="001866D1" w:rsidP="001866D1">
            <w:pPr>
              <w:pStyle w:val="TableParagraph"/>
              <w:spacing w:before="17"/>
              <w:ind w:left="69"/>
              <w:rPr>
                <w:rFonts w:ascii="Arial" w:eastAsia="Gentona Light" w:hAnsi="Arial" w:cs="Arial"/>
                <w:i/>
                <w:sz w:val="24"/>
                <w:szCs w:val="24"/>
              </w:rPr>
            </w:pP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her</w:t>
            </w:r>
          </w:p>
        </w:tc>
        <w:tc>
          <w:tcPr>
            <w:tcW w:w="8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B957A85" w14:textId="77777777" w:rsidR="001866D1" w:rsidRPr="00B054E6" w:rsidRDefault="001866D1" w:rsidP="001866D1">
            <w:pPr>
              <w:rPr>
                <w:rFonts w:ascii="Calibri" w:hAnsi="Calibri"/>
              </w:rPr>
            </w:pPr>
          </w:p>
        </w:tc>
      </w:tr>
      <w:tr w:rsidR="001866D1" w14:paraId="210C01A1" w14:textId="77777777" w:rsidTr="001866D1">
        <w:trPr>
          <w:trHeight w:hRule="exact" w:val="1200"/>
        </w:trPr>
        <w:tc>
          <w:tcPr>
            <w:tcW w:w="21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0D484023" w14:textId="77777777" w:rsidR="001866D1" w:rsidRPr="00B054E6" w:rsidRDefault="001866D1" w:rsidP="001866D1">
            <w:pPr>
              <w:pStyle w:val="TableParagraph"/>
              <w:spacing w:before="17"/>
              <w:ind w:left="69"/>
              <w:rPr>
                <w:rFonts w:ascii="Arial" w:eastAsia="Gentona Light" w:hAnsi="Arial" w:cs="Arial"/>
                <w:i/>
                <w:sz w:val="24"/>
                <w:szCs w:val="24"/>
              </w:rPr>
            </w:pP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P</w:t>
            </w:r>
            <w:r w:rsidRPr="00B054E6">
              <w:rPr>
                <w:rFonts w:ascii="Arial" w:eastAsia="Gentona Light" w:hAnsi="Arial" w:cs="Arial"/>
                <w:i/>
                <w:spacing w:val="-10"/>
                <w:sz w:val="24"/>
                <w:szCs w:val="24"/>
              </w:rPr>
              <w:t>r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g</w:t>
            </w:r>
            <w:r w:rsidRPr="00B054E6">
              <w:rPr>
                <w:rFonts w:ascii="Arial" w:eastAsia="Gentona Light" w:hAnsi="Arial" w:cs="Arial"/>
                <w:i/>
                <w:spacing w:val="-10"/>
                <w:sz w:val="24"/>
                <w:szCs w:val="24"/>
              </w:rPr>
              <w:t>r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e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s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s</w:t>
            </w:r>
          </w:p>
        </w:tc>
        <w:tc>
          <w:tcPr>
            <w:tcW w:w="8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D13C88" w14:textId="77777777" w:rsidR="001866D1" w:rsidRPr="00B054E6" w:rsidRDefault="001866D1" w:rsidP="001866D1">
            <w:pPr>
              <w:rPr>
                <w:rFonts w:ascii="Calibri" w:hAnsi="Calibri"/>
              </w:rPr>
            </w:pPr>
          </w:p>
        </w:tc>
      </w:tr>
    </w:tbl>
    <w:p w14:paraId="64A73742" w14:textId="77777777" w:rsidR="00A6579E" w:rsidRPr="00D30DD8" w:rsidRDefault="00A6579E" w:rsidP="00A6579E">
      <w:pPr>
        <w:spacing w:before="76" w:line="247" w:lineRule="auto"/>
        <w:ind w:left="119" w:right="346"/>
        <w:jc w:val="both"/>
        <w:rPr>
          <w:rFonts w:ascii="Calibri" w:eastAsia="Kokila" w:hAnsi="Calibri" w:cs="Kokila"/>
          <w:sz w:val="20"/>
          <w:szCs w:val="24"/>
        </w:rPr>
      </w:pP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Discuss</w:t>
      </w:r>
      <w:r w:rsidRPr="00D30DD8">
        <w:rPr>
          <w:rFonts w:ascii="Calibri" w:eastAsia="Kokila" w:hAnsi="Calibri" w:cs="Kokila"/>
          <w:b/>
          <w:bCs/>
          <w:i/>
          <w:spacing w:val="-6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your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self-assessment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summary</w:t>
      </w:r>
      <w:r w:rsidRPr="00D30DD8">
        <w:rPr>
          <w:rFonts w:ascii="Calibri" w:eastAsia="Kokila" w:hAnsi="Calibri" w:cs="Kokila"/>
          <w:b/>
          <w:bCs/>
          <w:i/>
          <w:spacing w:val="-5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and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existing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goals</w:t>
      </w:r>
      <w:r w:rsidRPr="00D30DD8">
        <w:rPr>
          <w:rFonts w:ascii="Calibri" w:eastAsia="Kokila" w:hAnsi="Calibri" w:cs="Kokila"/>
          <w:b/>
          <w:bCs/>
          <w:i/>
          <w:spacing w:val="-5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with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your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advisor.</w:t>
      </w:r>
      <w:r w:rsidRPr="00D30DD8">
        <w:rPr>
          <w:rFonts w:ascii="Calibri" w:eastAsia="Kokila" w:hAnsi="Calibri" w:cs="Kokila"/>
          <w:b/>
          <w:bCs/>
          <w:i/>
          <w:spacing w:val="-5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Develop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an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action</w:t>
      </w:r>
      <w:r w:rsidRPr="00D30DD8">
        <w:rPr>
          <w:rFonts w:ascii="Calibri" w:eastAsia="Kokila" w:hAnsi="Calibri" w:cs="Kokila"/>
          <w:b/>
          <w:bCs/>
          <w:i/>
          <w:spacing w:val="-5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plan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based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on</w:t>
      </w:r>
      <w:r w:rsidRPr="00D30DD8">
        <w:rPr>
          <w:rFonts w:ascii="Calibri" w:eastAsia="Kokila" w:hAnsi="Calibri" w:cs="Kokila"/>
          <w:b/>
          <w:bCs/>
          <w:i/>
          <w:spacing w:val="-5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this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conversation,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to</w:t>
      </w:r>
      <w:r w:rsidRPr="00D30DD8">
        <w:rPr>
          <w:rFonts w:ascii="Calibri" w:eastAsia="Kokila" w:hAnsi="Calibri" w:cs="Kokila"/>
          <w:b/>
          <w:bCs/>
          <w:i/>
          <w:spacing w:val="-5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address</w:t>
      </w:r>
      <w:r w:rsidRPr="00D30DD8">
        <w:rPr>
          <w:rFonts w:ascii="Calibri" w:eastAsia="Kokila" w:hAnsi="Calibri" w:cs="Kokila"/>
          <w:b/>
          <w:bCs/>
          <w:i/>
          <w:w w:val="99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your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target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goals,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skills,</w:t>
      </w:r>
      <w:r w:rsidRPr="00D30DD8">
        <w:rPr>
          <w:rFonts w:ascii="Calibri" w:eastAsia="Kokila" w:hAnsi="Calibri" w:cs="Kokila"/>
          <w:b/>
          <w:bCs/>
          <w:i/>
          <w:spacing w:val="-5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and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competencies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for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the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next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12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months.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Write</w:t>
      </w:r>
      <w:r w:rsidRPr="00D30DD8">
        <w:rPr>
          <w:rFonts w:ascii="Calibri" w:eastAsia="Kokila" w:hAnsi="Calibri" w:cs="Kokila"/>
          <w:b/>
          <w:bCs/>
          <w:i/>
          <w:spacing w:val="-5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this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plan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together,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with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the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aim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of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updating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and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revising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it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as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you</w:t>
      </w:r>
      <w:r w:rsidRPr="00D30DD8">
        <w:rPr>
          <w:rFonts w:ascii="Calibri" w:eastAsia="Kokila" w:hAnsi="Calibri" w:cs="Kokila"/>
          <w:b/>
          <w:bCs/>
          <w:i/>
          <w:w w:val="99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make</w:t>
      </w:r>
      <w:r w:rsidRPr="00D30DD8">
        <w:rPr>
          <w:rFonts w:ascii="Calibri" w:eastAsia="Kokila" w:hAnsi="Calibri" w:cs="Kokila"/>
          <w:b/>
          <w:bCs/>
          <w:i/>
          <w:spacing w:val="-6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academic</w:t>
      </w:r>
      <w:r w:rsidRPr="00D30DD8">
        <w:rPr>
          <w:rFonts w:ascii="Calibri" w:eastAsia="Kokila" w:hAnsi="Calibri" w:cs="Kokila"/>
          <w:b/>
          <w:bCs/>
          <w:i/>
          <w:spacing w:val="-7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and</w:t>
      </w:r>
      <w:r w:rsidRPr="00D30DD8">
        <w:rPr>
          <w:rFonts w:ascii="Calibri" w:eastAsia="Kokila" w:hAnsi="Calibri" w:cs="Kokila"/>
          <w:b/>
          <w:bCs/>
          <w:i/>
          <w:spacing w:val="-6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personal</w:t>
      </w:r>
      <w:r w:rsidRPr="00D30DD8">
        <w:rPr>
          <w:rFonts w:ascii="Calibri" w:eastAsia="Kokila" w:hAnsi="Calibri" w:cs="Kokila"/>
          <w:b/>
          <w:bCs/>
          <w:i/>
          <w:spacing w:val="-6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progress</w:t>
      </w:r>
      <w:r w:rsidRPr="00D30DD8">
        <w:rPr>
          <w:rFonts w:ascii="Calibri" w:eastAsia="Kokila" w:hAnsi="Calibri" w:cs="Kokila"/>
          <w:b/>
          <w:bCs/>
          <w:i/>
          <w:spacing w:val="-6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during</w:t>
      </w:r>
      <w:r w:rsidRPr="00D30DD8">
        <w:rPr>
          <w:rFonts w:ascii="Calibri" w:eastAsia="Kokila" w:hAnsi="Calibri" w:cs="Kokila"/>
          <w:b/>
          <w:bCs/>
          <w:i/>
          <w:spacing w:val="-6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your</w:t>
      </w:r>
      <w:r w:rsidRPr="00D30DD8">
        <w:rPr>
          <w:rFonts w:ascii="Calibri" w:eastAsia="Kokila" w:hAnsi="Calibri" w:cs="Kokila"/>
          <w:b/>
          <w:bCs/>
          <w:i/>
          <w:spacing w:val="-6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graduate</w:t>
      </w:r>
      <w:r w:rsidRPr="00D30DD8">
        <w:rPr>
          <w:rFonts w:ascii="Calibri" w:eastAsia="Kokila" w:hAnsi="Calibri" w:cs="Kokila"/>
          <w:b/>
          <w:bCs/>
          <w:i/>
          <w:spacing w:val="-6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career.</w:t>
      </w:r>
    </w:p>
    <w:p w14:paraId="7DFFBA89" w14:textId="77777777" w:rsidR="00114215" w:rsidRDefault="00114215" w:rsidP="00A6579E"/>
    <w:p w14:paraId="56A4189F" w14:textId="77777777" w:rsidR="00114215" w:rsidRDefault="00114215" w:rsidP="00A6579E"/>
    <w:p w14:paraId="70517987" w14:textId="77777777" w:rsidR="00114215" w:rsidRDefault="00114215" w:rsidP="00A6579E">
      <w:pPr>
        <w:sectPr w:rsidR="00114215" w:rsidSect="00114215">
          <w:headerReference w:type="default" r:id="rId17"/>
          <w:footerReference w:type="default" r:id="rId18"/>
          <w:type w:val="continuous"/>
          <w:pgSz w:w="12240" w:h="15840"/>
          <w:pgMar w:top="1325" w:right="605" w:bottom="1483" w:left="605" w:header="706" w:footer="1296" w:gutter="0"/>
          <w:cols w:space="720"/>
        </w:sectPr>
      </w:pPr>
    </w:p>
    <w:p w14:paraId="00B03438" w14:textId="77777777" w:rsidR="00A6579E" w:rsidRDefault="00A6579E" w:rsidP="00A6579E">
      <w:pPr>
        <w:spacing w:line="150" w:lineRule="exact"/>
        <w:rPr>
          <w:sz w:val="15"/>
          <w:szCs w:val="15"/>
        </w:rPr>
      </w:pPr>
    </w:p>
    <w:p w14:paraId="02D00BB5" w14:textId="77777777" w:rsidR="00A6579E" w:rsidRDefault="00A6579E" w:rsidP="00A6579E">
      <w:pPr>
        <w:spacing w:line="200" w:lineRule="exact"/>
        <w:rPr>
          <w:sz w:val="20"/>
          <w:szCs w:val="20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30"/>
        <w:gridCol w:w="1960"/>
        <w:gridCol w:w="1820"/>
        <w:gridCol w:w="2380"/>
        <w:gridCol w:w="3090"/>
      </w:tblGrid>
      <w:tr w:rsidR="00A6579E" w14:paraId="4F94122E" w14:textId="77777777" w:rsidTr="00A6579E">
        <w:trPr>
          <w:trHeight w:hRule="exact" w:val="910"/>
        </w:trPr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5496"/>
          </w:tcPr>
          <w:p w14:paraId="025DDD8D" w14:textId="77777777" w:rsidR="00A6579E" w:rsidRDefault="00A6579E"/>
        </w:tc>
        <w:tc>
          <w:tcPr>
            <w:tcW w:w="1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5496"/>
            <w:hideMark/>
          </w:tcPr>
          <w:p w14:paraId="66090B13" w14:textId="77777777" w:rsidR="00A6579E" w:rsidRPr="00B054E6" w:rsidRDefault="00A6579E" w:rsidP="00B054E6">
            <w:pPr>
              <w:pStyle w:val="TableParagraph"/>
              <w:spacing w:before="17"/>
              <w:ind w:left="70"/>
              <w:rPr>
                <w:rFonts w:ascii="Arial" w:eastAsia="Gentona Light" w:hAnsi="Arial" w:cs="Arial"/>
                <w:b/>
                <w:sz w:val="24"/>
                <w:szCs w:val="24"/>
              </w:rPr>
            </w:pPr>
            <w:r w:rsidRPr="00B054E6">
              <w:rPr>
                <w:rFonts w:ascii="Arial" w:eastAsia="Gentona Light" w:hAnsi="Arial" w:cs="Arial"/>
                <w:b/>
                <w:color w:val="FFEFCF"/>
                <w:spacing w:val="-3"/>
                <w:sz w:val="24"/>
                <w:szCs w:val="24"/>
              </w:rPr>
              <w:t>H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2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b/>
                <w:color w:val="FFEFCF"/>
                <w:sz w:val="24"/>
                <w:szCs w:val="24"/>
              </w:rPr>
              <w:t xml:space="preserve">w 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2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b/>
                <w:color w:val="FFEFCF"/>
                <w:sz w:val="24"/>
                <w:szCs w:val="24"/>
              </w:rPr>
              <w:t>f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6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3"/>
                <w:sz w:val="24"/>
                <w:szCs w:val="24"/>
              </w:rPr>
              <w:t>e</w:t>
            </w:r>
            <w:r w:rsidRPr="00B054E6">
              <w:rPr>
                <w:rFonts w:ascii="Arial" w:eastAsia="Gentona Light" w:hAnsi="Arial" w:cs="Arial"/>
                <w:b/>
                <w:color w:val="FFEFCF"/>
                <w:sz w:val="24"/>
                <w:szCs w:val="24"/>
              </w:rPr>
              <w:t xml:space="preserve">n 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1"/>
                <w:sz w:val="24"/>
                <w:szCs w:val="24"/>
              </w:rPr>
              <w:t>a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10"/>
                <w:sz w:val="24"/>
                <w:szCs w:val="24"/>
              </w:rPr>
              <w:t>r</w:t>
            </w:r>
            <w:r w:rsidRPr="00B054E6">
              <w:rPr>
                <w:rFonts w:ascii="Arial" w:eastAsia="Gentona Light" w:hAnsi="Arial" w:cs="Arial"/>
                <w:b/>
                <w:color w:val="FFEFCF"/>
                <w:sz w:val="24"/>
                <w:szCs w:val="24"/>
              </w:rPr>
              <w:t xml:space="preserve">e 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4"/>
                <w:sz w:val="24"/>
                <w:szCs w:val="24"/>
              </w:rPr>
              <w:t>y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1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b/>
                <w:color w:val="FFEFCF"/>
                <w:sz w:val="24"/>
                <w:szCs w:val="24"/>
              </w:rPr>
              <w:t xml:space="preserve">u 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3"/>
                <w:sz w:val="24"/>
                <w:szCs w:val="24"/>
              </w:rPr>
              <w:t>m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4"/>
                <w:sz w:val="24"/>
                <w:szCs w:val="24"/>
              </w:rPr>
              <w:t>e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1"/>
                <w:sz w:val="24"/>
                <w:szCs w:val="24"/>
              </w:rPr>
              <w:t>e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4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b/>
                <w:color w:val="FFEFCF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3"/>
                <w:sz w:val="24"/>
                <w:szCs w:val="24"/>
              </w:rPr>
              <w:t>n</w:t>
            </w:r>
            <w:r w:rsidRPr="00B054E6">
              <w:rPr>
                <w:rFonts w:ascii="Arial" w:eastAsia="Gentona Light" w:hAnsi="Arial" w:cs="Arial"/>
                <w:b/>
                <w:color w:val="FFEFCF"/>
                <w:sz w:val="24"/>
                <w:szCs w:val="24"/>
              </w:rPr>
              <w:t>g?</w:t>
            </w:r>
          </w:p>
        </w:tc>
        <w:tc>
          <w:tcPr>
            <w:tcW w:w="1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5496"/>
            <w:hideMark/>
          </w:tcPr>
          <w:p w14:paraId="03FAC6D9" w14:textId="77777777" w:rsidR="00A6579E" w:rsidRPr="00B054E6" w:rsidRDefault="00A6579E" w:rsidP="00B054E6">
            <w:pPr>
              <w:pStyle w:val="TableParagraph"/>
              <w:spacing w:before="17"/>
              <w:ind w:left="70"/>
              <w:rPr>
                <w:rFonts w:ascii="Arial" w:eastAsia="Gentona Light" w:hAnsi="Arial" w:cs="Arial"/>
                <w:b/>
                <w:sz w:val="24"/>
                <w:szCs w:val="24"/>
              </w:rPr>
            </w:pPr>
            <w:r w:rsidRPr="00B054E6">
              <w:rPr>
                <w:rFonts w:ascii="Arial" w:eastAsia="Gentona Light" w:hAnsi="Arial" w:cs="Arial"/>
                <w:b/>
                <w:color w:val="FFEFCF"/>
                <w:spacing w:val="-2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b/>
                <w:color w:val="FFEFCF"/>
                <w:sz w:val="24"/>
                <w:szCs w:val="24"/>
              </w:rPr>
              <w:t xml:space="preserve">s 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4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1"/>
                <w:sz w:val="24"/>
                <w:szCs w:val="24"/>
              </w:rPr>
              <w:t>h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3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b/>
                <w:color w:val="FFEFCF"/>
                <w:sz w:val="24"/>
                <w:szCs w:val="24"/>
              </w:rPr>
              <w:t xml:space="preserve">s </w:t>
            </w:r>
            <w:r w:rsidR="00B054E6">
              <w:rPr>
                <w:rFonts w:ascii="Arial" w:eastAsia="Gentona Light" w:hAnsi="Arial" w:cs="Arial"/>
                <w:b/>
                <w:color w:val="FFEFCF"/>
                <w:sz w:val="24"/>
                <w:szCs w:val="24"/>
              </w:rPr>
              <w:t>s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3"/>
                <w:sz w:val="24"/>
                <w:szCs w:val="24"/>
              </w:rPr>
              <w:t>uff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1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3"/>
                <w:sz w:val="24"/>
                <w:szCs w:val="24"/>
              </w:rPr>
              <w:t>c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1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3"/>
                <w:sz w:val="24"/>
                <w:szCs w:val="24"/>
              </w:rPr>
              <w:t>e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2"/>
                <w:sz w:val="24"/>
                <w:szCs w:val="24"/>
              </w:rPr>
              <w:t>n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1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b/>
                <w:color w:val="FFEFCF"/>
                <w:sz w:val="24"/>
                <w:szCs w:val="24"/>
              </w:rPr>
              <w:t>?</w:t>
            </w:r>
          </w:p>
        </w:tc>
        <w:tc>
          <w:tcPr>
            <w:tcW w:w="23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5496"/>
            <w:hideMark/>
          </w:tcPr>
          <w:p w14:paraId="46AB1F44" w14:textId="77777777" w:rsidR="00A6579E" w:rsidRPr="00B054E6" w:rsidRDefault="00A6579E" w:rsidP="00B054E6">
            <w:pPr>
              <w:pStyle w:val="TableParagraph"/>
              <w:spacing w:before="17"/>
              <w:ind w:left="70"/>
              <w:rPr>
                <w:rFonts w:ascii="Arial" w:eastAsia="Gentona Light" w:hAnsi="Arial" w:cs="Arial"/>
                <w:b/>
                <w:sz w:val="24"/>
                <w:szCs w:val="24"/>
              </w:rPr>
            </w:pPr>
            <w:r w:rsidRPr="00B054E6">
              <w:rPr>
                <w:rFonts w:ascii="Arial" w:eastAsia="Gentona Light" w:hAnsi="Arial" w:cs="Arial"/>
                <w:b/>
                <w:color w:val="FFEFCF"/>
                <w:spacing w:val="-2"/>
                <w:sz w:val="24"/>
                <w:szCs w:val="24"/>
              </w:rPr>
              <w:t>D</w:t>
            </w:r>
            <w:r w:rsidRPr="00B054E6">
              <w:rPr>
                <w:rFonts w:ascii="Arial" w:eastAsia="Gentona Light" w:hAnsi="Arial" w:cs="Arial"/>
                <w:b/>
                <w:color w:val="FFEFCF"/>
                <w:sz w:val="24"/>
                <w:szCs w:val="24"/>
              </w:rPr>
              <w:t xml:space="preserve">o 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4"/>
                <w:sz w:val="24"/>
                <w:szCs w:val="24"/>
              </w:rPr>
              <w:t>y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1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b/>
                <w:color w:val="FFEFCF"/>
                <w:sz w:val="24"/>
                <w:szCs w:val="24"/>
              </w:rPr>
              <w:t>u i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1"/>
                <w:sz w:val="24"/>
                <w:szCs w:val="24"/>
              </w:rPr>
              <w:t>n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2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4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1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2"/>
                <w:sz w:val="24"/>
                <w:szCs w:val="24"/>
              </w:rPr>
              <w:t>a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6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b/>
                <w:color w:val="FFEFCF"/>
                <w:sz w:val="24"/>
                <w:szCs w:val="24"/>
              </w:rPr>
              <w:t xml:space="preserve">e 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3"/>
                <w:sz w:val="24"/>
                <w:szCs w:val="24"/>
              </w:rPr>
              <w:t>m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4"/>
                <w:sz w:val="24"/>
                <w:szCs w:val="24"/>
              </w:rPr>
              <w:t>e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1"/>
                <w:sz w:val="24"/>
                <w:szCs w:val="24"/>
              </w:rPr>
              <w:t>e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4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b/>
                <w:color w:val="FFEFCF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3"/>
                <w:sz w:val="24"/>
                <w:szCs w:val="24"/>
              </w:rPr>
              <w:t>n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1"/>
                <w:sz w:val="24"/>
                <w:szCs w:val="24"/>
              </w:rPr>
              <w:t>g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4"/>
                <w:sz w:val="24"/>
                <w:szCs w:val="24"/>
              </w:rPr>
              <w:t>s?</w:t>
            </w:r>
          </w:p>
        </w:tc>
        <w:tc>
          <w:tcPr>
            <w:tcW w:w="30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5496"/>
            <w:hideMark/>
          </w:tcPr>
          <w:p w14:paraId="2DDB4287" w14:textId="77777777" w:rsidR="00A6579E" w:rsidRPr="00B054E6" w:rsidRDefault="00A6579E" w:rsidP="000A4EC1">
            <w:pPr>
              <w:pStyle w:val="TableParagraph"/>
              <w:spacing w:before="17"/>
              <w:ind w:left="70" w:right="20"/>
              <w:rPr>
                <w:rFonts w:ascii="Arial" w:eastAsia="Gentona Light" w:hAnsi="Arial" w:cs="Arial"/>
                <w:b/>
                <w:sz w:val="24"/>
                <w:szCs w:val="24"/>
              </w:rPr>
            </w:pPr>
            <w:r w:rsidRPr="00B054E6">
              <w:rPr>
                <w:rFonts w:ascii="Arial" w:eastAsia="Gentona Light" w:hAnsi="Arial" w:cs="Arial"/>
                <w:b/>
                <w:color w:val="FFEFCF"/>
                <w:spacing w:val="-2"/>
                <w:sz w:val="24"/>
                <w:szCs w:val="24"/>
              </w:rPr>
              <w:t>D</w:t>
            </w:r>
            <w:r w:rsidRPr="00B054E6">
              <w:rPr>
                <w:rFonts w:ascii="Arial" w:eastAsia="Gentona Light" w:hAnsi="Arial" w:cs="Arial"/>
                <w:b/>
                <w:color w:val="FFEFCF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1"/>
                <w:sz w:val="24"/>
                <w:szCs w:val="24"/>
              </w:rPr>
              <w:t xml:space="preserve"> 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4"/>
                <w:sz w:val="24"/>
                <w:szCs w:val="24"/>
              </w:rPr>
              <w:t>y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1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b/>
                <w:color w:val="FFEFCF"/>
                <w:sz w:val="24"/>
                <w:szCs w:val="24"/>
              </w:rPr>
              <w:t>u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1"/>
                <w:sz w:val="24"/>
                <w:szCs w:val="24"/>
              </w:rPr>
              <w:t xml:space="preserve"> 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3"/>
                <w:sz w:val="24"/>
                <w:szCs w:val="24"/>
              </w:rPr>
              <w:t>n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4"/>
                <w:sz w:val="24"/>
                <w:szCs w:val="24"/>
              </w:rPr>
              <w:t>ee</w:t>
            </w:r>
            <w:r w:rsidRPr="00B054E6">
              <w:rPr>
                <w:rFonts w:ascii="Arial" w:eastAsia="Gentona Light" w:hAnsi="Arial" w:cs="Arial"/>
                <w:b/>
                <w:color w:val="FFEFCF"/>
                <w:sz w:val="24"/>
                <w:szCs w:val="24"/>
              </w:rPr>
              <w:t xml:space="preserve">d 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3"/>
                <w:sz w:val="24"/>
                <w:szCs w:val="24"/>
              </w:rPr>
              <w:t>h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2"/>
                <w:sz w:val="24"/>
                <w:szCs w:val="24"/>
              </w:rPr>
              <w:t>e</w:t>
            </w:r>
            <w:r w:rsidRPr="00B054E6">
              <w:rPr>
                <w:rFonts w:ascii="Arial" w:eastAsia="Gentona Light" w:hAnsi="Arial" w:cs="Arial"/>
                <w:b/>
                <w:color w:val="FFEFCF"/>
                <w:sz w:val="24"/>
                <w:szCs w:val="24"/>
              </w:rPr>
              <w:t>lp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1"/>
                <w:sz w:val="24"/>
                <w:szCs w:val="24"/>
              </w:rPr>
              <w:t xml:space="preserve"> </w:t>
            </w:r>
            <w:r w:rsidR="000A4EC1">
              <w:rPr>
                <w:rFonts w:ascii="Arial" w:eastAsia="Gentona Light" w:hAnsi="Arial" w:cs="Arial"/>
                <w:b/>
                <w:color w:val="FFEFCF"/>
                <w:spacing w:val="-1"/>
                <w:sz w:val="24"/>
                <w:szCs w:val="24"/>
              </w:rPr>
              <w:t xml:space="preserve">in organizing 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3"/>
                <w:sz w:val="24"/>
                <w:szCs w:val="24"/>
              </w:rPr>
              <w:t>m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4"/>
                <w:sz w:val="24"/>
                <w:szCs w:val="24"/>
              </w:rPr>
              <w:t>e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1"/>
                <w:sz w:val="24"/>
                <w:szCs w:val="24"/>
              </w:rPr>
              <w:t>e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4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b/>
                <w:color w:val="FFEFCF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3"/>
                <w:sz w:val="24"/>
                <w:szCs w:val="24"/>
              </w:rPr>
              <w:t>n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1"/>
                <w:sz w:val="24"/>
                <w:szCs w:val="24"/>
              </w:rPr>
              <w:t>g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4"/>
                <w:sz w:val="24"/>
                <w:szCs w:val="24"/>
              </w:rPr>
              <w:t>s</w:t>
            </w:r>
            <w:r w:rsidRPr="00B054E6">
              <w:rPr>
                <w:rFonts w:ascii="Arial" w:eastAsia="Gentona Light" w:hAnsi="Arial" w:cs="Arial"/>
                <w:b/>
                <w:color w:val="FFEFCF"/>
                <w:sz w:val="24"/>
                <w:szCs w:val="24"/>
              </w:rPr>
              <w:t>?</w:t>
            </w:r>
          </w:p>
        </w:tc>
      </w:tr>
      <w:tr w:rsidR="00A6579E" w14:paraId="3BA77351" w14:textId="77777777" w:rsidTr="00A6579E">
        <w:trPr>
          <w:trHeight w:hRule="exact" w:val="2720"/>
        </w:trPr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7E8A4014" w14:textId="77777777" w:rsidR="00A6579E" w:rsidRPr="00B054E6" w:rsidRDefault="00A6579E">
            <w:pPr>
              <w:pStyle w:val="TableParagraph"/>
              <w:spacing w:before="17"/>
              <w:ind w:left="70" w:right="218"/>
              <w:rPr>
                <w:rFonts w:ascii="Arial" w:eastAsia="Gentona Light" w:hAnsi="Arial" w:cs="Arial"/>
                <w:i/>
                <w:sz w:val="24"/>
                <w:szCs w:val="24"/>
              </w:rPr>
            </w:pP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L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e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a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 xml:space="preserve">d 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Me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n</w:t>
            </w:r>
            <w:r w:rsidRPr="00B054E6">
              <w:rPr>
                <w:rFonts w:ascii="Arial" w:eastAsia="Gentona Light" w:hAnsi="Arial" w:cs="Arial"/>
                <w:i/>
                <w:spacing w:val="-6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 xml:space="preserve">r/ 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G</w:t>
            </w:r>
            <w:r w:rsidRPr="00B054E6">
              <w:rPr>
                <w:rFonts w:ascii="Arial" w:eastAsia="Gentona Light" w:hAnsi="Arial" w:cs="Arial"/>
                <w:i/>
                <w:spacing w:val="-10"/>
                <w:sz w:val="24"/>
                <w:szCs w:val="24"/>
              </w:rPr>
              <w:t>r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adu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a</w:t>
            </w:r>
            <w:r w:rsidRPr="00B054E6">
              <w:rPr>
                <w:rFonts w:ascii="Arial" w:eastAsia="Gentona Light" w:hAnsi="Arial" w:cs="Arial"/>
                <w:i/>
                <w:spacing w:val="-6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 xml:space="preserve">e </w:t>
            </w:r>
            <w:r w:rsidRPr="00B054E6">
              <w:rPr>
                <w:rFonts w:ascii="Arial" w:eastAsia="Gentona Light" w:hAnsi="Arial" w:cs="Arial"/>
                <w:i/>
                <w:spacing w:val="-5"/>
                <w:sz w:val="24"/>
                <w:szCs w:val="24"/>
              </w:rPr>
              <w:t>C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oo</w:t>
            </w:r>
            <w:r w:rsidRPr="00B054E6">
              <w:rPr>
                <w:rFonts w:ascii="Arial" w:eastAsia="Gentona Light" w:hAnsi="Arial" w:cs="Arial"/>
                <w:i/>
                <w:spacing w:val="-10"/>
                <w:sz w:val="24"/>
                <w:szCs w:val="24"/>
              </w:rPr>
              <w:t>r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d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n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a</w:t>
            </w:r>
            <w:r w:rsidRPr="00B054E6">
              <w:rPr>
                <w:rFonts w:ascii="Arial" w:eastAsia="Gentona Light" w:hAnsi="Arial" w:cs="Arial"/>
                <w:i/>
                <w:spacing w:val="-6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or</w:t>
            </w:r>
          </w:p>
        </w:tc>
        <w:tc>
          <w:tcPr>
            <w:tcW w:w="1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C94983" w14:textId="77777777" w:rsidR="00A6579E" w:rsidRPr="00B054E6" w:rsidRDefault="00A6579E">
            <w:pPr>
              <w:rPr>
                <w:rFonts w:ascii="Calibri" w:hAnsi="Calibri"/>
              </w:rPr>
            </w:pPr>
          </w:p>
        </w:tc>
        <w:tc>
          <w:tcPr>
            <w:tcW w:w="1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15DF02" w14:textId="77777777" w:rsidR="00A6579E" w:rsidRPr="00B054E6" w:rsidRDefault="00A6579E">
            <w:pPr>
              <w:rPr>
                <w:rFonts w:ascii="Calibri" w:hAnsi="Calibri"/>
              </w:rPr>
            </w:pPr>
          </w:p>
        </w:tc>
        <w:tc>
          <w:tcPr>
            <w:tcW w:w="23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B194750" w14:textId="77777777" w:rsidR="00A6579E" w:rsidRPr="00B054E6" w:rsidRDefault="00A6579E">
            <w:pPr>
              <w:rPr>
                <w:rFonts w:ascii="Calibri" w:hAnsi="Calibri"/>
              </w:rPr>
            </w:pPr>
          </w:p>
        </w:tc>
        <w:tc>
          <w:tcPr>
            <w:tcW w:w="30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3D19E02" w14:textId="77777777" w:rsidR="00A6579E" w:rsidRPr="00B054E6" w:rsidRDefault="00A6579E">
            <w:pPr>
              <w:rPr>
                <w:rFonts w:ascii="Calibri" w:hAnsi="Calibri"/>
              </w:rPr>
            </w:pPr>
          </w:p>
        </w:tc>
      </w:tr>
      <w:tr w:rsidR="00A6579E" w14:paraId="2E699E6E" w14:textId="77777777" w:rsidTr="00A93C51">
        <w:trPr>
          <w:trHeight w:hRule="exact" w:val="2912"/>
        </w:trPr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1FFB3EF" w14:textId="77777777" w:rsidR="00A6579E" w:rsidRPr="00B054E6" w:rsidRDefault="00A6579E">
            <w:pPr>
              <w:pStyle w:val="TableParagraph"/>
              <w:spacing w:before="17"/>
              <w:ind w:left="70" w:right="301"/>
              <w:rPr>
                <w:rFonts w:ascii="Arial" w:eastAsia="Gentona Light" w:hAnsi="Arial" w:cs="Arial"/>
                <w:i/>
                <w:sz w:val="24"/>
                <w:szCs w:val="24"/>
              </w:rPr>
            </w:pPr>
            <w:r w:rsidRPr="00B054E6">
              <w:rPr>
                <w:rFonts w:ascii="Arial" w:eastAsia="Gentona Light" w:hAnsi="Arial" w:cs="Arial"/>
                <w:i/>
                <w:spacing w:val="-6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h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es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 xml:space="preserve">s </w:t>
            </w:r>
            <w:r w:rsidRPr="00B054E6">
              <w:rPr>
                <w:rFonts w:ascii="Arial" w:eastAsia="Gentona Light" w:hAnsi="Arial" w:cs="Arial"/>
                <w:i/>
                <w:spacing w:val="-5"/>
                <w:sz w:val="24"/>
                <w:szCs w:val="24"/>
              </w:rPr>
              <w:t>C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mm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i/>
                <w:spacing w:val="-5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pacing w:val="-6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e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 xml:space="preserve">e 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G</w:t>
            </w:r>
            <w:r w:rsidRPr="00B054E6">
              <w:rPr>
                <w:rFonts w:ascii="Arial" w:eastAsia="Gentona Light" w:hAnsi="Arial" w:cs="Arial"/>
                <w:i/>
                <w:spacing w:val="-10"/>
                <w:sz w:val="24"/>
                <w:szCs w:val="24"/>
              </w:rPr>
              <w:t>r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up</w:t>
            </w:r>
          </w:p>
        </w:tc>
        <w:tc>
          <w:tcPr>
            <w:tcW w:w="1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9A69291" w14:textId="77777777" w:rsidR="00A6579E" w:rsidRPr="00B054E6" w:rsidRDefault="00A6579E">
            <w:pPr>
              <w:rPr>
                <w:rFonts w:ascii="Calibri" w:hAnsi="Calibri"/>
              </w:rPr>
            </w:pPr>
          </w:p>
        </w:tc>
        <w:tc>
          <w:tcPr>
            <w:tcW w:w="1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651AE1A" w14:textId="77777777" w:rsidR="00A6579E" w:rsidRPr="00B054E6" w:rsidRDefault="00A6579E">
            <w:pPr>
              <w:rPr>
                <w:rFonts w:ascii="Calibri" w:hAnsi="Calibri"/>
              </w:rPr>
            </w:pPr>
          </w:p>
        </w:tc>
        <w:tc>
          <w:tcPr>
            <w:tcW w:w="23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90E4B9" w14:textId="77777777" w:rsidR="00A6579E" w:rsidRPr="00B054E6" w:rsidRDefault="00A6579E">
            <w:pPr>
              <w:rPr>
                <w:rFonts w:ascii="Calibri" w:hAnsi="Calibri"/>
              </w:rPr>
            </w:pPr>
          </w:p>
        </w:tc>
        <w:tc>
          <w:tcPr>
            <w:tcW w:w="30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FA37FC6" w14:textId="77777777" w:rsidR="00A6579E" w:rsidRPr="00B054E6" w:rsidRDefault="00A6579E">
            <w:pPr>
              <w:rPr>
                <w:rFonts w:ascii="Calibri" w:hAnsi="Calibri"/>
              </w:rPr>
            </w:pPr>
          </w:p>
        </w:tc>
      </w:tr>
      <w:tr w:rsidR="00A6579E" w14:paraId="5E6DFE2B" w14:textId="77777777" w:rsidTr="00A6579E">
        <w:trPr>
          <w:trHeight w:hRule="exact" w:val="2760"/>
        </w:trPr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4EFB116" w14:textId="77777777" w:rsidR="00A6579E" w:rsidRPr="00B054E6" w:rsidRDefault="00A6579E">
            <w:pPr>
              <w:pStyle w:val="TableParagraph"/>
              <w:spacing w:before="17"/>
              <w:ind w:left="70" w:right="188"/>
              <w:rPr>
                <w:rFonts w:ascii="Arial" w:eastAsia="Gentona Light" w:hAnsi="Arial" w:cs="Arial"/>
                <w:i/>
                <w:sz w:val="24"/>
                <w:szCs w:val="24"/>
              </w:rPr>
            </w:pPr>
            <w:r w:rsidRPr="00B054E6">
              <w:rPr>
                <w:rFonts w:ascii="Arial" w:eastAsia="Gentona Light" w:hAnsi="Arial" w:cs="Arial"/>
                <w:i/>
                <w:spacing w:val="-6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h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es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 xml:space="preserve">s </w:t>
            </w:r>
            <w:r w:rsidRPr="00B054E6">
              <w:rPr>
                <w:rFonts w:ascii="Arial" w:eastAsia="Gentona Light" w:hAnsi="Arial" w:cs="Arial"/>
                <w:i/>
                <w:spacing w:val="-5"/>
                <w:sz w:val="24"/>
                <w:szCs w:val="24"/>
              </w:rPr>
              <w:t>C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mm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i/>
                <w:spacing w:val="-5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pacing w:val="-6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e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 xml:space="preserve">e 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On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e-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n-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on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e</w:t>
            </w:r>
          </w:p>
        </w:tc>
        <w:tc>
          <w:tcPr>
            <w:tcW w:w="1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696BA4" w14:textId="77777777" w:rsidR="00A6579E" w:rsidRPr="00B054E6" w:rsidRDefault="00A6579E">
            <w:pPr>
              <w:rPr>
                <w:rFonts w:ascii="Calibri" w:hAnsi="Calibri"/>
              </w:rPr>
            </w:pPr>
          </w:p>
        </w:tc>
        <w:tc>
          <w:tcPr>
            <w:tcW w:w="1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533377" w14:textId="77777777" w:rsidR="00A6579E" w:rsidRPr="00B054E6" w:rsidRDefault="00A6579E">
            <w:pPr>
              <w:rPr>
                <w:rFonts w:ascii="Calibri" w:hAnsi="Calibri"/>
              </w:rPr>
            </w:pPr>
          </w:p>
        </w:tc>
        <w:tc>
          <w:tcPr>
            <w:tcW w:w="23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7EA419B" w14:textId="77777777" w:rsidR="00A6579E" w:rsidRPr="00B054E6" w:rsidRDefault="00A6579E">
            <w:pPr>
              <w:rPr>
                <w:rFonts w:ascii="Calibri" w:hAnsi="Calibri"/>
              </w:rPr>
            </w:pPr>
          </w:p>
        </w:tc>
        <w:tc>
          <w:tcPr>
            <w:tcW w:w="30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E3CE4C" w14:textId="77777777" w:rsidR="00A6579E" w:rsidRPr="00B054E6" w:rsidRDefault="00A6579E">
            <w:pPr>
              <w:rPr>
                <w:rFonts w:ascii="Calibri" w:hAnsi="Calibri"/>
              </w:rPr>
            </w:pPr>
          </w:p>
        </w:tc>
      </w:tr>
      <w:tr w:rsidR="00A6579E" w14:paraId="081D127C" w14:textId="77777777" w:rsidTr="00A6579E">
        <w:trPr>
          <w:trHeight w:hRule="exact" w:val="2750"/>
        </w:trPr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CBC992E" w14:textId="77777777" w:rsidR="00A6579E" w:rsidRPr="00B054E6" w:rsidRDefault="00A6579E">
            <w:pPr>
              <w:pStyle w:val="TableParagraph"/>
              <w:spacing w:before="17"/>
              <w:ind w:left="70"/>
              <w:rPr>
                <w:rFonts w:ascii="Arial" w:eastAsia="Gentona Light" w:hAnsi="Arial" w:cs="Arial"/>
                <w:i/>
                <w:sz w:val="24"/>
                <w:szCs w:val="24"/>
              </w:rPr>
            </w:pPr>
            <w:r w:rsidRPr="00B054E6">
              <w:rPr>
                <w:rFonts w:ascii="Arial" w:eastAsia="Gentona Light" w:hAnsi="Arial" w:cs="Arial"/>
                <w:i/>
                <w:spacing w:val="-5"/>
                <w:sz w:val="24"/>
                <w:szCs w:val="24"/>
              </w:rPr>
              <w:t>C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l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labo</w:t>
            </w:r>
            <w:r w:rsidRPr="00B054E6">
              <w:rPr>
                <w:rFonts w:ascii="Arial" w:eastAsia="Gentona Light" w:hAnsi="Arial" w:cs="Arial"/>
                <w:i/>
                <w:spacing w:val="-10"/>
                <w:sz w:val="24"/>
                <w:szCs w:val="24"/>
              </w:rPr>
              <w:t>r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a</w:t>
            </w:r>
            <w:r w:rsidRPr="00B054E6">
              <w:rPr>
                <w:rFonts w:ascii="Arial" w:eastAsia="Gentona Light" w:hAnsi="Arial" w:cs="Arial"/>
                <w:i/>
                <w:spacing w:val="-6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i/>
                <w:spacing w:val="-6"/>
                <w:sz w:val="24"/>
                <w:szCs w:val="24"/>
              </w:rPr>
              <w:t>r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s</w:t>
            </w:r>
          </w:p>
        </w:tc>
        <w:tc>
          <w:tcPr>
            <w:tcW w:w="1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4D4038" w14:textId="77777777" w:rsidR="00A6579E" w:rsidRPr="00B054E6" w:rsidRDefault="00A6579E">
            <w:pPr>
              <w:rPr>
                <w:rFonts w:ascii="Calibri" w:hAnsi="Calibri"/>
              </w:rPr>
            </w:pPr>
          </w:p>
        </w:tc>
        <w:tc>
          <w:tcPr>
            <w:tcW w:w="1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0A57B42" w14:textId="77777777" w:rsidR="00A6579E" w:rsidRPr="00B054E6" w:rsidRDefault="00A6579E">
            <w:pPr>
              <w:rPr>
                <w:rFonts w:ascii="Calibri" w:hAnsi="Calibri"/>
              </w:rPr>
            </w:pPr>
          </w:p>
        </w:tc>
        <w:tc>
          <w:tcPr>
            <w:tcW w:w="23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7687CB" w14:textId="77777777" w:rsidR="00A6579E" w:rsidRPr="00B054E6" w:rsidRDefault="00A6579E">
            <w:pPr>
              <w:rPr>
                <w:rFonts w:ascii="Calibri" w:hAnsi="Calibri"/>
              </w:rPr>
            </w:pPr>
          </w:p>
        </w:tc>
        <w:tc>
          <w:tcPr>
            <w:tcW w:w="30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44311E" w14:textId="77777777" w:rsidR="00A6579E" w:rsidRPr="00B054E6" w:rsidRDefault="00A6579E">
            <w:pPr>
              <w:rPr>
                <w:rFonts w:ascii="Calibri" w:hAnsi="Calibri"/>
              </w:rPr>
            </w:pPr>
          </w:p>
        </w:tc>
      </w:tr>
    </w:tbl>
    <w:p w14:paraId="5E5AD691" w14:textId="77777777" w:rsidR="00A6579E" w:rsidRDefault="00A6579E" w:rsidP="00A6579E">
      <w:pPr>
        <w:sectPr w:rsidR="00A6579E">
          <w:headerReference w:type="default" r:id="rId19"/>
          <w:pgSz w:w="12240" w:h="15840"/>
          <w:pgMar w:top="1320" w:right="600" w:bottom="1480" w:left="600" w:header="710" w:footer="1290" w:gutter="0"/>
          <w:cols w:space="720"/>
        </w:sectPr>
      </w:pPr>
    </w:p>
    <w:p w14:paraId="5DE6695E" w14:textId="77777777" w:rsidR="00A6579E" w:rsidRPr="001443AA" w:rsidRDefault="00A6579E" w:rsidP="00A6579E">
      <w:pPr>
        <w:spacing w:before="4" w:line="180" w:lineRule="exact"/>
        <w:rPr>
          <w:rFonts w:ascii="Calibri" w:hAnsi="Calibri"/>
          <w:sz w:val="20"/>
          <w:szCs w:val="18"/>
        </w:rPr>
      </w:pPr>
    </w:p>
    <w:p w14:paraId="6B651C2E" w14:textId="77777777" w:rsidR="00A6579E" w:rsidRPr="00B054E6" w:rsidRDefault="00A6579E" w:rsidP="00A6579E">
      <w:pPr>
        <w:spacing w:before="53"/>
        <w:ind w:right="50"/>
        <w:jc w:val="center"/>
        <w:rPr>
          <w:rFonts w:ascii="Arial" w:eastAsia="Quadon Heavy" w:hAnsi="Arial" w:cs="Arial"/>
          <w:sz w:val="24"/>
          <w:szCs w:val="24"/>
        </w:rPr>
      </w:pPr>
      <w:r w:rsidRPr="00B054E6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Re</w:t>
      </w:r>
      <w:r w:rsidRPr="00B054E6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v</w:t>
      </w:r>
      <w:r w:rsidRPr="00B054E6">
        <w:rPr>
          <w:rFonts w:ascii="Arial" w:eastAsia="Quadon Heavy" w:hAnsi="Arial" w:cs="Arial"/>
          <w:b/>
          <w:bCs/>
          <w:color w:val="F36F21"/>
          <w:spacing w:val="-2"/>
          <w:sz w:val="24"/>
          <w:szCs w:val="24"/>
        </w:rPr>
        <w:t>i</w:t>
      </w:r>
      <w:r w:rsidRPr="00B054E6">
        <w:rPr>
          <w:rFonts w:ascii="Arial" w:eastAsia="Quadon Heavy" w:hAnsi="Arial" w:cs="Arial"/>
          <w:b/>
          <w:bCs/>
          <w:color w:val="F36F21"/>
          <w:spacing w:val="-5"/>
          <w:sz w:val="24"/>
          <w:szCs w:val="24"/>
        </w:rPr>
        <w:t>e</w:t>
      </w:r>
      <w:r w:rsidRPr="00B054E6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w </w:t>
      </w:r>
      <w:r w:rsidRPr="00B054E6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a</w:t>
      </w:r>
      <w:r w:rsidRPr="00B054E6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n</w:t>
      </w:r>
      <w:r w:rsidRPr="00B054E6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d </w:t>
      </w:r>
      <w:proofErr w:type="gramStart"/>
      <w:r w:rsidRPr="00B054E6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Re</w:t>
      </w:r>
      <w:r w:rsidRPr="00B054E6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v</w:t>
      </w:r>
      <w:r w:rsidRPr="00B054E6">
        <w:rPr>
          <w:rFonts w:ascii="Arial" w:eastAsia="Quadon Heavy" w:hAnsi="Arial" w:cs="Arial"/>
          <w:b/>
          <w:bCs/>
          <w:color w:val="F36F21"/>
          <w:sz w:val="24"/>
          <w:szCs w:val="24"/>
        </w:rPr>
        <w:t>i</w:t>
      </w:r>
      <w:r w:rsidRPr="00B054E6">
        <w:rPr>
          <w:rFonts w:ascii="Arial" w:eastAsia="Quadon Heavy" w:hAnsi="Arial" w:cs="Arial"/>
          <w:b/>
          <w:bCs/>
          <w:color w:val="F36F21"/>
          <w:spacing w:val="-2"/>
          <w:sz w:val="24"/>
          <w:szCs w:val="24"/>
        </w:rPr>
        <w:t>s</w:t>
      </w:r>
      <w:r w:rsidRPr="00B054E6">
        <w:rPr>
          <w:rFonts w:ascii="Arial" w:eastAsia="Quadon Heavy" w:hAnsi="Arial" w:cs="Arial"/>
          <w:b/>
          <w:bCs/>
          <w:color w:val="F36F21"/>
          <w:sz w:val="24"/>
          <w:szCs w:val="24"/>
        </w:rPr>
        <w:t>e</w:t>
      </w:r>
      <w:proofErr w:type="gramEnd"/>
      <w:r w:rsidRPr="00B054E6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 </w:t>
      </w:r>
      <w:r w:rsidRPr="00B054E6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y</w:t>
      </w:r>
      <w:r w:rsidRPr="00B054E6">
        <w:rPr>
          <w:rFonts w:ascii="Arial" w:eastAsia="Quadon Heavy" w:hAnsi="Arial" w:cs="Arial"/>
          <w:b/>
          <w:bCs/>
          <w:color w:val="F36F21"/>
          <w:spacing w:val="-2"/>
          <w:sz w:val="24"/>
          <w:szCs w:val="24"/>
        </w:rPr>
        <w:t>ou</w:t>
      </w:r>
      <w:r w:rsidRPr="00B054E6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r </w:t>
      </w:r>
      <w:r w:rsidRPr="00B054E6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I</w:t>
      </w:r>
      <w:r w:rsidRPr="00B054E6">
        <w:rPr>
          <w:rFonts w:ascii="Arial" w:eastAsia="Quadon Heavy" w:hAnsi="Arial" w:cs="Arial"/>
          <w:b/>
          <w:bCs/>
          <w:color w:val="F36F21"/>
          <w:spacing w:val="-2"/>
          <w:sz w:val="24"/>
          <w:szCs w:val="24"/>
        </w:rPr>
        <w:t>D</w:t>
      </w:r>
      <w:r w:rsidRPr="00B054E6">
        <w:rPr>
          <w:rFonts w:ascii="Arial" w:eastAsia="Quadon Heavy" w:hAnsi="Arial" w:cs="Arial"/>
          <w:b/>
          <w:bCs/>
          <w:color w:val="F36F21"/>
          <w:sz w:val="24"/>
          <w:szCs w:val="24"/>
        </w:rPr>
        <w:t>P</w:t>
      </w:r>
    </w:p>
    <w:p w14:paraId="20F6F32B" w14:textId="77777777" w:rsidR="00A6579E" w:rsidRPr="00B054E6" w:rsidRDefault="00A6579E" w:rsidP="00A6579E">
      <w:pPr>
        <w:spacing w:before="2" w:line="170" w:lineRule="exact"/>
        <w:rPr>
          <w:rFonts w:ascii="Calibri" w:hAnsi="Calibri"/>
          <w:sz w:val="14"/>
          <w:szCs w:val="17"/>
        </w:rPr>
      </w:pPr>
    </w:p>
    <w:p w14:paraId="3CDB862C" w14:textId="77777777" w:rsidR="00A6579E" w:rsidRPr="00B054E6" w:rsidRDefault="00A6579E" w:rsidP="00A6579E">
      <w:pPr>
        <w:pStyle w:val="BodyText"/>
        <w:spacing w:line="247" w:lineRule="auto"/>
        <w:ind w:left="759" w:right="767"/>
        <w:rPr>
          <w:rFonts w:ascii="Calibri" w:hAnsi="Calibri"/>
          <w:sz w:val="20"/>
        </w:rPr>
      </w:pPr>
      <w:r w:rsidRPr="00B054E6">
        <w:rPr>
          <w:rFonts w:ascii="Calibri" w:hAnsi="Calibri"/>
          <w:sz w:val="20"/>
        </w:rPr>
        <w:t>As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you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implement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your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IDP,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remember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to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adjust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your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plans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as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your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circumstances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change.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If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necessary,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meet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with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your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advisor throughout</w:t>
      </w:r>
      <w:r w:rsidRPr="00B054E6">
        <w:rPr>
          <w:rFonts w:ascii="Calibri" w:hAnsi="Calibri"/>
          <w:spacing w:val="-4"/>
          <w:sz w:val="20"/>
        </w:rPr>
        <w:t xml:space="preserve"> </w:t>
      </w:r>
      <w:r w:rsidRPr="00B054E6">
        <w:rPr>
          <w:rFonts w:ascii="Calibri" w:hAnsi="Calibri"/>
          <w:sz w:val="20"/>
        </w:rPr>
        <w:t>the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year,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to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discuss</w:t>
      </w:r>
      <w:r w:rsidRPr="00B054E6">
        <w:rPr>
          <w:rFonts w:ascii="Calibri" w:hAnsi="Calibri"/>
          <w:spacing w:val="-4"/>
          <w:sz w:val="20"/>
        </w:rPr>
        <w:t xml:space="preserve"> </w:t>
      </w:r>
      <w:r w:rsidRPr="00B054E6">
        <w:rPr>
          <w:rFonts w:ascii="Calibri" w:hAnsi="Calibri"/>
          <w:sz w:val="20"/>
        </w:rPr>
        <w:t>your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progress</w:t>
      </w:r>
      <w:r w:rsidRPr="00B054E6">
        <w:rPr>
          <w:rFonts w:ascii="Calibri" w:hAnsi="Calibri"/>
          <w:spacing w:val="-4"/>
          <w:sz w:val="20"/>
        </w:rPr>
        <w:t xml:space="preserve"> </w:t>
      </w:r>
      <w:r w:rsidRPr="00B054E6">
        <w:rPr>
          <w:rFonts w:ascii="Calibri" w:hAnsi="Calibri"/>
          <w:sz w:val="20"/>
        </w:rPr>
        <w:t>and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your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achievements.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Be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sure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to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verify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that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your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annual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meeting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with</w:t>
      </w:r>
      <w:r w:rsidRPr="00B054E6">
        <w:rPr>
          <w:rFonts w:ascii="Calibri" w:hAnsi="Calibri"/>
          <w:w w:val="99"/>
          <w:sz w:val="20"/>
        </w:rPr>
        <w:t xml:space="preserve"> </w:t>
      </w:r>
      <w:r w:rsidRPr="00B054E6">
        <w:rPr>
          <w:rFonts w:ascii="Calibri" w:hAnsi="Calibri"/>
          <w:sz w:val="20"/>
        </w:rPr>
        <w:t>your</w:t>
      </w:r>
      <w:r w:rsidRPr="00B054E6">
        <w:rPr>
          <w:rFonts w:ascii="Calibri" w:hAnsi="Calibri"/>
          <w:spacing w:val="-4"/>
          <w:sz w:val="20"/>
        </w:rPr>
        <w:t xml:space="preserve"> </w:t>
      </w:r>
      <w:r w:rsidRPr="00B054E6">
        <w:rPr>
          <w:rFonts w:ascii="Calibri" w:hAnsi="Calibri"/>
          <w:sz w:val="20"/>
        </w:rPr>
        <w:t>advisor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has</w:t>
      </w:r>
      <w:r w:rsidRPr="00B054E6">
        <w:rPr>
          <w:rFonts w:ascii="Calibri" w:hAnsi="Calibri"/>
          <w:spacing w:val="-4"/>
          <w:sz w:val="20"/>
        </w:rPr>
        <w:t xml:space="preserve"> </w:t>
      </w:r>
      <w:r w:rsidRPr="00B054E6">
        <w:rPr>
          <w:rFonts w:ascii="Calibri" w:hAnsi="Calibri"/>
          <w:sz w:val="20"/>
        </w:rPr>
        <w:t>been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scheduled,</w:t>
      </w:r>
      <w:r w:rsidRPr="00B054E6">
        <w:rPr>
          <w:rFonts w:ascii="Calibri" w:hAnsi="Calibri"/>
          <w:spacing w:val="-4"/>
          <w:sz w:val="20"/>
        </w:rPr>
        <w:t xml:space="preserve"> </w:t>
      </w:r>
      <w:r w:rsidRPr="00B054E6">
        <w:rPr>
          <w:rFonts w:ascii="Calibri" w:hAnsi="Calibri"/>
          <w:sz w:val="20"/>
        </w:rPr>
        <w:t>and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that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previous</w:t>
      </w:r>
      <w:r w:rsidRPr="00B054E6">
        <w:rPr>
          <w:rFonts w:ascii="Calibri" w:hAnsi="Calibri"/>
          <w:spacing w:val="-4"/>
          <w:sz w:val="20"/>
        </w:rPr>
        <w:t xml:space="preserve"> </w:t>
      </w:r>
      <w:r w:rsidRPr="00B054E6">
        <w:rPr>
          <w:rFonts w:ascii="Calibri" w:hAnsi="Calibri"/>
          <w:sz w:val="20"/>
        </w:rPr>
        <w:t>meetings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have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been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="005730F2" w:rsidRPr="00B054E6">
        <w:rPr>
          <w:rFonts w:ascii="Calibri" w:hAnsi="Calibri"/>
          <w:spacing w:val="-2"/>
          <w:sz w:val="20"/>
        </w:rPr>
        <w:t>noted on your student record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in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GIMS.</w:t>
      </w:r>
    </w:p>
    <w:p w14:paraId="4CB71FBF" w14:textId="77777777" w:rsidR="00A6579E" w:rsidRDefault="00A6579E" w:rsidP="00A6579E">
      <w:pPr>
        <w:spacing w:before="9" w:line="190" w:lineRule="exact"/>
        <w:rPr>
          <w:sz w:val="19"/>
          <w:szCs w:val="19"/>
        </w:rPr>
      </w:pPr>
    </w:p>
    <w:p w14:paraId="2849D375" w14:textId="77777777" w:rsidR="00A6579E" w:rsidRDefault="00A6579E" w:rsidP="00A6579E">
      <w:pPr>
        <w:spacing w:line="200" w:lineRule="exact"/>
        <w:rPr>
          <w:sz w:val="20"/>
          <w:szCs w:val="20"/>
        </w:rPr>
      </w:pPr>
    </w:p>
    <w:p w14:paraId="3341E6A7" w14:textId="77777777" w:rsidR="00A6579E" w:rsidRDefault="00A6579E" w:rsidP="00A6579E">
      <w:pPr>
        <w:spacing w:line="200" w:lineRule="exact"/>
        <w:rPr>
          <w:sz w:val="20"/>
          <w:szCs w:val="20"/>
        </w:rPr>
      </w:pPr>
    </w:p>
    <w:p w14:paraId="023A6286" w14:textId="77777777" w:rsidR="00A6579E" w:rsidRDefault="00A6579E" w:rsidP="00A6579E">
      <w:pPr>
        <w:pStyle w:val="BodyText"/>
        <w:tabs>
          <w:tab w:val="left" w:pos="7682"/>
        </w:tabs>
        <w:ind w:left="500"/>
        <w:rPr>
          <w:rFonts w:ascii="Gentona Medium" w:eastAsia="Gentona Medium" w:hAnsi="Gentona Medium" w:cs="Gentona Medium"/>
        </w:rPr>
      </w:pPr>
      <w:r w:rsidRPr="00B054E6"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680768" behindDoc="1" locked="0" layoutInCell="1" allowOverlap="1" wp14:anchorId="43CB53BB" wp14:editId="6A57F935">
                <wp:simplePos x="0" y="0"/>
                <wp:positionH relativeFrom="page">
                  <wp:posOffset>584200</wp:posOffset>
                </wp:positionH>
                <wp:positionV relativeFrom="paragraph">
                  <wp:posOffset>725805</wp:posOffset>
                </wp:positionV>
                <wp:extent cx="6604000" cy="1270"/>
                <wp:effectExtent l="0" t="0" r="25400" b="17780"/>
                <wp:wrapNone/>
                <wp:docPr id="72" name="Group 7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6604000" cy="1270"/>
                          <a:chOff x="0" y="0"/>
                          <a:chExt cx="10400" cy="2"/>
                        </a:xfrm>
                      </wpg:grpSpPr>
                      <wps:wsp>
                        <wps:cNvPr id="104" name="Freeform 104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0400" cy="2"/>
                          </a:xfrm>
                          <a:custGeom>
                            <a:avLst/>
                            <a:gdLst>
                              <a:gd name="T0" fmla="+- 0 920 920"/>
                              <a:gd name="T1" fmla="*/ T0 w 10400"/>
                              <a:gd name="T2" fmla="+- 0 11320 920"/>
                              <a:gd name="T3" fmla="*/ T2 w 104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400">
                                <a:moveTo>
                                  <a:pt x="0" y="0"/>
                                </a:moveTo>
                                <a:lnTo>
                                  <a:pt x="10400" y="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F36F2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93A683" id="Group 72" o:spid="_x0000_s1026" style="position:absolute;margin-left:46pt;margin-top:57.15pt;width:520pt;height:.1pt;z-index:-251635712;mso-position-horizontal-relative:page" coordsize="104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">
                <v:shape id="Freeform 104" o:spid="_x0000_s1027" style="position:absolute;width:10400;height:2;visibility:visible;mso-wrap-style:square;v-text-anchor:top" coordsize="104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Ta/c8IA&#10;AADcAAAADwAAAGRycy9kb3ducmV2LnhtbERPTYvCMBC9C/6HMIK3NXVXylKNUoQFETxYZfU4NmNb&#10;bCa1yWr990ZY8DaP9zmzRWdqcaPWVZYVjEcRCOLc6ooLBfvdz8c3COeRNdaWScGDHCzm/d4ME23v&#10;vKVb5gsRQtglqKD0vkmkdHlJBt3INsSBO9vWoA+wLaRu8R7CTS0/oyiWBisODSU2tCwpv2R/RsF6&#10;u0mvv8uYD1/HVd2tT9kuTjOlhoMunYLw1Pm3+N+90mF+NIHXM+ECOX8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dNr9zwgAAANwAAAAPAAAAAAAAAAAAAAAAAJgCAABkcnMvZG93&#10;bnJldi54bWxQSwUGAAAAAAQABAD1AAAAhwMAAAAA&#10;" path="m,l10400,e" filled="f" strokecolor="#f36f21" strokeweight="1pt">
                  <v:path arrowok="t" o:connecttype="custom" o:connectlocs="0,0;10400,0" o:connectangles="0,0"/>
                </v:shape>
                <w10:wrap anchorx="page"/>
              </v:group>
            </w:pict>
          </mc:Fallback>
        </mc:AlternateContent>
      </w:r>
      <w:r w:rsidRPr="00B054E6">
        <w:rPr>
          <w:rFonts w:ascii="Arial" w:eastAsia="Gentona Medium" w:hAnsi="Arial" w:cs="Arial"/>
          <w:spacing w:val="-22"/>
        </w:rPr>
        <w:t>Y</w:t>
      </w:r>
      <w:r w:rsidRPr="00B054E6">
        <w:rPr>
          <w:rFonts w:ascii="Arial" w:eastAsia="Gentona Medium" w:hAnsi="Arial" w:cs="Arial"/>
          <w:spacing w:val="-2"/>
        </w:rPr>
        <w:t>o</w:t>
      </w:r>
      <w:r w:rsidRPr="00B054E6">
        <w:rPr>
          <w:rFonts w:ascii="Arial" w:eastAsia="Gentona Medium" w:hAnsi="Arial" w:cs="Arial"/>
        </w:rPr>
        <w:t xml:space="preserve">ur </w:t>
      </w:r>
      <w:r w:rsidRPr="00B054E6">
        <w:rPr>
          <w:rFonts w:ascii="Arial" w:eastAsia="Gentona Medium" w:hAnsi="Arial" w:cs="Arial"/>
          <w:spacing w:val="-4"/>
        </w:rPr>
        <w:t>n</w:t>
      </w:r>
      <w:r w:rsidRPr="00B054E6">
        <w:rPr>
          <w:rFonts w:ascii="Arial" w:eastAsia="Gentona Medium" w:hAnsi="Arial" w:cs="Arial"/>
          <w:spacing w:val="-1"/>
        </w:rPr>
        <w:t>a</w:t>
      </w:r>
      <w:r w:rsidRPr="00B054E6">
        <w:rPr>
          <w:rFonts w:ascii="Arial" w:eastAsia="Gentona Medium" w:hAnsi="Arial" w:cs="Arial"/>
          <w:spacing w:val="-3"/>
        </w:rPr>
        <w:t>m</w:t>
      </w:r>
      <w:r w:rsidRPr="00B054E6">
        <w:rPr>
          <w:rFonts w:ascii="Arial" w:eastAsia="Gentona Medium" w:hAnsi="Arial" w:cs="Arial"/>
        </w:rPr>
        <w:t>e:</w:t>
      </w:r>
      <w:r>
        <w:rPr>
          <w:rFonts w:ascii="Gentona Medium" w:eastAsia="Gentona Medium" w:hAnsi="Gentona Medium" w:cs="Gentona Medium"/>
        </w:rPr>
        <w:tab/>
      </w:r>
      <w:r w:rsidRPr="00B054E6">
        <w:rPr>
          <w:rFonts w:ascii="Arial" w:eastAsia="Gentona Medium" w:hAnsi="Arial" w:cs="Arial"/>
          <w:spacing w:val="-21"/>
        </w:rPr>
        <w:t>T</w:t>
      </w:r>
      <w:r w:rsidRPr="00B054E6">
        <w:rPr>
          <w:rFonts w:ascii="Arial" w:eastAsia="Gentona Medium" w:hAnsi="Arial" w:cs="Arial"/>
          <w:spacing w:val="-3"/>
        </w:rPr>
        <w:t>od</w:t>
      </w:r>
      <w:r w:rsidRPr="00B054E6">
        <w:rPr>
          <w:rFonts w:ascii="Arial" w:eastAsia="Gentona Medium" w:hAnsi="Arial" w:cs="Arial"/>
          <w:spacing w:val="-4"/>
        </w:rPr>
        <w:t>a</w:t>
      </w:r>
      <w:r w:rsidRPr="00B054E6">
        <w:rPr>
          <w:rFonts w:ascii="Arial" w:eastAsia="Gentona Medium" w:hAnsi="Arial" w:cs="Arial"/>
        </w:rPr>
        <w:t>y</w:t>
      </w:r>
      <w:r w:rsidRPr="00B054E6">
        <w:rPr>
          <w:rFonts w:ascii="Arial" w:eastAsia="Gentona Medium" w:hAnsi="Arial" w:cs="Arial"/>
          <w:spacing w:val="-11"/>
        </w:rPr>
        <w:t>’</w:t>
      </w:r>
      <w:r w:rsidRPr="00B054E6">
        <w:rPr>
          <w:rFonts w:ascii="Arial" w:eastAsia="Gentona Medium" w:hAnsi="Arial" w:cs="Arial"/>
        </w:rPr>
        <w:t xml:space="preserve">s </w:t>
      </w:r>
      <w:r w:rsidRPr="00B054E6">
        <w:rPr>
          <w:rFonts w:ascii="Arial" w:eastAsia="Gentona Medium" w:hAnsi="Arial" w:cs="Arial"/>
          <w:spacing w:val="-3"/>
        </w:rPr>
        <w:t>d</w:t>
      </w:r>
      <w:r w:rsidRPr="00B054E6">
        <w:rPr>
          <w:rFonts w:ascii="Arial" w:eastAsia="Gentona Medium" w:hAnsi="Arial" w:cs="Arial"/>
          <w:spacing w:val="-2"/>
        </w:rPr>
        <w:t>a</w:t>
      </w:r>
      <w:r w:rsidRPr="00B054E6">
        <w:rPr>
          <w:rFonts w:ascii="Arial" w:eastAsia="Gentona Medium" w:hAnsi="Arial" w:cs="Arial"/>
          <w:spacing w:val="-5"/>
        </w:rPr>
        <w:t>t</w:t>
      </w:r>
      <w:r w:rsidRPr="00B054E6">
        <w:rPr>
          <w:rFonts w:ascii="Arial" w:eastAsia="Gentona Medium" w:hAnsi="Arial" w:cs="Arial"/>
        </w:rPr>
        <w:t>e:</w:t>
      </w:r>
    </w:p>
    <w:p w14:paraId="14E25798" w14:textId="77777777" w:rsidR="00A6579E" w:rsidRDefault="00A6579E" w:rsidP="00A6579E">
      <w:pPr>
        <w:spacing w:line="200" w:lineRule="exact"/>
        <w:rPr>
          <w:sz w:val="20"/>
          <w:szCs w:val="20"/>
        </w:rPr>
      </w:pPr>
    </w:p>
    <w:p w14:paraId="4A471C71" w14:textId="77777777" w:rsidR="00A6579E" w:rsidRDefault="00A6579E" w:rsidP="00A6579E">
      <w:pPr>
        <w:spacing w:line="200" w:lineRule="exact"/>
        <w:rPr>
          <w:sz w:val="20"/>
          <w:szCs w:val="20"/>
        </w:rPr>
      </w:pPr>
    </w:p>
    <w:p w14:paraId="251AEAB4" w14:textId="77777777" w:rsidR="00A6579E" w:rsidRDefault="00A6579E" w:rsidP="00A6579E">
      <w:pPr>
        <w:spacing w:line="200" w:lineRule="exact"/>
        <w:rPr>
          <w:sz w:val="20"/>
          <w:szCs w:val="20"/>
        </w:rPr>
      </w:pPr>
    </w:p>
    <w:p w14:paraId="14AAB217" w14:textId="77777777" w:rsidR="00A6579E" w:rsidRDefault="00A6579E" w:rsidP="00A6579E">
      <w:pPr>
        <w:spacing w:line="200" w:lineRule="exact"/>
        <w:rPr>
          <w:sz w:val="20"/>
          <w:szCs w:val="20"/>
        </w:rPr>
      </w:pPr>
    </w:p>
    <w:p w14:paraId="737EE6C2" w14:textId="77777777" w:rsidR="001443AA" w:rsidRDefault="001443AA" w:rsidP="001443AA">
      <w:pPr>
        <w:pStyle w:val="BodyText"/>
        <w:tabs>
          <w:tab w:val="left" w:pos="7682"/>
        </w:tabs>
        <w:ind w:left="500"/>
        <w:rPr>
          <w:rFonts w:ascii="Gentona Medium" w:eastAsia="Gentona Medium" w:hAnsi="Gentona Medium" w:cs="Gentona Medium"/>
        </w:rPr>
      </w:pPr>
      <w:r w:rsidRPr="00B054E6"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704320" behindDoc="1" locked="0" layoutInCell="1" allowOverlap="1" wp14:anchorId="4C006302" wp14:editId="45E32E20">
                <wp:simplePos x="0" y="0"/>
                <wp:positionH relativeFrom="page">
                  <wp:posOffset>584200</wp:posOffset>
                </wp:positionH>
                <wp:positionV relativeFrom="paragraph">
                  <wp:posOffset>725805</wp:posOffset>
                </wp:positionV>
                <wp:extent cx="6604000" cy="1270"/>
                <wp:effectExtent l="0" t="0" r="25400" b="17780"/>
                <wp:wrapNone/>
                <wp:docPr id="87" name="Group 8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6604000" cy="1270"/>
                          <a:chOff x="0" y="0"/>
                          <a:chExt cx="10400" cy="2"/>
                        </a:xfrm>
                      </wpg:grpSpPr>
                      <wps:wsp>
                        <wps:cNvPr id="88" name="Freeform 88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0400" cy="2"/>
                          </a:xfrm>
                          <a:custGeom>
                            <a:avLst/>
                            <a:gdLst>
                              <a:gd name="T0" fmla="+- 0 920 920"/>
                              <a:gd name="T1" fmla="*/ T0 w 10400"/>
                              <a:gd name="T2" fmla="+- 0 11320 920"/>
                              <a:gd name="T3" fmla="*/ T2 w 104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400">
                                <a:moveTo>
                                  <a:pt x="0" y="0"/>
                                </a:moveTo>
                                <a:lnTo>
                                  <a:pt x="10400" y="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F36F2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944DD37" id="Group 87" o:spid="_x0000_s1026" style="position:absolute;margin-left:46pt;margin-top:57.15pt;width:520pt;height:.1pt;z-index:-251612160;mso-position-horizontal-relative:page" coordsize="104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">
                <v:shape id="Freeform 88" o:spid="_x0000_s1027" style="position:absolute;width:10400;height:2;visibility:visible;mso-wrap-style:square;v-text-anchor:top" coordsize="104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eMMYcAA&#10;AADbAAAADwAAAGRycy9kb3ducmV2LnhtbERPTYvCMBC9C/6HMMLeNFWhSDVKEQQRPFhl1+PYjG2x&#10;mdQmavffm4Pg8fG+F6vO1OJJrassKxiPIhDEudUVFwpOx81wBsJ5ZI21ZVLwTw5Wy35vgYm2Lz7Q&#10;M/OFCCHsElRQet8kUrq8JINuZBviwF1ta9AH2BZSt/gK4aaWkyiKpcGKQ0OJDa1Lym/ZwyjYHfbp&#10;/Xcd89/0vK273SU7xmmm1M+gS+cgPHX+K/64t1rBLIwNX8IPkMs3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eMMYcAAAADbAAAADwAAAAAAAAAAAAAAAACYAgAAZHJzL2Rvd25y&#10;ZXYueG1sUEsFBgAAAAAEAAQA9QAAAIUDAAAAAA==&#10;" path="m,l10400,e" filled="f" strokecolor="#f36f21" strokeweight="1pt">
                  <v:path arrowok="t" o:connecttype="custom" o:connectlocs="0,0;10400,0" o:connectangles="0,0"/>
                </v:shape>
                <w10:wrap anchorx="page"/>
              </v:group>
            </w:pict>
          </mc:Fallback>
        </mc:AlternateContent>
      </w:r>
      <w:r>
        <w:rPr>
          <w:rFonts w:ascii="Arial" w:eastAsia="Gentona Medium" w:hAnsi="Arial" w:cs="Arial"/>
          <w:spacing w:val="-22"/>
        </w:rPr>
        <w:t>Advisor</w:t>
      </w:r>
      <w:r w:rsidRPr="00B054E6">
        <w:rPr>
          <w:rFonts w:ascii="Arial" w:eastAsia="Gentona Medium" w:hAnsi="Arial" w:cs="Arial"/>
        </w:rPr>
        <w:t>:</w:t>
      </w:r>
      <w:r>
        <w:rPr>
          <w:rFonts w:ascii="Gentona Medium" w:eastAsia="Gentona Medium" w:hAnsi="Gentona Medium" w:cs="Gentona Medium"/>
        </w:rPr>
        <w:tab/>
      </w:r>
      <w:r w:rsidRPr="00B054E6">
        <w:rPr>
          <w:rFonts w:ascii="Arial" w:eastAsia="Gentona Medium" w:hAnsi="Arial" w:cs="Arial"/>
          <w:spacing w:val="-21"/>
        </w:rPr>
        <w:t>T</w:t>
      </w:r>
      <w:r w:rsidRPr="00B054E6">
        <w:rPr>
          <w:rFonts w:ascii="Arial" w:eastAsia="Gentona Medium" w:hAnsi="Arial" w:cs="Arial"/>
          <w:spacing w:val="-3"/>
        </w:rPr>
        <w:t>od</w:t>
      </w:r>
      <w:r w:rsidRPr="00B054E6">
        <w:rPr>
          <w:rFonts w:ascii="Arial" w:eastAsia="Gentona Medium" w:hAnsi="Arial" w:cs="Arial"/>
          <w:spacing w:val="-4"/>
        </w:rPr>
        <w:t>a</w:t>
      </w:r>
      <w:r w:rsidRPr="00B054E6">
        <w:rPr>
          <w:rFonts w:ascii="Arial" w:eastAsia="Gentona Medium" w:hAnsi="Arial" w:cs="Arial"/>
        </w:rPr>
        <w:t>y</w:t>
      </w:r>
      <w:r w:rsidRPr="00B054E6">
        <w:rPr>
          <w:rFonts w:ascii="Arial" w:eastAsia="Gentona Medium" w:hAnsi="Arial" w:cs="Arial"/>
          <w:spacing w:val="-11"/>
        </w:rPr>
        <w:t>’</w:t>
      </w:r>
      <w:r w:rsidRPr="00B054E6">
        <w:rPr>
          <w:rFonts w:ascii="Arial" w:eastAsia="Gentona Medium" w:hAnsi="Arial" w:cs="Arial"/>
        </w:rPr>
        <w:t xml:space="preserve">s </w:t>
      </w:r>
      <w:r w:rsidRPr="00B054E6">
        <w:rPr>
          <w:rFonts w:ascii="Arial" w:eastAsia="Gentona Medium" w:hAnsi="Arial" w:cs="Arial"/>
          <w:spacing w:val="-3"/>
        </w:rPr>
        <w:t>d</w:t>
      </w:r>
      <w:r w:rsidRPr="00B054E6">
        <w:rPr>
          <w:rFonts w:ascii="Arial" w:eastAsia="Gentona Medium" w:hAnsi="Arial" w:cs="Arial"/>
          <w:spacing w:val="-2"/>
        </w:rPr>
        <w:t>a</w:t>
      </w:r>
      <w:r w:rsidRPr="00B054E6">
        <w:rPr>
          <w:rFonts w:ascii="Arial" w:eastAsia="Gentona Medium" w:hAnsi="Arial" w:cs="Arial"/>
          <w:spacing w:val="-5"/>
        </w:rPr>
        <w:t>t</w:t>
      </w:r>
      <w:r w:rsidRPr="00B054E6">
        <w:rPr>
          <w:rFonts w:ascii="Arial" w:eastAsia="Gentona Medium" w:hAnsi="Arial" w:cs="Arial"/>
        </w:rPr>
        <w:t>e:</w:t>
      </w:r>
    </w:p>
    <w:p w14:paraId="6667887A" w14:textId="77777777" w:rsidR="001443AA" w:rsidRDefault="001443AA" w:rsidP="001443AA">
      <w:pPr>
        <w:spacing w:line="200" w:lineRule="exact"/>
        <w:rPr>
          <w:sz w:val="20"/>
          <w:szCs w:val="20"/>
        </w:rPr>
      </w:pPr>
    </w:p>
    <w:p w14:paraId="2CEB8EA8" w14:textId="77777777" w:rsidR="001443AA" w:rsidRDefault="001443AA" w:rsidP="001443AA">
      <w:pPr>
        <w:spacing w:line="200" w:lineRule="exact"/>
        <w:rPr>
          <w:sz w:val="20"/>
          <w:szCs w:val="20"/>
        </w:rPr>
      </w:pPr>
    </w:p>
    <w:p w14:paraId="63CC90CE" w14:textId="77777777" w:rsidR="001443AA" w:rsidRDefault="001443AA" w:rsidP="00A6579E">
      <w:pPr>
        <w:spacing w:line="200" w:lineRule="exact"/>
        <w:rPr>
          <w:sz w:val="20"/>
          <w:szCs w:val="20"/>
        </w:rPr>
      </w:pPr>
    </w:p>
    <w:p w14:paraId="39DC1D81" w14:textId="77777777" w:rsidR="00A6579E" w:rsidRDefault="00A6579E" w:rsidP="00A6579E">
      <w:pPr>
        <w:spacing w:line="200" w:lineRule="exact"/>
        <w:rPr>
          <w:sz w:val="20"/>
          <w:szCs w:val="20"/>
        </w:rPr>
      </w:pPr>
    </w:p>
    <w:p w14:paraId="4C64C291" w14:textId="77777777" w:rsidR="001443AA" w:rsidRDefault="001443AA" w:rsidP="00A6579E">
      <w:pPr>
        <w:spacing w:line="200" w:lineRule="exact"/>
        <w:rPr>
          <w:sz w:val="20"/>
          <w:szCs w:val="20"/>
        </w:rPr>
      </w:pPr>
    </w:p>
    <w:p w14:paraId="5089134F" w14:textId="77777777" w:rsidR="001443AA" w:rsidRDefault="001443AA" w:rsidP="00A6579E">
      <w:pPr>
        <w:spacing w:line="200" w:lineRule="exact"/>
        <w:rPr>
          <w:sz w:val="20"/>
          <w:szCs w:val="20"/>
        </w:rPr>
      </w:pPr>
    </w:p>
    <w:p w14:paraId="35B6A759" w14:textId="77777777" w:rsidR="00586244" w:rsidRPr="00232D44" w:rsidRDefault="00112F98" w:rsidP="00586244">
      <w:pPr>
        <w:spacing w:before="53"/>
        <w:jc w:val="center"/>
        <w:rPr>
          <w:rFonts w:ascii="Arial" w:eastAsia="Quadon Heavy" w:hAnsi="Arial" w:cs="Arial"/>
          <w:b/>
          <w:bCs/>
          <w:color w:val="F36F21"/>
          <w:sz w:val="24"/>
          <w:szCs w:val="24"/>
        </w:rPr>
      </w:pPr>
      <w:r>
        <w:rPr>
          <w:rFonts w:ascii="Arial" w:eastAsia="Quadon Heavy" w:hAnsi="Arial" w:cs="Arial"/>
          <w:b/>
          <w:bCs/>
          <w:color w:val="F36F21"/>
          <w:sz w:val="24"/>
          <w:szCs w:val="24"/>
        </w:rPr>
        <w:t>Annual Status Update</w:t>
      </w:r>
    </w:p>
    <w:p w14:paraId="3B3EDF84" w14:textId="77777777" w:rsidR="00317430" w:rsidRPr="00232D44" w:rsidRDefault="00317430" w:rsidP="00586244">
      <w:pPr>
        <w:spacing w:before="53"/>
        <w:jc w:val="center"/>
        <w:rPr>
          <w:rFonts w:ascii="Calibri" w:eastAsia="Quadon Heavy" w:hAnsi="Calibri" w:cs="Quadon Heavy"/>
          <w:color w:val="000000" w:themeColor="text1"/>
          <w:sz w:val="20"/>
          <w:szCs w:val="24"/>
        </w:rPr>
      </w:pPr>
      <w:r w:rsidRPr="00232D44">
        <w:rPr>
          <w:rFonts w:ascii="Calibri" w:eastAsia="Quadon Heavy" w:hAnsi="Calibri" w:cs="Quadon Heavy"/>
          <w:b/>
          <w:bCs/>
          <w:color w:val="000000" w:themeColor="text1"/>
          <w:sz w:val="20"/>
          <w:szCs w:val="24"/>
        </w:rPr>
        <w:t xml:space="preserve">Please include </w:t>
      </w:r>
      <w:r w:rsidR="00C65AC9" w:rsidRPr="00232D44">
        <w:rPr>
          <w:rFonts w:ascii="Calibri" w:eastAsia="Quadon Heavy" w:hAnsi="Calibri" w:cs="Quadon Heavy"/>
          <w:b/>
          <w:bCs/>
          <w:color w:val="000000" w:themeColor="text1"/>
          <w:sz w:val="20"/>
          <w:szCs w:val="24"/>
        </w:rPr>
        <w:t xml:space="preserve">below </w:t>
      </w:r>
      <w:r w:rsidRPr="00232D44">
        <w:rPr>
          <w:rFonts w:ascii="Calibri" w:eastAsia="Quadon Heavy" w:hAnsi="Calibri" w:cs="Quadon Heavy"/>
          <w:b/>
          <w:bCs/>
          <w:color w:val="000000" w:themeColor="text1"/>
          <w:sz w:val="20"/>
          <w:szCs w:val="24"/>
        </w:rPr>
        <w:t>any updates</w:t>
      </w:r>
      <w:r w:rsidR="00D55FE8" w:rsidRPr="00232D44">
        <w:rPr>
          <w:rFonts w:ascii="Calibri" w:eastAsia="Quadon Heavy" w:hAnsi="Calibri" w:cs="Quadon Heavy"/>
          <w:b/>
          <w:bCs/>
          <w:color w:val="000000" w:themeColor="text1"/>
          <w:sz w:val="20"/>
          <w:szCs w:val="24"/>
        </w:rPr>
        <w:t xml:space="preserve"> on your progress </w:t>
      </w:r>
      <w:r w:rsidRPr="00232D44">
        <w:rPr>
          <w:rFonts w:ascii="Calibri" w:eastAsia="Quadon Heavy" w:hAnsi="Calibri" w:cs="Quadon Heavy"/>
          <w:b/>
          <w:bCs/>
          <w:color w:val="000000" w:themeColor="text1"/>
          <w:sz w:val="20"/>
          <w:szCs w:val="24"/>
        </w:rPr>
        <w:t>over the course of the year that you would like to discuss at your next annual meeting with your advisor:</w:t>
      </w:r>
    </w:p>
    <w:p w14:paraId="7611B127" w14:textId="77777777" w:rsidR="00A6579E" w:rsidRPr="00232D44" w:rsidRDefault="00A6579E" w:rsidP="00317430">
      <w:pPr>
        <w:spacing w:line="200" w:lineRule="exact"/>
        <w:rPr>
          <w:rFonts w:ascii="Calibri" w:hAnsi="Calibri"/>
          <w:sz w:val="20"/>
          <w:szCs w:val="20"/>
        </w:rPr>
      </w:pPr>
    </w:p>
    <w:p w14:paraId="1FC61C15" w14:textId="77777777" w:rsidR="00586244" w:rsidRPr="00232D44" w:rsidRDefault="00586244" w:rsidP="00A6579E">
      <w:pPr>
        <w:spacing w:line="200" w:lineRule="exact"/>
        <w:rPr>
          <w:rFonts w:ascii="Calibri" w:hAnsi="Calibri"/>
          <w:sz w:val="20"/>
          <w:szCs w:val="20"/>
        </w:rPr>
      </w:pPr>
    </w:p>
    <w:p w14:paraId="0E300F4C" w14:textId="77777777" w:rsidR="00586244" w:rsidRPr="00232D44" w:rsidRDefault="00586244" w:rsidP="00A6579E">
      <w:pPr>
        <w:spacing w:line="200" w:lineRule="exact"/>
        <w:rPr>
          <w:rFonts w:ascii="Calibri" w:hAnsi="Calibri"/>
          <w:sz w:val="20"/>
          <w:szCs w:val="20"/>
        </w:rPr>
      </w:pPr>
    </w:p>
    <w:p w14:paraId="64C79CE4" w14:textId="77777777" w:rsidR="00586244" w:rsidRPr="001443AA" w:rsidRDefault="00586244" w:rsidP="00A6579E">
      <w:pPr>
        <w:spacing w:line="200" w:lineRule="exact"/>
        <w:rPr>
          <w:rFonts w:ascii="Calibri" w:hAnsi="Calibri"/>
          <w:sz w:val="20"/>
          <w:szCs w:val="20"/>
        </w:rPr>
      </w:pPr>
    </w:p>
    <w:p w14:paraId="58DABF34" w14:textId="77777777" w:rsidR="00586244" w:rsidRPr="001443AA" w:rsidRDefault="00586244" w:rsidP="00A6579E">
      <w:pPr>
        <w:spacing w:before="4" w:line="240" w:lineRule="exact"/>
        <w:rPr>
          <w:rFonts w:ascii="Calibri" w:hAnsi="Calibri"/>
          <w:sz w:val="20"/>
          <w:szCs w:val="24"/>
        </w:rPr>
      </w:pPr>
    </w:p>
    <w:p w14:paraId="5AE608B4" w14:textId="77777777" w:rsidR="00586244" w:rsidRDefault="00586244" w:rsidP="00A6579E">
      <w:pPr>
        <w:spacing w:before="4" w:line="240" w:lineRule="exact"/>
        <w:rPr>
          <w:rFonts w:ascii="Calibri" w:hAnsi="Calibri"/>
          <w:sz w:val="20"/>
          <w:szCs w:val="24"/>
        </w:rPr>
      </w:pPr>
    </w:p>
    <w:p w14:paraId="45E8C0ED" w14:textId="77777777" w:rsidR="001443AA" w:rsidRDefault="001443AA" w:rsidP="00A6579E">
      <w:pPr>
        <w:spacing w:before="4" w:line="240" w:lineRule="exact"/>
        <w:rPr>
          <w:rFonts w:ascii="Calibri" w:hAnsi="Calibri"/>
          <w:sz w:val="20"/>
          <w:szCs w:val="24"/>
        </w:rPr>
      </w:pPr>
    </w:p>
    <w:p w14:paraId="0D3E0E48" w14:textId="77777777" w:rsidR="001443AA" w:rsidRDefault="001443AA" w:rsidP="00A6579E">
      <w:pPr>
        <w:spacing w:before="4" w:line="240" w:lineRule="exact"/>
        <w:rPr>
          <w:rFonts w:ascii="Calibri" w:hAnsi="Calibri"/>
          <w:sz w:val="20"/>
          <w:szCs w:val="24"/>
        </w:rPr>
      </w:pPr>
    </w:p>
    <w:p w14:paraId="20B68CE4" w14:textId="77777777" w:rsidR="001443AA" w:rsidRPr="001443AA" w:rsidRDefault="001443AA" w:rsidP="00A6579E">
      <w:pPr>
        <w:spacing w:before="4" w:line="240" w:lineRule="exact"/>
        <w:rPr>
          <w:rFonts w:ascii="Calibri" w:hAnsi="Calibri"/>
          <w:sz w:val="20"/>
          <w:szCs w:val="24"/>
        </w:rPr>
      </w:pPr>
    </w:p>
    <w:p w14:paraId="1647CB2A" w14:textId="77777777" w:rsidR="00A6579E" w:rsidRPr="00232D44" w:rsidRDefault="00A6579E" w:rsidP="00A6579E">
      <w:pPr>
        <w:spacing w:before="53"/>
        <w:ind w:left="3770"/>
        <w:rPr>
          <w:rFonts w:ascii="Arial" w:eastAsia="Quadon Heavy" w:hAnsi="Arial" w:cs="Arial"/>
          <w:sz w:val="24"/>
          <w:szCs w:val="24"/>
        </w:rPr>
      </w:pPr>
      <w:r w:rsidRPr="00232D44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UF </w:t>
      </w:r>
      <w:r w:rsidRPr="00232D44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I</w:t>
      </w:r>
      <w:r w:rsidRPr="00232D44">
        <w:rPr>
          <w:rFonts w:ascii="Arial" w:eastAsia="Quadon Heavy" w:hAnsi="Arial" w:cs="Arial"/>
          <w:b/>
          <w:bCs/>
          <w:color w:val="F36F21"/>
          <w:spacing w:val="-2"/>
          <w:sz w:val="24"/>
          <w:szCs w:val="24"/>
        </w:rPr>
        <w:t>D</w:t>
      </w:r>
      <w:r w:rsidRPr="00232D44">
        <w:rPr>
          <w:rFonts w:ascii="Arial" w:eastAsia="Quadon Heavy" w:hAnsi="Arial" w:cs="Arial"/>
          <w:b/>
          <w:bCs/>
          <w:color w:val="F36F21"/>
          <w:sz w:val="24"/>
          <w:szCs w:val="24"/>
        </w:rPr>
        <w:t>P</w:t>
      </w:r>
      <w:r w:rsidRPr="00232D44">
        <w:rPr>
          <w:rFonts w:ascii="Arial" w:eastAsia="Quadon Heavy" w:hAnsi="Arial" w:cs="Arial"/>
          <w:b/>
          <w:bCs/>
          <w:color w:val="F36F21"/>
          <w:spacing w:val="-1"/>
          <w:sz w:val="24"/>
          <w:szCs w:val="24"/>
        </w:rPr>
        <w:t xml:space="preserve"> </w:t>
      </w:r>
      <w:r w:rsidRPr="00232D44">
        <w:rPr>
          <w:rFonts w:ascii="Arial" w:eastAsia="Quadon Heavy" w:hAnsi="Arial" w:cs="Arial"/>
          <w:b/>
          <w:bCs/>
          <w:color w:val="F36F21"/>
          <w:spacing w:val="-8"/>
          <w:sz w:val="24"/>
          <w:szCs w:val="24"/>
        </w:rPr>
        <w:t>T</w:t>
      </w:r>
      <w:r w:rsidRPr="00232D44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e</w:t>
      </w:r>
      <w:r w:rsidRPr="00232D44">
        <w:rPr>
          <w:rFonts w:ascii="Arial" w:eastAsia="Quadon Heavy" w:hAnsi="Arial" w:cs="Arial"/>
          <w:b/>
          <w:bCs/>
          <w:color w:val="F36F21"/>
          <w:spacing w:val="-8"/>
          <w:sz w:val="24"/>
          <w:szCs w:val="24"/>
        </w:rPr>
        <w:t>m</w:t>
      </w:r>
      <w:r w:rsidRPr="00232D44">
        <w:rPr>
          <w:rFonts w:ascii="Arial" w:eastAsia="Quadon Heavy" w:hAnsi="Arial" w:cs="Arial"/>
          <w:b/>
          <w:bCs/>
          <w:color w:val="F36F21"/>
          <w:spacing w:val="-5"/>
          <w:sz w:val="24"/>
          <w:szCs w:val="24"/>
        </w:rPr>
        <w:t>p</w:t>
      </w:r>
      <w:r w:rsidRPr="00232D44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l</w:t>
      </w:r>
      <w:r w:rsidRPr="00232D44">
        <w:rPr>
          <w:rFonts w:ascii="Arial" w:eastAsia="Quadon Heavy" w:hAnsi="Arial" w:cs="Arial"/>
          <w:b/>
          <w:bCs/>
          <w:color w:val="F36F21"/>
          <w:spacing w:val="-9"/>
          <w:sz w:val="24"/>
          <w:szCs w:val="24"/>
        </w:rPr>
        <w:t>a</w:t>
      </w:r>
      <w:r w:rsidRPr="00232D44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t</w:t>
      </w:r>
      <w:r w:rsidRPr="00232D44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e </w:t>
      </w:r>
      <w:r w:rsidRPr="00232D44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A</w:t>
      </w:r>
      <w:r w:rsidRPr="00232D44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d</w:t>
      </w:r>
      <w:r w:rsidRPr="00232D44">
        <w:rPr>
          <w:rFonts w:ascii="Arial" w:eastAsia="Quadon Heavy" w:hAnsi="Arial" w:cs="Arial"/>
          <w:b/>
          <w:bCs/>
          <w:color w:val="F36F21"/>
          <w:spacing w:val="-8"/>
          <w:sz w:val="24"/>
          <w:szCs w:val="24"/>
        </w:rPr>
        <w:t>a</w:t>
      </w:r>
      <w:r w:rsidRPr="00232D44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p</w:t>
      </w:r>
      <w:r w:rsidRPr="00232D44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t</w:t>
      </w:r>
      <w:r w:rsidRPr="00232D44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e</w:t>
      </w:r>
      <w:r w:rsidRPr="00232D44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d </w:t>
      </w:r>
      <w:r w:rsidRPr="00232D44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Fro</w:t>
      </w:r>
      <w:r w:rsidRPr="00232D44">
        <w:rPr>
          <w:rFonts w:ascii="Arial" w:eastAsia="Quadon Heavy" w:hAnsi="Arial" w:cs="Arial"/>
          <w:b/>
          <w:bCs/>
          <w:color w:val="F36F21"/>
          <w:sz w:val="24"/>
          <w:szCs w:val="24"/>
        </w:rPr>
        <w:t>m:</w:t>
      </w:r>
    </w:p>
    <w:p w14:paraId="5B49D6E8" w14:textId="77777777" w:rsidR="00A6579E" w:rsidRPr="00232D44" w:rsidRDefault="00A6579E" w:rsidP="00A6579E">
      <w:pPr>
        <w:pStyle w:val="BodyText"/>
        <w:spacing w:before="76"/>
        <w:ind w:left="760"/>
        <w:rPr>
          <w:rFonts w:ascii="Calibri" w:hAnsi="Calibri"/>
          <w:sz w:val="20"/>
        </w:rPr>
      </w:pPr>
      <w:r w:rsidRPr="00232D44">
        <w:rPr>
          <w:rFonts w:ascii="Calibri" w:hAnsi="Calibri"/>
          <w:sz w:val="20"/>
        </w:rPr>
        <w:t>myIDP.org</w:t>
      </w:r>
      <w:r w:rsidRPr="00232D44">
        <w:rPr>
          <w:rFonts w:ascii="Calibri" w:hAnsi="Calibri"/>
          <w:spacing w:val="-17"/>
          <w:sz w:val="20"/>
        </w:rPr>
        <w:t xml:space="preserve"> </w:t>
      </w:r>
      <w:r w:rsidRPr="00232D44">
        <w:rPr>
          <w:rFonts w:ascii="Calibri" w:hAnsi="Calibri"/>
          <w:sz w:val="20"/>
        </w:rPr>
        <w:t>template:</w:t>
      </w:r>
      <w:r w:rsidRPr="00232D44">
        <w:rPr>
          <w:rFonts w:ascii="Calibri" w:hAnsi="Calibri"/>
          <w:spacing w:val="-15"/>
          <w:sz w:val="20"/>
        </w:rPr>
        <w:t xml:space="preserve"> </w:t>
      </w:r>
      <w:hyperlink r:id="rId20" w:history="1">
        <w:r w:rsidRPr="00232D44">
          <w:rPr>
            <w:rStyle w:val="Hyperlink"/>
            <w:rFonts w:ascii="Calibri" w:hAnsi="Calibri"/>
            <w:color w:val="4F5CD6"/>
            <w:sz w:val="20"/>
          </w:rPr>
          <w:t>http://myidp.sciencecareers.org/</w:t>
        </w:r>
      </w:hyperlink>
    </w:p>
    <w:p w14:paraId="3AC67B84" w14:textId="77777777" w:rsidR="00A6579E" w:rsidRPr="00232D44" w:rsidRDefault="00A6579E" w:rsidP="00A6579E">
      <w:pPr>
        <w:pStyle w:val="BodyText"/>
        <w:spacing w:before="11"/>
        <w:ind w:left="760"/>
        <w:rPr>
          <w:rFonts w:ascii="Calibri" w:hAnsi="Calibri"/>
          <w:sz w:val="20"/>
        </w:rPr>
      </w:pPr>
      <w:r w:rsidRPr="00232D44">
        <w:rPr>
          <w:rFonts w:ascii="Calibri" w:hAnsi="Calibri"/>
          <w:sz w:val="20"/>
        </w:rPr>
        <w:t>Stanford</w:t>
      </w:r>
      <w:r w:rsidRPr="00232D44">
        <w:rPr>
          <w:rFonts w:ascii="Calibri" w:hAnsi="Calibri"/>
          <w:spacing w:val="-6"/>
          <w:sz w:val="20"/>
        </w:rPr>
        <w:t xml:space="preserve"> </w:t>
      </w:r>
      <w:r w:rsidRPr="00232D44">
        <w:rPr>
          <w:rFonts w:ascii="Calibri" w:hAnsi="Calibri"/>
          <w:sz w:val="20"/>
        </w:rPr>
        <w:t>University</w:t>
      </w:r>
      <w:r w:rsidRPr="00232D44">
        <w:rPr>
          <w:rFonts w:ascii="Calibri" w:hAnsi="Calibri"/>
          <w:spacing w:val="-5"/>
          <w:sz w:val="20"/>
        </w:rPr>
        <w:t xml:space="preserve"> </w:t>
      </w:r>
      <w:r w:rsidRPr="00232D44">
        <w:rPr>
          <w:rFonts w:ascii="Calibri" w:hAnsi="Calibri"/>
          <w:sz w:val="20"/>
        </w:rPr>
        <w:t>Biomedical</w:t>
      </w:r>
      <w:r w:rsidRPr="00232D44">
        <w:rPr>
          <w:rFonts w:ascii="Calibri" w:hAnsi="Calibri"/>
          <w:spacing w:val="-5"/>
          <w:sz w:val="20"/>
        </w:rPr>
        <w:t xml:space="preserve"> </w:t>
      </w:r>
      <w:r w:rsidRPr="00232D44">
        <w:rPr>
          <w:rFonts w:ascii="Calibri" w:hAnsi="Calibri"/>
          <w:sz w:val="20"/>
        </w:rPr>
        <w:t>Sciences</w:t>
      </w:r>
      <w:r w:rsidRPr="00232D44">
        <w:rPr>
          <w:rFonts w:ascii="Calibri" w:hAnsi="Calibri"/>
          <w:spacing w:val="-6"/>
          <w:sz w:val="20"/>
        </w:rPr>
        <w:t xml:space="preserve"> </w:t>
      </w:r>
      <w:r w:rsidRPr="00232D44">
        <w:rPr>
          <w:rFonts w:ascii="Calibri" w:hAnsi="Calibri"/>
          <w:sz w:val="20"/>
        </w:rPr>
        <w:t>Individual</w:t>
      </w:r>
      <w:r w:rsidRPr="00232D44">
        <w:rPr>
          <w:rFonts w:ascii="Calibri" w:hAnsi="Calibri"/>
          <w:spacing w:val="-6"/>
          <w:sz w:val="20"/>
        </w:rPr>
        <w:t xml:space="preserve"> </w:t>
      </w:r>
      <w:r w:rsidRPr="00232D44">
        <w:rPr>
          <w:rFonts w:ascii="Calibri" w:hAnsi="Calibri"/>
          <w:sz w:val="20"/>
        </w:rPr>
        <w:t>Development</w:t>
      </w:r>
      <w:r w:rsidRPr="00232D44">
        <w:rPr>
          <w:rFonts w:ascii="Calibri" w:hAnsi="Calibri"/>
          <w:spacing w:val="-5"/>
          <w:sz w:val="20"/>
        </w:rPr>
        <w:t xml:space="preserve"> </w:t>
      </w:r>
      <w:r w:rsidRPr="00232D44">
        <w:rPr>
          <w:rFonts w:ascii="Calibri" w:hAnsi="Calibri"/>
          <w:sz w:val="20"/>
        </w:rPr>
        <w:t>Plan</w:t>
      </w:r>
      <w:r w:rsidRPr="00232D44">
        <w:rPr>
          <w:rFonts w:ascii="Calibri" w:hAnsi="Calibri"/>
          <w:spacing w:val="-5"/>
          <w:sz w:val="20"/>
        </w:rPr>
        <w:t xml:space="preserve"> </w:t>
      </w:r>
      <w:r w:rsidRPr="00232D44">
        <w:rPr>
          <w:rFonts w:ascii="Calibri" w:hAnsi="Calibri"/>
          <w:sz w:val="20"/>
        </w:rPr>
        <w:t>Template:</w:t>
      </w:r>
      <w:r w:rsidRPr="00232D44">
        <w:rPr>
          <w:rFonts w:ascii="Calibri" w:hAnsi="Calibri"/>
          <w:spacing w:val="-6"/>
          <w:sz w:val="20"/>
        </w:rPr>
        <w:t xml:space="preserve"> </w:t>
      </w:r>
      <w:hyperlink r:id="rId21" w:history="1">
        <w:r w:rsidRPr="00232D44">
          <w:rPr>
            <w:rStyle w:val="Hyperlink"/>
            <w:rFonts w:ascii="Calibri" w:hAnsi="Calibri"/>
            <w:color w:val="4F5CD6"/>
            <w:sz w:val="20"/>
          </w:rPr>
          <w:t>http://biosciences.stanford.edu/idp</w:t>
        </w:r>
      </w:hyperlink>
    </w:p>
    <w:p w14:paraId="6B7D4CBE" w14:textId="77777777" w:rsidR="00A6579E" w:rsidRPr="00232D44" w:rsidRDefault="00A6579E" w:rsidP="00A6579E">
      <w:pPr>
        <w:pStyle w:val="BodyText"/>
        <w:spacing w:before="11"/>
        <w:ind w:left="760"/>
        <w:rPr>
          <w:rFonts w:ascii="Calibri" w:hAnsi="Calibri"/>
          <w:sz w:val="20"/>
        </w:rPr>
      </w:pPr>
      <w:r w:rsidRPr="00232D44">
        <w:rPr>
          <w:rFonts w:ascii="Calibri" w:hAnsi="Calibri"/>
          <w:sz w:val="20"/>
        </w:rPr>
        <w:t>University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of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Florida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Public</w:t>
      </w:r>
      <w:r w:rsidRPr="00232D44">
        <w:rPr>
          <w:rFonts w:ascii="Calibri" w:hAnsi="Calibri"/>
          <w:spacing w:val="-3"/>
          <w:sz w:val="20"/>
        </w:rPr>
        <w:t xml:space="preserve"> </w:t>
      </w:r>
      <w:r w:rsidRPr="00232D44">
        <w:rPr>
          <w:rFonts w:ascii="Calibri" w:hAnsi="Calibri"/>
          <w:sz w:val="20"/>
        </w:rPr>
        <w:t>Health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and</w:t>
      </w:r>
      <w:r w:rsidRPr="00232D44">
        <w:rPr>
          <w:rFonts w:ascii="Calibri" w:hAnsi="Calibri"/>
          <w:spacing w:val="-5"/>
          <w:sz w:val="20"/>
        </w:rPr>
        <w:t xml:space="preserve"> </w:t>
      </w:r>
      <w:r w:rsidRPr="00232D44">
        <w:rPr>
          <w:rFonts w:ascii="Calibri" w:hAnsi="Calibri"/>
          <w:sz w:val="20"/>
        </w:rPr>
        <w:t>Health</w:t>
      </w:r>
      <w:r w:rsidRPr="00232D44">
        <w:rPr>
          <w:rFonts w:ascii="Calibri" w:hAnsi="Calibri"/>
          <w:spacing w:val="-3"/>
          <w:sz w:val="20"/>
        </w:rPr>
        <w:t xml:space="preserve"> </w:t>
      </w:r>
      <w:r w:rsidRPr="00232D44">
        <w:rPr>
          <w:rFonts w:ascii="Calibri" w:hAnsi="Calibri"/>
          <w:sz w:val="20"/>
        </w:rPr>
        <w:t>Professions</w:t>
      </w:r>
      <w:r w:rsidRPr="00232D44">
        <w:rPr>
          <w:rFonts w:ascii="Calibri" w:hAnsi="Calibri"/>
          <w:spacing w:val="-5"/>
          <w:sz w:val="20"/>
        </w:rPr>
        <w:t xml:space="preserve"> </w:t>
      </w:r>
      <w:r w:rsidRPr="00232D44">
        <w:rPr>
          <w:rFonts w:ascii="Calibri" w:hAnsi="Calibri"/>
          <w:sz w:val="20"/>
        </w:rPr>
        <w:t>Individual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Development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Plan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Template</w:t>
      </w:r>
    </w:p>
    <w:p w14:paraId="40F61467" w14:textId="77777777" w:rsidR="00B26BAD" w:rsidRPr="00232D44" w:rsidRDefault="00A6579E" w:rsidP="00586244">
      <w:pPr>
        <w:pStyle w:val="BodyText"/>
        <w:spacing w:before="11"/>
        <w:ind w:left="760"/>
        <w:rPr>
          <w:rFonts w:ascii="Calibri" w:hAnsi="Calibri"/>
          <w:sz w:val="20"/>
        </w:rPr>
      </w:pPr>
      <w:r w:rsidRPr="00232D44">
        <w:rPr>
          <w:rFonts w:ascii="Calibri" w:hAnsi="Calibri"/>
          <w:sz w:val="20"/>
        </w:rPr>
        <w:t>University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of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Wisconsin-Madison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Graduate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School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Individual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Development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Plan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Template:</w:t>
      </w:r>
      <w:r w:rsidRPr="00232D44">
        <w:rPr>
          <w:rFonts w:ascii="Calibri" w:hAnsi="Calibri"/>
          <w:spacing w:val="-3"/>
          <w:sz w:val="20"/>
        </w:rPr>
        <w:t xml:space="preserve"> </w:t>
      </w:r>
      <w:r w:rsidRPr="00232D44">
        <w:rPr>
          <w:rFonts w:ascii="Calibri" w:hAnsi="Calibri"/>
          <w:color w:val="4F5CD6"/>
          <w:sz w:val="20"/>
          <w:u w:val="single" w:color="4F5CD6"/>
        </w:rPr>
        <w:t>https://grad.wisc.edu/pd/idp/</w:t>
      </w:r>
    </w:p>
    <w:sectPr w:rsidR="00B26BAD" w:rsidRPr="00232D44" w:rsidSect="00B26BAD">
      <w:headerReference w:type="default" r:id="rId22"/>
      <w:footerReference w:type="default" r:id="rId23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3C2EC8" w14:textId="77777777" w:rsidR="00E54BD0" w:rsidRDefault="00E54BD0" w:rsidP="00434F74">
      <w:pPr>
        <w:spacing w:after="0" w:line="240" w:lineRule="auto"/>
      </w:pPr>
      <w:r>
        <w:separator/>
      </w:r>
    </w:p>
  </w:endnote>
  <w:endnote w:type="continuationSeparator" w:id="0">
    <w:p w14:paraId="5CC5DC31" w14:textId="77777777" w:rsidR="00E54BD0" w:rsidRDefault="00E54BD0" w:rsidP="00434F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Kokila">
    <w:charset w:val="00"/>
    <w:family w:val="swiss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Quadon Thin">
    <w:charset w:val="00"/>
    <w:family w:val="auto"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ntona ExtraBold">
    <w:altName w:val="Courier New"/>
    <w:charset w:val="00"/>
    <w:family w:val="auto"/>
    <w:pitch w:val="variable"/>
    <w:sig w:usb0="00000007" w:usb1="00000000" w:usb2="00000000" w:usb3="00000000" w:csb0="00000093" w:csb1="00000000"/>
  </w:font>
  <w:font w:name="Quadon Medium">
    <w:altName w:val="Courier New"/>
    <w:charset w:val="00"/>
    <w:family w:val="auto"/>
    <w:pitch w:val="variable"/>
    <w:sig w:usb0="00000007" w:usb1="00000000" w:usb2="00000000" w:usb3="00000000" w:csb0="00000093" w:csb1="00000000"/>
  </w:font>
  <w:font w:name="Quadon Heavy">
    <w:altName w:val="Courier New"/>
    <w:charset w:val="00"/>
    <w:family w:val="auto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ntona Heavy">
    <w:altName w:val="Courier New"/>
    <w:charset w:val="00"/>
    <w:family w:val="auto"/>
    <w:pitch w:val="variable"/>
    <w:sig w:usb0="00000007" w:usb1="00000000" w:usb2="00000000" w:usb3="00000000" w:csb0="00000093" w:csb1="00000000"/>
  </w:font>
  <w:font w:name="Gentona Bold">
    <w:altName w:val="Courier New"/>
    <w:charset w:val="00"/>
    <w:family w:val="auto"/>
    <w:pitch w:val="variable"/>
    <w:sig w:usb0="00000007" w:usb1="00000000" w:usb2="00000000" w:usb3="00000000" w:csb0="00000093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entona Book">
    <w:altName w:val="Courier New"/>
    <w:charset w:val="00"/>
    <w:family w:val="auto"/>
    <w:pitch w:val="variable"/>
    <w:sig w:usb0="00000007" w:usb1="00000000" w:usb2="00000000" w:usb3="00000000" w:csb0="00000093" w:csb1="00000000"/>
  </w:font>
  <w:font w:name="Gentona ExtraBold Italic">
    <w:altName w:val="Courier New"/>
    <w:charset w:val="00"/>
    <w:family w:val="auto"/>
    <w:pitch w:val="variable"/>
    <w:sig w:usb0="00000007" w:usb1="00000000" w:usb2="00000000" w:usb3="00000000" w:csb0="0000009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Kokila-Bold">
    <w:altName w:val="Kokil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inionPro-Regular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Gentona-BoldItali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entona-Book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entona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Gentona SemiBold Italic">
    <w:altName w:val="Courier New"/>
    <w:charset w:val="00"/>
    <w:family w:val="auto"/>
    <w:pitch w:val="variable"/>
    <w:sig w:usb0="00000007" w:usb1="00000000" w:usb2="00000000" w:usb3="00000000" w:csb0="00000093" w:csb1="00000000"/>
  </w:font>
  <w:font w:name="Gentona Light">
    <w:altName w:val="Courier New"/>
    <w:charset w:val="00"/>
    <w:family w:val="auto"/>
    <w:pitch w:val="variable"/>
    <w:sig w:usb0="00000007" w:usb1="00000000" w:usb2="00000000" w:usb3="00000000" w:csb0="00000093" w:csb1="00000000"/>
  </w:font>
  <w:font w:name="Gentona Medium">
    <w:altName w:val="Courier New"/>
    <w:charset w:val="00"/>
    <w:family w:val="auto"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15563C" w14:textId="77777777" w:rsidR="001443AA" w:rsidRDefault="001443AA" w:rsidP="007D54A3">
    <w:pPr>
      <w:pStyle w:val="Footer"/>
      <w:tabs>
        <w:tab w:val="clear" w:pos="4680"/>
        <w:tab w:val="clear" w:pos="9360"/>
        <w:tab w:val="left" w:pos="6705"/>
        <w:tab w:val="left" w:pos="9705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31616" behindDoc="1" locked="0" layoutInCell="1" allowOverlap="1" wp14:anchorId="692B89AB" wp14:editId="464D64A6">
              <wp:simplePos x="0" y="0"/>
              <wp:positionH relativeFrom="margin">
                <wp:posOffset>-9525</wp:posOffset>
              </wp:positionH>
              <wp:positionV relativeFrom="paragraph">
                <wp:posOffset>-57785</wp:posOffset>
              </wp:positionV>
              <wp:extent cx="6862445" cy="482600"/>
              <wp:effectExtent l="0" t="0" r="0" b="0"/>
              <wp:wrapNone/>
              <wp:docPr id="1086" name="Group 108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62445" cy="482600"/>
                        <a:chOff x="0" y="0"/>
                        <a:chExt cx="6862445" cy="482600"/>
                      </a:xfrm>
                    </wpg:grpSpPr>
                    <wpg:grpSp>
                      <wpg:cNvPr id="67" name="Group 67"/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99820" cy="482600"/>
                          <a:chOff x="720" y="14360"/>
                          <a:chExt cx="1732" cy="760"/>
                        </a:xfrm>
                      </wpg:grpSpPr>
                      <wps:wsp>
                        <wps:cNvPr id="68" name="Freeform 68"/>
                        <wps:cNvSpPr>
                          <a:spLocks/>
                        </wps:cNvSpPr>
                        <wps:spPr bwMode="auto">
                          <a:xfrm>
                            <a:off x="720" y="14360"/>
                            <a:ext cx="1732" cy="760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732"/>
                              <a:gd name="T2" fmla="+- 0 15120 14360"/>
                              <a:gd name="T3" fmla="*/ 15120 h 760"/>
                              <a:gd name="T4" fmla="+- 0 2452 720"/>
                              <a:gd name="T5" fmla="*/ T4 w 1732"/>
                              <a:gd name="T6" fmla="+- 0 15120 14360"/>
                              <a:gd name="T7" fmla="*/ 15120 h 760"/>
                              <a:gd name="T8" fmla="+- 0 2452 720"/>
                              <a:gd name="T9" fmla="*/ T8 w 1732"/>
                              <a:gd name="T10" fmla="+- 0 14360 14360"/>
                              <a:gd name="T11" fmla="*/ 14360 h 760"/>
                              <a:gd name="T12" fmla="+- 0 720 720"/>
                              <a:gd name="T13" fmla="*/ T12 w 1732"/>
                              <a:gd name="T14" fmla="+- 0 14360 14360"/>
                              <a:gd name="T15" fmla="*/ 14360 h 760"/>
                              <a:gd name="T16" fmla="+- 0 720 720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39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65" name="Group 65"/>
                      <wpg:cNvGrpSpPr>
                        <a:grpSpLocks/>
                      </wpg:cNvGrpSpPr>
                      <wpg:grpSpPr bwMode="auto">
                        <a:xfrm>
                          <a:off x="1152525" y="0"/>
                          <a:ext cx="1099820" cy="482600"/>
                          <a:chOff x="2534" y="14360"/>
                          <a:chExt cx="1732" cy="760"/>
                        </a:xfrm>
                      </wpg:grpSpPr>
                      <wps:wsp>
                        <wps:cNvPr id="66" name="Freeform 66"/>
                        <wps:cNvSpPr>
                          <a:spLocks/>
                        </wps:cNvSpPr>
                        <wps:spPr bwMode="auto">
                          <a:xfrm>
                            <a:off x="2534" y="14360"/>
                            <a:ext cx="1732" cy="760"/>
                          </a:xfrm>
                          <a:custGeom>
                            <a:avLst/>
                            <a:gdLst>
                              <a:gd name="T0" fmla="+- 0 2534 2534"/>
                              <a:gd name="T1" fmla="*/ T0 w 1732"/>
                              <a:gd name="T2" fmla="+- 0 15120 14360"/>
                              <a:gd name="T3" fmla="*/ 15120 h 760"/>
                              <a:gd name="T4" fmla="+- 0 4266 2534"/>
                              <a:gd name="T5" fmla="*/ T4 w 1732"/>
                              <a:gd name="T6" fmla="+- 0 15120 14360"/>
                              <a:gd name="T7" fmla="*/ 15120 h 760"/>
                              <a:gd name="T8" fmla="+- 0 4266 2534"/>
                              <a:gd name="T9" fmla="*/ T8 w 1732"/>
                              <a:gd name="T10" fmla="+- 0 14360 14360"/>
                              <a:gd name="T11" fmla="*/ 14360 h 760"/>
                              <a:gd name="T12" fmla="+- 0 2534 2534"/>
                              <a:gd name="T13" fmla="*/ T12 w 1732"/>
                              <a:gd name="T14" fmla="+- 0 14360 14360"/>
                              <a:gd name="T15" fmla="*/ 14360 h 760"/>
                              <a:gd name="T16" fmla="+- 0 2534 2534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39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63" name="Group 63"/>
                      <wpg:cNvGrpSpPr>
                        <a:grpSpLocks/>
                      </wpg:cNvGrpSpPr>
                      <wpg:grpSpPr bwMode="auto">
                        <a:xfrm>
                          <a:off x="2305050" y="0"/>
                          <a:ext cx="1099820" cy="482600"/>
                          <a:chOff x="4347" y="14360"/>
                          <a:chExt cx="1732" cy="760"/>
                        </a:xfrm>
                      </wpg:grpSpPr>
                      <wps:wsp>
                        <wps:cNvPr id="64" name="Freeform 64"/>
                        <wps:cNvSpPr>
                          <a:spLocks/>
                        </wps:cNvSpPr>
                        <wps:spPr bwMode="auto">
                          <a:xfrm>
                            <a:off x="4347" y="14360"/>
                            <a:ext cx="1732" cy="760"/>
                          </a:xfrm>
                          <a:custGeom>
                            <a:avLst/>
                            <a:gdLst>
                              <a:gd name="T0" fmla="+- 0 4347 4347"/>
                              <a:gd name="T1" fmla="*/ T0 w 1732"/>
                              <a:gd name="T2" fmla="+- 0 15120 14360"/>
                              <a:gd name="T3" fmla="*/ 15120 h 760"/>
                              <a:gd name="T4" fmla="+- 0 6079 4347"/>
                              <a:gd name="T5" fmla="*/ T4 w 1732"/>
                              <a:gd name="T6" fmla="+- 0 15120 14360"/>
                              <a:gd name="T7" fmla="*/ 15120 h 760"/>
                              <a:gd name="T8" fmla="+- 0 6079 4347"/>
                              <a:gd name="T9" fmla="*/ T8 w 1732"/>
                              <a:gd name="T10" fmla="+- 0 14360 14360"/>
                              <a:gd name="T11" fmla="*/ 14360 h 760"/>
                              <a:gd name="T12" fmla="+- 0 4347 4347"/>
                              <a:gd name="T13" fmla="*/ T12 w 1732"/>
                              <a:gd name="T14" fmla="+- 0 14360 14360"/>
                              <a:gd name="T15" fmla="*/ 14360 h 760"/>
                              <a:gd name="T16" fmla="+- 0 4347 4347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39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61" name="Group 61"/>
                      <wpg:cNvGrpSpPr>
                        <a:grpSpLocks/>
                      </wpg:cNvGrpSpPr>
                      <wpg:grpSpPr bwMode="auto">
                        <a:xfrm>
                          <a:off x="3457575" y="0"/>
                          <a:ext cx="1099820" cy="482600"/>
                          <a:chOff x="6161" y="14360"/>
                          <a:chExt cx="1732" cy="760"/>
                        </a:xfrm>
                      </wpg:grpSpPr>
                      <wps:wsp>
                        <wps:cNvPr id="62" name="Freeform 62"/>
                        <wps:cNvSpPr>
                          <a:spLocks/>
                        </wps:cNvSpPr>
                        <wps:spPr bwMode="auto">
                          <a:xfrm>
                            <a:off x="6161" y="14360"/>
                            <a:ext cx="1732" cy="760"/>
                          </a:xfrm>
                          <a:custGeom>
                            <a:avLst/>
                            <a:gdLst>
                              <a:gd name="T0" fmla="+- 0 6161 6161"/>
                              <a:gd name="T1" fmla="*/ T0 w 1732"/>
                              <a:gd name="T2" fmla="+- 0 15120 14360"/>
                              <a:gd name="T3" fmla="*/ 15120 h 760"/>
                              <a:gd name="T4" fmla="+- 0 7893 6161"/>
                              <a:gd name="T5" fmla="*/ T4 w 1732"/>
                              <a:gd name="T6" fmla="+- 0 15120 14360"/>
                              <a:gd name="T7" fmla="*/ 15120 h 760"/>
                              <a:gd name="T8" fmla="+- 0 7893 6161"/>
                              <a:gd name="T9" fmla="*/ T8 w 1732"/>
                              <a:gd name="T10" fmla="+- 0 14360 14360"/>
                              <a:gd name="T11" fmla="*/ 14360 h 760"/>
                              <a:gd name="T12" fmla="+- 0 6161 6161"/>
                              <a:gd name="T13" fmla="*/ T12 w 1732"/>
                              <a:gd name="T14" fmla="+- 0 14360 14360"/>
                              <a:gd name="T15" fmla="*/ 14360 h 760"/>
                              <a:gd name="T16" fmla="+- 0 6161 6161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39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59" name="Group 59"/>
                      <wpg:cNvGrpSpPr>
                        <a:grpSpLocks/>
                      </wpg:cNvGrpSpPr>
                      <wpg:grpSpPr bwMode="auto">
                        <a:xfrm>
                          <a:off x="4610100" y="0"/>
                          <a:ext cx="1099820" cy="482600"/>
                          <a:chOff x="7974" y="14360"/>
                          <a:chExt cx="1732" cy="760"/>
                        </a:xfrm>
                      </wpg:grpSpPr>
                      <wps:wsp>
                        <wps:cNvPr id="60" name="Freeform 60"/>
                        <wps:cNvSpPr>
                          <a:spLocks/>
                        </wps:cNvSpPr>
                        <wps:spPr bwMode="auto">
                          <a:xfrm>
                            <a:off x="7974" y="14360"/>
                            <a:ext cx="1732" cy="760"/>
                          </a:xfrm>
                          <a:custGeom>
                            <a:avLst/>
                            <a:gdLst>
                              <a:gd name="T0" fmla="+- 0 7974 7974"/>
                              <a:gd name="T1" fmla="*/ T0 w 1732"/>
                              <a:gd name="T2" fmla="+- 0 15120 14360"/>
                              <a:gd name="T3" fmla="*/ 15120 h 760"/>
                              <a:gd name="T4" fmla="+- 0 9706 7974"/>
                              <a:gd name="T5" fmla="*/ T4 w 1732"/>
                              <a:gd name="T6" fmla="+- 0 15120 14360"/>
                              <a:gd name="T7" fmla="*/ 15120 h 760"/>
                              <a:gd name="T8" fmla="+- 0 9706 7974"/>
                              <a:gd name="T9" fmla="*/ T8 w 1732"/>
                              <a:gd name="T10" fmla="+- 0 14360 14360"/>
                              <a:gd name="T11" fmla="*/ 14360 h 760"/>
                              <a:gd name="T12" fmla="+- 0 7974 7974"/>
                              <a:gd name="T13" fmla="*/ T12 w 1732"/>
                              <a:gd name="T14" fmla="+- 0 14360 14360"/>
                              <a:gd name="T15" fmla="*/ 14360 h 760"/>
                              <a:gd name="T16" fmla="+- 0 7974 7974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39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57" name="Group 57"/>
                      <wpg:cNvGrpSpPr>
                        <a:grpSpLocks/>
                      </wpg:cNvGrpSpPr>
                      <wpg:grpSpPr bwMode="auto">
                        <a:xfrm>
                          <a:off x="5762625" y="0"/>
                          <a:ext cx="1099820" cy="482600"/>
                          <a:chOff x="9788" y="14360"/>
                          <a:chExt cx="1732" cy="760"/>
                        </a:xfrm>
                      </wpg:grpSpPr>
                      <wps:wsp>
                        <wps:cNvPr id="58" name="Freeform 58"/>
                        <wps:cNvSpPr>
                          <a:spLocks/>
                        </wps:cNvSpPr>
                        <wps:spPr bwMode="auto">
                          <a:xfrm>
                            <a:off x="9788" y="14360"/>
                            <a:ext cx="1732" cy="760"/>
                          </a:xfrm>
                          <a:custGeom>
                            <a:avLst/>
                            <a:gdLst>
                              <a:gd name="T0" fmla="+- 0 9788 9788"/>
                              <a:gd name="T1" fmla="*/ T0 w 1732"/>
                              <a:gd name="T2" fmla="+- 0 15120 14360"/>
                              <a:gd name="T3" fmla="*/ 15120 h 760"/>
                              <a:gd name="T4" fmla="+- 0 11520 9788"/>
                              <a:gd name="T5" fmla="*/ T4 w 1732"/>
                              <a:gd name="T6" fmla="+- 0 15120 14360"/>
                              <a:gd name="T7" fmla="*/ 15120 h 760"/>
                              <a:gd name="T8" fmla="+- 0 11520 9788"/>
                              <a:gd name="T9" fmla="*/ T8 w 1732"/>
                              <a:gd name="T10" fmla="+- 0 14360 14360"/>
                              <a:gd name="T11" fmla="*/ 14360 h 760"/>
                              <a:gd name="T12" fmla="+- 0 9788 9788"/>
                              <a:gd name="T13" fmla="*/ T12 w 1732"/>
                              <a:gd name="T14" fmla="+- 0 14360 14360"/>
                              <a:gd name="T15" fmla="*/ 14360 h 760"/>
                              <a:gd name="T16" fmla="+- 0 9788 9788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39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56" name="Text Box 56"/>
                      <wps:cNvSpPr txBox="1">
                        <a:spLocks noChangeArrowheads="1"/>
                      </wps:cNvSpPr>
                      <wps:spPr bwMode="auto">
                        <a:xfrm>
                          <a:off x="5857875" y="104775"/>
                          <a:ext cx="876299" cy="266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8E3323" w14:textId="77777777" w:rsidR="001443AA" w:rsidRPr="00903EED" w:rsidRDefault="001443AA" w:rsidP="007D54A3">
                            <w:pPr>
                              <w:spacing w:after="0" w:line="224" w:lineRule="exact"/>
                              <w:jc w:val="center"/>
                              <w:rPr>
                                <w:rFonts w:ascii="Gill Sans MT" w:eastAsia="Gentona Book" w:hAnsi="Gill Sans MT" w:cs="Gentona Book"/>
                                <w:sz w:val="16"/>
                                <w:szCs w:val="20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-2"/>
                                <w:sz w:val="16"/>
                                <w:szCs w:val="20"/>
                              </w:rPr>
                              <w:t>S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z w:val="16"/>
                                <w:szCs w:val="20"/>
                              </w:rPr>
                              <w:t>G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-1"/>
                                <w:sz w:val="16"/>
                                <w:szCs w:val="20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-17"/>
                                <w:sz w:val="16"/>
                                <w:szCs w:val="20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-2"/>
                                <w:sz w:val="16"/>
                                <w:szCs w:val="20"/>
                              </w:rPr>
                              <w:t>TU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z w:val="16"/>
                                <w:szCs w:val="20"/>
                              </w:rPr>
                              <w:t>R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-1"/>
                                <w:sz w:val="16"/>
                                <w:szCs w:val="20"/>
                              </w:rPr>
                              <w:t>E &amp; PROGRES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55" name="Text Box 55"/>
                      <wps:cNvSpPr txBox="1">
                        <a:spLocks noChangeArrowheads="1"/>
                      </wps:cNvSpPr>
                      <wps:spPr bwMode="auto">
                        <a:xfrm>
                          <a:off x="2447925" y="104775"/>
                          <a:ext cx="81026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6F5DD0" w14:textId="77777777" w:rsidR="001443AA" w:rsidRPr="00903EED" w:rsidRDefault="001443AA" w:rsidP="00434F74">
                            <w:pPr>
                              <w:spacing w:after="0" w:line="224" w:lineRule="exact"/>
                              <w:ind w:left="361" w:right="359"/>
                              <w:jc w:val="center"/>
                              <w:rPr>
                                <w:rFonts w:ascii="Gill Sans MT" w:eastAsia="Gentona Book" w:hAnsi="Gill Sans MT" w:cs="Gentona Book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2"/>
                                <w:sz w:val="16"/>
                                <w:szCs w:val="16"/>
                              </w:rPr>
                              <w:t>SE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16"/>
                              </w:rPr>
                              <w:t>LF-</w:t>
                            </w:r>
                          </w:p>
                          <w:p w14:paraId="1B6EB2AE" w14:textId="77777777" w:rsidR="001443AA" w:rsidRPr="00903EED" w:rsidRDefault="001443AA" w:rsidP="00434F74">
                            <w:pPr>
                              <w:ind w:left="1" w:right="1"/>
                              <w:jc w:val="center"/>
                              <w:rPr>
                                <w:rFonts w:ascii="Gill Sans MT" w:eastAsia="Gentona Book" w:hAnsi="Gill Sans MT" w:cs="Gentona Book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3"/>
                                <w:sz w:val="16"/>
                                <w:szCs w:val="16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16"/>
                              </w:rPr>
                              <w:t>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2"/>
                                <w:sz w:val="16"/>
                                <w:szCs w:val="16"/>
                              </w:rPr>
                              <w:t>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16"/>
                              </w:rPr>
                              <w:t>E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2"/>
                                <w:sz w:val="16"/>
                                <w:szCs w:val="16"/>
                              </w:rPr>
                              <w:t>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1"/>
                                <w:sz w:val="16"/>
                                <w:szCs w:val="16"/>
                              </w:rPr>
                              <w:t>M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2"/>
                                <w:sz w:val="16"/>
                                <w:szCs w:val="16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16"/>
                              </w:rPr>
                              <w:t>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54" name="Text Box 54"/>
                      <wps:cNvSpPr txBox="1">
                        <a:spLocks noChangeArrowheads="1"/>
                      </wps:cNvSpPr>
                      <wps:spPr bwMode="auto">
                        <a:xfrm>
                          <a:off x="3638550" y="104775"/>
                          <a:ext cx="72517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E4A9B33" w14:textId="77777777" w:rsidR="001443AA" w:rsidRPr="00903EED" w:rsidRDefault="001443AA" w:rsidP="00434F74">
                            <w:pPr>
                              <w:spacing w:after="0" w:line="224" w:lineRule="exact"/>
                              <w:jc w:val="center"/>
                              <w:rPr>
                                <w:rFonts w:ascii="Gill Sans MT" w:eastAsia="Gentona Book" w:hAnsi="Gill Sans MT" w:cs="Gentona Book"/>
                                <w:color w:val="FFFFFF" w:themeColor="background1"/>
                                <w:sz w:val="16"/>
                                <w:szCs w:val="20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20"/>
                              </w:rPr>
                              <w:t>SU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2"/>
                                <w:sz w:val="16"/>
                                <w:szCs w:val="20"/>
                              </w:rPr>
                              <w:t>M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20"/>
                              </w:rPr>
                              <w:t>M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1"/>
                                <w:sz w:val="16"/>
                                <w:szCs w:val="20"/>
                              </w:rPr>
                              <w:t>R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Y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1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&amp;</w:t>
                            </w:r>
                          </w:p>
                          <w:p w14:paraId="1F30D097" w14:textId="77777777" w:rsidR="001443AA" w:rsidRPr="00903EED" w:rsidRDefault="001443AA" w:rsidP="00434F74">
                            <w:pPr>
                              <w:ind w:left="238" w:right="239"/>
                              <w:jc w:val="center"/>
                              <w:rPr>
                                <w:rFonts w:ascii="Gill Sans MT" w:eastAsia="Gentona Book" w:hAnsi="Gill Sans MT" w:cs="Gentona Book"/>
                                <w:color w:val="FFFFFF" w:themeColor="background1"/>
                                <w:sz w:val="16"/>
                                <w:szCs w:val="20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2"/>
                                <w:sz w:val="16"/>
                                <w:szCs w:val="20"/>
                              </w:rPr>
                              <w:t>G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7"/>
                                <w:sz w:val="16"/>
                                <w:szCs w:val="20"/>
                              </w:rPr>
                              <w:t>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20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53" name="Text Box 53"/>
                      <wps:cNvSpPr txBox="1">
                        <a:spLocks noChangeArrowheads="1"/>
                      </wps:cNvSpPr>
                      <wps:spPr bwMode="auto">
                        <a:xfrm>
                          <a:off x="104775" y="180975"/>
                          <a:ext cx="89535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71C730" w14:textId="77777777" w:rsidR="001443AA" w:rsidRPr="00903EED" w:rsidRDefault="001443AA" w:rsidP="00434F74">
                            <w:pPr>
                              <w:spacing w:line="224" w:lineRule="exact"/>
                              <w:ind w:left="20"/>
                              <w:rPr>
                                <w:rFonts w:ascii="Gill Sans MT" w:eastAsia="Gentona Book" w:hAnsi="Gill Sans MT" w:cs="Arial"/>
                                <w:color w:val="FFFFFF" w:themeColor="background1"/>
                                <w:sz w:val="16"/>
                                <w:szCs w:val="20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Arial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20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Book" w:hAnsi="Gill Sans MT" w:cs="Arial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X</w:t>
                            </w:r>
                            <w:r w:rsidRPr="00903EED">
                              <w:rPr>
                                <w:rFonts w:ascii="Gill Sans MT" w:eastAsia="Gentona Book" w:hAnsi="Gill Sans MT" w:cs="Arial"/>
                                <w:b/>
                                <w:bCs/>
                                <w:color w:val="FFFFFF" w:themeColor="background1"/>
                                <w:spacing w:val="1"/>
                                <w:sz w:val="16"/>
                                <w:szCs w:val="20"/>
                              </w:rPr>
                              <w:t>P</w:t>
                            </w:r>
                            <w:r w:rsidRPr="00903EED">
                              <w:rPr>
                                <w:rFonts w:ascii="Gill Sans MT" w:eastAsia="Gentona Book" w:hAnsi="Gill Sans MT" w:cs="Arial"/>
                                <w:b/>
                                <w:bCs/>
                                <w:color w:val="FFFFFF" w:themeColor="background1"/>
                                <w:spacing w:val="-3"/>
                                <w:sz w:val="16"/>
                                <w:szCs w:val="20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Book" w:hAnsi="Gill Sans MT" w:cs="Arial"/>
                                <w:b/>
                                <w:bCs/>
                                <w:color w:val="FFFFFF" w:themeColor="background1"/>
                                <w:spacing w:val="-2"/>
                                <w:sz w:val="16"/>
                                <w:szCs w:val="20"/>
                              </w:rPr>
                              <w:t>C</w:t>
                            </w:r>
                            <w:r w:rsidRPr="00903EED">
                              <w:rPr>
                                <w:rFonts w:ascii="Gill Sans MT" w:eastAsia="Gentona Book" w:hAnsi="Gill Sans MT" w:cs="Arial"/>
                                <w:b/>
                                <w:bCs/>
                                <w:color w:val="FFFFFF" w:themeColor="background1"/>
                                <w:spacing w:val="-16"/>
                                <w:sz w:val="16"/>
                                <w:szCs w:val="20"/>
                              </w:rPr>
                              <w:t>T</w:t>
                            </w:r>
                            <w:r w:rsidRPr="00903EED">
                              <w:rPr>
                                <w:rFonts w:ascii="Gill Sans MT" w:eastAsia="Gentona Book" w:hAnsi="Gill Sans MT" w:cs="Arial"/>
                                <w:b/>
                                <w:bCs/>
                                <w:color w:val="FFFFFF" w:themeColor="background1"/>
                                <w:spacing w:val="-17"/>
                                <w:sz w:val="16"/>
                                <w:szCs w:val="20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Arial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20"/>
                              </w:rPr>
                              <w:t>T</w:t>
                            </w:r>
                            <w:r w:rsidRPr="00903EED">
                              <w:rPr>
                                <w:rFonts w:ascii="Gill Sans MT" w:eastAsia="Gentona Book" w:hAnsi="Gill Sans MT" w:cs="Arial"/>
                                <w:b/>
                                <w:bCs/>
                                <w:color w:val="FFFFFF" w:themeColor="background1"/>
                                <w:spacing w:val="-2"/>
                                <w:sz w:val="16"/>
                                <w:szCs w:val="20"/>
                              </w:rPr>
                              <w:t>IO</w:t>
                            </w:r>
                            <w:r w:rsidRPr="00903EED">
                              <w:rPr>
                                <w:rFonts w:ascii="Gill Sans MT" w:eastAsia="Gentona Book" w:hAnsi="Gill Sans MT" w:cs="Arial"/>
                                <w:b/>
                                <w:bCs/>
                                <w:color w:val="FFFFFF" w:themeColor="background1"/>
                                <w:spacing w:val="1"/>
                                <w:sz w:val="16"/>
                                <w:szCs w:val="20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Book" w:hAnsi="Gill Sans MT" w:cs="Arial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52" name="Text Box 52"/>
                      <wps:cNvSpPr txBox="1">
                        <a:spLocks noChangeArrowheads="1"/>
                      </wps:cNvSpPr>
                      <wps:spPr bwMode="auto">
                        <a:xfrm>
                          <a:off x="1171575" y="180975"/>
                          <a:ext cx="106426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2CE654" w14:textId="77777777" w:rsidR="001443AA" w:rsidRPr="00903EED" w:rsidRDefault="001443AA" w:rsidP="00434F74">
                            <w:pPr>
                              <w:spacing w:line="224" w:lineRule="exact"/>
                              <w:ind w:left="20"/>
                              <w:rPr>
                                <w:rFonts w:ascii="Gill Sans MT" w:eastAsia="Gentona Book" w:hAnsi="Gill Sans MT" w:cs="Gentona Book"/>
                                <w:color w:val="FFFFFF" w:themeColor="background1"/>
                                <w:sz w:val="16"/>
                                <w:szCs w:val="20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5"/>
                                <w:sz w:val="16"/>
                                <w:szCs w:val="20"/>
                              </w:rPr>
                              <w:t>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20"/>
                              </w:rPr>
                              <w:t>T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2"/>
                                <w:sz w:val="16"/>
                                <w:szCs w:val="20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20"/>
                              </w:rPr>
                              <w:t>P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2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2"/>
                                <w:sz w:val="16"/>
                                <w:szCs w:val="20"/>
                              </w:rPr>
                              <w:t>F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R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2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20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2"/>
                                <w:sz w:val="16"/>
                                <w:szCs w:val="20"/>
                              </w:rPr>
                              <w:t xml:space="preserve"> 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2"/>
                                <w:sz w:val="16"/>
                                <w:szCs w:val="20"/>
                              </w:rPr>
                              <w:t>DP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51" name="Text Box 51"/>
                      <wps:cNvSpPr txBox="1">
                        <a:spLocks noChangeArrowheads="1"/>
                      </wps:cNvSpPr>
                      <wps:spPr bwMode="auto">
                        <a:xfrm>
                          <a:off x="4752975" y="180975"/>
                          <a:ext cx="81089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E3B9E6" w14:textId="77777777" w:rsidR="001443AA" w:rsidRPr="00903EED" w:rsidRDefault="001443AA" w:rsidP="00434F74">
                            <w:pPr>
                              <w:spacing w:line="224" w:lineRule="exact"/>
                              <w:ind w:left="20"/>
                              <w:rPr>
                                <w:rFonts w:ascii="Gentona Book" w:eastAsia="Gentona Book" w:hAnsi="Gentona Book" w:cs="Gentona Book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6"/>
                                <w:sz w:val="16"/>
                                <w:szCs w:val="16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2"/>
                                <w:sz w:val="16"/>
                                <w:szCs w:val="16"/>
                              </w:rPr>
                              <w:t>C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16"/>
                              </w:rPr>
                              <w:t>T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2"/>
                                <w:sz w:val="16"/>
                                <w:szCs w:val="16"/>
                              </w:rPr>
                              <w:t>I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16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1"/>
                                <w:sz w:val="16"/>
                                <w:szCs w:val="16"/>
                              </w:rPr>
                              <w:t>P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2"/>
                                <w:sz w:val="16"/>
                                <w:szCs w:val="16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16"/>
                              </w:rPr>
                              <w:t>A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692B89AB" id="Group 1086" o:spid="_x0000_s1054" style="position:absolute;margin-left:-.75pt;margin-top:-4.55pt;width:540.35pt;height:38pt;z-index:-251684864;mso-position-horizontal-relative:margin" coordsize="68624,48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">
              <v:group id="Group 67" o:spid="_x0000_s1055" style="position:absolute;width:10998;height:4826" coordorigin="720,14360" coordsize="1732,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<v:shape id="Freeform 68" o:spid="_x0000_s1056" style="position:absolute;left:720;top:14360;width:1732;height:760;visibility:visible;mso-wrap-style:square;v-text-anchor:top" coordsize="1732,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" path="m,760r1732,l1732,,,,,760xe" fillcolor="#00539b" stroked="f">
                  <v:path arrowok="t" o:connecttype="custom" o:connectlocs="0,15120;1732,15120;1732,14360;0,14360;0,15120" o:connectangles="0,0,0,0,0"/>
                </v:shape>
              </v:group>
              <v:group id="Group 65" o:spid="_x0000_s1057" style="position:absolute;left:11525;width:10998;height:4826" coordorigin="2534,14360" coordsize="1732,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BL/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">
                <v:shape id="Freeform 66" o:spid="_x0000_s1058" style="position:absolute;left:2534;top:14360;width:1732;height:760;visibility:visible;mso-wrap-style:square;v-text-anchor:top" coordsize="1732,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" path="m,760r1732,l1732,,,,,760xe" fillcolor="#00539b" stroked="f">
                  <v:path arrowok="t" o:connecttype="custom" o:connectlocs="0,15120;1732,15120;1732,14360;0,14360;0,15120" o:connectangles="0,0,0,0,0"/>
                </v:shape>
              </v:group>
              <v:group id="Group 63" o:spid="_x0000_s1059" style="position:absolute;left:23050;width:10998;height:4826" coordorigin="4347,14360" coordsize="1732,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S8Q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+RReX8IPkKsnAAAA//8DAFBLAQItABQABgAIAAAAIQDb4fbL7gAAAIUBAAATAAAAAAAAAAAA&#10;AAAAAAAAAABbQ29udGVudF9UeXBlc10ueG1sUEsBAi0AFAAGAAgAAAAhAFr0LFu/AAAAFQEAAAsA&#10;AAAAAAAAAAAAAAAAHwEAAF9yZWxzLy5yZWxzUEsBAi0AFAAGAAgAAAAhAEXpLxDEAAAA2wAAAA8A&#10;AAAAAAAAAAAAAAAABwIAAGRycy9kb3ducmV2LnhtbFBLBQYAAAAAAwADALcAAAD4AgAAAAA=&#10;">
                <v:shape id="Freeform 64" o:spid="_x0000_s1060" style="position:absolute;left:4347;top:14360;width:1732;height:760;visibility:visible;mso-wrap-style:square;v-text-anchor:top" coordsize="1732,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" path="m,760r1732,l1732,,,,,760xe" fillcolor="#00539b" stroked="f">
                  <v:path arrowok="t" o:connecttype="custom" o:connectlocs="0,15120;1732,15120;1732,14360;0,14360;0,15120" o:connectangles="0,0,0,0,0"/>
                </v:shape>
              </v:group>
              <v:group id="Group 61" o:spid="_x0000_s1061" style="position:absolute;left:34575;width:10998;height:4826" coordorigin="6161,14360" coordsize="1732,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<v:shape id="Freeform 62" o:spid="_x0000_s1062" style="position:absolute;left:6161;top:14360;width:1732;height:760;visibility:visible;mso-wrap-style:square;v-text-anchor:top" coordsize="1732,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" path="m,760r1732,l1732,,,,,760xe" fillcolor="#00539b" stroked="f">
                  <v:path arrowok="t" o:connecttype="custom" o:connectlocs="0,15120;1732,15120;1732,14360;0,14360;0,15120" o:connectangles="0,0,0,0,0"/>
                </v:shape>
              </v:group>
              <v:group id="Group 59" o:spid="_x0000_s1063" style="position:absolute;left:46101;width:10998;height:4826" coordorigin="7974,14360" coordsize="1732,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">
                <v:shape id="Freeform 60" o:spid="_x0000_s1064" style="position:absolute;left:7974;top:14360;width:1732;height:760;visibility:visible;mso-wrap-style:square;v-text-anchor:top" coordsize="1732,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" path="m,760r1732,l1732,,,,,760xe" fillcolor="#00539b" stroked="f">
                  <v:path arrowok="t" o:connecttype="custom" o:connectlocs="0,15120;1732,15120;1732,14360;0,14360;0,15120" o:connectangles="0,0,0,0,0"/>
                </v:shape>
              </v:group>
              <v:group id="Group 57" o:spid="_x0000_s1065" style="position:absolute;left:57626;width:10998;height:4826" coordorigin="9788,14360" coordsize="1732,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uOu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">
                <v:shape id="Freeform 58" o:spid="_x0000_s1066" style="position:absolute;left:9788;top:14360;width:1732;height:760;visibility:visible;mso-wrap-style:square;v-text-anchor:top" coordsize="1732,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" path="m,760r1732,l1732,,,,,760xe" fillcolor="#00539b" stroked="f">
                  <v:path arrowok="t" o:connecttype="custom" o:connectlocs="0,15120;1732,15120;1732,14360;0,14360;0,15120" o:connectangles="0,0,0,0,0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6" o:spid="_x0000_s1067" type="#_x0000_t202" style="position:absolute;left:58578;top:1047;width:8763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" filled="f" stroked="f">
                <v:textbox inset="0,0,0,0">
                  <w:txbxContent>
                    <w:p w14:paraId="388E3323" w14:textId="77777777" w:rsidR="001443AA" w:rsidRPr="00903EED" w:rsidRDefault="001443AA" w:rsidP="007D54A3">
                      <w:pPr>
                        <w:spacing w:after="0" w:line="224" w:lineRule="exact"/>
                        <w:jc w:val="center"/>
                        <w:rPr>
                          <w:rFonts w:ascii="Gill Sans MT" w:eastAsia="Gentona Book" w:hAnsi="Gill Sans MT" w:cs="Gentona Book"/>
                          <w:sz w:val="16"/>
                          <w:szCs w:val="20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-2"/>
                          <w:sz w:val="16"/>
                          <w:szCs w:val="20"/>
                        </w:rPr>
                        <w:t>SI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z w:val="16"/>
                          <w:szCs w:val="20"/>
                        </w:rPr>
                        <w:t>G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-1"/>
                          <w:sz w:val="16"/>
                          <w:szCs w:val="20"/>
                        </w:rPr>
                        <w:t>N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-17"/>
                          <w:sz w:val="16"/>
                          <w:szCs w:val="20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-2"/>
                          <w:sz w:val="16"/>
                          <w:szCs w:val="20"/>
                        </w:rPr>
                        <w:t>TU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z w:val="16"/>
                          <w:szCs w:val="20"/>
                        </w:rPr>
                        <w:t>R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-1"/>
                          <w:sz w:val="16"/>
                          <w:szCs w:val="20"/>
                        </w:rPr>
                        <w:t>E &amp; PROGRESS</w:t>
                      </w:r>
                    </w:p>
                  </w:txbxContent>
                </v:textbox>
              </v:shape>
              <v:shape id="Text Box 55" o:spid="_x0000_s1068" type="#_x0000_t202" style="position:absolute;left:24479;top:1047;width:8102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" filled="f" stroked="f">
                <v:textbox inset="0,0,0,0">
                  <w:txbxContent>
                    <w:p w14:paraId="106F5DD0" w14:textId="77777777" w:rsidR="001443AA" w:rsidRPr="00903EED" w:rsidRDefault="001443AA" w:rsidP="00434F74">
                      <w:pPr>
                        <w:spacing w:after="0" w:line="224" w:lineRule="exact"/>
                        <w:ind w:left="361" w:right="359"/>
                        <w:jc w:val="center"/>
                        <w:rPr>
                          <w:rFonts w:ascii="Gill Sans MT" w:eastAsia="Gentona Book" w:hAnsi="Gill Sans MT" w:cs="Gentona Book"/>
                          <w:color w:val="FFFFFF" w:themeColor="background1"/>
                          <w:sz w:val="16"/>
                          <w:szCs w:val="16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2"/>
                          <w:sz w:val="16"/>
                          <w:szCs w:val="16"/>
                        </w:rPr>
                        <w:t>SE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16"/>
                        </w:rPr>
                        <w:t>LF-</w:t>
                      </w:r>
                    </w:p>
                    <w:p w14:paraId="1B6EB2AE" w14:textId="77777777" w:rsidR="001443AA" w:rsidRPr="00903EED" w:rsidRDefault="001443AA" w:rsidP="00434F74">
                      <w:pPr>
                        <w:ind w:left="1" w:right="1"/>
                        <w:jc w:val="center"/>
                        <w:rPr>
                          <w:rFonts w:ascii="Gill Sans MT" w:eastAsia="Gentona Book" w:hAnsi="Gill Sans MT" w:cs="Gentona Book"/>
                          <w:color w:val="FFFFFF" w:themeColor="background1"/>
                          <w:sz w:val="16"/>
                          <w:szCs w:val="16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3"/>
                          <w:sz w:val="16"/>
                          <w:szCs w:val="16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16"/>
                        </w:rPr>
                        <w:t>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2"/>
                          <w:sz w:val="16"/>
                          <w:szCs w:val="16"/>
                        </w:rPr>
                        <w:t>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16"/>
                        </w:rPr>
                        <w:t>E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2"/>
                          <w:sz w:val="16"/>
                          <w:szCs w:val="16"/>
                        </w:rPr>
                        <w:t>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1"/>
                          <w:sz w:val="16"/>
                          <w:szCs w:val="16"/>
                        </w:rPr>
                        <w:t>M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2"/>
                          <w:sz w:val="16"/>
                          <w:szCs w:val="16"/>
                        </w:rPr>
                        <w:t>E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16"/>
                        </w:rPr>
                        <w:t>NT</w:t>
                      </w:r>
                    </w:p>
                  </w:txbxContent>
                </v:textbox>
              </v:shape>
              <v:shape id="Text Box 54" o:spid="_x0000_s1069" type="#_x0000_t202" style="position:absolute;left:36385;top:1047;width:7252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" filled="f" stroked="f">
                <v:textbox inset="0,0,0,0">
                  <w:txbxContent>
                    <w:p w14:paraId="4E4A9B33" w14:textId="77777777" w:rsidR="001443AA" w:rsidRPr="00903EED" w:rsidRDefault="001443AA" w:rsidP="00434F74">
                      <w:pPr>
                        <w:spacing w:after="0" w:line="224" w:lineRule="exact"/>
                        <w:jc w:val="center"/>
                        <w:rPr>
                          <w:rFonts w:ascii="Gill Sans MT" w:eastAsia="Gentona Book" w:hAnsi="Gill Sans MT" w:cs="Gentona Book"/>
                          <w:color w:val="FFFFFF" w:themeColor="background1"/>
                          <w:sz w:val="16"/>
                          <w:szCs w:val="20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20"/>
                        </w:rPr>
                        <w:t>SU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2"/>
                          <w:sz w:val="16"/>
                          <w:szCs w:val="20"/>
                        </w:rPr>
                        <w:t>M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20"/>
                        </w:rPr>
                        <w:t>M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1"/>
                          <w:sz w:val="16"/>
                          <w:szCs w:val="20"/>
                        </w:rPr>
                        <w:t>R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Y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1"/>
                          <w:sz w:val="16"/>
                          <w:szCs w:val="20"/>
                        </w:rPr>
                        <w:t xml:space="preserve"> 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&amp;</w:t>
                      </w:r>
                    </w:p>
                    <w:p w14:paraId="1F30D097" w14:textId="77777777" w:rsidR="001443AA" w:rsidRPr="00903EED" w:rsidRDefault="001443AA" w:rsidP="00434F74">
                      <w:pPr>
                        <w:ind w:left="238" w:right="239"/>
                        <w:jc w:val="center"/>
                        <w:rPr>
                          <w:rFonts w:ascii="Gill Sans MT" w:eastAsia="Gentona Book" w:hAnsi="Gill Sans MT" w:cs="Gentona Book"/>
                          <w:color w:val="FFFFFF" w:themeColor="background1"/>
                          <w:sz w:val="16"/>
                          <w:szCs w:val="20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2"/>
                          <w:sz w:val="16"/>
                          <w:szCs w:val="20"/>
                        </w:rPr>
                        <w:t>G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7"/>
                          <w:sz w:val="16"/>
                          <w:szCs w:val="20"/>
                        </w:rPr>
                        <w:t>O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20"/>
                        </w:rPr>
                        <w:t>L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S</w:t>
                      </w:r>
                    </w:p>
                  </w:txbxContent>
                </v:textbox>
              </v:shape>
              <v:shape id="Text Box 53" o:spid="_x0000_s1070" type="#_x0000_t202" style="position:absolute;left:1047;top:1809;width:8954;height:15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" filled="f" stroked="f">
                <v:textbox inset="0,0,0,0">
                  <w:txbxContent>
                    <w:p w14:paraId="7171C730" w14:textId="77777777" w:rsidR="001443AA" w:rsidRPr="00903EED" w:rsidRDefault="001443AA" w:rsidP="00434F74">
                      <w:pPr>
                        <w:spacing w:line="224" w:lineRule="exact"/>
                        <w:ind w:left="20"/>
                        <w:rPr>
                          <w:rFonts w:ascii="Gill Sans MT" w:eastAsia="Gentona Book" w:hAnsi="Gill Sans MT" w:cs="Arial"/>
                          <w:color w:val="FFFFFF" w:themeColor="background1"/>
                          <w:sz w:val="16"/>
                          <w:szCs w:val="20"/>
                        </w:rPr>
                      </w:pPr>
                      <w:r w:rsidRPr="00903EED">
                        <w:rPr>
                          <w:rFonts w:ascii="Gill Sans MT" w:eastAsia="Gentona Book" w:hAnsi="Gill Sans MT" w:cs="Arial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20"/>
                        </w:rPr>
                        <w:t>E</w:t>
                      </w:r>
                      <w:r w:rsidRPr="00903EED">
                        <w:rPr>
                          <w:rFonts w:ascii="Gill Sans MT" w:eastAsia="Gentona Book" w:hAnsi="Gill Sans MT" w:cs="Arial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X</w:t>
                      </w:r>
                      <w:r w:rsidRPr="00903EED">
                        <w:rPr>
                          <w:rFonts w:ascii="Gill Sans MT" w:eastAsia="Gentona Book" w:hAnsi="Gill Sans MT" w:cs="Arial"/>
                          <w:b/>
                          <w:bCs/>
                          <w:color w:val="FFFFFF" w:themeColor="background1"/>
                          <w:spacing w:val="1"/>
                          <w:sz w:val="16"/>
                          <w:szCs w:val="20"/>
                        </w:rPr>
                        <w:t>P</w:t>
                      </w:r>
                      <w:r w:rsidRPr="00903EED">
                        <w:rPr>
                          <w:rFonts w:ascii="Gill Sans MT" w:eastAsia="Gentona Book" w:hAnsi="Gill Sans MT" w:cs="Arial"/>
                          <w:b/>
                          <w:bCs/>
                          <w:color w:val="FFFFFF" w:themeColor="background1"/>
                          <w:spacing w:val="-3"/>
                          <w:sz w:val="16"/>
                          <w:szCs w:val="20"/>
                        </w:rPr>
                        <w:t>E</w:t>
                      </w:r>
                      <w:r w:rsidRPr="00903EED">
                        <w:rPr>
                          <w:rFonts w:ascii="Gill Sans MT" w:eastAsia="Gentona Book" w:hAnsi="Gill Sans MT" w:cs="Arial"/>
                          <w:b/>
                          <w:bCs/>
                          <w:color w:val="FFFFFF" w:themeColor="background1"/>
                          <w:spacing w:val="-2"/>
                          <w:sz w:val="16"/>
                          <w:szCs w:val="20"/>
                        </w:rPr>
                        <w:t>C</w:t>
                      </w:r>
                      <w:r w:rsidRPr="00903EED">
                        <w:rPr>
                          <w:rFonts w:ascii="Gill Sans MT" w:eastAsia="Gentona Book" w:hAnsi="Gill Sans MT" w:cs="Arial"/>
                          <w:b/>
                          <w:bCs/>
                          <w:color w:val="FFFFFF" w:themeColor="background1"/>
                          <w:spacing w:val="-16"/>
                          <w:sz w:val="16"/>
                          <w:szCs w:val="20"/>
                        </w:rPr>
                        <w:t>T</w:t>
                      </w:r>
                      <w:r w:rsidRPr="00903EED">
                        <w:rPr>
                          <w:rFonts w:ascii="Gill Sans MT" w:eastAsia="Gentona Book" w:hAnsi="Gill Sans MT" w:cs="Arial"/>
                          <w:b/>
                          <w:bCs/>
                          <w:color w:val="FFFFFF" w:themeColor="background1"/>
                          <w:spacing w:val="-17"/>
                          <w:sz w:val="16"/>
                          <w:szCs w:val="20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Arial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20"/>
                        </w:rPr>
                        <w:t>T</w:t>
                      </w:r>
                      <w:r w:rsidRPr="00903EED">
                        <w:rPr>
                          <w:rFonts w:ascii="Gill Sans MT" w:eastAsia="Gentona Book" w:hAnsi="Gill Sans MT" w:cs="Arial"/>
                          <w:b/>
                          <w:bCs/>
                          <w:color w:val="FFFFFF" w:themeColor="background1"/>
                          <w:spacing w:val="-2"/>
                          <w:sz w:val="16"/>
                          <w:szCs w:val="20"/>
                        </w:rPr>
                        <w:t>IO</w:t>
                      </w:r>
                      <w:r w:rsidRPr="00903EED">
                        <w:rPr>
                          <w:rFonts w:ascii="Gill Sans MT" w:eastAsia="Gentona Book" w:hAnsi="Gill Sans MT" w:cs="Arial"/>
                          <w:b/>
                          <w:bCs/>
                          <w:color w:val="FFFFFF" w:themeColor="background1"/>
                          <w:spacing w:val="1"/>
                          <w:sz w:val="16"/>
                          <w:szCs w:val="20"/>
                        </w:rPr>
                        <w:t>N</w:t>
                      </w:r>
                      <w:r w:rsidRPr="00903EED">
                        <w:rPr>
                          <w:rFonts w:ascii="Gill Sans MT" w:eastAsia="Gentona Book" w:hAnsi="Gill Sans MT" w:cs="Arial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S</w:t>
                      </w:r>
                    </w:p>
                  </w:txbxContent>
                </v:textbox>
              </v:shape>
              <v:shape id="Text Box 52" o:spid="_x0000_s1071" type="#_x0000_t202" style="position:absolute;left:11715;top:1809;width:10643;height:15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" filled="f" stroked="f">
                <v:textbox inset="0,0,0,0">
                  <w:txbxContent>
                    <w:p w14:paraId="7A2CE654" w14:textId="77777777" w:rsidR="001443AA" w:rsidRPr="00903EED" w:rsidRDefault="001443AA" w:rsidP="00434F74">
                      <w:pPr>
                        <w:spacing w:line="224" w:lineRule="exact"/>
                        <w:ind w:left="20"/>
                        <w:rPr>
                          <w:rFonts w:ascii="Gill Sans MT" w:eastAsia="Gentona Book" w:hAnsi="Gill Sans MT" w:cs="Gentona Book"/>
                          <w:color w:val="FFFFFF" w:themeColor="background1"/>
                          <w:sz w:val="16"/>
                          <w:szCs w:val="20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5"/>
                          <w:sz w:val="16"/>
                          <w:szCs w:val="20"/>
                        </w:rPr>
                        <w:t>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20"/>
                        </w:rPr>
                        <w:t>T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2"/>
                          <w:sz w:val="16"/>
                          <w:szCs w:val="20"/>
                        </w:rPr>
                        <w:t>E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20"/>
                        </w:rPr>
                        <w:t>P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2"/>
                          <w:sz w:val="16"/>
                          <w:szCs w:val="20"/>
                        </w:rPr>
                        <w:t xml:space="preserve"> 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2"/>
                          <w:sz w:val="16"/>
                          <w:szCs w:val="20"/>
                        </w:rPr>
                        <w:t>FO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R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2"/>
                          <w:sz w:val="16"/>
                          <w:szCs w:val="20"/>
                        </w:rPr>
                        <w:t xml:space="preserve"> 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20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N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2"/>
                          <w:sz w:val="16"/>
                          <w:szCs w:val="20"/>
                        </w:rPr>
                        <w:t xml:space="preserve"> I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2"/>
                          <w:sz w:val="16"/>
                          <w:szCs w:val="20"/>
                        </w:rPr>
                        <w:t>DP</w:t>
                      </w:r>
                    </w:p>
                  </w:txbxContent>
                </v:textbox>
              </v:shape>
              <v:shape id="Text Box 51" o:spid="_x0000_s1072" type="#_x0000_t202" style="position:absolute;left:47529;top:1809;width:8109;height:15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" filled="f" stroked="f">
                <v:textbox inset="0,0,0,0">
                  <w:txbxContent>
                    <w:p w14:paraId="69E3B9E6" w14:textId="77777777" w:rsidR="001443AA" w:rsidRPr="00903EED" w:rsidRDefault="001443AA" w:rsidP="00434F74">
                      <w:pPr>
                        <w:spacing w:line="224" w:lineRule="exact"/>
                        <w:ind w:left="20"/>
                        <w:rPr>
                          <w:rFonts w:ascii="Gentona Book" w:eastAsia="Gentona Book" w:hAnsi="Gentona Book" w:cs="Gentona Book"/>
                          <w:color w:val="FFFFFF" w:themeColor="background1"/>
                          <w:sz w:val="16"/>
                          <w:szCs w:val="16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6"/>
                          <w:sz w:val="16"/>
                          <w:szCs w:val="16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2"/>
                          <w:sz w:val="16"/>
                          <w:szCs w:val="16"/>
                        </w:rPr>
                        <w:t>C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16"/>
                        </w:rPr>
                        <w:t>T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2"/>
                          <w:sz w:val="16"/>
                          <w:szCs w:val="16"/>
                        </w:rPr>
                        <w:t>IO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16"/>
                        </w:rPr>
                        <w:t>N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2"/>
                          <w:sz w:val="16"/>
                          <w:szCs w:val="16"/>
                        </w:rPr>
                        <w:t xml:space="preserve"> 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1"/>
                          <w:sz w:val="16"/>
                          <w:szCs w:val="16"/>
                        </w:rPr>
                        <w:t>P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2"/>
                          <w:sz w:val="16"/>
                          <w:szCs w:val="16"/>
                        </w:rPr>
                        <w:t>L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16"/>
                        </w:rPr>
                        <w:t>AN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  <w:r>
      <w:tab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3CDE34" w14:textId="77777777" w:rsidR="001443AA" w:rsidRDefault="001443AA" w:rsidP="009A0552">
    <w:pPr>
      <w:tabs>
        <w:tab w:val="left" w:pos="2775"/>
      </w:tabs>
      <w:spacing w:line="200" w:lineRule="exact"/>
      <w:rPr>
        <w:sz w:val="20"/>
        <w:szCs w:val="20"/>
      </w:rPr>
    </w:pP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648000" behindDoc="1" locked="0" layoutInCell="1" allowOverlap="1" wp14:anchorId="76933C65" wp14:editId="0980DA24">
              <wp:simplePos x="0" y="0"/>
              <wp:positionH relativeFrom="column">
                <wp:posOffset>9525</wp:posOffset>
              </wp:positionH>
              <wp:positionV relativeFrom="paragraph">
                <wp:posOffset>0</wp:posOffset>
              </wp:positionV>
              <wp:extent cx="6862445" cy="482600"/>
              <wp:effectExtent l="0" t="0" r="0" b="0"/>
              <wp:wrapNone/>
              <wp:docPr id="71" name="Group 7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62445" cy="482600"/>
                        <a:chOff x="0" y="0"/>
                        <a:chExt cx="6862445" cy="482600"/>
                      </a:xfrm>
                    </wpg:grpSpPr>
                    <wpg:grpSp>
                      <wpg:cNvPr id="836" name="Group 836"/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99820" cy="482600"/>
                          <a:chOff x="720" y="14360"/>
                          <a:chExt cx="1732" cy="760"/>
                        </a:xfrm>
                      </wpg:grpSpPr>
                      <wps:wsp>
                        <wps:cNvPr id="837" name="Freeform 837"/>
                        <wps:cNvSpPr>
                          <a:spLocks/>
                        </wps:cNvSpPr>
                        <wps:spPr bwMode="auto">
                          <a:xfrm>
                            <a:off x="720" y="14360"/>
                            <a:ext cx="1732" cy="760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732"/>
                              <a:gd name="T2" fmla="+- 0 15120 14360"/>
                              <a:gd name="T3" fmla="*/ 15120 h 760"/>
                              <a:gd name="T4" fmla="+- 0 2452 720"/>
                              <a:gd name="T5" fmla="*/ T4 w 1732"/>
                              <a:gd name="T6" fmla="+- 0 15120 14360"/>
                              <a:gd name="T7" fmla="*/ 15120 h 760"/>
                              <a:gd name="T8" fmla="+- 0 2452 720"/>
                              <a:gd name="T9" fmla="*/ T8 w 1732"/>
                              <a:gd name="T10" fmla="+- 0 14360 14360"/>
                              <a:gd name="T11" fmla="*/ 14360 h 760"/>
                              <a:gd name="T12" fmla="+- 0 720 720"/>
                              <a:gd name="T13" fmla="*/ T12 w 1732"/>
                              <a:gd name="T14" fmla="+- 0 14360 14360"/>
                              <a:gd name="T15" fmla="*/ 14360 h 760"/>
                              <a:gd name="T16" fmla="+- 0 720 720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6A6A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838" name="Group 838"/>
                      <wpg:cNvGrpSpPr>
                        <a:grpSpLocks/>
                      </wpg:cNvGrpSpPr>
                      <wpg:grpSpPr bwMode="auto">
                        <a:xfrm>
                          <a:off x="1152525" y="0"/>
                          <a:ext cx="1099820" cy="482600"/>
                          <a:chOff x="2534" y="14360"/>
                          <a:chExt cx="1732" cy="760"/>
                        </a:xfrm>
                      </wpg:grpSpPr>
                      <wps:wsp>
                        <wps:cNvPr id="839" name="Freeform 839"/>
                        <wps:cNvSpPr>
                          <a:spLocks/>
                        </wps:cNvSpPr>
                        <wps:spPr bwMode="auto">
                          <a:xfrm>
                            <a:off x="2534" y="14360"/>
                            <a:ext cx="1732" cy="760"/>
                          </a:xfrm>
                          <a:custGeom>
                            <a:avLst/>
                            <a:gdLst>
                              <a:gd name="T0" fmla="+- 0 2534 2534"/>
                              <a:gd name="T1" fmla="*/ T0 w 1732"/>
                              <a:gd name="T2" fmla="+- 0 15120 14360"/>
                              <a:gd name="T3" fmla="*/ 15120 h 760"/>
                              <a:gd name="T4" fmla="+- 0 4266 2534"/>
                              <a:gd name="T5" fmla="*/ T4 w 1732"/>
                              <a:gd name="T6" fmla="+- 0 15120 14360"/>
                              <a:gd name="T7" fmla="*/ 15120 h 760"/>
                              <a:gd name="T8" fmla="+- 0 4266 2534"/>
                              <a:gd name="T9" fmla="*/ T8 w 1732"/>
                              <a:gd name="T10" fmla="+- 0 14360 14360"/>
                              <a:gd name="T11" fmla="*/ 14360 h 760"/>
                              <a:gd name="T12" fmla="+- 0 2534 2534"/>
                              <a:gd name="T13" fmla="*/ T12 w 1732"/>
                              <a:gd name="T14" fmla="+- 0 14360 14360"/>
                              <a:gd name="T15" fmla="*/ 14360 h 760"/>
                              <a:gd name="T16" fmla="+- 0 2534 2534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39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840" name="Group 840"/>
                      <wpg:cNvGrpSpPr>
                        <a:grpSpLocks/>
                      </wpg:cNvGrpSpPr>
                      <wpg:grpSpPr bwMode="auto">
                        <a:xfrm>
                          <a:off x="2305050" y="0"/>
                          <a:ext cx="1099820" cy="482600"/>
                          <a:chOff x="4347" y="14360"/>
                          <a:chExt cx="1732" cy="760"/>
                        </a:xfrm>
                        <a:solidFill>
                          <a:srgbClr val="A6A6A6"/>
                        </a:solidFill>
                      </wpg:grpSpPr>
                      <wps:wsp>
                        <wps:cNvPr id="841" name="Freeform 841"/>
                        <wps:cNvSpPr>
                          <a:spLocks/>
                        </wps:cNvSpPr>
                        <wps:spPr bwMode="auto">
                          <a:xfrm>
                            <a:off x="4347" y="14360"/>
                            <a:ext cx="1732" cy="760"/>
                          </a:xfrm>
                          <a:custGeom>
                            <a:avLst/>
                            <a:gdLst>
                              <a:gd name="T0" fmla="+- 0 4347 4347"/>
                              <a:gd name="T1" fmla="*/ T0 w 1732"/>
                              <a:gd name="T2" fmla="+- 0 15120 14360"/>
                              <a:gd name="T3" fmla="*/ 15120 h 760"/>
                              <a:gd name="T4" fmla="+- 0 6079 4347"/>
                              <a:gd name="T5" fmla="*/ T4 w 1732"/>
                              <a:gd name="T6" fmla="+- 0 15120 14360"/>
                              <a:gd name="T7" fmla="*/ 15120 h 760"/>
                              <a:gd name="T8" fmla="+- 0 6079 4347"/>
                              <a:gd name="T9" fmla="*/ T8 w 1732"/>
                              <a:gd name="T10" fmla="+- 0 14360 14360"/>
                              <a:gd name="T11" fmla="*/ 14360 h 760"/>
                              <a:gd name="T12" fmla="+- 0 4347 4347"/>
                              <a:gd name="T13" fmla="*/ T12 w 1732"/>
                              <a:gd name="T14" fmla="+- 0 14360 14360"/>
                              <a:gd name="T15" fmla="*/ 14360 h 760"/>
                              <a:gd name="T16" fmla="+- 0 4347 4347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842" name="Group 842"/>
                      <wpg:cNvGrpSpPr>
                        <a:grpSpLocks/>
                      </wpg:cNvGrpSpPr>
                      <wpg:grpSpPr bwMode="auto">
                        <a:xfrm>
                          <a:off x="3457575" y="0"/>
                          <a:ext cx="1099820" cy="482600"/>
                          <a:chOff x="6161" y="14360"/>
                          <a:chExt cx="1732" cy="760"/>
                        </a:xfrm>
                        <a:solidFill>
                          <a:srgbClr val="A6A6A6"/>
                        </a:solidFill>
                      </wpg:grpSpPr>
                      <wps:wsp>
                        <wps:cNvPr id="843" name="Freeform 843"/>
                        <wps:cNvSpPr>
                          <a:spLocks/>
                        </wps:cNvSpPr>
                        <wps:spPr bwMode="auto">
                          <a:xfrm>
                            <a:off x="6161" y="14360"/>
                            <a:ext cx="1732" cy="760"/>
                          </a:xfrm>
                          <a:custGeom>
                            <a:avLst/>
                            <a:gdLst>
                              <a:gd name="T0" fmla="+- 0 6161 6161"/>
                              <a:gd name="T1" fmla="*/ T0 w 1732"/>
                              <a:gd name="T2" fmla="+- 0 15120 14360"/>
                              <a:gd name="T3" fmla="*/ 15120 h 760"/>
                              <a:gd name="T4" fmla="+- 0 7893 6161"/>
                              <a:gd name="T5" fmla="*/ T4 w 1732"/>
                              <a:gd name="T6" fmla="+- 0 15120 14360"/>
                              <a:gd name="T7" fmla="*/ 15120 h 760"/>
                              <a:gd name="T8" fmla="+- 0 7893 6161"/>
                              <a:gd name="T9" fmla="*/ T8 w 1732"/>
                              <a:gd name="T10" fmla="+- 0 14360 14360"/>
                              <a:gd name="T11" fmla="*/ 14360 h 760"/>
                              <a:gd name="T12" fmla="+- 0 6161 6161"/>
                              <a:gd name="T13" fmla="*/ T12 w 1732"/>
                              <a:gd name="T14" fmla="+- 0 14360 14360"/>
                              <a:gd name="T15" fmla="*/ 14360 h 760"/>
                              <a:gd name="T16" fmla="+- 0 6161 6161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844" name="Group 844"/>
                      <wpg:cNvGrpSpPr>
                        <a:grpSpLocks/>
                      </wpg:cNvGrpSpPr>
                      <wpg:grpSpPr bwMode="auto">
                        <a:xfrm>
                          <a:off x="4610100" y="0"/>
                          <a:ext cx="1099820" cy="482600"/>
                          <a:chOff x="7974" y="14360"/>
                          <a:chExt cx="1732" cy="760"/>
                        </a:xfrm>
                        <a:solidFill>
                          <a:srgbClr val="A6A6A6"/>
                        </a:solidFill>
                      </wpg:grpSpPr>
                      <wps:wsp>
                        <wps:cNvPr id="845" name="Freeform 845"/>
                        <wps:cNvSpPr>
                          <a:spLocks/>
                        </wps:cNvSpPr>
                        <wps:spPr bwMode="auto">
                          <a:xfrm>
                            <a:off x="7974" y="14360"/>
                            <a:ext cx="1732" cy="760"/>
                          </a:xfrm>
                          <a:custGeom>
                            <a:avLst/>
                            <a:gdLst>
                              <a:gd name="T0" fmla="+- 0 7974 7974"/>
                              <a:gd name="T1" fmla="*/ T0 w 1732"/>
                              <a:gd name="T2" fmla="+- 0 15120 14360"/>
                              <a:gd name="T3" fmla="*/ 15120 h 760"/>
                              <a:gd name="T4" fmla="+- 0 9706 7974"/>
                              <a:gd name="T5" fmla="*/ T4 w 1732"/>
                              <a:gd name="T6" fmla="+- 0 15120 14360"/>
                              <a:gd name="T7" fmla="*/ 15120 h 760"/>
                              <a:gd name="T8" fmla="+- 0 9706 7974"/>
                              <a:gd name="T9" fmla="*/ T8 w 1732"/>
                              <a:gd name="T10" fmla="+- 0 14360 14360"/>
                              <a:gd name="T11" fmla="*/ 14360 h 760"/>
                              <a:gd name="T12" fmla="+- 0 7974 7974"/>
                              <a:gd name="T13" fmla="*/ T12 w 1732"/>
                              <a:gd name="T14" fmla="+- 0 14360 14360"/>
                              <a:gd name="T15" fmla="*/ 14360 h 760"/>
                              <a:gd name="T16" fmla="+- 0 7974 7974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846" name="Group 846"/>
                      <wpg:cNvGrpSpPr>
                        <a:grpSpLocks/>
                      </wpg:cNvGrpSpPr>
                      <wpg:grpSpPr bwMode="auto">
                        <a:xfrm>
                          <a:off x="5762625" y="0"/>
                          <a:ext cx="1099820" cy="482600"/>
                          <a:chOff x="9788" y="14360"/>
                          <a:chExt cx="1732" cy="760"/>
                        </a:xfrm>
                        <a:solidFill>
                          <a:srgbClr val="A6A6A6"/>
                        </a:solidFill>
                      </wpg:grpSpPr>
                      <wps:wsp>
                        <wps:cNvPr id="847" name="Freeform 847"/>
                        <wps:cNvSpPr>
                          <a:spLocks/>
                        </wps:cNvSpPr>
                        <wps:spPr bwMode="auto">
                          <a:xfrm>
                            <a:off x="9788" y="14360"/>
                            <a:ext cx="1732" cy="760"/>
                          </a:xfrm>
                          <a:custGeom>
                            <a:avLst/>
                            <a:gdLst>
                              <a:gd name="T0" fmla="+- 0 9788 9788"/>
                              <a:gd name="T1" fmla="*/ T0 w 1732"/>
                              <a:gd name="T2" fmla="+- 0 15120 14360"/>
                              <a:gd name="T3" fmla="*/ 15120 h 760"/>
                              <a:gd name="T4" fmla="+- 0 11520 9788"/>
                              <a:gd name="T5" fmla="*/ T4 w 1732"/>
                              <a:gd name="T6" fmla="+- 0 15120 14360"/>
                              <a:gd name="T7" fmla="*/ 15120 h 760"/>
                              <a:gd name="T8" fmla="+- 0 11520 9788"/>
                              <a:gd name="T9" fmla="*/ T8 w 1732"/>
                              <a:gd name="T10" fmla="+- 0 14360 14360"/>
                              <a:gd name="T11" fmla="*/ 14360 h 760"/>
                              <a:gd name="T12" fmla="+- 0 9788 9788"/>
                              <a:gd name="T13" fmla="*/ T12 w 1732"/>
                              <a:gd name="T14" fmla="+- 0 14360 14360"/>
                              <a:gd name="T15" fmla="*/ 14360 h 760"/>
                              <a:gd name="T16" fmla="+- 0 9788 9788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848" name="Text Box 848"/>
                      <wps:cNvSpPr txBox="1">
                        <a:spLocks noChangeArrowheads="1"/>
                      </wps:cNvSpPr>
                      <wps:spPr bwMode="auto">
                        <a:xfrm>
                          <a:off x="5838825" y="104775"/>
                          <a:ext cx="923925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D2E7CF" w14:textId="77777777" w:rsidR="001443AA" w:rsidRPr="00903EED" w:rsidRDefault="001443AA" w:rsidP="007D54A3">
                            <w:pPr>
                              <w:spacing w:after="0" w:line="224" w:lineRule="exact"/>
                              <w:ind w:left="83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G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7"/>
                                <w:sz w:val="16"/>
                                <w:szCs w:val="20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TU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R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E &amp;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>P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R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OGR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3"/>
                                <w:sz w:val="16"/>
                                <w:szCs w:val="20"/>
                              </w:rPr>
                              <w:t>S</w:t>
                            </w:r>
                          </w:p>
                          <w:p w14:paraId="4013AA92" w14:textId="77777777" w:rsidR="001443AA" w:rsidRPr="00E6712D" w:rsidRDefault="001443AA">
                            <w:pPr>
                              <w:ind w:left="20" w:firstLine="63"/>
                              <w:rPr>
                                <w:rFonts w:ascii="Gentona Book" w:eastAsia="Gentona Book" w:hAnsi="Gentona Book" w:cs="Gentona Book"/>
                                <w:color w:val="4D4D4D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849" name="Text Box 849"/>
                      <wps:cNvSpPr txBox="1">
                        <a:spLocks noChangeArrowheads="1"/>
                      </wps:cNvSpPr>
                      <wps:spPr bwMode="auto">
                        <a:xfrm>
                          <a:off x="2447925" y="104775"/>
                          <a:ext cx="81026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77D6A6" w14:textId="77777777" w:rsidR="001443AA" w:rsidRPr="00903EED" w:rsidRDefault="001443AA" w:rsidP="000755EE">
                            <w:pPr>
                              <w:spacing w:after="0" w:line="224" w:lineRule="exact"/>
                              <w:ind w:left="361" w:right="359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E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LF-</w:t>
                            </w:r>
                          </w:p>
                          <w:p w14:paraId="217268A3" w14:textId="77777777" w:rsidR="001443AA" w:rsidRPr="00903EED" w:rsidRDefault="001443AA">
                            <w:pPr>
                              <w:ind w:left="1" w:right="1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3"/>
                                <w:sz w:val="16"/>
                                <w:szCs w:val="20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E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>M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850" name="Text Box 850"/>
                      <wps:cNvSpPr txBox="1">
                        <a:spLocks noChangeArrowheads="1"/>
                      </wps:cNvSpPr>
                      <wps:spPr bwMode="auto">
                        <a:xfrm>
                          <a:off x="3638550" y="104775"/>
                          <a:ext cx="72517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13938F" w14:textId="77777777" w:rsidR="001443AA" w:rsidRPr="00903EED" w:rsidRDefault="001443AA" w:rsidP="000755EE">
                            <w:pPr>
                              <w:spacing w:after="0" w:line="224" w:lineRule="exact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SU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>M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M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1"/>
                                <w:sz w:val="16"/>
                                <w:szCs w:val="20"/>
                              </w:rPr>
                              <w:t>R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Y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 xml:space="preserve"> &amp;</w:t>
                            </w:r>
                          </w:p>
                          <w:p w14:paraId="0310A25B" w14:textId="77777777" w:rsidR="001443AA" w:rsidRPr="00903EED" w:rsidRDefault="001443AA">
                            <w:pPr>
                              <w:ind w:left="238" w:right="239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>G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7"/>
                                <w:sz w:val="16"/>
                                <w:szCs w:val="20"/>
                              </w:rPr>
                              <w:t>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851" name="Text Box 851"/>
                      <wps:cNvSpPr txBox="1">
                        <a:spLocks noChangeArrowheads="1"/>
                      </wps:cNvSpPr>
                      <wps:spPr bwMode="auto">
                        <a:xfrm>
                          <a:off x="104775" y="180975"/>
                          <a:ext cx="89535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80641A0" w14:textId="77777777" w:rsidR="001443AA" w:rsidRPr="00903EED" w:rsidRDefault="001443AA">
                            <w:pPr>
                              <w:spacing w:line="224" w:lineRule="exact"/>
                              <w:ind w:left="20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16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16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16"/>
                              </w:rPr>
                              <w:t>X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16"/>
                              </w:rPr>
                              <w:t>P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3"/>
                                <w:sz w:val="16"/>
                                <w:szCs w:val="16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16"/>
                              </w:rPr>
                              <w:t>C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6"/>
                                <w:sz w:val="16"/>
                                <w:szCs w:val="16"/>
                              </w:rPr>
                              <w:t>T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7"/>
                                <w:sz w:val="16"/>
                                <w:szCs w:val="16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16"/>
                              </w:rPr>
                              <w:t>T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16"/>
                              </w:rPr>
                              <w:t>I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16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16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852" name="Text Box 852"/>
                      <wps:cNvSpPr txBox="1">
                        <a:spLocks noChangeArrowheads="1"/>
                      </wps:cNvSpPr>
                      <wps:spPr bwMode="auto">
                        <a:xfrm>
                          <a:off x="1171575" y="180975"/>
                          <a:ext cx="106426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CAD18A8" w14:textId="77777777" w:rsidR="001443AA" w:rsidRPr="00903EED" w:rsidRDefault="001443AA">
                            <w:pPr>
                              <w:spacing w:line="224" w:lineRule="exact"/>
                              <w:ind w:left="20"/>
                              <w:rPr>
                                <w:rFonts w:ascii="Gill Sans MT" w:eastAsia="Gentona Book" w:hAnsi="Gill Sans MT" w:cs="Gentona Book"/>
                                <w:color w:val="FFFFFF"/>
                                <w:sz w:val="16"/>
                                <w:szCs w:val="20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-5"/>
                                <w:sz w:val="16"/>
                                <w:szCs w:val="20"/>
                              </w:rPr>
                              <w:t>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-1"/>
                                <w:sz w:val="16"/>
                                <w:szCs w:val="20"/>
                              </w:rPr>
                              <w:t>T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-2"/>
                                <w:sz w:val="16"/>
                                <w:szCs w:val="20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-1"/>
                                <w:sz w:val="16"/>
                                <w:szCs w:val="20"/>
                              </w:rPr>
                              <w:t>P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z w:val="16"/>
                                <w:szCs w:val="20"/>
                              </w:rPr>
                              <w:t>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2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-2"/>
                                <w:sz w:val="16"/>
                                <w:szCs w:val="20"/>
                              </w:rPr>
                              <w:t>F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z w:val="16"/>
                                <w:szCs w:val="20"/>
                              </w:rPr>
                              <w:t>R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2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-1"/>
                                <w:sz w:val="16"/>
                                <w:szCs w:val="20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z w:val="16"/>
                                <w:szCs w:val="20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2"/>
                                <w:sz w:val="16"/>
                                <w:szCs w:val="20"/>
                              </w:rPr>
                              <w:t xml:space="preserve"> 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-2"/>
                                <w:sz w:val="16"/>
                                <w:szCs w:val="20"/>
                              </w:rPr>
                              <w:t>DP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853" name="Text Box 853"/>
                      <wps:cNvSpPr txBox="1">
                        <a:spLocks noChangeArrowheads="1"/>
                      </wps:cNvSpPr>
                      <wps:spPr bwMode="auto">
                        <a:xfrm>
                          <a:off x="4752975" y="180975"/>
                          <a:ext cx="81089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79CE94" w14:textId="77777777" w:rsidR="001443AA" w:rsidRPr="00903EED" w:rsidRDefault="001443AA">
                            <w:pPr>
                              <w:spacing w:line="224" w:lineRule="exact"/>
                              <w:ind w:left="20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6"/>
                                <w:sz w:val="16"/>
                                <w:szCs w:val="20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C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T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I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>P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A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76933C65" id="Group 71" o:spid="_x0000_s1084" style="position:absolute;margin-left:.75pt;margin-top:0;width:540.35pt;height:38pt;z-index:-251668480" coordsize="68624,48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">
              <v:group id="Group 836" o:spid="_x0000_s1085" style="position:absolute;width:10998;height:4826" coordorigin="720,14360" coordsize="1732,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">
                <v:shape id="Freeform 837" o:spid="_x0000_s1086" style="position:absolute;left:720;top:14360;width:1732;height:760;visibility:visible;mso-wrap-style:square;v-text-anchor:top" coordsize="1732,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" path="m,760r1732,l1732,,,,,760xe" fillcolor="#a6a6a6" stroked="f">
                  <v:path arrowok="t" o:connecttype="custom" o:connectlocs="0,15120;1732,15120;1732,14360;0,14360;0,15120" o:connectangles="0,0,0,0,0"/>
                </v:shape>
              </v:group>
              <v:group id="Group 838" o:spid="_x0000_s1087" style="position:absolute;left:11525;width:10998;height:4826" coordorigin="2534,14360" coordsize="1732,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">
                <v:shape id="Freeform 839" o:spid="_x0000_s1088" style="position:absolute;left:2534;top:14360;width:1732;height:760;visibility:visible;mso-wrap-style:square;v-text-anchor:top" coordsize="1732,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" path="m,760r1732,l1732,,,,,760xe" fillcolor="#00539b" stroked="f">
                  <v:path arrowok="t" o:connecttype="custom" o:connectlocs="0,15120;1732,15120;1732,14360;0,14360;0,15120" o:connectangles="0,0,0,0,0"/>
                </v:shape>
              </v:group>
              <v:group id="Group 840" o:spid="_x0000_s1089" style="position:absolute;left:23050;width:10998;height:4826" coordorigin="4347,14360" coordsize="1732,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">
                <v:shape id="Freeform 841" o:spid="_x0000_s1090" style="position:absolute;left:4347;top:14360;width:1732;height:760;visibility:visible;mso-wrap-style:square;v-text-anchor:top" coordsize="1732,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" path="m,760r1732,l1732,,,,,760xe" filled="f" stroked="f">
                  <v:path arrowok="t" o:connecttype="custom" o:connectlocs="0,15120;1732,15120;1732,14360;0,14360;0,15120" o:connectangles="0,0,0,0,0"/>
                </v:shape>
              </v:group>
              <v:group id="Group 842" o:spid="_x0000_s1091" style="position:absolute;left:34575;width:10998;height:4826" coordorigin="6161,14360" coordsize="1732,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">
                <v:shape id="Freeform 843" o:spid="_x0000_s1092" style="position:absolute;left:6161;top:14360;width:1732;height:760;visibility:visible;mso-wrap-style:square;v-text-anchor:top" coordsize="1732,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" path="m,760r1732,l1732,,,,,760xe" filled="f" stroked="f">
                  <v:path arrowok="t" o:connecttype="custom" o:connectlocs="0,15120;1732,15120;1732,14360;0,14360;0,15120" o:connectangles="0,0,0,0,0"/>
                </v:shape>
              </v:group>
              <v:group id="Group 844" o:spid="_x0000_s1093" style="position:absolute;left:46101;width:10998;height:4826" coordorigin="7974,14360" coordsize="1732,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">
                <v:shape id="Freeform 845" o:spid="_x0000_s1094" style="position:absolute;left:7974;top:14360;width:1732;height:760;visibility:visible;mso-wrap-style:square;v-text-anchor:top" coordsize="1732,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" path="m,760r1732,l1732,,,,,760xe" filled="f" stroked="f">
                  <v:path arrowok="t" o:connecttype="custom" o:connectlocs="0,15120;1732,15120;1732,14360;0,14360;0,15120" o:connectangles="0,0,0,0,0"/>
                </v:shape>
              </v:group>
              <v:group id="Group 846" o:spid="_x0000_s1095" style="position:absolute;left:57626;width:10998;height:4826" coordorigin="9788,14360" coordsize="1732,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">
                <v:shape id="Freeform 847" o:spid="_x0000_s1096" style="position:absolute;left:9788;top:14360;width:1732;height:760;visibility:visible;mso-wrap-style:square;v-text-anchor:top" coordsize="1732,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" path="m,760r1732,l1732,,,,,760xe" filled="f" stroked="f">
                  <v:path arrowok="t" o:connecttype="custom" o:connectlocs="0,15120;1732,15120;1732,14360;0,14360;0,15120" o:connectangles="0,0,0,0,0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48" o:spid="_x0000_s1097" type="#_x0000_t202" style="position:absolute;left:58388;top:1047;width:9239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" filled="f" stroked="f">
                <v:textbox inset="0,0,0,0">
                  <w:txbxContent>
                    <w:p w14:paraId="12D2E7CF" w14:textId="77777777" w:rsidR="001443AA" w:rsidRPr="00903EED" w:rsidRDefault="001443AA" w:rsidP="007D54A3">
                      <w:pPr>
                        <w:spacing w:after="0" w:line="224" w:lineRule="exact"/>
                        <w:ind w:left="83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I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G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N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7"/>
                          <w:sz w:val="16"/>
                          <w:szCs w:val="20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TU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R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E &amp;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 xml:space="preserve"> 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>P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R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OGR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E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3"/>
                          <w:sz w:val="16"/>
                          <w:szCs w:val="20"/>
                        </w:rPr>
                        <w:t>S</w:t>
                      </w:r>
                    </w:p>
                    <w:p w14:paraId="4013AA92" w14:textId="77777777" w:rsidR="001443AA" w:rsidRPr="00E6712D" w:rsidRDefault="001443AA">
                      <w:pPr>
                        <w:ind w:left="20" w:firstLine="63"/>
                        <w:rPr>
                          <w:rFonts w:ascii="Gentona Book" w:eastAsia="Gentona Book" w:hAnsi="Gentona Book" w:cs="Gentona Book"/>
                          <w:color w:val="4D4D4D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  <v:shape id="Text Box 849" o:spid="_x0000_s1098" type="#_x0000_t202" style="position:absolute;left:24479;top:1047;width:8102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" filled="f" stroked="f">
                <v:textbox inset="0,0,0,0">
                  <w:txbxContent>
                    <w:p w14:paraId="4577D6A6" w14:textId="77777777" w:rsidR="001443AA" w:rsidRPr="00903EED" w:rsidRDefault="001443AA" w:rsidP="000755EE">
                      <w:pPr>
                        <w:spacing w:after="0" w:line="224" w:lineRule="exact"/>
                        <w:ind w:left="361" w:right="359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E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LF-</w:t>
                      </w:r>
                    </w:p>
                    <w:p w14:paraId="217268A3" w14:textId="77777777" w:rsidR="001443AA" w:rsidRPr="00903EED" w:rsidRDefault="001443AA">
                      <w:pPr>
                        <w:ind w:left="1" w:right="1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3"/>
                          <w:sz w:val="16"/>
                          <w:szCs w:val="20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E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>M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E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NT</w:t>
                      </w:r>
                    </w:p>
                  </w:txbxContent>
                </v:textbox>
              </v:shape>
              <v:shape id="Text Box 850" o:spid="_x0000_s1099" type="#_x0000_t202" style="position:absolute;left:36385;top:1047;width:7252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" filled="f" stroked="f">
                <v:textbox inset="0,0,0,0">
                  <w:txbxContent>
                    <w:p w14:paraId="4D13938F" w14:textId="77777777" w:rsidR="001443AA" w:rsidRPr="00903EED" w:rsidRDefault="001443AA" w:rsidP="000755EE">
                      <w:pPr>
                        <w:spacing w:after="0" w:line="224" w:lineRule="exact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SU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>M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M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1"/>
                          <w:sz w:val="16"/>
                          <w:szCs w:val="20"/>
                        </w:rPr>
                        <w:t>R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Y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 xml:space="preserve"> &amp;</w:t>
                      </w:r>
                    </w:p>
                    <w:p w14:paraId="0310A25B" w14:textId="77777777" w:rsidR="001443AA" w:rsidRPr="00903EED" w:rsidRDefault="001443AA">
                      <w:pPr>
                        <w:ind w:left="238" w:right="239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>G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7"/>
                          <w:sz w:val="16"/>
                          <w:szCs w:val="20"/>
                        </w:rPr>
                        <w:t>O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L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S</w:t>
                      </w:r>
                    </w:p>
                  </w:txbxContent>
                </v:textbox>
              </v:shape>
              <v:shape id="Text Box 851" o:spid="_x0000_s1100" type="#_x0000_t202" style="position:absolute;left:1047;top:1809;width:8954;height:15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" filled="f" stroked="f">
                <v:textbox inset="0,0,0,0">
                  <w:txbxContent>
                    <w:p w14:paraId="680641A0" w14:textId="77777777" w:rsidR="001443AA" w:rsidRPr="00903EED" w:rsidRDefault="001443AA">
                      <w:pPr>
                        <w:spacing w:line="224" w:lineRule="exact"/>
                        <w:ind w:left="20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16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16"/>
                        </w:rPr>
                        <w:t>E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16"/>
                        </w:rPr>
                        <w:t>X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16"/>
                        </w:rPr>
                        <w:t>P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3"/>
                          <w:sz w:val="16"/>
                          <w:szCs w:val="16"/>
                        </w:rPr>
                        <w:t>E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16"/>
                        </w:rPr>
                        <w:t>C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6"/>
                          <w:sz w:val="16"/>
                          <w:szCs w:val="16"/>
                        </w:rPr>
                        <w:t>T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7"/>
                          <w:sz w:val="16"/>
                          <w:szCs w:val="16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16"/>
                        </w:rPr>
                        <w:t>T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16"/>
                        </w:rPr>
                        <w:t>IO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16"/>
                        </w:rPr>
                        <w:t>N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16"/>
                        </w:rPr>
                        <w:t>S</w:t>
                      </w:r>
                    </w:p>
                  </w:txbxContent>
                </v:textbox>
              </v:shape>
              <v:shape id="Text Box 852" o:spid="_x0000_s1101" type="#_x0000_t202" style="position:absolute;left:11715;top:1809;width:10643;height:15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" filled="f" stroked="f">
                <v:textbox inset="0,0,0,0">
                  <w:txbxContent>
                    <w:p w14:paraId="3CAD18A8" w14:textId="77777777" w:rsidR="001443AA" w:rsidRPr="00903EED" w:rsidRDefault="001443AA">
                      <w:pPr>
                        <w:spacing w:line="224" w:lineRule="exact"/>
                        <w:ind w:left="20"/>
                        <w:rPr>
                          <w:rFonts w:ascii="Gill Sans MT" w:eastAsia="Gentona Book" w:hAnsi="Gill Sans MT" w:cs="Gentona Book"/>
                          <w:color w:val="FFFFFF"/>
                          <w:sz w:val="16"/>
                          <w:szCs w:val="20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-5"/>
                          <w:sz w:val="16"/>
                          <w:szCs w:val="20"/>
                        </w:rPr>
                        <w:t>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-1"/>
                          <w:sz w:val="16"/>
                          <w:szCs w:val="20"/>
                        </w:rPr>
                        <w:t>T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-2"/>
                          <w:sz w:val="16"/>
                          <w:szCs w:val="20"/>
                        </w:rPr>
                        <w:t>E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-1"/>
                          <w:sz w:val="16"/>
                          <w:szCs w:val="20"/>
                        </w:rPr>
                        <w:t>P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z w:val="16"/>
                          <w:szCs w:val="20"/>
                        </w:rPr>
                        <w:t>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2"/>
                          <w:sz w:val="16"/>
                          <w:szCs w:val="20"/>
                        </w:rPr>
                        <w:t xml:space="preserve"> 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-2"/>
                          <w:sz w:val="16"/>
                          <w:szCs w:val="20"/>
                        </w:rPr>
                        <w:t>FO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z w:val="16"/>
                          <w:szCs w:val="20"/>
                        </w:rPr>
                        <w:t>R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2"/>
                          <w:sz w:val="16"/>
                          <w:szCs w:val="20"/>
                        </w:rPr>
                        <w:t xml:space="preserve"> 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-1"/>
                          <w:sz w:val="16"/>
                          <w:szCs w:val="20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z w:val="16"/>
                          <w:szCs w:val="20"/>
                        </w:rPr>
                        <w:t>N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2"/>
                          <w:sz w:val="16"/>
                          <w:szCs w:val="20"/>
                        </w:rPr>
                        <w:t xml:space="preserve"> I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-2"/>
                          <w:sz w:val="16"/>
                          <w:szCs w:val="20"/>
                        </w:rPr>
                        <w:t>DP</w:t>
                      </w:r>
                    </w:p>
                  </w:txbxContent>
                </v:textbox>
              </v:shape>
              <v:shape id="Text Box 853" o:spid="_x0000_s1102" type="#_x0000_t202" style="position:absolute;left:47529;top:1809;width:8109;height:15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" filled="f" stroked="f">
                <v:textbox inset="0,0,0,0">
                  <w:txbxContent>
                    <w:p w14:paraId="7279CE94" w14:textId="77777777" w:rsidR="001443AA" w:rsidRPr="00903EED" w:rsidRDefault="001443AA">
                      <w:pPr>
                        <w:spacing w:line="224" w:lineRule="exact"/>
                        <w:ind w:left="20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6"/>
                          <w:sz w:val="16"/>
                          <w:szCs w:val="20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C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T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IO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N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 xml:space="preserve"> 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>P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>L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AN</w:t>
                      </w:r>
                    </w:p>
                  </w:txbxContent>
                </v:textbox>
              </v:shape>
            </v:group>
          </w:pict>
        </mc:Fallback>
      </mc:AlternateContent>
    </w:r>
    <w:r>
      <w:rPr>
        <w:sz w:val="20"/>
        <w:szCs w:val="20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9B1B7" w14:textId="77777777" w:rsidR="001443AA" w:rsidRPr="00763F66" w:rsidRDefault="001443AA" w:rsidP="00763F66">
    <w:pPr>
      <w:tabs>
        <w:tab w:val="left" w:pos="2370"/>
        <w:tab w:val="left" w:pos="2445"/>
        <w:tab w:val="left" w:pos="4470"/>
        <w:tab w:val="left" w:pos="8010"/>
        <w:tab w:val="left" w:pos="9945"/>
      </w:tabs>
      <w:spacing w:line="200" w:lineRule="exact"/>
      <w:rPr>
        <w:rFonts w:ascii="Gill Sans MT" w:hAnsi="Gill Sans MT"/>
        <w:sz w:val="12"/>
        <w:szCs w:val="20"/>
      </w:rPr>
    </w:pPr>
    <w:r w:rsidRPr="00763F66">
      <w:rPr>
        <w:rFonts w:ascii="Gill Sans MT" w:hAnsi="Gill Sans MT"/>
        <w:noProof/>
        <w:sz w:val="18"/>
        <w:szCs w:val="20"/>
      </w:rPr>
      <mc:AlternateContent>
        <mc:Choice Requires="wps">
          <w:drawing>
            <wp:anchor distT="0" distB="0" distL="114300" distR="114300" simplePos="0" relativeHeight="251709440" behindDoc="1" locked="0" layoutInCell="1" allowOverlap="1" wp14:anchorId="2E0DD9B0" wp14:editId="646511D9">
              <wp:simplePos x="0" y="0"/>
              <wp:positionH relativeFrom="column">
                <wp:posOffset>180975</wp:posOffset>
              </wp:positionH>
              <wp:positionV relativeFrom="paragraph">
                <wp:posOffset>3175</wp:posOffset>
              </wp:positionV>
              <wp:extent cx="895350" cy="152400"/>
              <wp:effectExtent l="0" t="0" r="0" b="0"/>
              <wp:wrapNone/>
              <wp:docPr id="99" name="Text Box 9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535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4E83069" w14:textId="77777777" w:rsidR="001443AA" w:rsidRPr="00E17C21" w:rsidRDefault="001443AA">
                          <w:pPr>
                            <w:spacing w:line="224" w:lineRule="exact"/>
                            <w:ind w:left="20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  <w:r w:rsidRPr="00E17C21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E</w:t>
                          </w:r>
                          <w:r w:rsidRPr="00E17C21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X</w:t>
                          </w:r>
                          <w:r w:rsidRPr="00E17C21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1"/>
                              <w:sz w:val="16"/>
                              <w:szCs w:val="20"/>
                            </w:rPr>
                            <w:t>P</w:t>
                          </w:r>
                          <w:r w:rsidRPr="00E17C21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3"/>
                              <w:sz w:val="16"/>
                              <w:szCs w:val="20"/>
                            </w:rPr>
                            <w:t>E</w:t>
                          </w:r>
                          <w:r w:rsidRPr="00E17C21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C</w:t>
                          </w:r>
                          <w:r w:rsidRPr="00E17C21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6"/>
                              <w:sz w:val="16"/>
                              <w:szCs w:val="20"/>
                            </w:rPr>
                            <w:t>T</w:t>
                          </w:r>
                          <w:r w:rsidRPr="00E17C21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7"/>
                              <w:sz w:val="16"/>
                              <w:szCs w:val="20"/>
                            </w:rPr>
                            <w:t>A</w:t>
                          </w:r>
                          <w:r w:rsidRPr="00E17C21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T</w:t>
                          </w:r>
                          <w:r w:rsidRPr="00E17C21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IO</w:t>
                          </w:r>
                          <w:r w:rsidRPr="00E17C21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1"/>
                              <w:sz w:val="16"/>
                              <w:szCs w:val="20"/>
                            </w:rPr>
                            <w:t>N</w:t>
                          </w:r>
                          <w:r w:rsidRPr="00E17C21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E0DD9B0" id="_x0000_t202" coordsize="21600,21600" o:spt="202" path="m,l,21600r21600,l21600,xe">
              <v:stroke joinstyle="miter"/>
              <v:path gradientshapeok="t" o:connecttype="rect"/>
            </v:shapetype>
            <v:shape id="Text Box 99" o:spid="_x0000_s1114" type="#_x0000_t202" style="position:absolute;margin-left:14.25pt;margin-top:.25pt;width:70.5pt;height:12pt;z-index:-251607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" filled="f" stroked="f">
              <v:textbox inset="0,0,0,0">
                <w:txbxContent>
                  <w:p w14:paraId="64E83069" w14:textId="77777777" w:rsidR="001443AA" w:rsidRPr="00E17C21" w:rsidRDefault="001443AA">
                    <w:pPr>
                      <w:spacing w:line="224" w:lineRule="exact"/>
                      <w:ind w:left="20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  <w:r w:rsidRPr="00E17C21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E</w:t>
                    </w:r>
                    <w:r w:rsidRPr="00E17C21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X</w:t>
                    </w:r>
                    <w:r w:rsidRPr="00E17C21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1"/>
                        <w:sz w:val="16"/>
                        <w:szCs w:val="20"/>
                      </w:rPr>
                      <w:t>P</w:t>
                    </w:r>
                    <w:r w:rsidRPr="00E17C21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3"/>
                        <w:sz w:val="16"/>
                        <w:szCs w:val="20"/>
                      </w:rPr>
                      <w:t>E</w:t>
                    </w:r>
                    <w:r w:rsidRPr="00E17C21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C</w:t>
                    </w:r>
                    <w:r w:rsidRPr="00E17C21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6"/>
                        <w:sz w:val="16"/>
                        <w:szCs w:val="20"/>
                      </w:rPr>
                      <w:t>T</w:t>
                    </w:r>
                    <w:r w:rsidRPr="00E17C21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7"/>
                        <w:sz w:val="16"/>
                        <w:szCs w:val="20"/>
                      </w:rPr>
                      <w:t>A</w:t>
                    </w:r>
                    <w:r w:rsidRPr="00E17C21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T</w:t>
                    </w:r>
                    <w:r w:rsidRPr="00E17C21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IO</w:t>
                    </w:r>
                    <w:r w:rsidRPr="00E17C21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1"/>
                        <w:sz w:val="16"/>
                        <w:szCs w:val="20"/>
                      </w:rPr>
                      <w:t>N</w:t>
                    </w:r>
                    <w:r w:rsidRPr="00E17C21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S</w:t>
                    </w:r>
                  </w:p>
                </w:txbxContent>
              </v:textbox>
            </v:shape>
          </w:pict>
        </mc:Fallback>
      </mc:AlternateContent>
    </w:r>
    <w:r w:rsidRPr="00763F66">
      <w:rPr>
        <w:rFonts w:ascii="Gill Sans MT" w:hAnsi="Gill Sans MT"/>
        <w:noProof/>
        <w:sz w:val="18"/>
        <w:szCs w:val="20"/>
      </w:rPr>
      <mc:AlternateContent>
        <mc:Choice Requires="wps">
          <w:drawing>
            <wp:anchor distT="0" distB="0" distL="114300" distR="114300" simplePos="0" relativeHeight="251708416" behindDoc="1" locked="0" layoutInCell="1" allowOverlap="1" wp14:anchorId="146A94AA" wp14:editId="57D607A3">
              <wp:simplePos x="0" y="0"/>
              <wp:positionH relativeFrom="column">
                <wp:posOffset>3714750</wp:posOffset>
              </wp:positionH>
              <wp:positionV relativeFrom="paragraph">
                <wp:posOffset>-73025</wp:posOffset>
              </wp:positionV>
              <wp:extent cx="725170" cy="304800"/>
              <wp:effectExtent l="0" t="0" r="17780" b="0"/>
              <wp:wrapNone/>
              <wp:docPr id="98" name="Text Box 9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2517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C58B937" w14:textId="77777777" w:rsidR="001443AA" w:rsidRPr="00763F66" w:rsidRDefault="001443AA" w:rsidP="000755EE">
                          <w:pPr>
                            <w:spacing w:after="0" w:line="224" w:lineRule="exact"/>
                            <w:jc w:val="center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SU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2"/>
                              <w:sz w:val="16"/>
                              <w:szCs w:val="20"/>
                            </w:rPr>
                            <w:t>M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M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A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1"/>
                              <w:sz w:val="16"/>
                              <w:szCs w:val="20"/>
                            </w:rPr>
                            <w:t>R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Y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1"/>
                              <w:sz w:val="16"/>
                              <w:szCs w:val="20"/>
                            </w:rPr>
                            <w:t xml:space="preserve"> 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&amp;</w:t>
                          </w:r>
                        </w:p>
                        <w:p w14:paraId="62C63DAF" w14:textId="77777777" w:rsidR="001443AA" w:rsidRPr="00763F66" w:rsidRDefault="001443AA">
                          <w:pPr>
                            <w:ind w:left="238" w:right="239"/>
                            <w:jc w:val="center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2"/>
                              <w:sz w:val="16"/>
                              <w:szCs w:val="20"/>
                            </w:rPr>
                            <w:t>G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7"/>
                              <w:sz w:val="16"/>
                              <w:szCs w:val="20"/>
                            </w:rPr>
                            <w:t>O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A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L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146A94AA" id="Text Box 98" o:spid="_x0000_s1115" type="#_x0000_t202" style="position:absolute;margin-left:292.5pt;margin-top:-5.75pt;width:57.1pt;height:24pt;z-index:-251608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" filled="f" stroked="f">
              <v:textbox inset="0,0,0,0">
                <w:txbxContent>
                  <w:p w14:paraId="2C58B937" w14:textId="77777777" w:rsidR="001443AA" w:rsidRPr="00763F66" w:rsidRDefault="001443AA" w:rsidP="000755EE">
                    <w:pPr>
                      <w:spacing w:after="0" w:line="224" w:lineRule="exact"/>
                      <w:jc w:val="center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SU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2"/>
                        <w:sz w:val="16"/>
                        <w:szCs w:val="20"/>
                      </w:rPr>
                      <w:t>M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M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A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1"/>
                        <w:sz w:val="16"/>
                        <w:szCs w:val="20"/>
                      </w:rPr>
                      <w:t>R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Y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1"/>
                        <w:sz w:val="16"/>
                        <w:szCs w:val="20"/>
                      </w:rPr>
                      <w:t xml:space="preserve"> 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&amp;</w:t>
                    </w:r>
                  </w:p>
                  <w:p w14:paraId="62C63DAF" w14:textId="77777777" w:rsidR="001443AA" w:rsidRPr="00763F66" w:rsidRDefault="001443AA">
                    <w:pPr>
                      <w:ind w:left="238" w:right="239"/>
                      <w:jc w:val="center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2"/>
                        <w:sz w:val="16"/>
                        <w:szCs w:val="20"/>
                      </w:rPr>
                      <w:t>G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7"/>
                        <w:sz w:val="16"/>
                        <w:szCs w:val="20"/>
                      </w:rPr>
                      <w:t>O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A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L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S</w:t>
                    </w:r>
                  </w:p>
                </w:txbxContent>
              </v:textbox>
            </v:shape>
          </w:pict>
        </mc:Fallback>
      </mc:AlternateContent>
    </w:r>
    <w:r w:rsidRPr="00763F66">
      <w:rPr>
        <w:rFonts w:ascii="Gill Sans MT" w:hAnsi="Gill Sans MT"/>
        <w:noProof/>
        <w:sz w:val="18"/>
        <w:szCs w:val="20"/>
      </w:rPr>
      <mc:AlternateContent>
        <mc:Choice Requires="wps">
          <w:drawing>
            <wp:anchor distT="0" distB="0" distL="114300" distR="114300" simplePos="0" relativeHeight="251706368" behindDoc="1" locked="0" layoutInCell="1" allowOverlap="1" wp14:anchorId="48EFD5CD" wp14:editId="33E9EE4B">
              <wp:simplePos x="0" y="0"/>
              <wp:positionH relativeFrom="column">
                <wp:posOffset>5943600</wp:posOffset>
              </wp:positionH>
              <wp:positionV relativeFrom="paragraph">
                <wp:posOffset>-76200</wp:posOffset>
              </wp:positionV>
              <wp:extent cx="866775" cy="266700"/>
              <wp:effectExtent l="0" t="0" r="9525" b="0"/>
              <wp:wrapNone/>
              <wp:docPr id="96" name="Text Box 9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6775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15C59D8" w14:textId="77777777" w:rsidR="001443AA" w:rsidRPr="00763F66" w:rsidRDefault="001443AA" w:rsidP="008F7206">
                          <w:pPr>
                            <w:spacing w:after="0" w:line="224" w:lineRule="exact"/>
                            <w:ind w:left="83"/>
                            <w:jc w:val="center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SI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G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N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7"/>
                              <w:sz w:val="16"/>
                              <w:szCs w:val="20"/>
                            </w:rPr>
                            <w:t>A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TU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R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E &amp;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 xml:space="preserve"> 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1"/>
                              <w:sz w:val="16"/>
                              <w:szCs w:val="20"/>
                            </w:rPr>
                            <w:t>P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R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OGR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E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S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3"/>
                              <w:sz w:val="16"/>
                              <w:szCs w:val="20"/>
                            </w:rPr>
                            <w:t>S</w:t>
                          </w:r>
                        </w:p>
                        <w:p w14:paraId="3EEF82BE" w14:textId="77777777" w:rsidR="001443AA" w:rsidRPr="00763F66" w:rsidRDefault="001443AA">
                          <w:pPr>
                            <w:ind w:left="20" w:firstLine="63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8EFD5CD" id="Text Box 96" o:spid="_x0000_s1116" type="#_x0000_t202" style="position:absolute;margin-left:468pt;margin-top:-6pt;width:68.25pt;height:21pt;z-index:-251610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" filled="f" stroked="f">
              <v:textbox inset="0,0,0,0">
                <w:txbxContent>
                  <w:p w14:paraId="315C59D8" w14:textId="77777777" w:rsidR="001443AA" w:rsidRPr="00763F66" w:rsidRDefault="001443AA" w:rsidP="008F7206">
                    <w:pPr>
                      <w:spacing w:after="0" w:line="224" w:lineRule="exact"/>
                      <w:ind w:left="83"/>
                      <w:jc w:val="center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SI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G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N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7"/>
                        <w:sz w:val="16"/>
                        <w:szCs w:val="20"/>
                      </w:rPr>
                      <w:t>A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TU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R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E &amp;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 xml:space="preserve"> 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1"/>
                        <w:sz w:val="16"/>
                        <w:szCs w:val="20"/>
                      </w:rPr>
                      <w:t>P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R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OGR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E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S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3"/>
                        <w:sz w:val="16"/>
                        <w:szCs w:val="20"/>
                      </w:rPr>
                      <w:t>S</w:t>
                    </w:r>
                  </w:p>
                  <w:p w14:paraId="3EEF82BE" w14:textId="77777777" w:rsidR="001443AA" w:rsidRPr="00763F66" w:rsidRDefault="001443AA">
                    <w:pPr>
                      <w:ind w:left="20" w:firstLine="63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  <w:r w:rsidRPr="00763F66">
      <w:rPr>
        <w:rFonts w:ascii="Gill Sans MT" w:hAnsi="Gill Sans MT"/>
        <w:noProof/>
        <w:sz w:val="18"/>
        <w:szCs w:val="20"/>
      </w:rPr>
      <mc:AlternateContent>
        <mc:Choice Requires="wpg">
          <w:drawing>
            <wp:anchor distT="0" distB="0" distL="114300" distR="114300" simplePos="0" relativeHeight="251629566" behindDoc="1" locked="0" layoutInCell="1" allowOverlap="1" wp14:anchorId="30677E67" wp14:editId="0D68F004">
              <wp:simplePos x="0" y="0"/>
              <wp:positionH relativeFrom="column">
                <wp:posOffset>76200</wp:posOffset>
              </wp:positionH>
              <wp:positionV relativeFrom="paragraph">
                <wp:posOffset>-177800</wp:posOffset>
              </wp:positionV>
              <wp:extent cx="1099820" cy="482600"/>
              <wp:effectExtent l="0" t="0" r="5080" b="0"/>
              <wp:wrapNone/>
              <wp:docPr id="788" name="Group 78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99820" cy="482600"/>
                        <a:chOff x="720" y="14360"/>
                        <a:chExt cx="1732" cy="760"/>
                      </a:xfrm>
                    </wpg:grpSpPr>
                    <wps:wsp>
                      <wps:cNvPr id="789" name="Freeform 789"/>
                      <wps:cNvSpPr>
                        <a:spLocks/>
                      </wps:cNvSpPr>
                      <wps:spPr bwMode="auto">
                        <a:xfrm>
                          <a:off x="720" y="14360"/>
                          <a:ext cx="1732" cy="760"/>
                        </a:xfrm>
                        <a:custGeom>
                          <a:avLst/>
                          <a:gdLst>
                            <a:gd name="T0" fmla="+- 0 720 720"/>
                            <a:gd name="T1" fmla="*/ T0 w 1732"/>
                            <a:gd name="T2" fmla="+- 0 15120 14360"/>
                            <a:gd name="T3" fmla="*/ 15120 h 760"/>
                            <a:gd name="T4" fmla="+- 0 2452 720"/>
                            <a:gd name="T5" fmla="*/ T4 w 1732"/>
                            <a:gd name="T6" fmla="+- 0 15120 14360"/>
                            <a:gd name="T7" fmla="*/ 15120 h 760"/>
                            <a:gd name="T8" fmla="+- 0 2452 720"/>
                            <a:gd name="T9" fmla="*/ T8 w 1732"/>
                            <a:gd name="T10" fmla="+- 0 14360 14360"/>
                            <a:gd name="T11" fmla="*/ 14360 h 760"/>
                            <a:gd name="T12" fmla="+- 0 720 720"/>
                            <a:gd name="T13" fmla="*/ T12 w 1732"/>
                            <a:gd name="T14" fmla="+- 0 14360 14360"/>
                            <a:gd name="T15" fmla="*/ 14360 h 760"/>
                            <a:gd name="T16" fmla="+- 0 720 720"/>
                            <a:gd name="T17" fmla="*/ T16 w 1732"/>
                            <a:gd name="T18" fmla="+- 0 15120 14360"/>
                            <a:gd name="T19" fmla="*/ 15120 h 7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732" h="760">
                              <a:moveTo>
                                <a:pt x="0" y="760"/>
                              </a:moveTo>
                              <a:lnTo>
                                <a:pt x="1732" y="760"/>
                              </a:lnTo>
                              <a:lnTo>
                                <a:pt x="1732" y="0"/>
                              </a:lnTo>
                              <a:lnTo>
                                <a:pt x="0" y="0"/>
                              </a:lnTo>
                              <a:lnTo>
                                <a:pt x="0" y="7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6A6A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158E354D" id="Group 788" o:spid="_x0000_s1026" style="position:absolute;margin-left:6pt;margin-top:-14pt;width:86.6pt;height:38pt;z-index:-251686914" coordorigin="720,14360" coordsize="1732,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">
              <v:shape id="Freeform 789" o:spid="_x0000_s1027" style="position:absolute;left:720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mmZUMYA&#10;AADcAAAADwAAAGRycy9kb3ducmV2LnhtbESPT2vCQBTE7wW/w/KE3urGQlKNrkErQnurf0C8PbLP&#10;JJp9G7LbJP323ULB4zAzv2GW2WBq0VHrKssKppMIBHFudcWFgtNx9zID4TyyxtoyKfghB9lq9LTE&#10;VNue99QdfCEChF2KCkrvm1RKl5dk0E1sQxy8q20N+iDbQuoW+wA3tXyNokQarDgslNjQe0n5/fBt&#10;FMSn2y6P77fN5dJ9bjGp+Lz9Oiv1PB7WCxCeBv8I/7c/tIK32Rz+zoQjIFe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mmmZUMYAAADcAAAADwAAAAAAAAAAAAAAAACYAgAAZHJz&#10;L2Rvd25yZXYueG1sUEsFBgAAAAAEAAQA9QAAAIsDAAAAAA==&#10;" path="m,760r1732,l1732,,,,,760xe" fillcolor="#a6a6a6" stroked="f">
                <v:path arrowok="t" o:connecttype="custom" o:connectlocs="0,15120;1732,15120;1732,14360;0,14360;0,15120" o:connectangles="0,0,0,0,0"/>
              </v:shape>
            </v:group>
          </w:pict>
        </mc:Fallback>
      </mc:AlternateContent>
    </w:r>
    <w:r w:rsidRPr="00763F66">
      <w:rPr>
        <w:rFonts w:ascii="Gill Sans MT" w:hAnsi="Gill Sans MT"/>
        <w:noProof/>
        <w:sz w:val="18"/>
        <w:szCs w:val="20"/>
      </w:rPr>
      <mc:AlternateContent>
        <mc:Choice Requires="wpg">
          <w:drawing>
            <wp:anchor distT="0" distB="0" distL="114300" distR="114300" simplePos="0" relativeHeight="251630591" behindDoc="1" locked="0" layoutInCell="1" allowOverlap="1" wp14:anchorId="0DCC7E95" wp14:editId="7920C549">
              <wp:simplePos x="0" y="0"/>
              <wp:positionH relativeFrom="column">
                <wp:posOffset>1228725</wp:posOffset>
              </wp:positionH>
              <wp:positionV relativeFrom="paragraph">
                <wp:posOffset>-177800</wp:posOffset>
              </wp:positionV>
              <wp:extent cx="1099820" cy="482600"/>
              <wp:effectExtent l="0" t="0" r="5080" b="0"/>
              <wp:wrapNone/>
              <wp:docPr id="790" name="Group 79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99820" cy="482600"/>
                        <a:chOff x="2534" y="14360"/>
                        <a:chExt cx="1732" cy="760"/>
                      </a:xfrm>
                    </wpg:grpSpPr>
                    <wps:wsp>
                      <wps:cNvPr id="791" name="Freeform 791"/>
                      <wps:cNvSpPr>
                        <a:spLocks/>
                      </wps:cNvSpPr>
                      <wps:spPr bwMode="auto">
                        <a:xfrm>
                          <a:off x="2534" y="14360"/>
                          <a:ext cx="1732" cy="760"/>
                        </a:xfrm>
                        <a:custGeom>
                          <a:avLst/>
                          <a:gdLst>
                            <a:gd name="T0" fmla="+- 0 2534 2534"/>
                            <a:gd name="T1" fmla="*/ T0 w 1732"/>
                            <a:gd name="T2" fmla="+- 0 15120 14360"/>
                            <a:gd name="T3" fmla="*/ 15120 h 760"/>
                            <a:gd name="T4" fmla="+- 0 4266 2534"/>
                            <a:gd name="T5" fmla="*/ T4 w 1732"/>
                            <a:gd name="T6" fmla="+- 0 15120 14360"/>
                            <a:gd name="T7" fmla="*/ 15120 h 760"/>
                            <a:gd name="T8" fmla="+- 0 4266 2534"/>
                            <a:gd name="T9" fmla="*/ T8 w 1732"/>
                            <a:gd name="T10" fmla="+- 0 14360 14360"/>
                            <a:gd name="T11" fmla="*/ 14360 h 760"/>
                            <a:gd name="T12" fmla="+- 0 2534 2534"/>
                            <a:gd name="T13" fmla="*/ T12 w 1732"/>
                            <a:gd name="T14" fmla="+- 0 14360 14360"/>
                            <a:gd name="T15" fmla="*/ 14360 h 760"/>
                            <a:gd name="T16" fmla="+- 0 2534 2534"/>
                            <a:gd name="T17" fmla="*/ T16 w 1732"/>
                            <a:gd name="T18" fmla="+- 0 15120 14360"/>
                            <a:gd name="T19" fmla="*/ 15120 h 7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732" h="760">
                              <a:moveTo>
                                <a:pt x="0" y="760"/>
                              </a:moveTo>
                              <a:lnTo>
                                <a:pt x="1732" y="760"/>
                              </a:lnTo>
                              <a:lnTo>
                                <a:pt x="1732" y="0"/>
                              </a:lnTo>
                              <a:lnTo>
                                <a:pt x="0" y="0"/>
                              </a:lnTo>
                              <a:lnTo>
                                <a:pt x="0" y="7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6A6A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110B5DC3" id="Group 790" o:spid="_x0000_s1026" style="position:absolute;margin-left:96.75pt;margin-top:-14pt;width:86.6pt;height:38pt;z-index:-251685889" coordorigin="2534,14360" coordsize="1732,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">
              <v:shape id="Freeform 791" o:spid="_x0000_s1027" style="position:absolute;left:2534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cYDi8UA&#10;AADcAAAADwAAAGRycy9kb3ducmV2LnhtbESPT4vCMBTE74LfITxhb5oq+Ge7RtEVYfemVRBvj+bZ&#10;VpuX0mRr/fZmQfA4zMxvmPmyNaVoqHaFZQXDQQSCOLW64EzB8bDtz0A4j6yxtEwKHuRgueh25hhr&#10;e+c9NYnPRICwi1FB7n0VS+nSnAy6ga2Ig3extUEfZJ1JXeM9wE0pR1E0kQYLDgs5VvSdU3pL/oyC&#10;8fG6Tce36/p8bn43OCn4tNmdlProtasvEJ5a/w6/2j9awfRzCP9nwhGQiy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hxgOLxQAAANwAAAAPAAAAAAAAAAAAAAAAAJgCAABkcnMv&#10;ZG93bnJldi54bWxQSwUGAAAAAAQABAD1AAAAigMAAAAA&#10;" path="m,760r1732,l1732,,,,,760xe" fillcolor="#a6a6a6" stroked="f">
                <v:path arrowok="t" o:connecttype="custom" o:connectlocs="0,15120;1732,15120;1732,14360;0,14360;0,15120" o:connectangles="0,0,0,0,0"/>
              </v:shape>
            </v:group>
          </w:pict>
        </mc:Fallback>
      </mc:AlternateContent>
    </w:r>
    <w:r w:rsidRPr="00763F66">
      <w:rPr>
        <w:rFonts w:ascii="Gill Sans MT" w:hAnsi="Gill Sans MT"/>
        <w:noProof/>
        <w:sz w:val="18"/>
        <w:szCs w:val="20"/>
      </w:rPr>
      <mc:AlternateContent>
        <mc:Choice Requires="wpg">
          <w:drawing>
            <wp:anchor distT="0" distB="0" distL="114300" distR="114300" simplePos="0" relativeHeight="251702272" behindDoc="1" locked="0" layoutInCell="1" allowOverlap="1" wp14:anchorId="793D7355" wp14:editId="457E80C9">
              <wp:simplePos x="0" y="0"/>
              <wp:positionH relativeFrom="column">
                <wp:posOffset>2381250</wp:posOffset>
              </wp:positionH>
              <wp:positionV relativeFrom="paragraph">
                <wp:posOffset>-177800</wp:posOffset>
              </wp:positionV>
              <wp:extent cx="1099820" cy="482600"/>
              <wp:effectExtent l="0" t="0" r="5080" b="0"/>
              <wp:wrapNone/>
              <wp:docPr id="792" name="Group 79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99820" cy="482600"/>
                        <a:chOff x="4347" y="14360"/>
                        <a:chExt cx="1732" cy="760"/>
                      </a:xfrm>
                      <a:solidFill>
                        <a:srgbClr val="005496"/>
                      </a:solidFill>
                    </wpg:grpSpPr>
                    <wps:wsp>
                      <wps:cNvPr id="793" name="Freeform 793"/>
                      <wps:cNvSpPr>
                        <a:spLocks/>
                      </wps:cNvSpPr>
                      <wps:spPr bwMode="auto">
                        <a:xfrm>
                          <a:off x="4347" y="14360"/>
                          <a:ext cx="1732" cy="760"/>
                        </a:xfrm>
                        <a:custGeom>
                          <a:avLst/>
                          <a:gdLst>
                            <a:gd name="T0" fmla="+- 0 4347 4347"/>
                            <a:gd name="T1" fmla="*/ T0 w 1732"/>
                            <a:gd name="T2" fmla="+- 0 15120 14360"/>
                            <a:gd name="T3" fmla="*/ 15120 h 760"/>
                            <a:gd name="T4" fmla="+- 0 6079 4347"/>
                            <a:gd name="T5" fmla="*/ T4 w 1732"/>
                            <a:gd name="T6" fmla="+- 0 15120 14360"/>
                            <a:gd name="T7" fmla="*/ 15120 h 760"/>
                            <a:gd name="T8" fmla="+- 0 6079 4347"/>
                            <a:gd name="T9" fmla="*/ T8 w 1732"/>
                            <a:gd name="T10" fmla="+- 0 14360 14360"/>
                            <a:gd name="T11" fmla="*/ 14360 h 760"/>
                            <a:gd name="T12" fmla="+- 0 4347 4347"/>
                            <a:gd name="T13" fmla="*/ T12 w 1732"/>
                            <a:gd name="T14" fmla="+- 0 14360 14360"/>
                            <a:gd name="T15" fmla="*/ 14360 h 760"/>
                            <a:gd name="T16" fmla="+- 0 4347 4347"/>
                            <a:gd name="T17" fmla="*/ T16 w 1732"/>
                            <a:gd name="T18" fmla="+- 0 15120 14360"/>
                            <a:gd name="T19" fmla="*/ 15120 h 7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732" h="760">
                              <a:moveTo>
                                <a:pt x="0" y="760"/>
                              </a:moveTo>
                              <a:lnTo>
                                <a:pt x="1732" y="760"/>
                              </a:lnTo>
                              <a:lnTo>
                                <a:pt x="1732" y="0"/>
                              </a:lnTo>
                              <a:lnTo>
                                <a:pt x="0" y="0"/>
                              </a:lnTo>
                              <a:lnTo>
                                <a:pt x="0" y="760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02B15C55" id="Group 792" o:spid="_x0000_s1026" style="position:absolute;margin-left:187.5pt;margin-top:-14pt;width:86.6pt;height:38pt;z-index:-251614208" coordorigin="4347,14360" coordsize="1732,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">
              <v:shape id="Freeform 793" o:spid="_x0000_s1027" style="position:absolute;left:4347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dxkrcQA&#10;AADcAAAADwAAAGRycy9kb3ducmV2LnhtbESPQWvCQBSE70L/w/IKvZmNtqhN3YgUCjnaKK3HR/Y1&#10;SZN9G7Jrkv77riB4HGbmG2a7m0wrBupdbVnBIopBEBdW11wqOB0/5hsQziNrbC2Tgj9ysEsfZltM&#10;tB35k4bclyJA2CWooPK+S6R0RUUGXWQ74uD92N6gD7Ivpe5xDHDTymUcr6TBmsNChR29V1Q0+cUo&#10;iF/a3+/GHBbnHOXXJG128YdMqafHaf8GwtPk7+FbO9MK1q/PcD0TjoBM/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XcZK3EAAAA3AAAAA8AAAAAAAAAAAAAAAAAmAIAAGRycy9k&#10;b3ducmV2LnhtbFBLBQYAAAAABAAEAPUAAACJAwAAAAA=&#10;" path="m,760r1732,l1732,,,,,760xe" filled="f" stroked="f">
                <v:path arrowok="t" o:connecttype="custom" o:connectlocs="0,15120;1732,15120;1732,14360;0,14360;0,15120" o:connectangles="0,0,0,0,0"/>
              </v:shape>
            </v:group>
          </w:pict>
        </mc:Fallback>
      </mc:AlternateContent>
    </w:r>
    <w:r w:rsidRPr="00763F66">
      <w:rPr>
        <w:rFonts w:ascii="Gill Sans MT" w:hAnsi="Gill Sans MT"/>
        <w:noProof/>
        <w:sz w:val="18"/>
        <w:szCs w:val="20"/>
      </w:rPr>
      <mc:AlternateContent>
        <mc:Choice Requires="wpg">
          <w:drawing>
            <wp:anchor distT="0" distB="0" distL="114300" distR="114300" simplePos="0" relativeHeight="251703296" behindDoc="1" locked="0" layoutInCell="1" allowOverlap="1" wp14:anchorId="211F7111" wp14:editId="4E416F0B">
              <wp:simplePos x="0" y="0"/>
              <wp:positionH relativeFrom="column">
                <wp:posOffset>3533775</wp:posOffset>
              </wp:positionH>
              <wp:positionV relativeFrom="paragraph">
                <wp:posOffset>-177800</wp:posOffset>
              </wp:positionV>
              <wp:extent cx="1099820" cy="482600"/>
              <wp:effectExtent l="0" t="0" r="5080" b="0"/>
              <wp:wrapNone/>
              <wp:docPr id="794" name="Group 79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99820" cy="482600"/>
                        <a:chOff x="6161" y="14360"/>
                        <a:chExt cx="1732" cy="760"/>
                      </a:xfrm>
                      <a:solidFill>
                        <a:srgbClr val="A6A6A6"/>
                      </a:solidFill>
                    </wpg:grpSpPr>
                    <wps:wsp>
                      <wps:cNvPr id="795" name="Freeform 795"/>
                      <wps:cNvSpPr>
                        <a:spLocks/>
                      </wps:cNvSpPr>
                      <wps:spPr bwMode="auto">
                        <a:xfrm>
                          <a:off x="6161" y="14360"/>
                          <a:ext cx="1732" cy="760"/>
                        </a:xfrm>
                        <a:custGeom>
                          <a:avLst/>
                          <a:gdLst>
                            <a:gd name="T0" fmla="+- 0 6161 6161"/>
                            <a:gd name="T1" fmla="*/ T0 w 1732"/>
                            <a:gd name="T2" fmla="+- 0 15120 14360"/>
                            <a:gd name="T3" fmla="*/ 15120 h 760"/>
                            <a:gd name="T4" fmla="+- 0 7893 6161"/>
                            <a:gd name="T5" fmla="*/ T4 w 1732"/>
                            <a:gd name="T6" fmla="+- 0 15120 14360"/>
                            <a:gd name="T7" fmla="*/ 15120 h 760"/>
                            <a:gd name="T8" fmla="+- 0 7893 6161"/>
                            <a:gd name="T9" fmla="*/ T8 w 1732"/>
                            <a:gd name="T10" fmla="+- 0 14360 14360"/>
                            <a:gd name="T11" fmla="*/ 14360 h 760"/>
                            <a:gd name="T12" fmla="+- 0 6161 6161"/>
                            <a:gd name="T13" fmla="*/ T12 w 1732"/>
                            <a:gd name="T14" fmla="+- 0 14360 14360"/>
                            <a:gd name="T15" fmla="*/ 14360 h 760"/>
                            <a:gd name="T16" fmla="+- 0 6161 6161"/>
                            <a:gd name="T17" fmla="*/ T16 w 1732"/>
                            <a:gd name="T18" fmla="+- 0 15120 14360"/>
                            <a:gd name="T19" fmla="*/ 15120 h 7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732" h="760">
                              <a:moveTo>
                                <a:pt x="0" y="760"/>
                              </a:moveTo>
                              <a:lnTo>
                                <a:pt x="1732" y="760"/>
                              </a:lnTo>
                              <a:lnTo>
                                <a:pt x="1732" y="0"/>
                              </a:lnTo>
                              <a:lnTo>
                                <a:pt x="0" y="0"/>
                              </a:lnTo>
                              <a:lnTo>
                                <a:pt x="0" y="760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56F29236" id="Group 794" o:spid="_x0000_s1026" style="position:absolute;margin-left:278.25pt;margin-top:-14pt;width:86.6pt;height:38pt;z-index:-251613184" coordorigin="6161,14360" coordsize="1732,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">
              <v:shape id="Freeform 795" o:spid="_x0000_s1027" style="position:absolute;left:6161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XlZQsQA&#10;AADcAAAADwAAAGRycy9kb3ducmV2LnhtbESPQWvCQBSE70L/w/IKvZmN0qpN3YgUCjnaKK3HR/Y1&#10;SZN9G7Jrkv77riB4HGbmG2a7m0wrBupdbVnBIopBEBdW11wqOB0/5hsQziNrbC2Tgj9ysEsfZltM&#10;tB35k4bclyJA2CWooPK+S6R0RUUGXWQ74uD92N6gD7Ivpe5xDHDTymUcr6TBmsNChR29V1Q0+cUo&#10;iJ/b3+/GHBbnHOXXJG128YdMqafHaf8GwtPk7+FbO9MK1q8vcD0TjoBM/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V5WULEAAAA3AAAAA8AAAAAAAAAAAAAAAAAmAIAAGRycy9k&#10;b3ducmV2LnhtbFBLBQYAAAAABAAEAPUAAACJAwAAAAA=&#10;" path="m,760r1732,l1732,,,,,760xe" filled="f" stroked="f">
                <v:path arrowok="t" o:connecttype="custom" o:connectlocs="0,15120;1732,15120;1732,14360;0,14360;0,15120" o:connectangles="0,0,0,0,0"/>
              </v:shape>
            </v:group>
          </w:pict>
        </mc:Fallback>
      </mc:AlternateContent>
    </w:r>
    <w:r w:rsidRPr="00763F66">
      <w:rPr>
        <w:rFonts w:ascii="Gill Sans MT" w:hAnsi="Gill Sans MT"/>
        <w:noProof/>
        <w:sz w:val="18"/>
        <w:szCs w:val="20"/>
      </w:rPr>
      <mc:AlternateContent>
        <mc:Choice Requires="wpg">
          <w:drawing>
            <wp:anchor distT="0" distB="0" distL="114300" distR="114300" simplePos="0" relativeHeight="251704320" behindDoc="1" locked="0" layoutInCell="1" allowOverlap="1" wp14:anchorId="3F4DD8FB" wp14:editId="2889E2D0">
              <wp:simplePos x="0" y="0"/>
              <wp:positionH relativeFrom="column">
                <wp:posOffset>4686300</wp:posOffset>
              </wp:positionH>
              <wp:positionV relativeFrom="paragraph">
                <wp:posOffset>-177800</wp:posOffset>
              </wp:positionV>
              <wp:extent cx="1099820" cy="482600"/>
              <wp:effectExtent l="0" t="0" r="5080" b="0"/>
              <wp:wrapNone/>
              <wp:docPr id="796" name="Group 79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99820" cy="482600"/>
                        <a:chOff x="7974" y="14360"/>
                        <a:chExt cx="1732" cy="760"/>
                      </a:xfrm>
                      <a:solidFill>
                        <a:srgbClr val="A6A6A6"/>
                      </a:solidFill>
                    </wpg:grpSpPr>
                    <wps:wsp>
                      <wps:cNvPr id="797" name="Freeform 797"/>
                      <wps:cNvSpPr>
                        <a:spLocks/>
                      </wps:cNvSpPr>
                      <wps:spPr bwMode="auto">
                        <a:xfrm>
                          <a:off x="7974" y="14360"/>
                          <a:ext cx="1732" cy="760"/>
                        </a:xfrm>
                        <a:custGeom>
                          <a:avLst/>
                          <a:gdLst>
                            <a:gd name="T0" fmla="+- 0 7974 7974"/>
                            <a:gd name="T1" fmla="*/ T0 w 1732"/>
                            <a:gd name="T2" fmla="+- 0 15120 14360"/>
                            <a:gd name="T3" fmla="*/ 15120 h 760"/>
                            <a:gd name="T4" fmla="+- 0 9706 7974"/>
                            <a:gd name="T5" fmla="*/ T4 w 1732"/>
                            <a:gd name="T6" fmla="+- 0 15120 14360"/>
                            <a:gd name="T7" fmla="*/ 15120 h 760"/>
                            <a:gd name="T8" fmla="+- 0 9706 7974"/>
                            <a:gd name="T9" fmla="*/ T8 w 1732"/>
                            <a:gd name="T10" fmla="+- 0 14360 14360"/>
                            <a:gd name="T11" fmla="*/ 14360 h 760"/>
                            <a:gd name="T12" fmla="+- 0 7974 7974"/>
                            <a:gd name="T13" fmla="*/ T12 w 1732"/>
                            <a:gd name="T14" fmla="+- 0 14360 14360"/>
                            <a:gd name="T15" fmla="*/ 14360 h 760"/>
                            <a:gd name="T16" fmla="+- 0 7974 7974"/>
                            <a:gd name="T17" fmla="*/ T16 w 1732"/>
                            <a:gd name="T18" fmla="+- 0 15120 14360"/>
                            <a:gd name="T19" fmla="*/ 15120 h 7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732" h="760">
                              <a:moveTo>
                                <a:pt x="0" y="760"/>
                              </a:moveTo>
                              <a:lnTo>
                                <a:pt x="1732" y="760"/>
                              </a:lnTo>
                              <a:lnTo>
                                <a:pt x="1732" y="0"/>
                              </a:lnTo>
                              <a:lnTo>
                                <a:pt x="0" y="0"/>
                              </a:lnTo>
                              <a:lnTo>
                                <a:pt x="0" y="760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793970FB" id="Group 796" o:spid="_x0000_s1026" style="position:absolute;margin-left:369pt;margin-top:-14pt;width:86.6pt;height:38pt;z-index:-251612160" coordorigin="7974,14360" coordsize="1732,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">
              <v:shape id="Freeform 797" o:spid="_x0000_s1027" style="position:absolute;left:7974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udirsIA&#10;AADcAAAADwAAAGRycy9kb3ducmV2LnhtbESPQYvCMBSE7wv+h/AEb2vqIqtWUxFhoUe3inp8NM+2&#10;tnkpTdT6783CgsdhZr5hVuveNOJOnassK5iMIxDEudUVFwoO+5/POQjnkTU2lknBkxysk8HHCmNt&#10;H/xL98wXIkDYxaig9L6NpXR5SQbd2LbEwbvYzqAPsiuk7vAR4KaRX1H0LQ1WHBZKbGlbUl5nN6Mg&#10;mjbXU212k3OG8thLm978LlVqNOw3SxCeev8O/7dTrWC2mMHfmXAEZPI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652KuwgAAANwAAAAPAAAAAAAAAAAAAAAAAJgCAABkcnMvZG93&#10;bnJldi54bWxQSwUGAAAAAAQABAD1AAAAhwMAAAAA&#10;" path="m,760r1732,l1732,,,,,760xe" filled="f" stroked="f">
                <v:path arrowok="t" o:connecttype="custom" o:connectlocs="0,15120;1732,15120;1732,14360;0,14360;0,15120" o:connectangles="0,0,0,0,0"/>
              </v:shape>
            </v:group>
          </w:pict>
        </mc:Fallback>
      </mc:AlternateContent>
    </w:r>
    <w:r w:rsidRPr="00763F66">
      <w:rPr>
        <w:rFonts w:ascii="Gill Sans MT" w:hAnsi="Gill Sans MT"/>
        <w:noProof/>
        <w:sz w:val="18"/>
        <w:szCs w:val="20"/>
      </w:rPr>
      <mc:AlternateContent>
        <mc:Choice Requires="wpg">
          <w:drawing>
            <wp:anchor distT="0" distB="0" distL="114300" distR="114300" simplePos="0" relativeHeight="251705344" behindDoc="1" locked="0" layoutInCell="1" allowOverlap="1" wp14:anchorId="4CCEFFEE" wp14:editId="3C3D3A68">
              <wp:simplePos x="0" y="0"/>
              <wp:positionH relativeFrom="column">
                <wp:posOffset>5838825</wp:posOffset>
              </wp:positionH>
              <wp:positionV relativeFrom="paragraph">
                <wp:posOffset>-177800</wp:posOffset>
              </wp:positionV>
              <wp:extent cx="1099820" cy="482600"/>
              <wp:effectExtent l="0" t="0" r="5080" b="0"/>
              <wp:wrapNone/>
              <wp:docPr id="798" name="Group 79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99820" cy="482600"/>
                        <a:chOff x="9788" y="14360"/>
                        <a:chExt cx="1732" cy="760"/>
                      </a:xfrm>
                      <a:solidFill>
                        <a:srgbClr val="A6A6A6"/>
                      </a:solidFill>
                    </wpg:grpSpPr>
                    <wps:wsp>
                      <wps:cNvPr id="799" name="Freeform 799"/>
                      <wps:cNvSpPr>
                        <a:spLocks/>
                      </wps:cNvSpPr>
                      <wps:spPr bwMode="auto">
                        <a:xfrm>
                          <a:off x="9788" y="14360"/>
                          <a:ext cx="1732" cy="760"/>
                        </a:xfrm>
                        <a:custGeom>
                          <a:avLst/>
                          <a:gdLst>
                            <a:gd name="T0" fmla="+- 0 9788 9788"/>
                            <a:gd name="T1" fmla="*/ T0 w 1732"/>
                            <a:gd name="T2" fmla="+- 0 15120 14360"/>
                            <a:gd name="T3" fmla="*/ 15120 h 760"/>
                            <a:gd name="T4" fmla="+- 0 11520 9788"/>
                            <a:gd name="T5" fmla="*/ T4 w 1732"/>
                            <a:gd name="T6" fmla="+- 0 15120 14360"/>
                            <a:gd name="T7" fmla="*/ 15120 h 760"/>
                            <a:gd name="T8" fmla="+- 0 11520 9788"/>
                            <a:gd name="T9" fmla="*/ T8 w 1732"/>
                            <a:gd name="T10" fmla="+- 0 14360 14360"/>
                            <a:gd name="T11" fmla="*/ 14360 h 760"/>
                            <a:gd name="T12" fmla="+- 0 9788 9788"/>
                            <a:gd name="T13" fmla="*/ T12 w 1732"/>
                            <a:gd name="T14" fmla="+- 0 14360 14360"/>
                            <a:gd name="T15" fmla="*/ 14360 h 760"/>
                            <a:gd name="T16" fmla="+- 0 9788 9788"/>
                            <a:gd name="T17" fmla="*/ T16 w 1732"/>
                            <a:gd name="T18" fmla="+- 0 15120 14360"/>
                            <a:gd name="T19" fmla="*/ 15120 h 7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732" h="760">
                              <a:moveTo>
                                <a:pt x="0" y="760"/>
                              </a:moveTo>
                              <a:lnTo>
                                <a:pt x="1732" y="760"/>
                              </a:lnTo>
                              <a:lnTo>
                                <a:pt x="1732" y="0"/>
                              </a:lnTo>
                              <a:lnTo>
                                <a:pt x="0" y="0"/>
                              </a:lnTo>
                              <a:lnTo>
                                <a:pt x="0" y="760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00E8FB8C" id="Group 798" o:spid="_x0000_s1026" style="position:absolute;margin-left:459.75pt;margin-top:-14pt;width:86.6pt;height:38pt;z-index:-251611136" coordorigin="9788,14360" coordsize="1732,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">
              <v:shape id="Freeform 799" o:spid="_x0000_s1027" style="position:absolute;left:9788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DRTR8QA&#10;AADcAAAADwAAAGRycy9kb3ducmV2LnhtbESPQWuDQBSE74H+h+UVcotrSmiqcQ2lEPCYmtD2+HBf&#10;1MZ9K+5Gzb/vFgo9DjPzDZPtZ9OJkQbXWlawjmIQxJXVLdcKzqfD6gWE88gaO8uk4E4O9vnDIsNU&#10;24nfaSx9LQKEXYoKGu/7VEpXNWTQRbYnDt7FDgZ9kEMt9YBTgJtOPsXxszTYclhosKe3hqpreTMK&#10;4k33/Xk1x/VXifJjlra4+WOh1PJxft2B8DT7//Bfu9AKtkkCv2fCEZD5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Q0U0fEAAAA3AAAAA8AAAAAAAAAAAAAAAAAmAIAAGRycy9k&#10;b3ducmV2LnhtbFBLBQYAAAAABAAEAPUAAACJAwAAAAA=&#10;" path="m,760r1732,l1732,,,,,760xe" filled="f" stroked="f">
                <v:path arrowok="t" o:connecttype="custom" o:connectlocs="0,15120;1732,15120;1732,14360;0,14360;0,15120" o:connectangles="0,0,0,0,0"/>
              </v:shape>
            </v:group>
          </w:pict>
        </mc:Fallback>
      </mc:AlternateContent>
    </w:r>
    <w:r w:rsidRPr="00763F66">
      <w:rPr>
        <w:rFonts w:ascii="Gill Sans MT" w:hAnsi="Gill Sans MT"/>
        <w:noProof/>
        <w:sz w:val="18"/>
        <w:szCs w:val="20"/>
      </w:rPr>
      <mc:AlternateContent>
        <mc:Choice Requires="wps">
          <w:drawing>
            <wp:anchor distT="0" distB="0" distL="114300" distR="114300" simplePos="0" relativeHeight="251707392" behindDoc="1" locked="0" layoutInCell="1" allowOverlap="1" wp14:anchorId="13F685AB" wp14:editId="7372BB72">
              <wp:simplePos x="0" y="0"/>
              <wp:positionH relativeFrom="column">
                <wp:posOffset>2524125</wp:posOffset>
              </wp:positionH>
              <wp:positionV relativeFrom="paragraph">
                <wp:posOffset>-73025</wp:posOffset>
              </wp:positionV>
              <wp:extent cx="810260" cy="304800"/>
              <wp:effectExtent l="0" t="0" r="8890" b="0"/>
              <wp:wrapNone/>
              <wp:docPr id="97" name="Text Box 9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1026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7668051" w14:textId="77777777" w:rsidR="001443AA" w:rsidRPr="00763F66" w:rsidRDefault="001443AA" w:rsidP="000755EE">
                          <w:pPr>
                            <w:spacing w:after="0" w:line="224" w:lineRule="exact"/>
                            <w:ind w:left="361" w:right="359"/>
                            <w:jc w:val="center"/>
                            <w:rPr>
                              <w:rFonts w:ascii="Gill Sans MT" w:eastAsia="Gentona Book" w:hAnsi="Gill Sans MT" w:cs="Gentona Book"/>
                              <w:color w:val="FFFFFF" w:themeColor="background1"/>
                              <w:sz w:val="16"/>
                              <w:szCs w:val="20"/>
                            </w:rPr>
                          </w:pP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2"/>
                              <w:sz w:val="16"/>
                              <w:szCs w:val="20"/>
                            </w:rPr>
                            <w:t>SE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z w:val="16"/>
                              <w:szCs w:val="20"/>
                            </w:rPr>
                            <w:t>LF-</w:t>
                          </w:r>
                        </w:p>
                        <w:p w14:paraId="1255898E" w14:textId="77777777" w:rsidR="001443AA" w:rsidRPr="00763F66" w:rsidRDefault="001443AA">
                          <w:pPr>
                            <w:ind w:left="1" w:right="1"/>
                            <w:jc w:val="center"/>
                            <w:rPr>
                              <w:rFonts w:ascii="Gill Sans MT" w:eastAsia="Gentona Book" w:hAnsi="Gill Sans MT" w:cs="Gentona Book"/>
                              <w:color w:val="FFFFFF" w:themeColor="background1"/>
                              <w:sz w:val="16"/>
                              <w:szCs w:val="20"/>
                            </w:rPr>
                          </w:pP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3"/>
                              <w:sz w:val="16"/>
                              <w:szCs w:val="20"/>
                            </w:rPr>
                            <w:t>A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1"/>
                              <w:sz w:val="16"/>
                              <w:szCs w:val="20"/>
                            </w:rPr>
                            <w:t>S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2"/>
                              <w:sz w:val="16"/>
                              <w:szCs w:val="20"/>
                            </w:rPr>
                            <w:t>S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1"/>
                              <w:sz w:val="16"/>
                              <w:szCs w:val="20"/>
                            </w:rPr>
                            <w:t>ES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2"/>
                              <w:sz w:val="16"/>
                              <w:szCs w:val="20"/>
                            </w:rPr>
                            <w:t>S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1"/>
                              <w:sz w:val="16"/>
                              <w:szCs w:val="20"/>
                            </w:rPr>
                            <w:t>M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2"/>
                              <w:sz w:val="16"/>
                              <w:szCs w:val="20"/>
                            </w:rPr>
                            <w:t>E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1"/>
                              <w:sz w:val="16"/>
                              <w:szCs w:val="20"/>
                            </w:rPr>
                            <w:t>NT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13F685AB" id="Text Box 97" o:spid="_x0000_s1117" type="#_x0000_t202" style="position:absolute;margin-left:198.75pt;margin-top:-5.75pt;width:63.8pt;height:24pt;z-index:-251609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" filled="f" stroked="f">
              <v:textbox inset="0,0,0,0">
                <w:txbxContent>
                  <w:p w14:paraId="57668051" w14:textId="77777777" w:rsidR="001443AA" w:rsidRPr="00763F66" w:rsidRDefault="001443AA" w:rsidP="000755EE">
                    <w:pPr>
                      <w:spacing w:after="0" w:line="224" w:lineRule="exact"/>
                      <w:ind w:left="361" w:right="359"/>
                      <w:jc w:val="center"/>
                      <w:rPr>
                        <w:rFonts w:ascii="Gill Sans MT" w:eastAsia="Gentona Book" w:hAnsi="Gill Sans MT" w:cs="Gentona Book"/>
                        <w:color w:val="FFFFFF" w:themeColor="background1"/>
                        <w:sz w:val="16"/>
                        <w:szCs w:val="20"/>
                      </w:rPr>
                    </w:pP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2"/>
                        <w:sz w:val="16"/>
                        <w:szCs w:val="20"/>
                      </w:rPr>
                      <w:t>SE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z w:val="16"/>
                        <w:szCs w:val="20"/>
                      </w:rPr>
                      <w:t>LF-</w:t>
                    </w:r>
                  </w:p>
                  <w:p w14:paraId="1255898E" w14:textId="77777777" w:rsidR="001443AA" w:rsidRPr="00763F66" w:rsidRDefault="001443AA">
                    <w:pPr>
                      <w:ind w:left="1" w:right="1"/>
                      <w:jc w:val="center"/>
                      <w:rPr>
                        <w:rFonts w:ascii="Gill Sans MT" w:eastAsia="Gentona Book" w:hAnsi="Gill Sans MT" w:cs="Gentona Book"/>
                        <w:color w:val="FFFFFF" w:themeColor="background1"/>
                        <w:sz w:val="16"/>
                        <w:szCs w:val="20"/>
                      </w:rPr>
                    </w:pP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3"/>
                        <w:sz w:val="16"/>
                        <w:szCs w:val="20"/>
                      </w:rPr>
                      <w:t>A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1"/>
                        <w:sz w:val="16"/>
                        <w:szCs w:val="20"/>
                      </w:rPr>
                      <w:t>S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2"/>
                        <w:sz w:val="16"/>
                        <w:szCs w:val="20"/>
                      </w:rPr>
                      <w:t>S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1"/>
                        <w:sz w:val="16"/>
                        <w:szCs w:val="20"/>
                      </w:rPr>
                      <w:t>ES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2"/>
                        <w:sz w:val="16"/>
                        <w:szCs w:val="20"/>
                      </w:rPr>
                      <w:t>S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1"/>
                        <w:sz w:val="16"/>
                        <w:szCs w:val="20"/>
                      </w:rPr>
                      <w:t>M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2"/>
                        <w:sz w:val="16"/>
                        <w:szCs w:val="20"/>
                      </w:rPr>
                      <w:t>E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1"/>
                        <w:sz w:val="16"/>
                        <w:szCs w:val="20"/>
                      </w:rPr>
                      <w:t>NT</w:t>
                    </w:r>
                  </w:p>
                </w:txbxContent>
              </v:textbox>
            </v:shape>
          </w:pict>
        </mc:Fallback>
      </mc:AlternateContent>
    </w:r>
    <w:r w:rsidRPr="00763F66">
      <w:rPr>
        <w:rFonts w:ascii="Gill Sans MT" w:hAnsi="Gill Sans MT"/>
        <w:noProof/>
        <w:sz w:val="18"/>
        <w:szCs w:val="20"/>
      </w:rPr>
      <mc:AlternateContent>
        <mc:Choice Requires="wps">
          <w:drawing>
            <wp:anchor distT="0" distB="0" distL="114300" distR="114300" simplePos="0" relativeHeight="251710464" behindDoc="1" locked="0" layoutInCell="1" allowOverlap="1" wp14:anchorId="138E0BD0" wp14:editId="4B67E6BB">
              <wp:simplePos x="0" y="0"/>
              <wp:positionH relativeFrom="column">
                <wp:posOffset>1247775</wp:posOffset>
              </wp:positionH>
              <wp:positionV relativeFrom="paragraph">
                <wp:posOffset>3175</wp:posOffset>
              </wp:positionV>
              <wp:extent cx="1064260" cy="152400"/>
              <wp:effectExtent l="0" t="0" r="2540" b="0"/>
              <wp:wrapNone/>
              <wp:docPr id="100" name="Text Box 10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6426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46F155" w14:textId="77777777" w:rsidR="001443AA" w:rsidRPr="00763F66" w:rsidRDefault="001443AA">
                          <w:pPr>
                            <w:spacing w:line="224" w:lineRule="exact"/>
                            <w:ind w:left="20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5"/>
                              <w:sz w:val="16"/>
                              <w:szCs w:val="20"/>
                            </w:rPr>
                            <w:t>S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T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E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P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S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2"/>
                              <w:sz w:val="16"/>
                              <w:szCs w:val="20"/>
                            </w:rPr>
                            <w:t xml:space="preserve"> 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FO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R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2"/>
                              <w:sz w:val="16"/>
                              <w:szCs w:val="20"/>
                            </w:rPr>
                            <w:t xml:space="preserve"> 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A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N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2"/>
                              <w:sz w:val="16"/>
                              <w:szCs w:val="20"/>
                            </w:rPr>
                            <w:t xml:space="preserve"> I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DP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138E0BD0" id="Text Box 100" o:spid="_x0000_s1118" type="#_x0000_t202" style="position:absolute;margin-left:98.25pt;margin-top:.25pt;width:83.8pt;height:12pt;z-index:-251606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" filled="f" stroked="f">
              <v:textbox inset="0,0,0,0">
                <w:txbxContent>
                  <w:p w14:paraId="4746F155" w14:textId="77777777" w:rsidR="001443AA" w:rsidRPr="00763F66" w:rsidRDefault="001443AA">
                    <w:pPr>
                      <w:spacing w:line="224" w:lineRule="exact"/>
                      <w:ind w:left="20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5"/>
                        <w:sz w:val="16"/>
                        <w:szCs w:val="20"/>
                      </w:rPr>
                      <w:t>S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T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E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P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S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2"/>
                        <w:sz w:val="16"/>
                        <w:szCs w:val="20"/>
                      </w:rPr>
                      <w:t xml:space="preserve"> 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FO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R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2"/>
                        <w:sz w:val="16"/>
                        <w:szCs w:val="20"/>
                      </w:rPr>
                      <w:t xml:space="preserve"> 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A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N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2"/>
                        <w:sz w:val="16"/>
                        <w:szCs w:val="20"/>
                      </w:rPr>
                      <w:t xml:space="preserve"> I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DP</w:t>
                    </w:r>
                  </w:p>
                </w:txbxContent>
              </v:textbox>
            </v:shape>
          </w:pict>
        </mc:Fallback>
      </mc:AlternateContent>
    </w:r>
    <w:r w:rsidRPr="00763F66">
      <w:rPr>
        <w:rFonts w:ascii="Gill Sans MT" w:hAnsi="Gill Sans MT"/>
        <w:noProof/>
        <w:sz w:val="18"/>
        <w:szCs w:val="20"/>
      </w:rPr>
      <mc:AlternateContent>
        <mc:Choice Requires="wps">
          <w:drawing>
            <wp:anchor distT="0" distB="0" distL="114300" distR="114300" simplePos="0" relativeHeight="251711488" behindDoc="1" locked="0" layoutInCell="1" allowOverlap="1" wp14:anchorId="6C0B684D" wp14:editId="0CAD400C">
              <wp:simplePos x="0" y="0"/>
              <wp:positionH relativeFrom="column">
                <wp:posOffset>4829175</wp:posOffset>
              </wp:positionH>
              <wp:positionV relativeFrom="paragraph">
                <wp:posOffset>3175</wp:posOffset>
              </wp:positionV>
              <wp:extent cx="810895" cy="152400"/>
              <wp:effectExtent l="0" t="0" r="8255" b="0"/>
              <wp:wrapNone/>
              <wp:docPr id="101" name="Text Box 10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1089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12C799" w14:textId="77777777" w:rsidR="001443AA" w:rsidRPr="00763F66" w:rsidRDefault="001443AA">
                          <w:pPr>
                            <w:spacing w:line="224" w:lineRule="exact"/>
                            <w:ind w:left="20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6"/>
                              <w:sz w:val="16"/>
                              <w:szCs w:val="20"/>
                            </w:rPr>
                            <w:t>A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C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T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IO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N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2"/>
                              <w:sz w:val="16"/>
                              <w:szCs w:val="20"/>
                            </w:rPr>
                            <w:t xml:space="preserve"> 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1"/>
                              <w:sz w:val="16"/>
                              <w:szCs w:val="20"/>
                            </w:rPr>
                            <w:t>P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2"/>
                              <w:sz w:val="16"/>
                              <w:szCs w:val="20"/>
                            </w:rPr>
                            <w:t>L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A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C0B684D" id="Text Box 101" o:spid="_x0000_s1119" type="#_x0000_t202" style="position:absolute;margin-left:380.25pt;margin-top:.25pt;width:63.85pt;height:12pt;z-index:-251604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" filled="f" stroked="f">
              <v:textbox inset="0,0,0,0">
                <w:txbxContent>
                  <w:p w14:paraId="6712C799" w14:textId="77777777" w:rsidR="001443AA" w:rsidRPr="00763F66" w:rsidRDefault="001443AA">
                    <w:pPr>
                      <w:spacing w:line="224" w:lineRule="exact"/>
                      <w:ind w:left="20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6"/>
                        <w:sz w:val="16"/>
                        <w:szCs w:val="20"/>
                      </w:rPr>
                      <w:t>A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C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T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IO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N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2"/>
                        <w:sz w:val="16"/>
                        <w:szCs w:val="20"/>
                      </w:rPr>
                      <w:t xml:space="preserve"> 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1"/>
                        <w:sz w:val="16"/>
                        <w:szCs w:val="20"/>
                      </w:rPr>
                      <w:t>P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2"/>
                        <w:sz w:val="16"/>
                        <w:szCs w:val="20"/>
                      </w:rPr>
                      <w:t>L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AN</w:t>
                    </w:r>
                  </w:p>
                </w:txbxContent>
              </v:textbox>
            </v:shape>
          </w:pict>
        </mc:Fallback>
      </mc:AlternateContent>
    </w:r>
    <w:r w:rsidRPr="00763F66">
      <w:rPr>
        <w:rFonts w:ascii="Gill Sans MT" w:hAnsi="Gill Sans MT"/>
        <w:sz w:val="18"/>
        <w:szCs w:val="20"/>
      </w:rPr>
      <w:tab/>
    </w:r>
    <w:r>
      <w:rPr>
        <w:rFonts w:ascii="Gill Sans MT" w:hAnsi="Gill Sans MT"/>
        <w:sz w:val="18"/>
        <w:szCs w:val="20"/>
      </w:rPr>
      <w:tab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E4BBE" w14:textId="77777777" w:rsidR="001443AA" w:rsidRDefault="001443AA" w:rsidP="009A0552">
    <w:pPr>
      <w:tabs>
        <w:tab w:val="left" w:pos="2775"/>
      </w:tabs>
      <w:spacing w:line="200" w:lineRule="exact"/>
      <w:rPr>
        <w:sz w:val="20"/>
        <w:szCs w:val="20"/>
      </w:rPr>
    </w:pP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719680" behindDoc="1" locked="0" layoutInCell="1" allowOverlap="1" wp14:anchorId="24FC974D" wp14:editId="09453958">
              <wp:simplePos x="0" y="0"/>
              <wp:positionH relativeFrom="column">
                <wp:posOffset>5934075</wp:posOffset>
              </wp:positionH>
              <wp:positionV relativeFrom="paragraph">
                <wp:posOffset>-190500</wp:posOffset>
              </wp:positionV>
              <wp:extent cx="876300" cy="266700"/>
              <wp:effectExtent l="0" t="0" r="0" b="0"/>
              <wp:wrapNone/>
              <wp:docPr id="121" name="Text Box 1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76300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41706CF" w14:textId="77777777" w:rsidR="001443AA" w:rsidRPr="00D30DD8" w:rsidRDefault="001443AA" w:rsidP="008F7206">
                          <w:pPr>
                            <w:spacing w:after="0" w:line="224" w:lineRule="exact"/>
                            <w:ind w:left="83"/>
                            <w:jc w:val="center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SI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G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N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7"/>
                              <w:sz w:val="16"/>
                              <w:szCs w:val="20"/>
                            </w:rPr>
                            <w:t>A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TU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R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E &amp;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 xml:space="preserve"> 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1"/>
                              <w:sz w:val="16"/>
                              <w:szCs w:val="20"/>
                            </w:rPr>
                            <w:t>P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R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OGR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E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S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3"/>
                              <w:sz w:val="16"/>
                              <w:szCs w:val="20"/>
                            </w:rPr>
                            <w:t>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4FC974D" id="_x0000_t202" coordsize="21600,21600" o:spt="202" path="m,l,21600r21600,l21600,xe">
              <v:stroke joinstyle="miter"/>
              <v:path gradientshapeok="t" o:connecttype="rect"/>
            </v:shapetype>
            <v:shape id="Text Box 121" o:spid="_x0000_s1131" type="#_x0000_t202" style="position:absolute;margin-left:467.25pt;margin-top:-15pt;width:69pt;height:21pt;z-index:-251596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" filled="f" stroked="f">
              <v:textbox inset="0,0,0,0">
                <w:txbxContent>
                  <w:p w14:paraId="541706CF" w14:textId="77777777" w:rsidR="001443AA" w:rsidRPr="00D30DD8" w:rsidRDefault="001443AA" w:rsidP="008F7206">
                    <w:pPr>
                      <w:spacing w:after="0" w:line="224" w:lineRule="exact"/>
                      <w:ind w:left="83"/>
                      <w:jc w:val="center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SI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G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N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7"/>
                        <w:sz w:val="16"/>
                        <w:szCs w:val="20"/>
                      </w:rPr>
                      <w:t>A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TU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R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E &amp;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 xml:space="preserve"> 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1"/>
                        <w:sz w:val="16"/>
                        <w:szCs w:val="20"/>
                      </w:rPr>
                      <w:t>P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R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OGR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E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S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3"/>
                        <w:sz w:val="16"/>
                        <w:szCs w:val="20"/>
                      </w:rPr>
                      <w:t>S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724800" behindDoc="1" locked="0" layoutInCell="1" allowOverlap="1" wp14:anchorId="3FB5ACAD" wp14:editId="37AE3C2B">
              <wp:simplePos x="0" y="0"/>
              <wp:positionH relativeFrom="column">
                <wp:posOffset>4819650</wp:posOffset>
              </wp:positionH>
              <wp:positionV relativeFrom="paragraph">
                <wp:posOffset>-111125</wp:posOffset>
              </wp:positionV>
              <wp:extent cx="810895" cy="152400"/>
              <wp:effectExtent l="0" t="0" r="8255" b="0"/>
              <wp:wrapNone/>
              <wp:docPr id="126" name="Text Box 1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1089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B46D990" w14:textId="77777777" w:rsidR="001443AA" w:rsidRPr="00D30DD8" w:rsidRDefault="001443AA">
                          <w:pPr>
                            <w:spacing w:line="224" w:lineRule="exact"/>
                            <w:ind w:left="20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6"/>
                              <w:sz w:val="16"/>
                              <w:szCs w:val="20"/>
                            </w:rPr>
                            <w:t>A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C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T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IO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N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2"/>
                              <w:sz w:val="16"/>
                              <w:szCs w:val="20"/>
                            </w:rPr>
                            <w:t xml:space="preserve"> 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1"/>
                              <w:sz w:val="16"/>
                              <w:szCs w:val="20"/>
                            </w:rPr>
                            <w:t>P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2"/>
                              <w:sz w:val="16"/>
                              <w:szCs w:val="20"/>
                            </w:rPr>
                            <w:t>L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A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3FB5ACAD" id="Text Box 126" o:spid="_x0000_s1132" type="#_x0000_t202" style="position:absolute;margin-left:379.5pt;margin-top:-8.75pt;width:63.85pt;height:12pt;z-index:-251591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" filled="f" stroked="f">
              <v:textbox inset="0,0,0,0">
                <w:txbxContent>
                  <w:p w14:paraId="7B46D990" w14:textId="77777777" w:rsidR="001443AA" w:rsidRPr="00D30DD8" w:rsidRDefault="001443AA">
                    <w:pPr>
                      <w:spacing w:line="224" w:lineRule="exact"/>
                      <w:ind w:left="20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6"/>
                        <w:sz w:val="16"/>
                        <w:szCs w:val="20"/>
                      </w:rPr>
                      <w:t>A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C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T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IO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N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2"/>
                        <w:sz w:val="16"/>
                        <w:szCs w:val="20"/>
                      </w:rPr>
                      <w:t xml:space="preserve"> 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1"/>
                        <w:sz w:val="16"/>
                        <w:szCs w:val="20"/>
                      </w:rPr>
                      <w:t>P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2"/>
                        <w:sz w:val="16"/>
                        <w:szCs w:val="20"/>
                      </w:rPr>
                      <w:t>L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AN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723776" behindDoc="1" locked="0" layoutInCell="1" allowOverlap="1" wp14:anchorId="324716DD" wp14:editId="6C44DC92">
              <wp:simplePos x="0" y="0"/>
              <wp:positionH relativeFrom="column">
                <wp:posOffset>1238250</wp:posOffset>
              </wp:positionH>
              <wp:positionV relativeFrom="paragraph">
                <wp:posOffset>-111125</wp:posOffset>
              </wp:positionV>
              <wp:extent cx="1064260" cy="152400"/>
              <wp:effectExtent l="0" t="0" r="2540" b="0"/>
              <wp:wrapNone/>
              <wp:docPr id="125" name="Text Box 1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6426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68F54F2" w14:textId="77777777" w:rsidR="001443AA" w:rsidRPr="00D30DD8" w:rsidRDefault="001443AA">
                          <w:pPr>
                            <w:spacing w:line="224" w:lineRule="exact"/>
                            <w:ind w:left="20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5"/>
                              <w:sz w:val="16"/>
                              <w:szCs w:val="20"/>
                            </w:rPr>
                            <w:t>S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T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E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P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S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2"/>
                              <w:sz w:val="16"/>
                              <w:szCs w:val="20"/>
                            </w:rPr>
                            <w:t xml:space="preserve"> 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FO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R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2"/>
                              <w:sz w:val="16"/>
                              <w:szCs w:val="20"/>
                            </w:rPr>
                            <w:t xml:space="preserve"> 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A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N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2"/>
                              <w:sz w:val="16"/>
                              <w:szCs w:val="20"/>
                            </w:rPr>
                            <w:t xml:space="preserve"> I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DP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324716DD" id="Text Box 125" o:spid="_x0000_s1133" type="#_x0000_t202" style="position:absolute;margin-left:97.5pt;margin-top:-8.75pt;width:83.8pt;height:12pt;z-index:-251592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" filled="f" stroked="f">
              <v:textbox inset="0,0,0,0">
                <w:txbxContent>
                  <w:p w14:paraId="168F54F2" w14:textId="77777777" w:rsidR="001443AA" w:rsidRPr="00D30DD8" w:rsidRDefault="001443AA">
                    <w:pPr>
                      <w:spacing w:line="224" w:lineRule="exact"/>
                      <w:ind w:left="20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5"/>
                        <w:sz w:val="16"/>
                        <w:szCs w:val="20"/>
                      </w:rPr>
                      <w:t>S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T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E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P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S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2"/>
                        <w:sz w:val="16"/>
                        <w:szCs w:val="20"/>
                      </w:rPr>
                      <w:t xml:space="preserve"> 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FO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R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2"/>
                        <w:sz w:val="16"/>
                        <w:szCs w:val="20"/>
                      </w:rPr>
                      <w:t xml:space="preserve"> 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A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N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2"/>
                        <w:sz w:val="16"/>
                        <w:szCs w:val="20"/>
                      </w:rPr>
                      <w:t xml:space="preserve"> I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DP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722752" behindDoc="1" locked="0" layoutInCell="1" allowOverlap="1" wp14:anchorId="28CEC766" wp14:editId="1FC45F5C">
              <wp:simplePos x="0" y="0"/>
              <wp:positionH relativeFrom="column">
                <wp:posOffset>171450</wp:posOffset>
              </wp:positionH>
              <wp:positionV relativeFrom="paragraph">
                <wp:posOffset>-111125</wp:posOffset>
              </wp:positionV>
              <wp:extent cx="895350" cy="152400"/>
              <wp:effectExtent l="0" t="0" r="0" b="0"/>
              <wp:wrapNone/>
              <wp:docPr id="124" name="Text Box 1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535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D3F231" w14:textId="77777777" w:rsidR="001443AA" w:rsidRPr="00D30DD8" w:rsidRDefault="001443AA">
                          <w:pPr>
                            <w:spacing w:line="224" w:lineRule="exact"/>
                            <w:ind w:left="20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E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X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1"/>
                              <w:sz w:val="16"/>
                              <w:szCs w:val="20"/>
                            </w:rPr>
                            <w:t>P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3"/>
                              <w:sz w:val="16"/>
                              <w:szCs w:val="20"/>
                            </w:rPr>
                            <w:t>E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C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6"/>
                              <w:sz w:val="16"/>
                              <w:szCs w:val="20"/>
                            </w:rPr>
                            <w:t>T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7"/>
                              <w:sz w:val="16"/>
                              <w:szCs w:val="20"/>
                            </w:rPr>
                            <w:t>A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T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IO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1"/>
                              <w:sz w:val="16"/>
                              <w:szCs w:val="20"/>
                            </w:rPr>
                            <w:t>N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28CEC766" id="Text Box 124" o:spid="_x0000_s1134" type="#_x0000_t202" style="position:absolute;margin-left:13.5pt;margin-top:-8.75pt;width:70.5pt;height:12pt;z-index:-251593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" filled="f" stroked="f">
              <v:textbox inset="0,0,0,0">
                <w:txbxContent>
                  <w:p w14:paraId="77D3F231" w14:textId="77777777" w:rsidR="001443AA" w:rsidRPr="00D30DD8" w:rsidRDefault="001443AA">
                    <w:pPr>
                      <w:spacing w:line="224" w:lineRule="exact"/>
                      <w:ind w:left="20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E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X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1"/>
                        <w:sz w:val="16"/>
                        <w:szCs w:val="20"/>
                      </w:rPr>
                      <w:t>P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3"/>
                        <w:sz w:val="16"/>
                        <w:szCs w:val="20"/>
                      </w:rPr>
                      <w:t>E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C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6"/>
                        <w:sz w:val="16"/>
                        <w:szCs w:val="20"/>
                      </w:rPr>
                      <w:t>T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7"/>
                        <w:sz w:val="16"/>
                        <w:szCs w:val="20"/>
                      </w:rPr>
                      <w:t>A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T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IO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1"/>
                        <w:sz w:val="16"/>
                        <w:szCs w:val="20"/>
                      </w:rPr>
                      <w:t>N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S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721728" behindDoc="1" locked="0" layoutInCell="1" allowOverlap="1" wp14:anchorId="4B8B14F4" wp14:editId="31AFA7E3">
              <wp:simplePos x="0" y="0"/>
              <wp:positionH relativeFrom="column">
                <wp:posOffset>3705225</wp:posOffset>
              </wp:positionH>
              <wp:positionV relativeFrom="paragraph">
                <wp:posOffset>-187325</wp:posOffset>
              </wp:positionV>
              <wp:extent cx="725170" cy="304800"/>
              <wp:effectExtent l="0" t="0" r="17780" b="0"/>
              <wp:wrapNone/>
              <wp:docPr id="123" name="Text Box 1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2517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04F77AC" w14:textId="77777777" w:rsidR="001443AA" w:rsidRPr="00D30DD8" w:rsidRDefault="001443AA" w:rsidP="000755EE">
                          <w:pPr>
                            <w:spacing w:after="0" w:line="224" w:lineRule="exact"/>
                            <w:jc w:val="center"/>
                            <w:rPr>
                              <w:rFonts w:ascii="Gill Sans MT" w:eastAsia="Gentona Book" w:hAnsi="Gill Sans MT" w:cs="Gentona Book"/>
                              <w:color w:val="FFFFFF" w:themeColor="background1"/>
                              <w:sz w:val="16"/>
                              <w:szCs w:val="20"/>
                            </w:rPr>
                          </w:pP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1"/>
                              <w:sz w:val="16"/>
                              <w:szCs w:val="20"/>
                            </w:rPr>
                            <w:t>SU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2"/>
                              <w:sz w:val="16"/>
                              <w:szCs w:val="20"/>
                            </w:rPr>
                            <w:t>M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1"/>
                              <w:sz w:val="16"/>
                              <w:szCs w:val="20"/>
                            </w:rPr>
                            <w:t>M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z w:val="16"/>
                              <w:szCs w:val="20"/>
                            </w:rPr>
                            <w:t>A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11"/>
                              <w:sz w:val="16"/>
                              <w:szCs w:val="20"/>
                            </w:rPr>
                            <w:t>R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z w:val="16"/>
                              <w:szCs w:val="20"/>
                            </w:rPr>
                            <w:t>Y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1"/>
                              <w:sz w:val="16"/>
                              <w:szCs w:val="20"/>
                            </w:rPr>
                            <w:t xml:space="preserve"> &amp;</w:t>
                          </w:r>
                        </w:p>
                        <w:p w14:paraId="53AEBE7A" w14:textId="77777777" w:rsidR="001443AA" w:rsidRPr="00D30DD8" w:rsidRDefault="001443AA">
                          <w:pPr>
                            <w:ind w:left="238" w:right="239"/>
                            <w:jc w:val="center"/>
                            <w:rPr>
                              <w:rFonts w:ascii="Gill Sans MT" w:eastAsia="Gentona Book" w:hAnsi="Gill Sans MT" w:cs="Gentona Book"/>
                              <w:color w:val="FFFFFF" w:themeColor="background1"/>
                              <w:sz w:val="16"/>
                              <w:szCs w:val="20"/>
                            </w:rPr>
                          </w:pP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2"/>
                              <w:sz w:val="16"/>
                              <w:szCs w:val="20"/>
                            </w:rPr>
                            <w:t>G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7"/>
                              <w:sz w:val="16"/>
                              <w:szCs w:val="20"/>
                            </w:rPr>
                            <w:t>O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z w:val="16"/>
                              <w:szCs w:val="20"/>
                            </w:rPr>
                            <w:t>A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1"/>
                              <w:sz w:val="16"/>
                              <w:szCs w:val="20"/>
                            </w:rPr>
                            <w:t>L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z w:val="16"/>
                              <w:szCs w:val="20"/>
                            </w:rPr>
                            <w:t>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4B8B14F4" id="Text Box 123" o:spid="_x0000_s1135" type="#_x0000_t202" style="position:absolute;margin-left:291.75pt;margin-top:-14.75pt;width:57.1pt;height:24pt;z-index:-251594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" filled="f" stroked="f">
              <v:textbox inset="0,0,0,0">
                <w:txbxContent>
                  <w:p w14:paraId="104F77AC" w14:textId="77777777" w:rsidR="001443AA" w:rsidRPr="00D30DD8" w:rsidRDefault="001443AA" w:rsidP="000755EE">
                    <w:pPr>
                      <w:spacing w:after="0" w:line="224" w:lineRule="exact"/>
                      <w:jc w:val="center"/>
                      <w:rPr>
                        <w:rFonts w:ascii="Gill Sans MT" w:eastAsia="Gentona Book" w:hAnsi="Gill Sans MT" w:cs="Gentona Book"/>
                        <w:color w:val="FFFFFF" w:themeColor="background1"/>
                        <w:sz w:val="16"/>
                        <w:szCs w:val="20"/>
                      </w:rPr>
                    </w:pP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1"/>
                        <w:sz w:val="16"/>
                        <w:szCs w:val="20"/>
                      </w:rPr>
                      <w:t>SU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2"/>
                        <w:sz w:val="16"/>
                        <w:szCs w:val="20"/>
                      </w:rPr>
                      <w:t>M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1"/>
                        <w:sz w:val="16"/>
                        <w:szCs w:val="20"/>
                      </w:rPr>
                      <w:t>M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z w:val="16"/>
                        <w:szCs w:val="20"/>
                      </w:rPr>
                      <w:t>A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11"/>
                        <w:sz w:val="16"/>
                        <w:szCs w:val="20"/>
                      </w:rPr>
                      <w:t>R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z w:val="16"/>
                        <w:szCs w:val="20"/>
                      </w:rPr>
                      <w:t>Y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1"/>
                        <w:sz w:val="16"/>
                        <w:szCs w:val="20"/>
                      </w:rPr>
                      <w:t xml:space="preserve"> &amp;</w:t>
                    </w:r>
                  </w:p>
                  <w:p w14:paraId="53AEBE7A" w14:textId="77777777" w:rsidR="001443AA" w:rsidRPr="00D30DD8" w:rsidRDefault="001443AA">
                    <w:pPr>
                      <w:ind w:left="238" w:right="239"/>
                      <w:jc w:val="center"/>
                      <w:rPr>
                        <w:rFonts w:ascii="Gill Sans MT" w:eastAsia="Gentona Book" w:hAnsi="Gill Sans MT" w:cs="Gentona Book"/>
                        <w:color w:val="FFFFFF" w:themeColor="background1"/>
                        <w:sz w:val="16"/>
                        <w:szCs w:val="20"/>
                      </w:rPr>
                    </w:pP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2"/>
                        <w:sz w:val="16"/>
                        <w:szCs w:val="20"/>
                      </w:rPr>
                      <w:t>G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7"/>
                        <w:sz w:val="16"/>
                        <w:szCs w:val="20"/>
                      </w:rPr>
                      <w:t>O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z w:val="16"/>
                        <w:szCs w:val="20"/>
                      </w:rPr>
                      <w:t>A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1"/>
                        <w:sz w:val="16"/>
                        <w:szCs w:val="20"/>
                      </w:rPr>
                      <w:t>L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z w:val="16"/>
                        <w:szCs w:val="20"/>
                      </w:rPr>
                      <w:t>S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720704" behindDoc="1" locked="0" layoutInCell="1" allowOverlap="1" wp14:anchorId="3AC881BD" wp14:editId="3925F412">
              <wp:simplePos x="0" y="0"/>
              <wp:positionH relativeFrom="column">
                <wp:posOffset>2514600</wp:posOffset>
              </wp:positionH>
              <wp:positionV relativeFrom="paragraph">
                <wp:posOffset>-187325</wp:posOffset>
              </wp:positionV>
              <wp:extent cx="810260" cy="304800"/>
              <wp:effectExtent l="0" t="0" r="8890" b="0"/>
              <wp:wrapNone/>
              <wp:docPr id="122" name="Text Box 1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1026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12C824" w14:textId="77777777" w:rsidR="001443AA" w:rsidRPr="00D30DD8" w:rsidRDefault="001443AA" w:rsidP="000755EE">
                          <w:pPr>
                            <w:spacing w:after="0" w:line="224" w:lineRule="exact"/>
                            <w:ind w:left="361" w:right="359"/>
                            <w:jc w:val="center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SE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LF-</w:t>
                          </w:r>
                        </w:p>
                        <w:p w14:paraId="4794BE28" w14:textId="77777777" w:rsidR="001443AA" w:rsidRPr="00D30DD8" w:rsidRDefault="001443AA">
                          <w:pPr>
                            <w:ind w:left="1" w:right="1"/>
                            <w:jc w:val="center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3"/>
                              <w:sz w:val="16"/>
                              <w:szCs w:val="20"/>
                            </w:rPr>
                            <w:t>A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S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S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ES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S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1"/>
                              <w:sz w:val="16"/>
                              <w:szCs w:val="20"/>
                            </w:rPr>
                            <w:t>M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E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NT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3AC881BD" id="Text Box 122" o:spid="_x0000_s1136" type="#_x0000_t202" style="position:absolute;margin-left:198pt;margin-top:-14.75pt;width:63.8pt;height:24pt;z-index:-251595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" filled="f" stroked="f">
              <v:textbox inset="0,0,0,0">
                <w:txbxContent>
                  <w:p w14:paraId="0C12C824" w14:textId="77777777" w:rsidR="001443AA" w:rsidRPr="00D30DD8" w:rsidRDefault="001443AA" w:rsidP="000755EE">
                    <w:pPr>
                      <w:spacing w:after="0" w:line="224" w:lineRule="exact"/>
                      <w:ind w:left="361" w:right="359"/>
                      <w:jc w:val="center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SE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LF-</w:t>
                    </w:r>
                  </w:p>
                  <w:p w14:paraId="4794BE28" w14:textId="77777777" w:rsidR="001443AA" w:rsidRPr="00D30DD8" w:rsidRDefault="001443AA">
                    <w:pPr>
                      <w:ind w:left="1" w:right="1"/>
                      <w:jc w:val="center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3"/>
                        <w:sz w:val="16"/>
                        <w:szCs w:val="20"/>
                      </w:rPr>
                      <w:t>A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S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S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ES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S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1"/>
                        <w:sz w:val="16"/>
                        <w:szCs w:val="20"/>
                      </w:rPr>
                      <w:t>M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E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NT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718656" behindDoc="1" locked="0" layoutInCell="1" allowOverlap="1" wp14:anchorId="00112A2A" wp14:editId="2D8B35A5">
              <wp:simplePos x="0" y="0"/>
              <wp:positionH relativeFrom="column">
                <wp:posOffset>5829300</wp:posOffset>
              </wp:positionH>
              <wp:positionV relativeFrom="paragraph">
                <wp:posOffset>-292100</wp:posOffset>
              </wp:positionV>
              <wp:extent cx="1099820" cy="482600"/>
              <wp:effectExtent l="0" t="0" r="5080" b="0"/>
              <wp:wrapNone/>
              <wp:docPr id="119" name="Group 1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99820" cy="482600"/>
                        <a:chOff x="9788" y="14360"/>
                        <a:chExt cx="1732" cy="760"/>
                      </a:xfrm>
                      <a:solidFill>
                        <a:srgbClr val="A6A6A6"/>
                      </a:solidFill>
                    </wpg:grpSpPr>
                    <wps:wsp>
                      <wps:cNvPr id="120" name="Freeform 120"/>
                      <wps:cNvSpPr>
                        <a:spLocks/>
                      </wps:cNvSpPr>
                      <wps:spPr bwMode="auto">
                        <a:xfrm>
                          <a:off x="9788" y="14360"/>
                          <a:ext cx="1732" cy="760"/>
                        </a:xfrm>
                        <a:custGeom>
                          <a:avLst/>
                          <a:gdLst>
                            <a:gd name="T0" fmla="+- 0 9788 9788"/>
                            <a:gd name="T1" fmla="*/ T0 w 1732"/>
                            <a:gd name="T2" fmla="+- 0 15120 14360"/>
                            <a:gd name="T3" fmla="*/ 15120 h 760"/>
                            <a:gd name="T4" fmla="+- 0 11520 9788"/>
                            <a:gd name="T5" fmla="*/ T4 w 1732"/>
                            <a:gd name="T6" fmla="+- 0 15120 14360"/>
                            <a:gd name="T7" fmla="*/ 15120 h 760"/>
                            <a:gd name="T8" fmla="+- 0 11520 9788"/>
                            <a:gd name="T9" fmla="*/ T8 w 1732"/>
                            <a:gd name="T10" fmla="+- 0 14360 14360"/>
                            <a:gd name="T11" fmla="*/ 14360 h 760"/>
                            <a:gd name="T12" fmla="+- 0 9788 9788"/>
                            <a:gd name="T13" fmla="*/ T12 w 1732"/>
                            <a:gd name="T14" fmla="+- 0 14360 14360"/>
                            <a:gd name="T15" fmla="*/ 14360 h 760"/>
                            <a:gd name="T16" fmla="+- 0 9788 9788"/>
                            <a:gd name="T17" fmla="*/ T16 w 1732"/>
                            <a:gd name="T18" fmla="+- 0 15120 14360"/>
                            <a:gd name="T19" fmla="*/ 15120 h 7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732" h="760">
                              <a:moveTo>
                                <a:pt x="0" y="760"/>
                              </a:moveTo>
                              <a:lnTo>
                                <a:pt x="1732" y="760"/>
                              </a:lnTo>
                              <a:lnTo>
                                <a:pt x="1732" y="0"/>
                              </a:lnTo>
                              <a:lnTo>
                                <a:pt x="0" y="0"/>
                              </a:lnTo>
                              <a:lnTo>
                                <a:pt x="0" y="760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09AE922D" id="Group 119" o:spid="_x0000_s1026" style="position:absolute;margin-left:459pt;margin-top:-23pt;width:86.6pt;height:38pt;z-index:-251597824" coordorigin="9788,14360" coordsize="1732,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">
              <v:shape id="Freeform 120" o:spid="_x0000_s1027" style="position:absolute;left:9788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PrxxcEA&#10;AADcAAAADwAAAGRycy9kb3ducmV2LnhtbESPQYvCQAyF74L/YYjgbZ0qIkt1FBGEHrUrq8fQiW21&#10;kymdUeu/3xwWvCW8l/e+rDa9a9STulB7NjCdJKCIC29rLg2cfvZf36BCRLbYeCYDbwqwWQ8HK0yt&#10;f/GRnnkslYRwSNFAFWObah2KihyGiW+JRbv6zmGUtSu17fAl4a7RsyRZaIc1S0OFLe0qKu75wxlI&#10;5s3tfHeH6SVH/dtrnz3iITNmPOq3S1CR+vgx/19nVvBngi/PyAR6/Q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D68cXBAAAA3AAAAA8AAAAAAAAAAAAAAAAAmAIAAGRycy9kb3du&#10;cmV2LnhtbFBLBQYAAAAABAAEAPUAAACGAwAAAAA=&#10;" path="m,760r1732,l1732,,,,,760xe" filled="f" stroked="f">
                <v:path arrowok="t" o:connecttype="custom" o:connectlocs="0,15120;1732,15120;1732,14360;0,14360;0,15120" o:connectangles="0,0,0,0,0"/>
              </v:shape>
            </v:group>
          </w:pict>
        </mc:Fallback>
      </mc:AlternateContent>
    </w: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717632" behindDoc="1" locked="0" layoutInCell="1" allowOverlap="1" wp14:anchorId="5095D11C" wp14:editId="1E84024E">
              <wp:simplePos x="0" y="0"/>
              <wp:positionH relativeFrom="column">
                <wp:posOffset>4676775</wp:posOffset>
              </wp:positionH>
              <wp:positionV relativeFrom="paragraph">
                <wp:posOffset>-292100</wp:posOffset>
              </wp:positionV>
              <wp:extent cx="1099820" cy="482600"/>
              <wp:effectExtent l="0" t="0" r="5080" b="0"/>
              <wp:wrapNone/>
              <wp:docPr id="117" name="Group 1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99820" cy="482600"/>
                        <a:chOff x="7974" y="14360"/>
                        <a:chExt cx="1732" cy="760"/>
                      </a:xfrm>
                      <a:solidFill>
                        <a:srgbClr val="A6A6A6"/>
                      </a:solidFill>
                    </wpg:grpSpPr>
                    <wps:wsp>
                      <wps:cNvPr id="118" name="Freeform 118"/>
                      <wps:cNvSpPr>
                        <a:spLocks/>
                      </wps:cNvSpPr>
                      <wps:spPr bwMode="auto">
                        <a:xfrm>
                          <a:off x="7974" y="14360"/>
                          <a:ext cx="1732" cy="760"/>
                        </a:xfrm>
                        <a:custGeom>
                          <a:avLst/>
                          <a:gdLst>
                            <a:gd name="T0" fmla="+- 0 7974 7974"/>
                            <a:gd name="T1" fmla="*/ T0 w 1732"/>
                            <a:gd name="T2" fmla="+- 0 15120 14360"/>
                            <a:gd name="T3" fmla="*/ 15120 h 760"/>
                            <a:gd name="T4" fmla="+- 0 9706 7974"/>
                            <a:gd name="T5" fmla="*/ T4 w 1732"/>
                            <a:gd name="T6" fmla="+- 0 15120 14360"/>
                            <a:gd name="T7" fmla="*/ 15120 h 760"/>
                            <a:gd name="T8" fmla="+- 0 9706 7974"/>
                            <a:gd name="T9" fmla="*/ T8 w 1732"/>
                            <a:gd name="T10" fmla="+- 0 14360 14360"/>
                            <a:gd name="T11" fmla="*/ 14360 h 760"/>
                            <a:gd name="T12" fmla="+- 0 7974 7974"/>
                            <a:gd name="T13" fmla="*/ T12 w 1732"/>
                            <a:gd name="T14" fmla="+- 0 14360 14360"/>
                            <a:gd name="T15" fmla="*/ 14360 h 760"/>
                            <a:gd name="T16" fmla="+- 0 7974 7974"/>
                            <a:gd name="T17" fmla="*/ T16 w 1732"/>
                            <a:gd name="T18" fmla="+- 0 15120 14360"/>
                            <a:gd name="T19" fmla="*/ 15120 h 7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732" h="760">
                              <a:moveTo>
                                <a:pt x="0" y="760"/>
                              </a:moveTo>
                              <a:lnTo>
                                <a:pt x="1732" y="760"/>
                              </a:lnTo>
                              <a:lnTo>
                                <a:pt x="1732" y="0"/>
                              </a:lnTo>
                              <a:lnTo>
                                <a:pt x="0" y="0"/>
                              </a:lnTo>
                              <a:lnTo>
                                <a:pt x="0" y="760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5002BEBC" id="Group 117" o:spid="_x0000_s1026" style="position:absolute;margin-left:368.25pt;margin-top:-23pt;width:86.6pt;height:38pt;z-index:-251598848" coordorigin="7974,14360" coordsize="1732,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">
              <v:shape id="Freeform 118" o:spid="_x0000_s1027" style="position:absolute;left:7974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OA3fsIA&#10;AADcAAAADwAAAGRycy9kb3ducmV2LnhtbESPQYvCQAyF7wv+hyGCt3VaEZHqKMuC0KNWUY+hk227&#10;djKlM2r99+awsLeE9/Lel/V2cK16UB8azwbSaQKKuPS24crA6bj7XIIKEdli65kMvCjAdjP6WGNm&#10;/ZMP9ChipSSEQ4YG6hi7TOtQ1uQwTH1HLNqP7x1GWftK2x6fEu5aPUuShXbYsDTU2NF3TeWtuDsD&#10;ybz9vdzcPr0WqM+D9vk97nNjJuPhawUq0hD/zX/XuRX8VGjlGZlAb9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Q4Dd+wgAAANwAAAAPAAAAAAAAAAAAAAAAAJgCAABkcnMvZG93&#10;bnJldi54bWxQSwUGAAAAAAQABAD1AAAAhwMAAAAA&#10;" path="m,760r1732,l1732,,,,,760xe" filled="f" stroked="f">
                <v:path arrowok="t" o:connecttype="custom" o:connectlocs="0,15120;1732,15120;1732,14360;0,14360;0,15120" o:connectangles="0,0,0,0,0"/>
              </v:shape>
            </v:group>
          </w:pict>
        </mc:Fallback>
      </mc:AlternateContent>
    </w: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716608" behindDoc="1" locked="0" layoutInCell="1" allowOverlap="1" wp14:anchorId="495929BA" wp14:editId="7CA291AB">
              <wp:simplePos x="0" y="0"/>
              <wp:positionH relativeFrom="column">
                <wp:posOffset>3524250</wp:posOffset>
              </wp:positionH>
              <wp:positionV relativeFrom="paragraph">
                <wp:posOffset>-292100</wp:posOffset>
              </wp:positionV>
              <wp:extent cx="1099820" cy="482600"/>
              <wp:effectExtent l="0" t="0" r="5080" b="0"/>
              <wp:wrapNone/>
              <wp:docPr id="115" name="Group 1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99820" cy="482600"/>
                        <a:chOff x="6161" y="14360"/>
                        <a:chExt cx="1732" cy="760"/>
                      </a:xfrm>
                      <a:solidFill>
                        <a:srgbClr val="005496"/>
                      </a:solidFill>
                    </wpg:grpSpPr>
                    <wps:wsp>
                      <wps:cNvPr id="116" name="Freeform 116"/>
                      <wps:cNvSpPr>
                        <a:spLocks/>
                      </wps:cNvSpPr>
                      <wps:spPr bwMode="auto">
                        <a:xfrm>
                          <a:off x="6161" y="14360"/>
                          <a:ext cx="1732" cy="760"/>
                        </a:xfrm>
                        <a:custGeom>
                          <a:avLst/>
                          <a:gdLst>
                            <a:gd name="T0" fmla="+- 0 6161 6161"/>
                            <a:gd name="T1" fmla="*/ T0 w 1732"/>
                            <a:gd name="T2" fmla="+- 0 15120 14360"/>
                            <a:gd name="T3" fmla="*/ 15120 h 760"/>
                            <a:gd name="T4" fmla="+- 0 7893 6161"/>
                            <a:gd name="T5" fmla="*/ T4 w 1732"/>
                            <a:gd name="T6" fmla="+- 0 15120 14360"/>
                            <a:gd name="T7" fmla="*/ 15120 h 760"/>
                            <a:gd name="T8" fmla="+- 0 7893 6161"/>
                            <a:gd name="T9" fmla="*/ T8 w 1732"/>
                            <a:gd name="T10" fmla="+- 0 14360 14360"/>
                            <a:gd name="T11" fmla="*/ 14360 h 760"/>
                            <a:gd name="T12" fmla="+- 0 6161 6161"/>
                            <a:gd name="T13" fmla="*/ T12 w 1732"/>
                            <a:gd name="T14" fmla="+- 0 14360 14360"/>
                            <a:gd name="T15" fmla="*/ 14360 h 760"/>
                            <a:gd name="T16" fmla="+- 0 6161 6161"/>
                            <a:gd name="T17" fmla="*/ T16 w 1732"/>
                            <a:gd name="T18" fmla="+- 0 15120 14360"/>
                            <a:gd name="T19" fmla="*/ 15120 h 7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732" h="760">
                              <a:moveTo>
                                <a:pt x="0" y="760"/>
                              </a:moveTo>
                              <a:lnTo>
                                <a:pt x="1732" y="760"/>
                              </a:lnTo>
                              <a:lnTo>
                                <a:pt x="1732" y="0"/>
                              </a:lnTo>
                              <a:lnTo>
                                <a:pt x="0" y="0"/>
                              </a:lnTo>
                              <a:lnTo>
                                <a:pt x="0" y="760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0A92FBE1" id="Group 115" o:spid="_x0000_s1026" style="position:absolute;margin-left:277.5pt;margin-top:-23pt;width:86.6pt;height:38pt;z-index:-251599872" coordorigin="6161,14360" coordsize="1732,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">
              <v:shape id="Freeform 116" o:spid="_x0000_s1027" style="position:absolute;left:6161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jMGl8AA&#10;AADcAAAADwAAAGRycy9kb3ducmV2LnhtbERPTWvCQBC9C/0PyxR6M5tIEYnZiAhCjjaW6nHITpPU&#10;7GzIbmL677sFwds83udku9l0YqLBtZYVJFEMgriyuuVawef5uNyAcB5ZY2eZFPySg13+ssgw1fbO&#10;HzSVvhYhhF2KChrv+1RKVzVk0EW2Jw7ctx0M+gCHWuoB7yHcdHIVx2tpsOXQ0GBPh4aqWzkaBfF7&#10;93O5mVNyLVF+zdIWoz8VSr29zvstCE+zf4of7kKH+cka/p8JF8j8D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jMGl8AAAADcAAAADwAAAAAAAAAAAAAAAACYAgAAZHJzL2Rvd25y&#10;ZXYueG1sUEsFBgAAAAAEAAQA9QAAAIUDAAAAAA==&#10;" path="m,760r1732,l1732,,,,,760xe" filled="f" stroked="f">
                <v:path arrowok="t" o:connecttype="custom" o:connectlocs="0,15120;1732,15120;1732,14360;0,14360;0,15120" o:connectangles="0,0,0,0,0"/>
              </v:shape>
            </v:group>
          </w:pict>
        </mc:Fallback>
      </mc:AlternateContent>
    </w: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715584" behindDoc="1" locked="0" layoutInCell="1" allowOverlap="1" wp14:anchorId="03BB49CE" wp14:editId="430B20E7">
              <wp:simplePos x="0" y="0"/>
              <wp:positionH relativeFrom="column">
                <wp:posOffset>2371725</wp:posOffset>
              </wp:positionH>
              <wp:positionV relativeFrom="paragraph">
                <wp:posOffset>-292100</wp:posOffset>
              </wp:positionV>
              <wp:extent cx="1099820" cy="482600"/>
              <wp:effectExtent l="0" t="0" r="5080" b="0"/>
              <wp:wrapNone/>
              <wp:docPr id="113" name="Group 1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99820" cy="482600"/>
                        <a:chOff x="4347" y="14360"/>
                        <a:chExt cx="1732" cy="760"/>
                      </a:xfrm>
                      <a:solidFill>
                        <a:srgbClr val="A6A6A6"/>
                      </a:solidFill>
                    </wpg:grpSpPr>
                    <wps:wsp>
                      <wps:cNvPr id="114" name="Freeform 114"/>
                      <wps:cNvSpPr>
                        <a:spLocks/>
                      </wps:cNvSpPr>
                      <wps:spPr bwMode="auto">
                        <a:xfrm>
                          <a:off x="4347" y="14360"/>
                          <a:ext cx="1732" cy="760"/>
                        </a:xfrm>
                        <a:custGeom>
                          <a:avLst/>
                          <a:gdLst>
                            <a:gd name="T0" fmla="+- 0 4347 4347"/>
                            <a:gd name="T1" fmla="*/ T0 w 1732"/>
                            <a:gd name="T2" fmla="+- 0 15120 14360"/>
                            <a:gd name="T3" fmla="*/ 15120 h 760"/>
                            <a:gd name="T4" fmla="+- 0 6079 4347"/>
                            <a:gd name="T5" fmla="*/ T4 w 1732"/>
                            <a:gd name="T6" fmla="+- 0 15120 14360"/>
                            <a:gd name="T7" fmla="*/ 15120 h 760"/>
                            <a:gd name="T8" fmla="+- 0 6079 4347"/>
                            <a:gd name="T9" fmla="*/ T8 w 1732"/>
                            <a:gd name="T10" fmla="+- 0 14360 14360"/>
                            <a:gd name="T11" fmla="*/ 14360 h 760"/>
                            <a:gd name="T12" fmla="+- 0 4347 4347"/>
                            <a:gd name="T13" fmla="*/ T12 w 1732"/>
                            <a:gd name="T14" fmla="+- 0 14360 14360"/>
                            <a:gd name="T15" fmla="*/ 14360 h 760"/>
                            <a:gd name="T16" fmla="+- 0 4347 4347"/>
                            <a:gd name="T17" fmla="*/ T16 w 1732"/>
                            <a:gd name="T18" fmla="+- 0 15120 14360"/>
                            <a:gd name="T19" fmla="*/ 15120 h 7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732" h="760">
                              <a:moveTo>
                                <a:pt x="0" y="760"/>
                              </a:moveTo>
                              <a:lnTo>
                                <a:pt x="1732" y="760"/>
                              </a:lnTo>
                              <a:lnTo>
                                <a:pt x="1732" y="0"/>
                              </a:lnTo>
                              <a:lnTo>
                                <a:pt x="0" y="0"/>
                              </a:lnTo>
                              <a:lnTo>
                                <a:pt x="0" y="760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37ABB5B3" id="Group 113" o:spid="_x0000_s1026" style="position:absolute;margin-left:186.75pt;margin-top:-23pt;width:86.6pt;height:38pt;z-index:-251600896" coordorigin="4347,14360" coordsize="1732,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">
              <v:shape id="Freeform 114" o:spid="_x0000_s1027" style="position:absolute;left:4347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a09e74A&#10;AADcAAAADwAAAGRycy9kb3ducmV2LnhtbERPTYvCMBC9L/gfwgjetmlFZKlGEUHoUauox6EZ22oz&#10;KU3U+u+NIOxtHu9z5sveNOJBnastK0iiGARxYXXNpYLDfvP7B8J5ZI2NZVLwIgfLxeBnjqm2T97R&#10;I/elCCHsUlRQed+mUrqiIoMusi1x4C62M+gD7EqpO3yGcNPIcRxPpcGaQ0OFLa0rKm753SiIJ831&#10;dDPb5JyjPPbSZne/zZQaDfvVDISn3v+Lv+5Mh/nJBD7PhAvk4g0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FGtPXu+AAAA3AAAAA8AAAAAAAAAAAAAAAAAmAIAAGRycy9kb3ducmV2&#10;LnhtbFBLBQYAAAAABAAEAPUAAACDAwAAAAA=&#10;" path="m,760r1732,l1732,,,,,760xe" filled="f" stroked="f">
                <v:path arrowok="t" o:connecttype="custom" o:connectlocs="0,15120;1732,15120;1732,14360;0,14360;0,15120" o:connectangles="0,0,0,0,0"/>
              </v:shape>
            </v:group>
          </w:pict>
        </mc:Fallback>
      </mc:AlternateContent>
    </w: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714560" behindDoc="1" locked="0" layoutInCell="1" allowOverlap="1" wp14:anchorId="1CFA192F" wp14:editId="41A4DCB1">
              <wp:simplePos x="0" y="0"/>
              <wp:positionH relativeFrom="column">
                <wp:posOffset>1219200</wp:posOffset>
              </wp:positionH>
              <wp:positionV relativeFrom="paragraph">
                <wp:posOffset>-292100</wp:posOffset>
              </wp:positionV>
              <wp:extent cx="1099820" cy="482600"/>
              <wp:effectExtent l="0" t="0" r="5080" b="0"/>
              <wp:wrapNone/>
              <wp:docPr id="105" name="Group 10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99820" cy="482600"/>
                        <a:chOff x="2534" y="14360"/>
                        <a:chExt cx="1732" cy="760"/>
                      </a:xfrm>
                    </wpg:grpSpPr>
                    <wps:wsp>
                      <wps:cNvPr id="112" name="Freeform 112"/>
                      <wps:cNvSpPr>
                        <a:spLocks/>
                      </wps:cNvSpPr>
                      <wps:spPr bwMode="auto">
                        <a:xfrm>
                          <a:off x="2534" y="14360"/>
                          <a:ext cx="1732" cy="760"/>
                        </a:xfrm>
                        <a:custGeom>
                          <a:avLst/>
                          <a:gdLst>
                            <a:gd name="T0" fmla="+- 0 2534 2534"/>
                            <a:gd name="T1" fmla="*/ T0 w 1732"/>
                            <a:gd name="T2" fmla="+- 0 15120 14360"/>
                            <a:gd name="T3" fmla="*/ 15120 h 760"/>
                            <a:gd name="T4" fmla="+- 0 4266 2534"/>
                            <a:gd name="T5" fmla="*/ T4 w 1732"/>
                            <a:gd name="T6" fmla="+- 0 15120 14360"/>
                            <a:gd name="T7" fmla="*/ 15120 h 760"/>
                            <a:gd name="T8" fmla="+- 0 4266 2534"/>
                            <a:gd name="T9" fmla="*/ T8 w 1732"/>
                            <a:gd name="T10" fmla="+- 0 14360 14360"/>
                            <a:gd name="T11" fmla="*/ 14360 h 760"/>
                            <a:gd name="T12" fmla="+- 0 2534 2534"/>
                            <a:gd name="T13" fmla="*/ T12 w 1732"/>
                            <a:gd name="T14" fmla="+- 0 14360 14360"/>
                            <a:gd name="T15" fmla="*/ 14360 h 760"/>
                            <a:gd name="T16" fmla="+- 0 2534 2534"/>
                            <a:gd name="T17" fmla="*/ T16 w 1732"/>
                            <a:gd name="T18" fmla="+- 0 15120 14360"/>
                            <a:gd name="T19" fmla="*/ 15120 h 7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732" h="760">
                              <a:moveTo>
                                <a:pt x="0" y="760"/>
                              </a:moveTo>
                              <a:lnTo>
                                <a:pt x="1732" y="760"/>
                              </a:lnTo>
                              <a:lnTo>
                                <a:pt x="1732" y="0"/>
                              </a:lnTo>
                              <a:lnTo>
                                <a:pt x="0" y="0"/>
                              </a:lnTo>
                              <a:lnTo>
                                <a:pt x="0" y="7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6A6A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23FB1617" id="Group 105" o:spid="_x0000_s1026" style="position:absolute;margin-left:96pt;margin-top:-23pt;width:86.6pt;height:38pt;z-index:-251601920" coordorigin="2534,14360" coordsize="1732,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">
              <v:shape id="Freeform 112" o:spid="_x0000_s1027" style="position:absolute;left:2534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oxcXsMA&#10;AADcAAAADwAAAGRycy9kb3ducmV2LnhtbERPS2vCQBC+F/wPywje6kYhUlJX8YFQb9UGQm5Ddkyi&#10;2dmQ3Sbpv+8WhN7m43vOejuaRvTUudqygsU8AkFcWF1zqSD9Or2+gXAeWWNjmRT8kIPtZvKyxkTb&#10;gS/UX30pQgi7BBVU3reJlK6oyKCb25Y4cDfbGfQBdqXUHQ4h3DRyGUUrabDm0FBhS4eKisf12yiI&#10;0/upiB/3fZ735yOuas6On5lSs+m4ewfhafT/4qf7Q4f5iyX8PRMukJ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oxcXsMAAADcAAAADwAAAAAAAAAAAAAAAACYAgAAZHJzL2Rv&#10;d25yZXYueG1sUEsFBgAAAAAEAAQA9QAAAIgDAAAAAA==&#10;" path="m,760r1732,l1732,,,,,760xe" fillcolor="#a6a6a6" stroked="f">
                <v:path arrowok="t" o:connecttype="custom" o:connectlocs="0,15120;1732,15120;1732,14360;0,14360;0,15120" o:connectangles="0,0,0,0,0"/>
              </v:shape>
            </v:group>
          </w:pict>
        </mc:Fallback>
      </mc:AlternateContent>
    </w: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713536" behindDoc="1" locked="0" layoutInCell="1" allowOverlap="1" wp14:anchorId="6CB34A1D" wp14:editId="352F363E">
              <wp:simplePos x="0" y="0"/>
              <wp:positionH relativeFrom="column">
                <wp:posOffset>66675</wp:posOffset>
              </wp:positionH>
              <wp:positionV relativeFrom="paragraph">
                <wp:posOffset>-292100</wp:posOffset>
              </wp:positionV>
              <wp:extent cx="1099820" cy="482600"/>
              <wp:effectExtent l="0" t="0" r="5080" b="0"/>
              <wp:wrapNone/>
              <wp:docPr id="102" name="Group 10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99820" cy="482600"/>
                        <a:chOff x="720" y="14360"/>
                        <a:chExt cx="1732" cy="760"/>
                      </a:xfrm>
                    </wpg:grpSpPr>
                    <wps:wsp>
                      <wps:cNvPr id="103" name="Freeform 103"/>
                      <wps:cNvSpPr>
                        <a:spLocks/>
                      </wps:cNvSpPr>
                      <wps:spPr bwMode="auto">
                        <a:xfrm>
                          <a:off x="720" y="14360"/>
                          <a:ext cx="1732" cy="760"/>
                        </a:xfrm>
                        <a:custGeom>
                          <a:avLst/>
                          <a:gdLst>
                            <a:gd name="T0" fmla="+- 0 720 720"/>
                            <a:gd name="T1" fmla="*/ T0 w 1732"/>
                            <a:gd name="T2" fmla="+- 0 15120 14360"/>
                            <a:gd name="T3" fmla="*/ 15120 h 760"/>
                            <a:gd name="T4" fmla="+- 0 2452 720"/>
                            <a:gd name="T5" fmla="*/ T4 w 1732"/>
                            <a:gd name="T6" fmla="+- 0 15120 14360"/>
                            <a:gd name="T7" fmla="*/ 15120 h 760"/>
                            <a:gd name="T8" fmla="+- 0 2452 720"/>
                            <a:gd name="T9" fmla="*/ T8 w 1732"/>
                            <a:gd name="T10" fmla="+- 0 14360 14360"/>
                            <a:gd name="T11" fmla="*/ 14360 h 760"/>
                            <a:gd name="T12" fmla="+- 0 720 720"/>
                            <a:gd name="T13" fmla="*/ T12 w 1732"/>
                            <a:gd name="T14" fmla="+- 0 14360 14360"/>
                            <a:gd name="T15" fmla="*/ 14360 h 760"/>
                            <a:gd name="T16" fmla="+- 0 720 720"/>
                            <a:gd name="T17" fmla="*/ T16 w 1732"/>
                            <a:gd name="T18" fmla="+- 0 15120 14360"/>
                            <a:gd name="T19" fmla="*/ 15120 h 7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732" h="760">
                              <a:moveTo>
                                <a:pt x="0" y="760"/>
                              </a:moveTo>
                              <a:lnTo>
                                <a:pt x="1732" y="760"/>
                              </a:lnTo>
                              <a:lnTo>
                                <a:pt x="1732" y="0"/>
                              </a:lnTo>
                              <a:lnTo>
                                <a:pt x="0" y="0"/>
                              </a:lnTo>
                              <a:lnTo>
                                <a:pt x="0" y="7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6A6A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54C0AEDC" id="Group 102" o:spid="_x0000_s1026" style="position:absolute;margin-left:5.25pt;margin-top:-23pt;width:86.6pt;height:38pt;z-index:-251602944" coordorigin="720,14360" coordsize="1732,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">
              <v:shape id="Freeform 103" o:spid="_x0000_s1027" style="position:absolute;left:720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BlvGMIA&#10;AADcAAAADwAAAGRycy9kb3ducmV2LnhtbERPS4vCMBC+C/6HMII3TVdRpNtUVkXYvfkC8TY0s221&#10;mZQm1u6/3wiCt/n4npMsO1OJlhpXWlbwMY5AEGdWl5wrOB23owUI55E1VpZJwR85WKb9XoKxtg/e&#10;U3vwuQgh7GJUUHhfx1K6rCCDbmxr4sD92sagD7DJpW7wEcJNJSdRNJcGSw4NBda0Lii7He5Gwex0&#10;3Waz23V1ubQ/G5yXfN7szkoNB93XJwhPnX+LX+5vHeZHU3g+Ey6Q6T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gGW8YwgAAANwAAAAPAAAAAAAAAAAAAAAAAJgCAABkcnMvZG93&#10;bnJldi54bWxQSwUGAAAAAAQABAD1AAAAhwMAAAAA&#10;" path="m,760r1732,l1732,,,,,760xe" fillcolor="#a6a6a6" stroked="f">
                <v:path arrowok="t" o:connecttype="custom" o:connectlocs="0,15120;1732,15120;1732,14360;0,14360;0,15120" o:connectangles="0,0,0,0,0"/>
              </v:shape>
            </v:group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B70CA" w14:textId="77777777" w:rsidR="001443AA" w:rsidRDefault="001443AA" w:rsidP="00CB7500">
    <w:pPr>
      <w:tabs>
        <w:tab w:val="left" w:pos="6225"/>
      </w:tabs>
      <w:spacing w:line="200" w:lineRule="exact"/>
      <w:rPr>
        <w:sz w:val="20"/>
        <w:szCs w:val="20"/>
      </w:rPr>
    </w:pP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737088" behindDoc="1" locked="0" layoutInCell="1" allowOverlap="1" wp14:anchorId="3427A72B" wp14:editId="7044E3CD">
              <wp:simplePos x="0" y="0"/>
              <wp:positionH relativeFrom="column">
                <wp:posOffset>5915025</wp:posOffset>
              </wp:positionH>
              <wp:positionV relativeFrom="paragraph">
                <wp:posOffset>95250</wp:posOffset>
              </wp:positionV>
              <wp:extent cx="885825" cy="304800"/>
              <wp:effectExtent l="0" t="0" r="9525" b="0"/>
              <wp:wrapNone/>
              <wp:docPr id="854" name="Text Box 8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5825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1552274" w14:textId="77777777" w:rsidR="001443AA" w:rsidRPr="00B054E6" w:rsidRDefault="001443AA" w:rsidP="008F7206">
                          <w:pPr>
                            <w:spacing w:after="0" w:line="224" w:lineRule="exact"/>
                            <w:ind w:left="83"/>
                            <w:jc w:val="center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SI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G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N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7"/>
                              <w:sz w:val="16"/>
                              <w:szCs w:val="20"/>
                            </w:rPr>
                            <w:t>A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TU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R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E &amp;</w:t>
                          </w:r>
                          <w:r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 xml:space="preserve"> 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1"/>
                              <w:sz w:val="16"/>
                              <w:szCs w:val="20"/>
                            </w:rPr>
                            <w:t>P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R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OGR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E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S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3"/>
                              <w:sz w:val="16"/>
                              <w:szCs w:val="20"/>
                            </w:rPr>
                            <w:t>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427A72B" id="_x0000_t202" coordsize="21600,21600" o:spt="202" path="m,l,21600r21600,l21600,xe">
              <v:stroke joinstyle="miter"/>
              <v:path gradientshapeok="t" o:connecttype="rect"/>
            </v:shapetype>
            <v:shape id="Text Box 854" o:spid="_x0000_s1148" type="#_x0000_t202" style="position:absolute;margin-left:465.75pt;margin-top:7.5pt;width:69.75pt;height:24pt;z-index:-251579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" filled="f" stroked="f">
              <v:textbox inset="0,0,0,0">
                <w:txbxContent>
                  <w:p w14:paraId="01552274" w14:textId="77777777" w:rsidR="001443AA" w:rsidRPr="00B054E6" w:rsidRDefault="001443AA" w:rsidP="008F7206">
                    <w:pPr>
                      <w:spacing w:after="0" w:line="224" w:lineRule="exact"/>
                      <w:ind w:left="83"/>
                      <w:jc w:val="center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SI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G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N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7"/>
                        <w:sz w:val="16"/>
                        <w:szCs w:val="20"/>
                      </w:rPr>
                      <w:t>A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TU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R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E &amp;</w:t>
                    </w:r>
                    <w:r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 xml:space="preserve"> 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1"/>
                        <w:sz w:val="16"/>
                        <w:szCs w:val="20"/>
                      </w:rPr>
                      <w:t>P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R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OGR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E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S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3"/>
                        <w:sz w:val="16"/>
                        <w:szCs w:val="20"/>
                      </w:rPr>
                      <w:t>S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730944" behindDoc="1" locked="0" layoutInCell="1" allowOverlap="1" wp14:anchorId="1DE41EBE" wp14:editId="537C2ED2">
              <wp:simplePos x="0" y="0"/>
              <wp:positionH relativeFrom="column">
                <wp:posOffset>66675</wp:posOffset>
              </wp:positionH>
              <wp:positionV relativeFrom="paragraph">
                <wp:posOffset>-9525</wp:posOffset>
              </wp:positionV>
              <wp:extent cx="1099820" cy="482600"/>
              <wp:effectExtent l="0" t="0" r="5080" b="0"/>
              <wp:wrapNone/>
              <wp:docPr id="73" name="Group 7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99820" cy="482600"/>
                        <a:chOff x="720" y="14360"/>
                        <a:chExt cx="1732" cy="760"/>
                      </a:xfrm>
                    </wpg:grpSpPr>
                    <wps:wsp>
                      <wps:cNvPr id="106" name="Freeform 106"/>
                      <wps:cNvSpPr>
                        <a:spLocks/>
                      </wps:cNvSpPr>
                      <wps:spPr bwMode="auto">
                        <a:xfrm>
                          <a:off x="720" y="14360"/>
                          <a:ext cx="1732" cy="760"/>
                        </a:xfrm>
                        <a:custGeom>
                          <a:avLst/>
                          <a:gdLst>
                            <a:gd name="T0" fmla="+- 0 720 720"/>
                            <a:gd name="T1" fmla="*/ T0 w 1732"/>
                            <a:gd name="T2" fmla="+- 0 15120 14360"/>
                            <a:gd name="T3" fmla="*/ 15120 h 760"/>
                            <a:gd name="T4" fmla="+- 0 2452 720"/>
                            <a:gd name="T5" fmla="*/ T4 w 1732"/>
                            <a:gd name="T6" fmla="+- 0 15120 14360"/>
                            <a:gd name="T7" fmla="*/ 15120 h 760"/>
                            <a:gd name="T8" fmla="+- 0 2452 720"/>
                            <a:gd name="T9" fmla="*/ T8 w 1732"/>
                            <a:gd name="T10" fmla="+- 0 14360 14360"/>
                            <a:gd name="T11" fmla="*/ 14360 h 760"/>
                            <a:gd name="T12" fmla="+- 0 720 720"/>
                            <a:gd name="T13" fmla="*/ T12 w 1732"/>
                            <a:gd name="T14" fmla="+- 0 14360 14360"/>
                            <a:gd name="T15" fmla="*/ 14360 h 760"/>
                            <a:gd name="T16" fmla="+- 0 720 720"/>
                            <a:gd name="T17" fmla="*/ T16 w 1732"/>
                            <a:gd name="T18" fmla="+- 0 15120 14360"/>
                            <a:gd name="T19" fmla="*/ 15120 h 7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732" h="760">
                              <a:moveTo>
                                <a:pt x="0" y="760"/>
                              </a:moveTo>
                              <a:lnTo>
                                <a:pt x="1732" y="760"/>
                              </a:lnTo>
                              <a:lnTo>
                                <a:pt x="1732" y="0"/>
                              </a:lnTo>
                              <a:lnTo>
                                <a:pt x="0" y="0"/>
                              </a:lnTo>
                              <a:lnTo>
                                <a:pt x="0" y="7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6A6A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48B6B3E8" id="Group 73" o:spid="_x0000_s1026" style="position:absolute;margin-left:5.25pt;margin-top:-.75pt;width:86.6pt;height:38pt;z-index:-251585536" coordorigin="720,14360" coordsize="1732,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">
              <v:shape id="Freeform 106" o:spid="_x0000_s1027" style="position:absolute;left:720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G7MgMIA&#10;AADcAAAADwAAAGRycy9kb3ducmV2LnhtbERPS4vCMBC+L/gfwgje1lTBIrWp+EDQ264K4m1oxrba&#10;TEoTa/ffbxYWvM3H95x02ZtadNS6yrKCyTgCQZxbXXGh4Hzafc5BOI+ssbZMCn7IwTIbfKSYaPvi&#10;b+qOvhAhhF2CCkrvm0RKl5dk0I1tQxy4m20N+gDbQuoWXyHc1HIaRbE0WHFoKLGhTUn54/g0Cmbn&#10;+y6fPe7r67U7bDGu+LL9uig1GvarBQhPvX+L/917HeZHMfw9Ey6Q2S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wbsyAwgAAANwAAAAPAAAAAAAAAAAAAAAAAJgCAABkcnMvZG93&#10;bnJldi54bWxQSwUGAAAAAAQABAD1AAAAhwMAAAAA&#10;" path="m,760r1732,l1732,,,,,760xe" fillcolor="#a6a6a6" stroked="f">
                <v:path arrowok="t" o:connecttype="custom" o:connectlocs="0,15120;1732,15120;1732,14360;0,14360;0,15120" o:connectangles="0,0,0,0,0"/>
              </v:shape>
            </v:group>
          </w:pict>
        </mc:Fallback>
      </mc:AlternateContent>
    </w: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731968" behindDoc="1" locked="0" layoutInCell="1" allowOverlap="1" wp14:anchorId="5E1D1949" wp14:editId="1D5FEE0C">
              <wp:simplePos x="0" y="0"/>
              <wp:positionH relativeFrom="column">
                <wp:posOffset>1219200</wp:posOffset>
              </wp:positionH>
              <wp:positionV relativeFrom="paragraph">
                <wp:posOffset>-9525</wp:posOffset>
              </wp:positionV>
              <wp:extent cx="1099820" cy="482600"/>
              <wp:effectExtent l="0" t="0" r="5080" b="0"/>
              <wp:wrapNone/>
              <wp:docPr id="107" name="Group 10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99820" cy="482600"/>
                        <a:chOff x="2534" y="14360"/>
                        <a:chExt cx="1732" cy="760"/>
                      </a:xfrm>
                    </wpg:grpSpPr>
                    <wps:wsp>
                      <wps:cNvPr id="108" name="Freeform 108"/>
                      <wps:cNvSpPr>
                        <a:spLocks/>
                      </wps:cNvSpPr>
                      <wps:spPr bwMode="auto">
                        <a:xfrm>
                          <a:off x="2534" y="14360"/>
                          <a:ext cx="1732" cy="760"/>
                        </a:xfrm>
                        <a:custGeom>
                          <a:avLst/>
                          <a:gdLst>
                            <a:gd name="T0" fmla="+- 0 2534 2534"/>
                            <a:gd name="T1" fmla="*/ T0 w 1732"/>
                            <a:gd name="T2" fmla="+- 0 15120 14360"/>
                            <a:gd name="T3" fmla="*/ 15120 h 760"/>
                            <a:gd name="T4" fmla="+- 0 4266 2534"/>
                            <a:gd name="T5" fmla="*/ T4 w 1732"/>
                            <a:gd name="T6" fmla="+- 0 15120 14360"/>
                            <a:gd name="T7" fmla="*/ 15120 h 760"/>
                            <a:gd name="T8" fmla="+- 0 4266 2534"/>
                            <a:gd name="T9" fmla="*/ T8 w 1732"/>
                            <a:gd name="T10" fmla="+- 0 14360 14360"/>
                            <a:gd name="T11" fmla="*/ 14360 h 760"/>
                            <a:gd name="T12" fmla="+- 0 2534 2534"/>
                            <a:gd name="T13" fmla="*/ T12 w 1732"/>
                            <a:gd name="T14" fmla="+- 0 14360 14360"/>
                            <a:gd name="T15" fmla="*/ 14360 h 760"/>
                            <a:gd name="T16" fmla="+- 0 2534 2534"/>
                            <a:gd name="T17" fmla="*/ T16 w 1732"/>
                            <a:gd name="T18" fmla="+- 0 15120 14360"/>
                            <a:gd name="T19" fmla="*/ 15120 h 7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732" h="760">
                              <a:moveTo>
                                <a:pt x="0" y="760"/>
                              </a:moveTo>
                              <a:lnTo>
                                <a:pt x="1732" y="760"/>
                              </a:lnTo>
                              <a:lnTo>
                                <a:pt x="1732" y="0"/>
                              </a:lnTo>
                              <a:lnTo>
                                <a:pt x="0" y="0"/>
                              </a:lnTo>
                              <a:lnTo>
                                <a:pt x="0" y="7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6A6A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0EB8E3FB" id="Group 107" o:spid="_x0000_s1026" style="position:absolute;margin-left:96pt;margin-top:-.75pt;width:86.6pt;height:38pt;z-index:-251584512" coordorigin="2534,14360" coordsize="1732,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">
              <v:shape id="Freeform 108" o:spid="_x0000_s1027" style="position:absolute;left:2534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r39acQA&#10;AADcAAAADwAAAGRycy9kb3ducmV2LnhtbESPT4vCQAzF7wt+hyGCt3WqoEh1FP8guLddFcRb6MS2&#10;2smUzli7335zWPCW8F7e+2Wx6lylWmpC6dnAaJiAIs68LTk3cD7tP2egQkS2WHkmA78UYLXsfSww&#10;tf7FP9QeY64khEOKBooY61TrkBXkMAx9TSzazTcOo6xNrm2DLwl3lR4nyVQ7LFkaCqxpW1D2OD6d&#10;gcn5vs8mj/vmem2/djgt+bL7vhgz6HfrOahIXXyb/68PVvAToZVnZAK9/A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69/WnEAAAA3AAAAA8AAAAAAAAAAAAAAAAAmAIAAGRycy9k&#10;b3ducmV2LnhtbFBLBQYAAAAABAAEAPUAAACJAwAAAAA=&#10;" path="m,760r1732,l1732,,,,,760xe" fillcolor="#a6a6a6" stroked="f">
                <v:path arrowok="t" o:connecttype="custom" o:connectlocs="0,15120;1732,15120;1732,14360;0,14360;0,15120" o:connectangles="0,0,0,0,0"/>
              </v:shape>
            </v:group>
          </w:pict>
        </mc:Fallback>
      </mc:AlternateContent>
    </w: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732992" behindDoc="1" locked="0" layoutInCell="1" allowOverlap="1" wp14:anchorId="043C04C0" wp14:editId="0D8EEAAE">
              <wp:simplePos x="0" y="0"/>
              <wp:positionH relativeFrom="column">
                <wp:posOffset>2371725</wp:posOffset>
              </wp:positionH>
              <wp:positionV relativeFrom="paragraph">
                <wp:posOffset>-9525</wp:posOffset>
              </wp:positionV>
              <wp:extent cx="1099820" cy="482600"/>
              <wp:effectExtent l="0" t="0" r="5080" b="0"/>
              <wp:wrapNone/>
              <wp:docPr id="109" name="Group 10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99820" cy="482600"/>
                        <a:chOff x="4347" y="14360"/>
                        <a:chExt cx="1732" cy="760"/>
                      </a:xfrm>
                      <a:solidFill>
                        <a:srgbClr val="A6A6A6"/>
                      </a:solidFill>
                    </wpg:grpSpPr>
                    <wps:wsp>
                      <wps:cNvPr id="110" name="Freeform 110"/>
                      <wps:cNvSpPr>
                        <a:spLocks/>
                      </wps:cNvSpPr>
                      <wps:spPr bwMode="auto">
                        <a:xfrm>
                          <a:off x="4347" y="14360"/>
                          <a:ext cx="1732" cy="760"/>
                        </a:xfrm>
                        <a:custGeom>
                          <a:avLst/>
                          <a:gdLst>
                            <a:gd name="T0" fmla="+- 0 4347 4347"/>
                            <a:gd name="T1" fmla="*/ T0 w 1732"/>
                            <a:gd name="T2" fmla="+- 0 15120 14360"/>
                            <a:gd name="T3" fmla="*/ 15120 h 760"/>
                            <a:gd name="T4" fmla="+- 0 6079 4347"/>
                            <a:gd name="T5" fmla="*/ T4 w 1732"/>
                            <a:gd name="T6" fmla="+- 0 15120 14360"/>
                            <a:gd name="T7" fmla="*/ 15120 h 760"/>
                            <a:gd name="T8" fmla="+- 0 6079 4347"/>
                            <a:gd name="T9" fmla="*/ T8 w 1732"/>
                            <a:gd name="T10" fmla="+- 0 14360 14360"/>
                            <a:gd name="T11" fmla="*/ 14360 h 760"/>
                            <a:gd name="T12" fmla="+- 0 4347 4347"/>
                            <a:gd name="T13" fmla="*/ T12 w 1732"/>
                            <a:gd name="T14" fmla="+- 0 14360 14360"/>
                            <a:gd name="T15" fmla="*/ 14360 h 760"/>
                            <a:gd name="T16" fmla="+- 0 4347 4347"/>
                            <a:gd name="T17" fmla="*/ T16 w 1732"/>
                            <a:gd name="T18" fmla="+- 0 15120 14360"/>
                            <a:gd name="T19" fmla="*/ 15120 h 7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732" h="760">
                              <a:moveTo>
                                <a:pt x="0" y="760"/>
                              </a:moveTo>
                              <a:lnTo>
                                <a:pt x="1732" y="760"/>
                              </a:lnTo>
                              <a:lnTo>
                                <a:pt x="1732" y="0"/>
                              </a:lnTo>
                              <a:lnTo>
                                <a:pt x="0" y="0"/>
                              </a:lnTo>
                              <a:lnTo>
                                <a:pt x="0" y="760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7A87ECBF" id="Group 109" o:spid="_x0000_s1026" style="position:absolute;margin-left:186.75pt;margin-top:-.75pt;width:86.6pt;height:38pt;z-index:-251583488" coordorigin="4347,14360" coordsize="1732,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">
              <v:shape id="Freeform 110" o:spid="_x0000_s1027" style="position:absolute;left:4347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pY7eMIA&#10;AADcAAAADwAAAGRycy9kb3ducmV2LnhtbESPQYvCQAyF7wv+hyGCt3VaEZHqKMuC0KNWUY+hk227&#10;djKlM2r99+awsLeE9/Lel/V2cK16UB8azwbSaQKKuPS24crA6bj7XIIKEdli65kMvCjAdjP6WGNm&#10;/ZMP9ChipSSEQ4YG6hi7TOtQ1uQwTH1HLNqP7x1GWftK2x6fEu5aPUuShXbYsDTU2NF3TeWtuDsD&#10;ybz9vdzcPr0WqM+D9vk97nNjJuPhawUq0hD/zX/XuRX8VPDlGZlAb9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uljt4wgAAANwAAAAPAAAAAAAAAAAAAAAAAJgCAABkcnMvZG93&#10;bnJldi54bWxQSwUGAAAAAAQABAD1AAAAhwMAAAAA&#10;" path="m,760r1732,l1732,,,,,760xe" filled="f" stroked="f">
                <v:path arrowok="t" o:connecttype="custom" o:connectlocs="0,15120;1732,15120;1732,14360;0,14360;0,15120" o:connectangles="0,0,0,0,0"/>
              </v:shape>
            </v:group>
          </w:pict>
        </mc:Fallback>
      </mc:AlternateContent>
    </w: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734016" behindDoc="1" locked="0" layoutInCell="1" allowOverlap="1" wp14:anchorId="3ECDE024" wp14:editId="7B1C9121">
              <wp:simplePos x="0" y="0"/>
              <wp:positionH relativeFrom="column">
                <wp:posOffset>3524250</wp:posOffset>
              </wp:positionH>
              <wp:positionV relativeFrom="paragraph">
                <wp:posOffset>-9525</wp:posOffset>
              </wp:positionV>
              <wp:extent cx="1099820" cy="482600"/>
              <wp:effectExtent l="0" t="0" r="5080" b="0"/>
              <wp:wrapNone/>
              <wp:docPr id="111" name="Group 1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99820" cy="482600"/>
                        <a:chOff x="6161" y="14360"/>
                        <a:chExt cx="1732" cy="760"/>
                      </a:xfrm>
                      <a:solidFill>
                        <a:srgbClr val="A6A6A6"/>
                      </a:solidFill>
                    </wpg:grpSpPr>
                    <wps:wsp>
                      <wps:cNvPr id="1085" name="Freeform 1085"/>
                      <wps:cNvSpPr>
                        <a:spLocks/>
                      </wps:cNvSpPr>
                      <wps:spPr bwMode="auto">
                        <a:xfrm>
                          <a:off x="6161" y="14360"/>
                          <a:ext cx="1732" cy="760"/>
                        </a:xfrm>
                        <a:custGeom>
                          <a:avLst/>
                          <a:gdLst>
                            <a:gd name="T0" fmla="+- 0 6161 6161"/>
                            <a:gd name="T1" fmla="*/ T0 w 1732"/>
                            <a:gd name="T2" fmla="+- 0 15120 14360"/>
                            <a:gd name="T3" fmla="*/ 15120 h 760"/>
                            <a:gd name="T4" fmla="+- 0 7893 6161"/>
                            <a:gd name="T5" fmla="*/ T4 w 1732"/>
                            <a:gd name="T6" fmla="+- 0 15120 14360"/>
                            <a:gd name="T7" fmla="*/ 15120 h 760"/>
                            <a:gd name="T8" fmla="+- 0 7893 6161"/>
                            <a:gd name="T9" fmla="*/ T8 w 1732"/>
                            <a:gd name="T10" fmla="+- 0 14360 14360"/>
                            <a:gd name="T11" fmla="*/ 14360 h 760"/>
                            <a:gd name="T12" fmla="+- 0 6161 6161"/>
                            <a:gd name="T13" fmla="*/ T12 w 1732"/>
                            <a:gd name="T14" fmla="+- 0 14360 14360"/>
                            <a:gd name="T15" fmla="*/ 14360 h 760"/>
                            <a:gd name="T16" fmla="+- 0 6161 6161"/>
                            <a:gd name="T17" fmla="*/ T16 w 1732"/>
                            <a:gd name="T18" fmla="+- 0 15120 14360"/>
                            <a:gd name="T19" fmla="*/ 15120 h 7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732" h="760">
                              <a:moveTo>
                                <a:pt x="0" y="760"/>
                              </a:moveTo>
                              <a:lnTo>
                                <a:pt x="1732" y="760"/>
                              </a:lnTo>
                              <a:lnTo>
                                <a:pt x="1732" y="0"/>
                              </a:lnTo>
                              <a:lnTo>
                                <a:pt x="0" y="0"/>
                              </a:lnTo>
                              <a:lnTo>
                                <a:pt x="0" y="760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4CA29B5D" id="Group 111" o:spid="_x0000_s1026" style="position:absolute;margin-left:277.5pt;margin-top:-.75pt;width:86.6pt;height:38pt;z-index:-251582464" coordorigin="6161,14360" coordsize="1732,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">
              <v:shape id="Freeform 1085" o:spid="_x0000_s1027" style="position:absolute;left:6161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es6AcIA&#10;AADdAAAADwAAAGRycy9kb3ducmV2LnhtbERPTWvCQBC9F/oflhG81d0UWyR1DVIo5BhjaXscsmMS&#10;zc6G7Griv+8Kgrd5vM9ZZ5PtxIUG3zrWkCwUCOLKmZZrDd/7r5cVCB+QDXaOScOVPGSb56c1psaN&#10;vKNLGWoRQ9inqKEJoU+l9FVDFv3C9cSRO7jBYohwqKUZcIzhtpOvSr1Liy3HhgZ7+myoOpVnq0Et&#10;u+PvyRbJX4nyZ5IuP4ci13o+m7YfIAJN4SG+u3MT56vVG9y+iSfIzT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h6zoBwgAAAN0AAAAPAAAAAAAAAAAAAAAAAJgCAABkcnMvZG93&#10;bnJldi54bWxQSwUGAAAAAAQABAD1AAAAhwMAAAAA&#10;" path="m,760r1732,l1732,,,,,760xe" filled="f" stroked="f">
                <v:path arrowok="t" o:connecttype="custom" o:connectlocs="0,15120;1732,15120;1732,14360;0,14360;0,15120" o:connectangles="0,0,0,0,0"/>
              </v:shape>
            </v:group>
          </w:pict>
        </mc:Fallback>
      </mc:AlternateContent>
    </w: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735040" behindDoc="1" locked="0" layoutInCell="1" allowOverlap="1" wp14:anchorId="11F886D8" wp14:editId="0659B6A8">
              <wp:simplePos x="0" y="0"/>
              <wp:positionH relativeFrom="column">
                <wp:posOffset>4676775</wp:posOffset>
              </wp:positionH>
              <wp:positionV relativeFrom="paragraph">
                <wp:posOffset>-9525</wp:posOffset>
              </wp:positionV>
              <wp:extent cx="1099820" cy="482600"/>
              <wp:effectExtent l="0" t="0" r="5080" b="0"/>
              <wp:wrapNone/>
              <wp:docPr id="832" name="Group 8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99820" cy="482600"/>
                        <a:chOff x="7974" y="14360"/>
                        <a:chExt cx="1732" cy="760"/>
                      </a:xfrm>
                      <a:solidFill>
                        <a:srgbClr val="005496"/>
                      </a:solidFill>
                    </wpg:grpSpPr>
                    <wps:wsp>
                      <wps:cNvPr id="833" name="Freeform 833"/>
                      <wps:cNvSpPr>
                        <a:spLocks/>
                      </wps:cNvSpPr>
                      <wps:spPr bwMode="auto">
                        <a:xfrm>
                          <a:off x="7974" y="14360"/>
                          <a:ext cx="1732" cy="760"/>
                        </a:xfrm>
                        <a:custGeom>
                          <a:avLst/>
                          <a:gdLst>
                            <a:gd name="T0" fmla="+- 0 7974 7974"/>
                            <a:gd name="T1" fmla="*/ T0 w 1732"/>
                            <a:gd name="T2" fmla="+- 0 15120 14360"/>
                            <a:gd name="T3" fmla="*/ 15120 h 760"/>
                            <a:gd name="T4" fmla="+- 0 9706 7974"/>
                            <a:gd name="T5" fmla="*/ T4 w 1732"/>
                            <a:gd name="T6" fmla="+- 0 15120 14360"/>
                            <a:gd name="T7" fmla="*/ 15120 h 760"/>
                            <a:gd name="T8" fmla="+- 0 9706 7974"/>
                            <a:gd name="T9" fmla="*/ T8 w 1732"/>
                            <a:gd name="T10" fmla="+- 0 14360 14360"/>
                            <a:gd name="T11" fmla="*/ 14360 h 760"/>
                            <a:gd name="T12" fmla="+- 0 7974 7974"/>
                            <a:gd name="T13" fmla="*/ T12 w 1732"/>
                            <a:gd name="T14" fmla="+- 0 14360 14360"/>
                            <a:gd name="T15" fmla="*/ 14360 h 760"/>
                            <a:gd name="T16" fmla="+- 0 7974 7974"/>
                            <a:gd name="T17" fmla="*/ T16 w 1732"/>
                            <a:gd name="T18" fmla="+- 0 15120 14360"/>
                            <a:gd name="T19" fmla="*/ 15120 h 7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732" h="760">
                              <a:moveTo>
                                <a:pt x="0" y="760"/>
                              </a:moveTo>
                              <a:lnTo>
                                <a:pt x="1732" y="760"/>
                              </a:lnTo>
                              <a:lnTo>
                                <a:pt x="1732" y="0"/>
                              </a:lnTo>
                              <a:lnTo>
                                <a:pt x="0" y="0"/>
                              </a:lnTo>
                              <a:lnTo>
                                <a:pt x="0" y="760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4B97AF66" id="Group 832" o:spid="_x0000_s1026" style="position:absolute;margin-left:368.25pt;margin-top:-.75pt;width:86.6pt;height:38pt;z-index:-251581440" coordorigin="7974,14360" coordsize="1732,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">
              <v:shape id="Freeform 833" o:spid="_x0000_s1027" style="position:absolute;left:7974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Q6vwcEA&#10;AADcAAAADwAAAGRycy9kb3ducmV2LnhtbESPzarCMBSE94LvEI7gTlN/kFKNIoLQpfaKujw0x7ba&#10;nJQman17c+HCXQ4z8w2z2nSmFi9qXWVZwWQcgSDOra64UHD62Y9iEM4ja6wtk4IPOdis+70VJtq+&#10;+UivzBciQNglqKD0vkmkdHlJBt3YNsTBu9nWoA+yLaRu8R3gppbTKFpIgxWHhRIb2pWUP7KnURDN&#10;6/vlYQ6Ta4by3EmbPv0hVWo46LZLEJ46/x/+a6daQTybwe+ZcATk+g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UOr8HBAAAA3AAAAA8AAAAAAAAAAAAAAAAAmAIAAGRycy9kb3du&#10;cmV2LnhtbFBLBQYAAAAABAAEAPUAAACGAwAAAAA=&#10;" path="m,760r1732,l1732,,,,,760xe" filled="f" stroked="f">
                <v:path arrowok="t" o:connecttype="custom" o:connectlocs="0,15120;1732,15120;1732,14360;0,14360;0,15120" o:connectangles="0,0,0,0,0"/>
              </v:shape>
            </v:group>
          </w:pict>
        </mc:Fallback>
      </mc:AlternateContent>
    </w: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736064" behindDoc="1" locked="0" layoutInCell="1" allowOverlap="1" wp14:anchorId="3AC1089F" wp14:editId="1A74A171">
              <wp:simplePos x="0" y="0"/>
              <wp:positionH relativeFrom="column">
                <wp:posOffset>5829300</wp:posOffset>
              </wp:positionH>
              <wp:positionV relativeFrom="paragraph">
                <wp:posOffset>-9525</wp:posOffset>
              </wp:positionV>
              <wp:extent cx="1099820" cy="482600"/>
              <wp:effectExtent l="0" t="0" r="5080" b="0"/>
              <wp:wrapNone/>
              <wp:docPr id="834" name="Group 8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99820" cy="482600"/>
                        <a:chOff x="9788" y="14360"/>
                        <a:chExt cx="1732" cy="760"/>
                      </a:xfrm>
                      <a:solidFill>
                        <a:srgbClr val="A6A6A6"/>
                      </a:solidFill>
                    </wpg:grpSpPr>
                    <wps:wsp>
                      <wps:cNvPr id="835" name="Freeform 835"/>
                      <wps:cNvSpPr>
                        <a:spLocks/>
                      </wps:cNvSpPr>
                      <wps:spPr bwMode="auto">
                        <a:xfrm>
                          <a:off x="9788" y="14360"/>
                          <a:ext cx="1732" cy="760"/>
                        </a:xfrm>
                        <a:custGeom>
                          <a:avLst/>
                          <a:gdLst>
                            <a:gd name="T0" fmla="+- 0 9788 9788"/>
                            <a:gd name="T1" fmla="*/ T0 w 1732"/>
                            <a:gd name="T2" fmla="+- 0 15120 14360"/>
                            <a:gd name="T3" fmla="*/ 15120 h 760"/>
                            <a:gd name="T4" fmla="+- 0 11520 9788"/>
                            <a:gd name="T5" fmla="*/ T4 w 1732"/>
                            <a:gd name="T6" fmla="+- 0 15120 14360"/>
                            <a:gd name="T7" fmla="*/ 15120 h 760"/>
                            <a:gd name="T8" fmla="+- 0 11520 9788"/>
                            <a:gd name="T9" fmla="*/ T8 w 1732"/>
                            <a:gd name="T10" fmla="+- 0 14360 14360"/>
                            <a:gd name="T11" fmla="*/ 14360 h 760"/>
                            <a:gd name="T12" fmla="+- 0 9788 9788"/>
                            <a:gd name="T13" fmla="*/ T12 w 1732"/>
                            <a:gd name="T14" fmla="+- 0 14360 14360"/>
                            <a:gd name="T15" fmla="*/ 14360 h 760"/>
                            <a:gd name="T16" fmla="+- 0 9788 9788"/>
                            <a:gd name="T17" fmla="*/ T16 w 1732"/>
                            <a:gd name="T18" fmla="+- 0 15120 14360"/>
                            <a:gd name="T19" fmla="*/ 15120 h 7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732" h="760">
                              <a:moveTo>
                                <a:pt x="0" y="760"/>
                              </a:moveTo>
                              <a:lnTo>
                                <a:pt x="1732" y="760"/>
                              </a:lnTo>
                              <a:lnTo>
                                <a:pt x="1732" y="0"/>
                              </a:lnTo>
                              <a:lnTo>
                                <a:pt x="0" y="0"/>
                              </a:lnTo>
                              <a:lnTo>
                                <a:pt x="0" y="760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58985A4C" id="Group 834" o:spid="_x0000_s1026" style="position:absolute;margin-left:459pt;margin-top:-.75pt;width:86.6pt;height:38pt;z-index:-251580416" coordorigin="9788,14360" coordsize="1732,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">
              <v:shape id="Freeform 835" o:spid="_x0000_s1027" style="position:absolute;left:9788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auSLsQA&#10;AADcAAAADwAAAGRycy9kb3ducmV2LnhtbESPQWuDQBSE74H+h+UVcotrmqaIcQ2lEPCYmtD2+HBf&#10;1MZ9K+5Gzb/vFgo9DjPzDZPtZ9OJkQbXWlawjmIQxJXVLdcKzqfDKgHhPLLGzjIpuJODff6wyDDV&#10;duJ3GktfiwBhl6KCxvs+ldJVDRl0ke2Jg3exg0Ef5FBLPeAU4KaTT3H8Ig22HBYa7Omtoepa3oyC&#10;+Ln7/rya4/qrRPkxS1vc/LFQavk4v+5AeJr9f/ivXWgFyWYLv2fCEZD5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Wrki7EAAAA3AAAAA8AAAAAAAAAAAAAAAAAmAIAAGRycy9k&#10;b3ducmV2LnhtbFBLBQYAAAAABAAEAPUAAACJAwAAAAA=&#10;" path="m,760r1732,l1732,,,,,760xe" filled="f" stroked="f">
                <v:path arrowok="t" o:connecttype="custom" o:connectlocs="0,15120;1732,15120;1732,14360;0,14360;0,15120" o:connectangles="0,0,0,0,0"/>
              </v:shape>
            </v:group>
          </w:pict>
        </mc:Fallback>
      </mc:AlternateContent>
    </w: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738112" behindDoc="1" locked="0" layoutInCell="1" allowOverlap="1" wp14:anchorId="07623230" wp14:editId="5D2C0F83">
              <wp:simplePos x="0" y="0"/>
              <wp:positionH relativeFrom="column">
                <wp:posOffset>2514600</wp:posOffset>
              </wp:positionH>
              <wp:positionV relativeFrom="paragraph">
                <wp:posOffset>95250</wp:posOffset>
              </wp:positionV>
              <wp:extent cx="810260" cy="304800"/>
              <wp:effectExtent l="0" t="0" r="8890" b="0"/>
              <wp:wrapNone/>
              <wp:docPr id="855" name="Text Box 85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1026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DF44228" w14:textId="77777777" w:rsidR="001443AA" w:rsidRPr="00B054E6" w:rsidRDefault="001443AA" w:rsidP="000755EE">
                          <w:pPr>
                            <w:spacing w:after="0" w:line="224" w:lineRule="exact"/>
                            <w:ind w:left="361" w:right="359"/>
                            <w:jc w:val="center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SE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LF-</w:t>
                          </w:r>
                        </w:p>
                        <w:p w14:paraId="0E9AD5F8" w14:textId="77777777" w:rsidR="001443AA" w:rsidRPr="00B054E6" w:rsidRDefault="001443AA">
                          <w:pPr>
                            <w:ind w:left="1" w:right="1"/>
                            <w:jc w:val="center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3"/>
                              <w:sz w:val="16"/>
                              <w:szCs w:val="20"/>
                            </w:rPr>
                            <w:t>A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S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S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ES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S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1"/>
                              <w:sz w:val="16"/>
                              <w:szCs w:val="20"/>
                            </w:rPr>
                            <w:t>M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E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NT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07623230" id="Text Box 855" o:spid="_x0000_s1149" type="#_x0000_t202" style="position:absolute;margin-left:198pt;margin-top:7.5pt;width:63.8pt;height:24pt;z-index:-251578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" filled="f" stroked="f">
              <v:textbox inset="0,0,0,0">
                <w:txbxContent>
                  <w:p w14:paraId="2DF44228" w14:textId="77777777" w:rsidR="001443AA" w:rsidRPr="00B054E6" w:rsidRDefault="001443AA" w:rsidP="000755EE">
                    <w:pPr>
                      <w:spacing w:after="0" w:line="224" w:lineRule="exact"/>
                      <w:ind w:left="361" w:right="359"/>
                      <w:jc w:val="center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SE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LF-</w:t>
                    </w:r>
                  </w:p>
                  <w:p w14:paraId="0E9AD5F8" w14:textId="77777777" w:rsidR="001443AA" w:rsidRPr="00B054E6" w:rsidRDefault="001443AA">
                    <w:pPr>
                      <w:ind w:left="1" w:right="1"/>
                      <w:jc w:val="center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3"/>
                        <w:sz w:val="16"/>
                        <w:szCs w:val="20"/>
                      </w:rPr>
                      <w:t>A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S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S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ES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S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1"/>
                        <w:sz w:val="16"/>
                        <w:szCs w:val="20"/>
                      </w:rPr>
                      <w:t>M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E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NT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739136" behindDoc="1" locked="0" layoutInCell="1" allowOverlap="1" wp14:anchorId="7E5BF7A4" wp14:editId="293853BA">
              <wp:simplePos x="0" y="0"/>
              <wp:positionH relativeFrom="column">
                <wp:posOffset>3705225</wp:posOffset>
              </wp:positionH>
              <wp:positionV relativeFrom="paragraph">
                <wp:posOffset>95250</wp:posOffset>
              </wp:positionV>
              <wp:extent cx="725170" cy="304800"/>
              <wp:effectExtent l="0" t="0" r="17780" b="0"/>
              <wp:wrapNone/>
              <wp:docPr id="856" name="Text Box 85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2517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7C8B738" w14:textId="77777777" w:rsidR="001443AA" w:rsidRPr="00B054E6" w:rsidRDefault="001443AA" w:rsidP="000B160B">
                          <w:pPr>
                            <w:spacing w:after="0" w:line="224" w:lineRule="exact"/>
                            <w:jc w:val="center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SU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2"/>
                              <w:sz w:val="16"/>
                              <w:szCs w:val="20"/>
                            </w:rPr>
                            <w:t>M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M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A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1"/>
                              <w:sz w:val="16"/>
                              <w:szCs w:val="20"/>
                            </w:rPr>
                            <w:t>R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Y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1"/>
                              <w:sz w:val="16"/>
                              <w:szCs w:val="20"/>
                            </w:rPr>
                            <w:t xml:space="preserve"> &amp;</w:t>
                          </w:r>
                        </w:p>
                        <w:p w14:paraId="0A299931" w14:textId="77777777" w:rsidR="001443AA" w:rsidRPr="00B054E6" w:rsidRDefault="001443AA" w:rsidP="000B160B">
                          <w:pPr>
                            <w:spacing w:after="0"/>
                            <w:ind w:left="238" w:right="239"/>
                            <w:jc w:val="center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2"/>
                              <w:sz w:val="16"/>
                              <w:szCs w:val="20"/>
                            </w:rPr>
                            <w:t>G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7"/>
                              <w:sz w:val="16"/>
                              <w:szCs w:val="20"/>
                            </w:rPr>
                            <w:t>O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A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L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E5BF7A4" id="Text Box 856" o:spid="_x0000_s1150" type="#_x0000_t202" style="position:absolute;margin-left:291.75pt;margin-top:7.5pt;width:57.1pt;height:24pt;z-index:-251577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" filled="f" stroked="f">
              <v:textbox inset="0,0,0,0">
                <w:txbxContent>
                  <w:p w14:paraId="17C8B738" w14:textId="77777777" w:rsidR="001443AA" w:rsidRPr="00B054E6" w:rsidRDefault="001443AA" w:rsidP="000B160B">
                    <w:pPr>
                      <w:spacing w:after="0" w:line="224" w:lineRule="exact"/>
                      <w:jc w:val="center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SU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2"/>
                        <w:sz w:val="16"/>
                        <w:szCs w:val="20"/>
                      </w:rPr>
                      <w:t>M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M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A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1"/>
                        <w:sz w:val="16"/>
                        <w:szCs w:val="20"/>
                      </w:rPr>
                      <w:t>R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Y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1"/>
                        <w:sz w:val="16"/>
                        <w:szCs w:val="20"/>
                      </w:rPr>
                      <w:t xml:space="preserve"> &amp;</w:t>
                    </w:r>
                  </w:p>
                  <w:p w14:paraId="0A299931" w14:textId="77777777" w:rsidR="001443AA" w:rsidRPr="00B054E6" w:rsidRDefault="001443AA" w:rsidP="000B160B">
                    <w:pPr>
                      <w:spacing w:after="0"/>
                      <w:ind w:left="238" w:right="239"/>
                      <w:jc w:val="center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2"/>
                        <w:sz w:val="16"/>
                        <w:szCs w:val="20"/>
                      </w:rPr>
                      <w:t>G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7"/>
                        <w:sz w:val="16"/>
                        <w:szCs w:val="20"/>
                      </w:rPr>
                      <w:t>O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A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L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S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740160" behindDoc="1" locked="0" layoutInCell="1" allowOverlap="1" wp14:anchorId="70F0D7DD" wp14:editId="62963C8F">
              <wp:simplePos x="0" y="0"/>
              <wp:positionH relativeFrom="column">
                <wp:posOffset>171450</wp:posOffset>
              </wp:positionH>
              <wp:positionV relativeFrom="paragraph">
                <wp:posOffset>171450</wp:posOffset>
              </wp:positionV>
              <wp:extent cx="895350" cy="152400"/>
              <wp:effectExtent l="0" t="0" r="0" b="0"/>
              <wp:wrapNone/>
              <wp:docPr id="857" name="Text Box 85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535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3ED0677" w14:textId="77777777" w:rsidR="001443AA" w:rsidRPr="00B054E6" w:rsidRDefault="001443AA">
                          <w:pPr>
                            <w:spacing w:line="224" w:lineRule="exact"/>
                            <w:ind w:left="20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E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X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1"/>
                              <w:sz w:val="16"/>
                              <w:szCs w:val="20"/>
                            </w:rPr>
                            <w:t>P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3"/>
                              <w:sz w:val="16"/>
                              <w:szCs w:val="20"/>
                            </w:rPr>
                            <w:t>E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C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6"/>
                              <w:sz w:val="16"/>
                              <w:szCs w:val="20"/>
                            </w:rPr>
                            <w:t>T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7"/>
                              <w:sz w:val="16"/>
                              <w:szCs w:val="20"/>
                            </w:rPr>
                            <w:t>A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T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IO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1"/>
                              <w:sz w:val="16"/>
                              <w:szCs w:val="20"/>
                            </w:rPr>
                            <w:t>N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0F0D7DD" id="Text Box 857" o:spid="_x0000_s1151" type="#_x0000_t202" style="position:absolute;margin-left:13.5pt;margin-top:13.5pt;width:70.5pt;height:12pt;z-index:-251576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" filled="f" stroked="f">
              <v:textbox inset="0,0,0,0">
                <w:txbxContent>
                  <w:p w14:paraId="43ED0677" w14:textId="77777777" w:rsidR="001443AA" w:rsidRPr="00B054E6" w:rsidRDefault="001443AA">
                    <w:pPr>
                      <w:spacing w:line="224" w:lineRule="exact"/>
                      <w:ind w:left="20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E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X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1"/>
                        <w:sz w:val="16"/>
                        <w:szCs w:val="20"/>
                      </w:rPr>
                      <w:t>P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3"/>
                        <w:sz w:val="16"/>
                        <w:szCs w:val="20"/>
                      </w:rPr>
                      <w:t>E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C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6"/>
                        <w:sz w:val="16"/>
                        <w:szCs w:val="20"/>
                      </w:rPr>
                      <w:t>T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7"/>
                        <w:sz w:val="16"/>
                        <w:szCs w:val="20"/>
                      </w:rPr>
                      <w:t>A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T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IO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1"/>
                        <w:sz w:val="16"/>
                        <w:szCs w:val="20"/>
                      </w:rPr>
                      <w:t>N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S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741184" behindDoc="1" locked="0" layoutInCell="1" allowOverlap="1" wp14:anchorId="389E1CC8" wp14:editId="24C2EE8A">
              <wp:simplePos x="0" y="0"/>
              <wp:positionH relativeFrom="column">
                <wp:posOffset>1238250</wp:posOffset>
              </wp:positionH>
              <wp:positionV relativeFrom="paragraph">
                <wp:posOffset>171450</wp:posOffset>
              </wp:positionV>
              <wp:extent cx="1064260" cy="152400"/>
              <wp:effectExtent l="0" t="0" r="2540" b="0"/>
              <wp:wrapNone/>
              <wp:docPr id="858" name="Text Box 85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6426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D04EC40" w14:textId="77777777" w:rsidR="001443AA" w:rsidRPr="00B054E6" w:rsidRDefault="001443AA">
                          <w:pPr>
                            <w:spacing w:line="224" w:lineRule="exact"/>
                            <w:ind w:left="20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5"/>
                              <w:sz w:val="16"/>
                              <w:szCs w:val="20"/>
                            </w:rPr>
                            <w:t>S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T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E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P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S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2"/>
                              <w:sz w:val="16"/>
                              <w:szCs w:val="20"/>
                            </w:rPr>
                            <w:t xml:space="preserve"> 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FO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R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2"/>
                              <w:sz w:val="16"/>
                              <w:szCs w:val="20"/>
                            </w:rPr>
                            <w:t xml:space="preserve"> 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A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N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2"/>
                              <w:sz w:val="16"/>
                              <w:szCs w:val="20"/>
                            </w:rPr>
                            <w:t xml:space="preserve"> I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DP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389E1CC8" id="Text Box 858" o:spid="_x0000_s1152" type="#_x0000_t202" style="position:absolute;margin-left:97.5pt;margin-top:13.5pt;width:83.8pt;height:12pt;z-index:-251575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" filled="f" stroked="f">
              <v:textbox inset="0,0,0,0">
                <w:txbxContent>
                  <w:p w14:paraId="4D04EC40" w14:textId="77777777" w:rsidR="001443AA" w:rsidRPr="00B054E6" w:rsidRDefault="001443AA">
                    <w:pPr>
                      <w:spacing w:line="224" w:lineRule="exact"/>
                      <w:ind w:left="20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5"/>
                        <w:sz w:val="16"/>
                        <w:szCs w:val="20"/>
                      </w:rPr>
                      <w:t>S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T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E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P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S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2"/>
                        <w:sz w:val="16"/>
                        <w:szCs w:val="20"/>
                      </w:rPr>
                      <w:t xml:space="preserve"> 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FO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R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2"/>
                        <w:sz w:val="16"/>
                        <w:szCs w:val="20"/>
                      </w:rPr>
                      <w:t xml:space="preserve"> 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A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N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2"/>
                        <w:sz w:val="16"/>
                        <w:szCs w:val="20"/>
                      </w:rPr>
                      <w:t xml:space="preserve"> I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DP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742208" behindDoc="1" locked="0" layoutInCell="1" allowOverlap="1" wp14:anchorId="6545DB5A" wp14:editId="43FD06E1">
              <wp:simplePos x="0" y="0"/>
              <wp:positionH relativeFrom="column">
                <wp:posOffset>4819650</wp:posOffset>
              </wp:positionH>
              <wp:positionV relativeFrom="paragraph">
                <wp:posOffset>171450</wp:posOffset>
              </wp:positionV>
              <wp:extent cx="810895" cy="152400"/>
              <wp:effectExtent l="0" t="0" r="8255" b="0"/>
              <wp:wrapNone/>
              <wp:docPr id="859" name="Text Box 85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1089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4C92C07" w14:textId="77777777" w:rsidR="001443AA" w:rsidRPr="00B054E6" w:rsidRDefault="001443AA">
                          <w:pPr>
                            <w:spacing w:line="224" w:lineRule="exact"/>
                            <w:ind w:left="20"/>
                            <w:rPr>
                              <w:rFonts w:ascii="Gill Sans MT" w:eastAsia="Gentona Book" w:hAnsi="Gill Sans MT" w:cs="Gentona Book"/>
                              <w:color w:val="FFFFFF" w:themeColor="background1"/>
                              <w:sz w:val="16"/>
                              <w:szCs w:val="20"/>
                            </w:rPr>
                          </w:pP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6"/>
                              <w:sz w:val="16"/>
                              <w:szCs w:val="20"/>
                            </w:rPr>
                            <w:t>A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2"/>
                              <w:sz w:val="16"/>
                              <w:szCs w:val="20"/>
                            </w:rPr>
                            <w:t>C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1"/>
                              <w:sz w:val="16"/>
                              <w:szCs w:val="20"/>
                            </w:rPr>
                            <w:t>T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2"/>
                              <w:sz w:val="16"/>
                              <w:szCs w:val="20"/>
                            </w:rPr>
                            <w:t>IO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z w:val="16"/>
                              <w:szCs w:val="20"/>
                            </w:rPr>
                            <w:t>N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2"/>
                              <w:sz w:val="16"/>
                              <w:szCs w:val="20"/>
                            </w:rPr>
                            <w:t xml:space="preserve"> 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1"/>
                              <w:sz w:val="16"/>
                              <w:szCs w:val="20"/>
                            </w:rPr>
                            <w:t>P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2"/>
                              <w:sz w:val="16"/>
                              <w:szCs w:val="20"/>
                            </w:rPr>
                            <w:t>L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z w:val="16"/>
                              <w:szCs w:val="20"/>
                            </w:rPr>
                            <w:t>A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545DB5A" id="Text Box 859" o:spid="_x0000_s1153" type="#_x0000_t202" style="position:absolute;margin-left:379.5pt;margin-top:13.5pt;width:63.85pt;height:12pt;z-index:-251574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" filled="f" stroked="f">
              <v:textbox inset="0,0,0,0">
                <w:txbxContent>
                  <w:p w14:paraId="74C92C07" w14:textId="77777777" w:rsidR="001443AA" w:rsidRPr="00B054E6" w:rsidRDefault="001443AA">
                    <w:pPr>
                      <w:spacing w:line="224" w:lineRule="exact"/>
                      <w:ind w:left="20"/>
                      <w:rPr>
                        <w:rFonts w:ascii="Gill Sans MT" w:eastAsia="Gentona Book" w:hAnsi="Gill Sans MT" w:cs="Gentona Book"/>
                        <w:color w:val="FFFFFF" w:themeColor="background1"/>
                        <w:sz w:val="16"/>
                        <w:szCs w:val="20"/>
                      </w:rPr>
                    </w:pP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6"/>
                        <w:sz w:val="16"/>
                        <w:szCs w:val="20"/>
                      </w:rPr>
                      <w:t>A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2"/>
                        <w:sz w:val="16"/>
                        <w:szCs w:val="20"/>
                      </w:rPr>
                      <w:t>C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1"/>
                        <w:sz w:val="16"/>
                        <w:szCs w:val="20"/>
                      </w:rPr>
                      <w:t>T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2"/>
                        <w:sz w:val="16"/>
                        <w:szCs w:val="20"/>
                      </w:rPr>
                      <w:t>IO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z w:val="16"/>
                        <w:szCs w:val="20"/>
                      </w:rPr>
                      <w:t>N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2"/>
                        <w:sz w:val="16"/>
                        <w:szCs w:val="20"/>
                      </w:rPr>
                      <w:t xml:space="preserve"> 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1"/>
                        <w:sz w:val="16"/>
                        <w:szCs w:val="20"/>
                      </w:rPr>
                      <w:t>P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2"/>
                        <w:sz w:val="16"/>
                        <w:szCs w:val="20"/>
                      </w:rPr>
                      <w:t>L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z w:val="16"/>
                        <w:szCs w:val="20"/>
                      </w:rPr>
                      <w:t>AN</w:t>
                    </w:r>
                  </w:p>
                </w:txbxContent>
              </v:textbox>
            </v:shape>
          </w:pict>
        </mc:Fallback>
      </mc:AlternateContent>
    </w:r>
    <w:r>
      <w:rPr>
        <w:sz w:val="20"/>
        <w:szCs w:val="20"/>
      </w:rPr>
      <w:tab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C4661A" w14:textId="77777777" w:rsidR="001443AA" w:rsidRDefault="001443AA" w:rsidP="00516114">
    <w:pPr>
      <w:tabs>
        <w:tab w:val="left" w:pos="2775"/>
        <w:tab w:val="left" w:pos="10110"/>
      </w:tabs>
      <w:spacing w:line="200" w:lineRule="exact"/>
      <w:rPr>
        <w:sz w:val="20"/>
        <w:szCs w:val="20"/>
      </w:rPr>
    </w:pP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746304" behindDoc="1" locked="0" layoutInCell="1" allowOverlap="1" wp14:anchorId="2CED5E34" wp14:editId="2943C75C">
              <wp:simplePos x="0" y="0"/>
              <wp:positionH relativeFrom="column">
                <wp:posOffset>5842000</wp:posOffset>
              </wp:positionH>
              <wp:positionV relativeFrom="paragraph">
                <wp:posOffset>85725</wp:posOffset>
              </wp:positionV>
              <wp:extent cx="885825" cy="304800"/>
              <wp:effectExtent l="0" t="0" r="9525" b="0"/>
              <wp:wrapNone/>
              <wp:docPr id="19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5825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96FDA22" w14:textId="77777777" w:rsidR="001443AA" w:rsidRPr="00232D44" w:rsidRDefault="001443AA" w:rsidP="00232D44">
                          <w:pPr>
                            <w:spacing w:after="0" w:line="224" w:lineRule="exact"/>
                            <w:ind w:left="83"/>
                            <w:jc w:val="center"/>
                            <w:rPr>
                              <w:rFonts w:ascii="Gill Sans MT" w:eastAsia="Gentona Book" w:hAnsi="Gill Sans MT" w:cs="Gentona Book"/>
                              <w:color w:val="FFFFFF" w:themeColor="background1"/>
                              <w:sz w:val="16"/>
                              <w:szCs w:val="20"/>
                            </w:rPr>
                          </w:pP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2"/>
                              <w:sz w:val="16"/>
                              <w:szCs w:val="20"/>
                            </w:rPr>
                            <w:t>SI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z w:val="16"/>
                              <w:szCs w:val="20"/>
                            </w:rPr>
                            <w:t>G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1"/>
                              <w:sz w:val="16"/>
                              <w:szCs w:val="20"/>
                            </w:rPr>
                            <w:t>N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17"/>
                              <w:sz w:val="16"/>
                              <w:szCs w:val="20"/>
                            </w:rPr>
                            <w:t>A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2"/>
                              <w:sz w:val="16"/>
                              <w:szCs w:val="20"/>
                            </w:rPr>
                            <w:t>TU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z w:val="16"/>
                              <w:szCs w:val="20"/>
                            </w:rPr>
                            <w:t>R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1"/>
                              <w:sz w:val="16"/>
                              <w:szCs w:val="20"/>
                            </w:rPr>
                            <w:t>E &amp;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z w:val="16"/>
                              <w:szCs w:val="20"/>
                            </w:rPr>
                            <w:t xml:space="preserve"> 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1"/>
                              <w:sz w:val="16"/>
                              <w:szCs w:val="20"/>
                            </w:rPr>
                            <w:t>P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1"/>
                              <w:sz w:val="16"/>
                              <w:szCs w:val="20"/>
                            </w:rPr>
                            <w:t>R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z w:val="16"/>
                              <w:szCs w:val="20"/>
                            </w:rPr>
                            <w:t>OGR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1"/>
                              <w:sz w:val="16"/>
                              <w:szCs w:val="20"/>
                            </w:rPr>
                            <w:t>E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2"/>
                              <w:sz w:val="16"/>
                              <w:szCs w:val="20"/>
                            </w:rPr>
                            <w:t>S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3"/>
                              <w:sz w:val="16"/>
                              <w:szCs w:val="20"/>
                            </w:rPr>
                            <w:t>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CED5E34" id="_x0000_t202" coordsize="21600,21600" o:spt="202" path="m,l,21600r21600,l21600,xe">
              <v:stroke joinstyle="miter"/>
              <v:path gradientshapeok="t" o:connecttype="rect"/>
            </v:shapetype>
            <v:shape id="Text Box 19" o:spid="_x0000_s1176" type="#_x0000_t202" style="position:absolute;margin-left:460pt;margin-top:6.75pt;width:69.75pt;height:24pt;z-index:-251570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" filled="f" stroked="f">
              <v:textbox inset="0,0,0,0">
                <w:txbxContent>
                  <w:p w14:paraId="596FDA22" w14:textId="77777777" w:rsidR="001443AA" w:rsidRPr="00232D44" w:rsidRDefault="001443AA" w:rsidP="00232D44">
                    <w:pPr>
                      <w:spacing w:after="0" w:line="224" w:lineRule="exact"/>
                      <w:ind w:left="83"/>
                      <w:jc w:val="center"/>
                      <w:rPr>
                        <w:rFonts w:ascii="Gill Sans MT" w:eastAsia="Gentona Book" w:hAnsi="Gill Sans MT" w:cs="Gentona Book"/>
                        <w:color w:val="FFFFFF" w:themeColor="background1"/>
                        <w:sz w:val="16"/>
                        <w:szCs w:val="20"/>
                      </w:rPr>
                    </w:pP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2"/>
                        <w:sz w:val="16"/>
                        <w:szCs w:val="20"/>
                      </w:rPr>
                      <w:t>SI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z w:val="16"/>
                        <w:szCs w:val="20"/>
                      </w:rPr>
                      <w:t>G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1"/>
                        <w:sz w:val="16"/>
                        <w:szCs w:val="20"/>
                      </w:rPr>
                      <w:t>N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17"/>
                        <w:sz w:val="16"/>
                        <w:szCs w:val="20"/>
                      </w:rPr>
                      <w:t>A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2"/>
                        <w:sz w:val="16"/>
                        <w:szCs w:val="20"/>
                      </w:rPr>
                      <w:t>TU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z w:val="16"/>
                        <w:szCs w:val="20"/>
                      </w:rPr>
                      <w:t>R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1"/>
                        <w:sz w:val="16"/>
                        <w:szCs w:val="20"/>
                      </w:rPr>
                      <w:t>E &amp;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z w:val="16"/>
                        <w:szCs w:val="20"/>
                      </w:rPr>
                      <w:t xml:space="preserve"> 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1"/>
                        <w:sz w:val="16"/>
                        <w:szCs w:val="20"/>
                      </w:rPr>
                      <w:t>P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1"/>
                        <w:sz w:val="16"/>
                        <w:szCs w:val="20"/>
                      </w:rPr>
                      <w:t>R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z w:val="16"/>
                        <w:szCs w:val="20"/>
                      </w:rPr>
                      <w:t>OGR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1"/>
                        <w:sz w:val="16"/>
                        <w:szCs w:val="20"/>
                      </w:rPr>
                      <w:t>E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2"/>
                        <w:sz w:val="16"/>
                        <w:szCs w:val="20"/>
                      </w:rPr>
                      <w:t>S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3"/>
                        <w:sz w:val="16"/>
                        <w:szCs w:val="20"/>
                      </w:rPr>
                      <w:t>S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675648" behindDoc="1" locked="0" layoutInCell="1" allowOverlap="1" wp14:anchorId="2843DF6D" wp14:editId="4EDF2B9E">
              <wp:simplePos x="0" y="0"/>
              <wp:positionH relativeFrom="column">
                <wp:posOffset>-19050</wp:posOffset>
              </wp:positionH>
              <wp:positionV relativeFrom="paragraph">
                <wp:posOffset>0</wp:posOffset>
              </wp:positionV>
              <wp:extent cx="6862445" cy="482600"/>
              <wp:effectExtent l="0" t="0" r="0" b="0"/>
              <wp:wrapNone/>
              <wp:docPr id="20" name="Group 2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62445" cy="482600"/>
                        <a:chOff x="0" y="0"/>
                        <a:chExt cx="6862445" cy="482600"/>
                      </a:xfrm>
                    </wpg:grpSpPr>
                    <wpg:grpSp>
                      <wpg:cNvPr id="1" name="Group 1"/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99820" cy="482600"/>
                          <a:chOff x="720" y="14360"/>
                          <a:chExt cx="1732" cy="760"/>
                        </a:xfrm>
                      </wpg:grpSpPr>
                      <wps:wsp>
                        <wps:cNvPr id="2" name="Freeform 2"/>
                        <wps:cNvSpPr>
                          <a:spLocks/>
                        </wps:cNvSpPr>
                        <wps:spPr bwMode="auto">
                          <a:xfrm>
                            <a:off x="720" y="14360"/>
                            <a:ext cx="1732" cy="760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732"/>
                              <a:gd name="T2" fmla="+- 0 15120 14360"/>
                              <a:gd name="T3" fmla="*/ 15120 h 760"/>
                              <a:gd name="T4" fmla="+- 0 2452 720"/>
                              <a:gd name="T5" fmla="*/ T4 w 1732"/>
                              <a:gd name="T6" fmla="+- 0 15120 14360"/>
                              <a:gd name="T7" fmla="*/ 15120 h 760"/>
                              <a:gd name="T8" fmla="+- 0 2452 720"/>
                              <a:gd name="T9" fmla="*/ T8 w 1732"/>
                              <a:gd name="T10" fmla="+- 0 14360 14360"/>
                              <a:gd name="T11" fmla="*/ 14360 h 760"/>
                              <a:gd name="T12" fmla="+- 0 720 720"/>
                              <a:gd name="T13" fmla="*/ T12 w 1732"/>
                              <a:gd name="T14" fmla="+- 0 14360 14360"/>
                              <a:gd name="T15" fmla="*/ 14360 h 760"/>
                              <a:gd name="T16" fmla="+- 0 720 720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6A6A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3" name="Group 3"/>
                      <wpg:cNvGrpSpPr>
                        <a:grpSpLocks/>
                      </wpg:cNvGrpSpPr>
                      <wpg:grpSpPr bwMode="auto">
                        <a:xfrm>
                          <a:off x="1152525" y="0"/>
                          <a:ext cx="1099820" cy="482600"/>
                          <a:chOff x="2534" y="14360"/>
                          <a:chExt cx="1732" cy="760"/>
                        </a:xfrm>
                        <a:solidFill>
                          <a:srgbClr val="A6A6A6"/>
                        </a:solidFill>
                      </wpg:grpSpPr>
                      <wps:wsp>
                        <wps:cNvPr id="4" name="Freeform 4"/>
                        <wps:cNvSpPr>
                          <a:spLocks/>
                        </wps:cNvSpPr>
                        <wps:spPr bwMode="auto">
                          <a:xfrm>
                            <a:off x="2534" y="14360"/>
                            <a:ext cx="1732" cy="760"/>
                          </a:xfrm>
                          <a:custGeom>
                            <a:avLst/>
                            <a:gdLst>
                              <a:gd name="T0" fmla="+- 0 2534 2534"/>
                              <a:gd name="T1" fmla="*/ T0 w 1732"/>
                              <a:gd name="T2" fmla="+- 0 15120 14360"/>
                              <a:gd name="T3" fmla="*/ 15120 h 760"/>
                              <a:gd name="T4" fmla="+- 0 4266 2534"/>
                              <a:gd name="T5" fmla="*/ T4 w 1732"/>
                              <a:gd name="T6" fmla="+- 0 15120 14360"/>
                              <a:gd name="T7" fmla="*/ 15120 h 760"/>
                              <a:gd name="T8" fmla="+- 0 4266 2534"/>
                              <a:gd name="T9" fmla="*/ T8 w 1732"/>
                              <a:gd name="T10" fmla="+- 0 14360 14360"/>
                              <a:gd name="T11" fmla="*/ 14360 h 760"/>
                              <a:gd name="T12" fmla="+- 0 2534 2534"/>
                              <a:gd name="T13" fmla="*/ T12 w 1732"/>
                              <a:gd name="T14" fmla="+- 0 14360 14360"/>
                              <a:gd name="T15" fmla="*/ 14360 h 760"/>
                              <a:gd name="T16" fmla="+- 0 2534 2534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5" name="Group 5"/>
                      <wpg:cNvGrpSpPr>
                        <a:grpSpLocks/>
                      </wpg:cNvGrpSpPr>
                      <wpg:grpSpPr bwMode="auto">
                        <a:xfrm>
                          <a:off x="2305050" y="0"/>
                          <a:ext cx="1099820" cy="482600"/>
                          <a:chOff x="4347" y="14360"/>
                          <a:chExt cx="1732" cy="760"/>
                        </a:xfrm>
                        <a:solidFill>
                          <a:srgbClr val="005496"/>
                        </a:solidFill>
                      </wpg:grpSpPr>
                      <wps:wsp>
                        <wps:cNvPr id="6" name="Freeform 6"/>
                        <wps:cNvSpPr>
                          <a:spLocks/>
                        </wps:cNvSpPr>
                        <wps:spPr bwMode="auto">
                          <a:xfrm>
                            <a:off x="4347" y="14360"/>
                            <a:ext cx="1732" cy="760"/>
                          </a:xfrm>
                          <a:custGeom>
                            <a:avLst/>
                            <a:gdLst>
                              <a:gd name="T0" fmla="+- 0 4347 4347"/>
                              <a:gd name="T1" fmla="*/ T0 w 1732"/>
                              <a:gd name="T2" fmla="+- 0 15120 14360"/>
                              <a:gd name="T3" fmla="*/ 15120 h 760"/>
                              <a:gd name="T4" fmla="+- 0 6079 4347"/>
                              <a:gd name="T5" fmla="*/ T4 w 1732"/>
                              <a:gd name="T6" fmla="+- 0 15120 14360"/>
                              <a:gd name="T7" fmla="*/ 15120 h 760"/>
                              <a:gd name="T8" fmla="+- 0 6079 4347"/>
                              <a:gd name="T9" fmla="*/ T8 w 1732"/>
                              <a:gd name="T10" fmla="+- 0 14360 14360"/>
                              <a:gd name="T11" fmla="*/ 14360 h 760"/>
                              <a:gd name="T12" fmla="+- 0 4347 4347"/>
                              <a:gd name="T13" fmla="*/ T12 w 1732"/>
                              <a:gd name="T14" fmla="+- 0 14360 14360"/>
                              <a:gd name="T15" fmla="*/ 14360 h 760"/>
                              <a:gd name="T16" fmla="+- 0 4347 4347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6A6A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7" name="Group 7"/>
                      <wpg:cNvGrpSpPr>
                        <a:grpSpLocks/>
                      </wpg:cNvGrpSpPr>
                      <wpg:grpSpPr bwMode="auto">
                        <a:xfrm>
                          <a:off x="3457575" y="0"/>
                          <a:ext cx="1099820" cy="482600"/>
                          <a:chOff x="6161" y="14360"/>
                          <a:chExt cx="1732" cy="760"/>
                        </a:xfrm>
                        <a:solidFill>
                          <a:srgbClr val="A6A6A6"/>
                        </a:solidFill>
                      </wpg:grpSpPr>
                      <wps:wsp>
                        <wps:cNvPr id="8" name="Freeform 8"/>
                        <wps:cNvSpPr>
                          <a:spLocks/>
                        </wps:cNvSpPr>
                        <wps:spPr bwMode="auto">
                          <a:xfrm>
                            <a:off x="6161" y="14360"/>
                            <a:ext cx="1732" cy="760"/>
                          </a:xfrm>
                          <a:custGeom>
                            <a:avLst/>
                            <a:gdLst>
                              <a:gd name="T0" fmla="+- 0 6161 6161"/>
                              <a:gd name="T1" fmla="*/ T0 w 1732"/>
                              <a:gd name="T2" fmla="+- 0 15120 14360"/>
                              <a:gd name="T3" fmla="*/ 15120 h 760"/>
                              <a:gd name="T4" fmla="+- 0 7893 6161"/>
                              <a:gd name="T5" fmla="*/ T4 w 1732"/>
                              <a:gd name="T6" fmla="+- 0 15120 14360"/>
                              <a:gd name="T7" fmla="*/ 15120 h 760"/>
                              <a:gd name="T8" fmla="+- 0 7893 6161"/>
                              <a:gd name="T9" fmla="*/ T8 w 1732"/>
                              <a:gd name="T10" fmla="+- 0 14360 14360"/>
                              <a:gd name="T11" fmla="*/ 14360 h 760"/>
                              <a:gd name="T12" fmla="+- 0 6161 6161"/>
                              <a:gd name="T13" fmla="*/ T12 w 1732"/>
                              <a:gd name="T14" fmla="+- 0 14360 14360"/>
                              <a:gd name="T15" fmla="*/ 14360 h 760"/>
                              <a:gd name="T16" fmla="+- 0 6161 6161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9" name="Group 9"/>
                      <wpg:cNvGrpSpPr>
                        <a:grpSpLocks/>
                      </wpg:cNvGrpSpPr>
                      <wpg:grpSpPr bwMode="auto">
                        <a:xfrm>
                          <a:off x="4610100" y="0"/>
                          <a:ext cx="1099820" cy="482600"/>
                          <a:chOff x="7974" y="14360"/>
                          <a:chExt cx="1732" cy="760"/>
                        </a:xfrm>
                        <a:solidFill>
                          <a:srgbClr val="A6A6A6"/>
                        </a:solidFill>
                      </wpg:grpSpPr>
                      <wps:wsp>
                        <wps:cNvPr id="10" name="Freeform 10"/>
                        <wps:cNvSpPr>
                          <a:spLocks/>
                        </wps:cNvSpPr>
                        <wps:spPr bwMode="auto">
                          <a:xfrm>
                            <a:off x="7974" y="14360"/>
                            <a:ext cx="1732" cy="760"/>
                          </a:xfrm>
                          <a:custGeom>
                            <a:avLst/>
                            <a:gdLst>
                              <a:gd name="T0" fmla="+- 0 7974 7974"/>
                              <a:gd name="T1" fmla="*/ T0 w 1732"/>
                              <a:gd name="T2" fmla="+- 0 15120 14360"/>
                              <a:gd name="T3" fmla="*/ 15120 h 760"/>
                              <a:gd name="T4" fmla="+- 0 9706 7974"/>
                              <a:gd name="T5" fmla="*/ T4 w 1732"/>
                              <a:gd name="T6" fmla="+- 0 15120 14360"/>
                              <a:gd name="T7" fmla="*/ 15120 h 760"/>
                              <a:gd name="T8" fmla="+- 0 9706 7974"/>
                              <a:gd name="T9" fmla="*/ T8 w 1732"/>
                              <a:gd name="T10" fmla="+- 0 14360 14360"/>
                              <a:gd name="T11" fmla="*/ 14360 h 760"/>
                              <a:gd name="T12" fmla="+- 0 7974 7974"/>
                              <a:gd name="T13" fmla="*/ T12 w 1732"/>
                              <a:gd name="T14" fmla="+- 0 14360 14360"/>
                              <a:gd name="T15" fmla="*/ 14360 h 760"/>
                              <a:gd name="T16" fmla="+- 0 7974 7974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1" name="Group 11"/>
                      <wpg:cNvGrpSpPr>
                        <a:grpSpLocks/>
                      </wpg:cNvGrpSpPr>
                      <wpg:grpSpPr bwMode="auto">
                        <a:xfrm>
                          <a:off x="5762625" y="0"/>
                          <a:ext cx="1099820" cy="482600"/>
                          <a:chOff x="9788" y="14360"/>
                          <a:chExt cx="1732" cy="760"/>
                        </a:xfrm>
                        <a:solidFill>
                          <a:srgbClr val="A6A6A6"/>
                        </a:solidFill>
                      </wpg:grpSpPr>
                      <wps:wsp>
                        <wps:cNvPr id="12" name="Freeform 12"/>
                        <wps:cNvSpPr>
                          <a:spLocks/>
                        </wps:cNvSpPr>
                        <wps:spPr bwMode="auto">
                          <a:xfrm>
                            <a:off x="9788" y="14360"/>
                            <a:ext cx="1732" cy="760"/>
                          </a:xfrm>
                          <a:custGeom>
                            <a:avLst/>
                            <a:gdLst>
                              <a:gd name="T0" fmla="+- 0 9788 9788"/>
                              <a:gd name="T1" fmla="*/ T0 w 1732"/>
                              <a:gd name="T2" fmla="+- 0 15120 14360"/>
                              <a:gd name="T3" fmla="*/ 15120 h 760"/>
                              <a:gd name="T4" fmla="+- 0 11520 9788"/>
                              <a:gd name="T5" fmla="*/ T4 w 1732"/>
                              <a:gd name="T6" fmla="+- 0 15120 14360"/>
                              <a:gd name="T7" fmla="*/ 15120 h 760"/>
                              <a:gd name="T8" fmla="+- 0 11520 9788"/>
                              <a:gd name="T9" fmla="*/ T8 w 1732"/>
                              <a:gd name="T10" fmla="+- 0 14360 14360"/>
                              <a:gd name="T11" fmla="*/ 14360 h 760"/>
                              <a:gd name="T12" fmla="+- 0 9788 9788"/>
                              <a:gd name="T13" fmla="*/ T12 w 1732"/>
                              <a:gd name="T14" fmla="+- 0 14360 14360"/>
                              <a:gd name="T15" fmla="*/ 14360 h 760"/>
                              <a:gd name="T16" fmla="+- 0 9788 9788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4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14" name="Text Box 14"/>
                      <wps:cNvSpPr txBox="1">
                        <a:spLocks noChangeArrowheads="1"/>
                      </wps:cNvSpPr>
                      <wps:spPr bwMode="auto">
                        <a:xfrm>
                          <a:off x="2447925" y="104775"/>
                          <a:ext cx="81026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EF47EF" w14:textId="77777777" w:rsidR="001443AA" w:rsidRPr="00232D44" w:rsidRDefault="001443AA" w:rsidP="000755EE">
                            <w:pPr>
                              <w:spacing w:after="0" w:line="224" w:lineRule="exact"/>
                              <w:ind w:left="361" w:right="359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E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LF-</w:t>
                            </w:r>
                          </w:p>
                          <w:p w14:paraId="23A76315" w14:textId="77777777" w:rsidR="001443AA" w:rsidRPr="00232D44" w:rsidRDefault="001443AA">
                            <w:pPr>
                              <w:ind w:left="1" w:right="1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3"/>
                                <w:sz w:val="16"/>
                                <w:szCs w:val="20"/>
                              </w:rPr>
                              <w:t>A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S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ES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>M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E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5" name="Text Box 15"/>
                      <wps:cNvSpPr txBox="1">
                        <a:spLocks noChangeArrowheads="1"/>
                      </wps:cNvSpPr>
                      <wps:spPr bwMode="auto">
                        <a:xfrm>
                          <a:off x="3638550" y="104775"/>
                          <a:ext cx="72517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DCDDC77" w14:textId="77777777" w:rsidR="001443AA" w:rsidRPr="00232D44" w:rsidRDefault="001443AA" w:rsidP="000755EE">
                            <w:pPr>
                              <w:spacing w:after="0" w:line="224" w:lineRule="exact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SU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>M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M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A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1"/>
                                <w:sz w:val="16"/>
                                <w:szCs w:val="20"/>
                              </w:rPr>
                              <w:t>R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Y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 xml:space="preserve"> &amp;</w:t>
                            </w:r>
                          </w:p>
                          <w:p w14:paraId="1D8FA5A3" w14:textId="77777777" w:rsidR="001443AA" w:rsidRPr="00232D44" w:rsidRDefault="001443AA">
                            <w:pPr>
                              <w:ind w:left="238" w:right="239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>G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7"/>
                                <w:sz w:val="16"/>
                                <w:szCs w:val="20"/>
                              </w:rPr>
                              <w:t>O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A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L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6" name="Text Box 16"/>
                      <wps:cNvSpPr txBox="1">
                        <a:spLocks noChangeArrowheads="1"/>
                      </wps:cNvSpPr>
                      <wps:spPr bwMode="auto">
                        <a:xfrm>
                          <a:off x="104775" y="180975"/>
                          <a:ext cx="89535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A47EA97" w14:textId="77777777" w:rsidR="001443AA" w:rsidRPr="00232D44" w:rsidRDefault="001443AA">
                            <w:pPr>
                              <w:spacing w:line="224" w:lineRule="exact"/>
                              <w:ind w:left="20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E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X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>P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3"/>
                                <w:sz w:val="16"/>
                                <w:szCs w:val="20"/>
                              </w:rPr>
                              <w:t>E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C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6"/>
                                <w:sz w:val="16"/>
                                <w:szCs w:val="20"/>
                              </w:rPr>
                              <w:t>T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7"/>
                                <w:sz w:val="16"/>
                                <w:szCs w:val="20"/>
                              </w:rPr>
                              <w:t>A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T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IO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>N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S</w:t>
                            </w:r>
                          </w:p>
                          <w:p w14:paraId="13FF7F8B" w14:textId="77777777" w:rsidR="001443AA" w:rsidRDefault="001443AA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7" name="Text Box 17"/>
                      <wps:cNvSpPr txBox="1">
                        <a:spLocks noChangeArrowheads="1"/>
                      </wps:cNvSpPr>
                      <wps:spPr bwMode="auto">
                        <a:xfrm>
                          <a:off x="1171575" y="180975"/>
                          <a:ext cx="106426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BE967B" w14:textId="77777777" w:rsidR="001443AA" w:rsidRPr="00232D44" w:rsidRDefault="001443AA">
                            <w:pPr>
                              <w:spacing w:line="224" w:lineRule="exact"/>
                              <w:ind w:left="20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5"/>
                                <w:sz w:val="16"/>
                                <w:szCs w:val="20"/>
                              </w:rPr>
                              <w:t>S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T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E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P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S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FO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R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A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N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 xml:space="preserve"> I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DP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8" name="Text Box 18"/>
                      <wps:cNvSpPr txBox="1">
                        <a:spLocks noChangeArrowheads="1"/>
                      </wps:cNvSpPr>
                      <wps:spPr bwMode="auto">
                        <a:xfrm>
                          <a:off x="4752975" y="180975"/>
                          <a:ext cx="81089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A34B20A" w14:textId="77777777" w:rsidR="001443AA" w:rsidRPr="00232D44" w:rsidRDefault="001443AA">
                            <w:pPr>
                              <w:spacing w:line="224" w:lineRule="exact"/>
                              <w:ind w:left="20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6"/>
                                <w:sz w:val="16"/>
                                <w:szCs w:val="20"/>
                              </w:rPr>
                              <w:t>A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C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T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IO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N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>P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>L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A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2843DF6D" id="Group 20" o:spid="_x0000_s1177" style="position:absolute;margin-left:-1.5pt;margin-top:0;width:540.35pt;height:38pt;z-index:-251640832" coordsize="68624,48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">
              <v:group id="Group 1" o:spid="_x0000_s1178" style="position:absolute;width:10998;height:4826" coordorigin="720,14360" coordsize="1732,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shape id="Freeform 2" o:spid="_x0000_s1179" style="position:absolute;left:720;top:14360;width:1732;height:760;visibility:visible;mso-wrap-style:square;v-text-anchor:top" coordsize="1732,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" path="m,760r1732,l1732,,,,,760xe" fillcolor="#a6a6a6" stroked="f">
                  <v:path arrowok="t" o:connecttype="custom" o:connectlocs="0,15120;1732,15120;1732,14360;0,14360;0,15120" o:connectangles="0,0,0,0,0"/>
                </v:shape>
              </v:group>
              <v:group id="Group 3" o:spid="_x0000_s1180" style="position:absolute;left:11525;width:10998;height:4826" coordorigin="2534,14360" coordsize="1732,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<v:shape id="Freeform 4" o:spid="_x0000_s1181" style="position:absolute;left:2534;top:14360;width:1732;height:760;visibility:visible;mso-wrap-style:square;v-text-anchor:top" coordsize="1732,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" path="m,760r1732,l1732,,,,,760xe" filled="f" stroked="f">
                  <v:path arrowok="t" o:connecttype="custom" o:connectlocs="0,15120;1732,15120;1732,14360;0,14360;0,15120" o:connectangles="0,0,0,0,0"/>
                </v:shape>
              </v:group>
              <v:group id="Group 5" o:spid="_x0000_s1182" style="position:absolute;left:23050;width:10998;height:4826" coordorigin="4347,14360" coordsize="1732,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shape id="Freeform 6" o:spid="_x0000_s1183" style="position:absolute;left:4347;top:14360;width:1732;height:760;visibility:visible;mso-wrap-style:square;v-text-anchor:top" coordsize="1732,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" path="m,760r1732,l1732,,,,,760xe" fillcolor="#a6a6a6" stroked="f">
                  <v:path arrowok="t" o:connecttype="custom" o:connectlocs="0,15120;1732,15120;1732,14360;0,14360;0,15120" o:connectangles="0,0,0,0,0"/>
                </v:shape>
              </v:group>
              <v:group id="Group 7" o:spid="_x0000_s1184" style="position:absolute;left:34575;width:10998;height:4826" coordorigin="6161,14360" coordsize="1732,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<v:shape id="Freeform 8" o:spid="_x0000_s1185" style="position:absolute;left:6161;top:14360;width:1732;height:760;visibility:visible;mso-wrap-style:square;v-text-anchor:top" coordsize="1732,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" path="m,760r1732,l1732,,,,,760xe" filled="f" stroked="f">
                  <v:path arrowok="t" o:connecttype="custom" o:connectlocs="0,15120;1732,15120;1732,14360;0,14360;0,15120" o:connectangles="0,0,0,0,0"/>
                </v:shape>
              </v:group>
              <v:group id="Group 9" o:spid="_x0000_s1186" style="position:absolute;left:46101;width:10998;height:4826" coordorigin="7974,14360" coordsize="1732,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<v:shape id="Freeform 10" o:spid="_x0000_s1187" style="position:absolute;left:7974;top:14360;width:1732;height:760;visibility:visible;mso-wrap-style:square;v-text-anchor:top" coordsize="1732,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" path="m,760r1732,l1732,,,,,760xe" filled="f" stroked="f">
                  <v:path arrowok="t" o:connecttype="custom" o:connectlocs="0,15120;1732,15120;1732,14360;0,14360;0,15120" o:connectangles="0,0,0,0,0"/>
                </v:shape>
              </v:group>
              <v:group id="Group 11" o:spid="_x0000_s1188" style="position:absolute;left:57626;width:10998;height:4826" coordorigin="9788,14360" coordsize="1732,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<v:shape id="Freeform 12" o:spid="_x0000_s1189" style="position:absolute;left:9788;top:14360;width:1732;height:760;visibility:visible;mso-wrap-style:square;v-text-anchor:top" coordsize="1732,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" path="m,760r1732,l1732,,,,,760xe" fillcolor="#005496" stroked="f">
                  <v:path arrowok="t" o:connecttype="custom" o:connectlocs="0,15120;1732,15120;1732,14360;0,14360;0,15120" o:connectangles="0,0,0,0,0"/>
                </v:shape>
              </v:group>
              <v:shape id="Text Box 14" o:spid="_x0000_s1190" type="#_x0000_t202" style="position:absolute;left:24479;top:1047;width:8102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qS0wQAAANsAAAAPAAAAZHJzL2Rvd25yZXYueG1sRE9Ni8Iw&#10;EL0v+B/CCN7W1E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GoCpLTBAAAA2wAAAA8AAAAA&#10;AAAAAAAAAAAABwIAAGRycy9kb3ducmV2LnhtbFBLBQYAAAAAAwADALcAAAD1AgAAAAA=&#10;" filled="f" stroked="f">
                <v:textbox inset="0,0,0,0">
                  <w:txbxContent>
                    <w:p w14:paraId="11EF47EF" w14:textId="77777777" w:rsidR="001443AA" w:rsidRPr="00232D44" w:rsidRDefault="001443AA" w:rsidP="000755EE">
                      <w:pPr>
                        <w:spacing w:after="0" w:line="224" w:lineRule="exact"/>
                        <w:ind w:left="361" w:right="359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E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LF-</w:t>
                      </w:r>
                    </w:p>
                    <w:p w14:paraId="23A76315" w14:textId="77777777" w:rsidR="001443AA" w:rsidRPr="00232D44" w:rsidRDefault="001443AA">
                      <w:pPr>
                        <w:ind w:left="1" w:right="1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3"/>
                          <w:sz w:val="16"/>
                          <w:szCs w:val="20"/>
                        </w:rPr>
                        <w:t>A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S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ES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>M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E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NT</w:t>
                      </w:r>
                    </w:p>
                  </w:txbxContent>
                </v:textbox>
              </v:shape>
              <v:shape id="Text Box 15" o:spid="_x0000_s1191" type="#_x0000_t202" style="position:absolute;left:36385;top:1047;width:7252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gEvwQAAANsAAAAPAAAAZHJzL2Rvd25yZXYueG1sRE9Ni8Iw&#10;EL0v+B/CCN7W1AVl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AVOAS/BAAAA2wAAAA8AAAAA&#10;AAAAAAAAAAAABwIAAGRycy9kb3ducmV2LnhtbFBLBQYAAAAAAwADALcAAAD1AgAAAAA=&#10;" filled="f" stroked="f">
                <v:textbox inset="0,0,0,0">
                  <w:txbxContent>
                    <w:p w14:paraId="3DCDDC77" w14:textId="77777777" w:rsidR="001443AA" w:rsidRPr="00232D44" w:rsidRDefault="001443AA" w:rsidP="000755EE">
                      <w:pPr>
                        <w:spacing w:after="0" w:line="224" w:lineRule="exact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SU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>M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M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A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1"/>
                          <w:sz w:val="16"/>
                          <w:szCs w:val="20"/>
                        </w:rPr>
                        <w:t>R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Y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 xml:space="preserve"> &amp;</w:t>
                      </w:r>
                    </w:p>
                    <w:p w14:paraId="1D8FA5A3" w14:textId="77777777" w:rsidR="001443AA" w:rsidRPr="00232D44" w:rsidRDefault="001443AA">
                      <w:pPr>
                        <w:ind w:left="238" w:right="239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>G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7"/>
                          <w:sz w:val="16"/>
                          <w:szCs w:val="20"/>
                        </w:rPr>
                        <w:t>O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A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L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S</w:t>
                      </w:r>
                    </w:p>
                  </w:txbxContent>
                </v:textbox>
              </v:shape>
              <v:shape id="Text Box 16" o:spid="_x0000_s1192" type="#_x0000_t202" style="position:absolute;left:1047;top:1809;width:8954;height:15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" filled="f" stroked="f">
                <v:textbox inset="0,0,0,0">
                  <w:txbxContent>
                    <w:p w14:paraId="5A47EA97" w14:textId="77777777" w:rsidR="001443AA" w:rsidRPr="00232D44" w:rsidRDefault="001443AA">
                      <w:pPr>
                        <w:spacing w:line="224" w:lineRule="exact"/>
                        <w:ind w:left="20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E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X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>P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3"/>
                          <w:sz w:val="16"/>
                          <w:szCs w:val="20"/>
                        </w:rPr>
                        <w:t>E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C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6"/>
                          <w:sz w:val="16"/>
                          <w:szCs w:val="20"/>
                        </w:rPr>
                        <w:t>T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7"/>
                          <w:sz w:val="16"/>
                          <w:szCs w:val="20"/>
                        </w:rPr>
                        <w:t>A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T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IO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>N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S</w:t>
                      </w:r>
                    </w:p>
                    <w:p w14:paraId="13FF7F8B" w14:textId="77777777" w:rsidR="001443AA" w:rsidRDefault="001443AA"/>
                  </w:txbxContent>
                </v:textbox>
              </v:shape>
              <v:shape id="Text Box 17" o:spid="_x0000_s1193" type="#_x0000_t202" style="position:absolute;left:11715;top:1809;width:10643;height:15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" filled="f" stroked="f">
                <v:textbox inset="0,0,0,0">
                  <w:txbxContent>
                    <w:p w14:paraId="09BE967B" w14:textId="77777777" w:rsidR="001443AA" w:rsidRPr="00232D44" w:rsidRDefault="001443AA">
                      <w:pPr>
                        <w:spacing w:line="224" w:lineRule="exact"/>
                        <w:ind w:left="20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5"/>
                          <w:sz w:val="16"/>
                          <w:szCs w:val="20"/>
                        </w:rPr>
                        <w:t>S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T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E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P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S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 xml:space="preserve"> 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FO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R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 xml:space="preserve"> 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A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N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 xml:space="preserve"> I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DP</w:t>
                      </w:r>
                    </w:p>
                  </w:txbxContent>
                </v:textbox>
              </v:shape>
              <v:shape id="Text Box 18" o:spid="_x0000_s1194" type="#_x0000_t202" style="position:absolute;left:47529;top:1809;width:8109;height:15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" filled="f" stroked="f">
                <v:textbox inset="0,0,0,0">
                  <w:txbxContent>
                    <w:p w14:paraId="5A34B20A" w14:textId="77777777" w:rsidR="001443AA" w:rsidRPr="00232D44" w:rsidRDefault="001443AA">
                      <w:pPr>
                        <w:spacing w:line="224" w:lineRule="exact"/>
                        <w:ind w:left="20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6"/>
                          <w:sz w:val="16"/>
                          <w:szCs w:val="20"/>
                        </w:rPr>
                        <w:t>A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C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T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IO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N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 xml:space="preserve"> 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>P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>L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AN</w:t>
                      </w:r>
                    </w:p>
                  </w:txbxContent>
                </v:textbox>
              </v:shape>
            </v:group>
          </w:pict>
        </mc:Fallback>
      </mc:AlternateContent>
    </w:r>
    <w:r>
      <w:rPr>
        <w:sz w:val="20"/>
        <w:szCs w:val="20"/>
      </w:rPr>
      <w:tab/>
    </w:r>
    <w:r>
      <w:rPr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FDE982" w14:textId="77777777" w:rsidR="00E54BD0" w:rsidRDefault="00E54BD0" w:rsidP="00434F74">
      <w:pPr>
        <w:spacing w:after="0" w:line="240" w:lineRule="auto"/>
      </w:pPr>
      <w:r>
        <w:separator/>
      </w:r>
    </w:p>
  </w:footnote>
  <w:footnote w:type="continuationSeparator" w:id="0">
    <w:p w14:paraId="5DBF5306" w14:textId="77777777" w:rsidR="00E54BD0" w:rsidRDefault="00E54BD0" w:rsidP="00434F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2A487" w14:textId="77777777" w:rsidR="001443AA" w:rsidRDefault="001443AA">
    <w:pPr>
      <w:pStyle w:val="Header"/>
    </w:pP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633664" behindDoc="1" locked="0" layoutInCell="1" allowOverlap="1" wp14:anchorId="535C4B44" wp14:editId="16C04534">
              <wp:simplePos x="0" y="0"/>
              <wp:positionH relativeFrom="margin">
                <wp:posOffset>-28575</wp:posOffset>
              </wp:positionH>
              <wp:positionV relativeFrom="paragraph">
                <wp:posOffset>-228600</wp:posOffset>
              </wp:positionV>
              <wp:extent cx="6870700" cy="393700"/>
              <wp:effectExtent l="0" t="0" r="6350" b="6350"/>
              <wp:wrapNone/>
              <wp:docPr id="1087" name="Group 108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70700" cy="393700"/>
                        <a:chOff x="0" y="0"/>
                        <a:chExt cx="6870700" cy="393700"/>
                      </a:xfrm>
                    </wpg:grpSpPr>
                    <wpg:grpSp>
                      <wpg:cNvPr id="45" name="Group 45"/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72000" cy="393700"/>
                          <a:chOff x="710" y="710"/>
                          <a:chExt cx="7200" cy="620"/>
                        </a:xfrm>
                      </wpg:grpSpPr>
                      <wpg:grpSp>
                        <wpg:cNvPr id="46" name="Group 48"/>
                        <wpg:cNvGrpSpPr>
                          <a:grpSpLocks/>
                        </wpg:cNvGrpSpPr>
                        <wpg:grpSpPr bwMode="auto">
                          <a:xfrm>
                            <a:off x="720" y="720"/>
                            <a:ext cx="2600" cy="600"/>
                            <a:chOff x="720" y="720"/>
                            <a:chExt cx="2600" cy="600"/>
                          </a:xfrm>
                        </wpg:grpSpPr>
                        <wps:wsp>
                          <wps:cNvPr id="47" name="Freeform 49"/>
                          <wps:cNvSpPr>
                            <a:spLocks/>
                          </wps:cNvSpPr>
                          <wps:spPr bwMode="auto">
                            <a:xfrm>
                              <a:off x="720" y="720"/>
                              <a:ext cx="2600" cy="600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2600"/>
                                <a:gd name="T2" fmla="+- 0 1320 720"/>
                                <a:gd name="T3" fmla="*/ 1320 h 600"/>
                                <a:gd name="T4" fmla="+- 0 3320 720"/>
                                <a:gd name="T5" fmla="*/ T4 w 2600"/>
                                <a:gd name="T6" fmla="+- 0 1320 720"/>
                                <a:gd name="T7" fmla="*/ 1320 h 600"/>
                                <a:gd name="T8" fmla="+- 0 3320 720"/>
                                <a:gd name="T9" fmla="*/ T8 w 2600"/>
                                <a:gd name="T10" fmla="+- 0 720 720"/>
                                <a:gd name="T11" fmla="*/ 720 h 600"/>
                                <a:gd name="T12" fmla="+- 0 720 720"/>
                                <a:gd name="T13" fmla="*/ T12 w 2600"/>
                                <a:gd name="T14" fmla="+- 0 720 720"/>
                                <a:gd name="T15" fmla="*/ 720 h 600"/>
                                <a:gd name="T16" fmla="+- 0 720 720"/>
                                <a:gd name="T17" fmla="*/ T16 w 260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600" h="600">
                                  <a:moveTo>
                                    <a:pt x="0" y="600"/>
                                  </a:moveTo>
                                  <a:lnTo>
                                    <a:pt x="2600" y="600"/>
                                  </a:lnTo>
                                  <a:lnTo>
                                    <a:pt x="260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8" name="Group 46"/>
                        <wpg:cNvGrpSpPr>
                          <a:grpSpLocks/>
                        </wpg:cNvGrpSpPr>
                        <wpg:grpSpPr bwMode="auto">
                          <a:xfrm>
                            <a:off x="3320" y="720"/>
                            <a:ext cx="4580" cy="600"/>
                            <a:chOff x="3320" y="720"/>
                            <a:chExt cx="4580" cy="600"/>
                          </a:xfrm>
                        </wpg:grpSpPr>
                        <wps:wsp>
                          <wps:cNvPr id="49" name="Freeform 47"/>
                          <wps:cNvSpPr>
                            <a:spLocks/>
                          </wps:cNvSpPr>
                          <wps:spPr bwMode="auto">
                            <a:xfrm>
                              <a:off x="3320" y="720"/>
                              <a:ext cx="4580" cy="600"/>
                            </a:xfrm>
                            <a:custGeom>
                              <a:avLst/>
                              <a:gdLst>
                                <a:gd name="T0" fmla="+- 0 3320 3320"/>
                                <a:gd name="T1" fmla="*/ T0 w 4580"/>
                                <a:gd name="T2" fmla="+- 0 1320 720"/>
                                <a:gd name="T3" fmla="*/ 1320 h 600"/>
                                <a:gd name="T4" fmla="+- 0 7900 3320"/>
                                <a:gd name="T5" fmla="*/ T4 w 4580"/>
                                <a:gd name="T6" fmla="+- 0 1320 720"/>
                                <a:gd name="T7" fmla="*/ 1320 h 600"/>
                                <a:gd name="T8" fmla="+- 0 7900 3320"/>
                                <a:gd name="T9" fmla="*/ T8 w 4580"/>
                                <a:gd name="T10" fmla="+- 0 720 720"/>
                                <a:gd name="T11" fmla="*/ 720 h 600"/>
                                <a:gd name="T12" fmla="+- 0 3320 3320"/>
                                <a:gd name="T13" fmla="*/ T12 w 4580"/>
                                <a:gd name="T14" fmla="+- 0 720 720"/>
                                <a:gd name="T15" fmla="*/ 720 h 600"/>
                                <a:gd name="T16" fmla="+- 0 3320 3320"/>
                                <a:gd name="T17" fmla="*/ T16 w 458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580" h="600">
                                  <a:moveTo>
                                    <a:pt x="0" y="600"/>
                                  </a:moveTo>
                                  <a:lnTo>
                                    <a:pt x="4580" y="600"/>
                                  </a:lnTo>
                                  <a:lnTo>
                                    <a:pt x="458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grpSp>
                    <wpg:grpSp>
                      <wpg:cNvPr id="43" name="Group 43"/>
                      <wpg:cNvGrpSpPr>
                        <a:grpSpLocks/>
                      </wpg:cNvGrpSpPr>
                      <wpg:grpSpPr bwMode="auto">
                        <a:xfrm>
                          <a:off x="4610100" y="9525"/>
                          <a:ext cx="2260600" cy="381000"/>
                          <a:chOff x="7960" y="720"/>
                          <a:chExt cx="3560" cy="600"/>
                        </a:xfrm>
                      </wpg:grpSpPr>
                      <wps:wsp>
                        <wps:cNvPr id="44" name="Freeform 44"/>
                        <wps:cNvSpPr>
                          <a:spLocks/>
                        </wps:cNvSpPr>
                        <wps:spPr bwMode="auto">
                          <a:xfrm>
                            <a:off x="7960" y="720"/>
                            <a:ext cx="3560" cy="600"/>
                          </a:xfrm>
                          <a:custGeom>
                            <a:avLst/>
                            <a:gdLst>
                              <a:gd name="T0" fmla="+- 0 7960 7960"/>
                              <a:gd name="T1" fmla="*/ T0 w 3560"/>
                              <a:gd name="T2" fmla="+- 0 1320 720"/>
                              <a:gd name="T3" fmla="*/ 1320 h 600"/>
                              <a:gd name="T4" fmla="+- 0 11520 7960"/>
                              <a:gd name="T5" fmla="*/ T4 w 3560"/>
                              <a:gd name="T6" fmla="+- 0 1320 720"/>
                              <a:gd name="T7" fmla="*/ 1320 h 600"/>
                              <a:gd name="T8" fmla="+- 0 11520 7960"/>
                              <a:gd name="T9" fmla="*/ T8 w 3560"/>
                              <a:gd name="T10" fmla="+- 0 720 720"/>
                              <a:gd name="T11" fmla="*/ 720 h 600"/>
                              <a:gd name="T12" fmla="+- 0 7960 7960"/>
                              <a:gd name="T13" fmla="*/ T12 w 3560"/>
                              <a:gd name="T14" fmla="+- 0 720 720"/>
                              <a:gd name="T15" fmla="*/ 720 h 600"/>
                              <a:gd name="T16" fmla="+- 0 7960 7960"/>
                              <a:gd name="T17" fmla="*/ T16 w 3560"/>
                              <a:gd name="T18" fmla="+- 0 1320 720"/>
                              <a:gd name="T19" fmla="*/ 1320 h 6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560" h="600">
                                <a:moveTo>
                                  <a:pt x="0" y="600"/>
                                </a:moveTo>
                                <a:lnTo>
                                  <a:pt x="3560" y="600"/>
                                </a:lnTo>
                                <a:lnTo>
                                  <a:pt x="356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4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42" name="Text Box 42"/>
                      <wps:cNvSpPr txBox="1">
                        <a:spLocks noChangeArrowheads="1"/>
                      </wps:cNvSpPr>
                      <wps:spPr bwMode="auto">
                        <a:xfrm>
                          <a:off x="1771650" y="114300"/>
                          <a:ext cx="2691130" cy="20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BCA4AA" w14:textId="77777777" w:rsidR="001443AA" w:rsidRPr="00903EED" w:rsidRDefault="001443AA" w:rsidP="00434F74">
                            <w:pPr>
                              <w:spacing w:line="305" w:lineRule="exact"/>
                              <w:ind w:left="20"/>
                              <w:rPr>
                                <w:rFonts w:ascii="Gill Sans MT" w:eastAsia="Gentona ExtraBold" w:hAnsi="Gill Sans MT" w:cs="Gentona ExtraBold"/>
                                <w:sz w:val="24"/>
                                <w:szCs w:val="28"/>
                              </w:rPr>
                            </w:pP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IN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D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 w:val="24"/>
                                <w:szCs w:val="28"/>
                              </w:rPr>
                              <w:t>I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V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I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D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2"/>
                                <w:sz w:val="24"/>
                                <w:szCs w:val="28"/>
                              </w:rPr>
                              <w:t>U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D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 w:val="24"/>
                                <w:szCs w:val="28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V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 w:val="24"/>
                                <w:szCs w:val="28"/>
                              </w:rPr>
                              <w:t>EL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O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PM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 w:val="24"/>
                                <w:szCs w:val="28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 xml:space="preserve">T 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P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41" name="Text Box 41"/>
                      <wps:cNvSpPr txBox="1">
                        <a:spLocks noChangeArrowheads="1"/>
                      </wps:cNvSpPr>
                      <wps:spPr bwMode="auto">
                        <a:xfrm>
                          <a:off x="171450" y="123825"/>
                          <a:ext cx="1334135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83C85E" w14:textId="77777777" w:rsidR="001443AA" w:rsidRPr="00903EED" w:rsidRDefault="001443AA" w:rsidP="00434F74">
                            <w:pPr>
                              <w:pStyle w:val="BodyText"/>
                              <w:spacing w:line="264" w:lineRule="exact"/>
                              <w:ind w:left="20"/>
                              <w:rPr>
                                <w:rFonts w:ascii="Gill Sans MT" w:eastAsia="Gentona Book" w:hAnsi="Gill Sans MT" w:cs="Gentona Book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U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v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r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s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1"/>
                              </w:rPr>
                              <w:t>t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y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f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4"/>
                              </w:rPr>
                              <w:t>F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r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d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40" name="Text Box 40"/>
                      <wps:cNvSpPr txBox="1">
                        <a:spLocks noChangeArrowheads="1"/>
                      </wps:cNvSpPr>
                      <wps:spPr bwMode="auto">
                        <a:xfrm>
                          <a:off x="5038725" y="123825"/>
                          <a:ext cx="1396365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6F5EB6" w14:textId="77777777" w:rsidR="001443AA" w:rsidRPr="00903EED" w:rsidRDefault="001443AA" w:rsidP="00434F74">
                            <w:pPr>
                              <w:spacing w:line="272" w:lineRule="exact"/>
                              <w:ind w:left="20"/>
                              <w:rPr>
                                <w:rFonts w:ascii="Gill Sans MT" w:eastAsia="Gentona ExtraBold Italic" w:hAnsi="Gill Sans MT" w:cs="Gentona ExtraBold Italic"/>
                                <w:sz w:val="24"/>
                                <w:szCs w:val="24"/>
                              </w:rPr>
                            </w:pPr>
                            <w:r w:rsidRPr="00903EED">
                              <w:rPr>
                                <w:rFonts w:ascii="Gill Sans MT" w:eastAsia="Gentona ExtraBold Italic" w:hAnsi="Gill Sans MT" w:cs="Gentona ExtraBold Italic"/>
                                <w:bCs/>
                                <w:i/>
                                <w:color w:val="FFFFFF"/>
                                <w:spacing w:val="-3"/>
                                <w:sz w:val="24"/>
                                <w:szCs w:val="24"/>
                              </w:rPr>
                              <w:t xml:space="preserve">YEAR </w:t>
                            </w:r>
                            <w:r>
                              <w:rPr>
                                <w:rFonts w:ascii="Gill Sans MT" w:eastAsia="Gentona ExtraBold Italic" w:hAnsi="Gill Sans MT" w:cs="Gentona ExtraBold Italic"/>
                                <w:bCs/>
                                <w:i/>
                                <w:color w:val="FFFFFF"/>
                                <w:spacing w:val="-3"/>
                                <w:sz w:val="24"/>
                                <w:szCs w:val="24"/>
                              </w:rPr>
                              <w:t>1</w:t>
                            </w:r>
                            <w:r w:rsidRPr="00903EED">
                              <w:rPr>
                                <w:rFonts w:ascii="Gill Sans MT" w:eastAsia="Gentona ExtraBold Italic" w:hAnsi="Gill Sans MT" w:cs="Gentona ExtraBold Italic"/>
                                <w:bCs/>
                                <w:i/>
                                <w:color w:val="FFFFFF"/>
                                <w:spacing w:val="-3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535C4B44" id="Group 1087" o:spid="_x0000_s1043" style="position:absolute;margin-left:-2.25pt;margin-top:-18pt;width:541pt;height:31pt;z-index:-251682816;mso-position-horizontal-relative:margin" coordsize="68707,39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">
              <v:group id="Group 45" o:spid="_x0000_s1044" style="position:absolute;width:45720;height:3937" coordorigin="710,710" coordsize="7200,6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<v:group id="Group 48" o:spid="_x0000_s1045" style="position:absolute;left:720;top:720;width:2600;height:600" coordorigin="720,720" coordsize="260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<v:shape id="Freeform 49" o:spid="_x0000_s1046" style="position:absolute;left:720;top:720;width:2600;height:600;visibility:visible;mso-wrap-style:square;v-text-anchor:top" coordsize="260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" path="m,600r2600,l2600,,,,,600xe" fillcolor="#00539b" stroked="f">
                    <v:path arrowok="t" o:connecttype="custom" o:connectlocs="0,1320;2600,1320;2600,720;0,720;0,1320" o:connectangles="0,0,0,0,0"/>
                  </v:shape>
                </v:group>
                <v:group id="Group 46" o:spid="_x0000_s1047" style="position:absolute;left:3320;top:720;width:4580;height:600" coordorigin="3320,720" coordsize="458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+OEB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jA1fwg+QuzsAAAD//wMAUEsBAi0AFAAGAAgAAAAhANvh9svuAAAAhQEAABMAAAAAAAAAAAAA&#10;AAAAAAAAAFtDb250ZW50X1R5cGVzXS54bWxQSwECLQAUAAYACAAAACEAWvQsW78AAAAVAQAACwAA&#10;AAAAAAAAAAAAAAAfAQAAX3JlbHMvLnJlbHNQSwECLQAUAAYACAAAACEAAPjhAcMAAADbAAAADwAA&#10;AAAAAAAAAAAAAAAHAgAAZHJzL2Rvd25yZXYueG1sUEsFBgAAAAADAAMAtwAAAPcCAAAAAA==&#10;">
                  <v:shape id="Freeform 47" o:spid="_x0000_s1048" style="position:absolute;left:3320;top:720;width:4580;height:600;visibility:visible;mso-wrap-style:square;v-text-anchor:top" coordsize="458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" path="m,600r4580,l4580,,,,,600xe" fillcolor="#00539b" stroked="f">
                    <v:path arrowok="t" o:connecttype="custom" o:connectlocs="0,1320;4580,1320;4580,720;0,720;0,1320" o:connectangles="0,0,0,0,0"/>
                  </v:shape>
                </v:group>
              </v:group>
              <v:group id="Group 43" o:spid="_x0000_s1049" style="position:absolute;left:46101;top:95;width:22606;height:3810" coordorigin="7960,720" coordsize="356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<v:shape id="Freeform 44" o:spid="_x0000_s1050" style="position:absolute;left:7960;top:720;width:3560;height:600;visibility:visible;mso-wrap-style:square;v-text-anchor:top" coordsize="356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" path="m,600r3560,l3560,,,,,600xe" fillcolor="#005496" stroked="f">
                  <v:path arrowok="t" o:connecttype="custom" o:connectlocs="0,1320;3560,1320;3560,720;0,720;0,1320" o:connectangles="0,0,0,0,0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2" o:spid="_x0000_s1051" type="#_x0000_t202" style="position:absolute;left:17716;top:1143;width:26911;height:20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" filled="f" stroked="f">
                <v:textbox inset="0,0,0,0">
                  <w:txbxContent>
                    <w:p w14:paraId="64BCA4AA" w14:textId="77777777" w:rsidR="001443AA" w:rsidRPr="00903EED" w:rsidRDefault="001443AA" w:rsidP="00434F74">
                      <w:pPr>
                        <w:spacing w:line="305" w:lineRule="exact"/>
                        <w:ind w:left="20"/>
                        <w:rPr>
                          <w:rFonts w:ascii="Gill Sans MT" w:eastAsia="Gentona ExtraBold" w:hAnsi="Gill Sans MT" w:cs="Gentona ExtraBold"/>
                          <w:sz w:val="24"/>
                          <w:szCs w:val="28"/>
                        </w:rPr>
                      </w:pP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IN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D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 w:val="24"/>
                          <w:szCs w:val="28"/>
                        </w:rPr>
                        <w:t>I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V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I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D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2"/>
                          <w:sz w:val="24"/>
                          <w:szCs w:val="28"/>
                        </w:rPr>
                        <w:t>U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A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L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 xml:space="preserve"> 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D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 w:val="24"/>
                          <w:szCs w:val="28"/>
                        </w:rPr>
                        <w:t>E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V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 w:val="24"/>
                          <w:szCs w:val="28"/>
                        </w:rPr>
                        <w:t>EL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O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PM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E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 w:val="24"/>
                          <w:szCs w:val="28"/>
                        </w:rPr>
                        <w:t>N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 xml:space="preserve">T 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P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L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A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N</w:t>
                      </w:r>
                    </w:p>
                  </w:txbxContent>
                </v:textbox>
              </v:shape>
              <v:shape id="Text Box 41" o:spid="_x0000_s1052" type="#_x0000_t202" style="position:absolute;left:1714;top:1238;width:13341;height:1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" filled="f" stroked="f">
                <v:textbox inset="0,0,0,0">
                  <w:txbxContent>
                    <w:p w14:paraId="6483C85E" w14:textId="77777777" w:rsidR="001443AA" w:rsidRPr="00903EED" w:rsidRDefault="001443AA" w:rsidP="00434F74">
                      <w:pPr>
                        <w:pStyle w:val="BodyText"/>
                        <w:spacing w:line="264" w:lineRule="exact"/>
                        <w:ind w:left="20"/>
                        <w:rPr>
                          <w:rFonts w:ascii="Gill Sans MT" w:eastAsia="Gentona Book" w:hAnsi="Gill Sans MT" w:cs="Gentona Book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U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n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i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v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e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r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si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1"/>
                        </w:rPr>
                        <w:t>t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y 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o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f 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4"/>
                        </w:rPr>
                        <w:t>F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l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o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ri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da</w:t>
                      </w:r>
                    </w:p>
                  </w:txbxContent>
                </v:textbox>
              </v:shape>
              <v:shape id="Text Box 40" o:spid="_x0000_s1053" type="#_x0000_t202" style="position:absolute;left:50387;top:1238;width:13963;height:1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" filled="f" stroked="f">
                <v:textbox inset="0,0,0,0">
                  <w:txbxContent>
                    <w:p w14:paraId="666F5EB6" w14:textId="77777777" w:rsidR="001443AA" w:rsidRPr="00903EED" w:rsidRDefault="001443AA" w:rsidP="00434F74">
                      <w:pPr>
                        <w:spacing w:line="272" w:lineRule="exact"/>
                        <w:ind w:left="20"/>
                        <w:rPr>
                          <w:rFonts w:ascii="Gill Sans MT" w:eastAsia="Gentona ExtraBold Italic" w:hAnsi="Gill Sans MT" w:cs="Gentona ExtraBold Italic"/>
                          <w:sz w:val="24"/>
                          <w:szCs w:val="24"/>
                        </w:rPr>
                      </w:pPr>
                      <w:r w:rsidRPr="00903EED">
                        <w:rPr>
                          <w:rFonts w:ascii="Gill Sans MT" w:eastAsia="Gentona ExtraBold Italic" w:hAnsi="Gill Sans MT" w:cs="Gentona ExtraBold Italic"/>
                          <w:bCs/>
                          <w:i/>
                          <w:color w:val="FFFFFF"/>
                          <w:spacing w:val="-3"/>
                          <w:sz w:val="24"/>
                          <w:szCs w:val="24"/>
                        </w:rPr>
                        <w:t xml:space="preserve">YEAR </w:t>
                      </w:r>
                      <w:r>
                        <w:rPr>
                          <w:rFonts w:ascii="Gill Sans MT" w:eastAsia="Gentona ExtraBold Italic" w:hAnsi="Gill Sans MT" w:cs="Gentona ExtraBold Italic"/>
                          <w:bCs/>
                          <w:i/>
                          <w:color w:val="FFFFFF"/>
                          <w:spacing w:val="-3"/>
                          <w:sz w:val="24"/>
                          <w:szCs w:val="24"/>
                        </w:rPr>
                        <w:t>1</w:t>
                      </w:r>
                      <w:r w:rsidRPr="00903EED">
                        <w:rPr>
                          <w:rFonts w:ascii="Gill Sans MT" w:eastAsia="Gentona ExtraBold Italic" w:hAnsi="Gill Sans MT" w:cs="Gentona ExtraBold Italic"/>
                          <w:bCs/>
                          <w:i/>
                          <w:color w:val="FFFFFF"/>
                          <w:spacing w:val="-3"/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1C63B" w14:textId="77777777" w:rsidR="001443AA" w:rsidRPr="0086768D" w:rsidRDefault="001443AA" w:rsidP="009A0552">
    <w:pPr>
      <w:pStyle w:val="Header"/>
    </w:pP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677696" behindDoc="1" locked="0" layoutInCell="1" allowOverlap="1" wp14:anchorId="221B13FE" wp14:editId="03DAA908">
              <wp:simplePos x="0" y="0"/>
              <wp:positionH relativeFrom="margin">
                <wp:posOffset>0</wp:posOffset>
              </wp:positionH>
              <wp:positionV relativeFrom="paragraph">
                <wp:posOffset>-228600</wp:posOffset>
              </wp:positionV>
              <wp:extent cx="6870700" cy="393700"/>
              <wp:effectExtent l="0" t="0" r="6350" b="6350"/>
              <wp:wrapNone/>
              <wp:docPr id="21" name="Group 2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70700" cy="393700"/>
                        <a:chOff x="6350" y="6350"/>
                        <a:chExt cx="6864350" cy="384175"/>
                      </a:xfrm>
                    </wpg:grpSpPr>
                    <wpg:grpSp>
                      <wpg:cNvPr id="22" name="Group 22"/>
                      <wpg:cNvGrpSpPr>
                        <a:grpSpLocks/>
                      </wpg:cNvGrpSpPr>
                      <wpg:grpSpPr bwMode="auto">
                        <a:xfrm>
                          <a:off x="6350" y="6350"/>
                          <a:ext cx="4559300" cy="381000"/>
                          <a:chOff x="720" y="720"/>
                          <a:chExt cx="7180" cy="600"/>
                        </a:xfrm>
                      </wpg:grpSpPr>
                      <wpg:grpSp>
                        <wpg:cNvPr id="23" name="Group 48"/>
                        <wpg:cNvGrpSpPr>
                          <a:grpSpLocks/>
                        </wpg:cNvGrpSpPr>
                        <wpg:grpSpPr bwMode="auto">
                          <a:xfrm>
                            <a:off x="720" y="720"/>
                            <a:ext cx="2600" cy="600"/>
                            <a:chOff x="720" y="720"/>
                            <a:chExt cx="2600" cy="600"/>
                          </a:xfrm>
                        </wpg:grpSpPr>
                        <wps:wsp>
                          <wps:cNvPr id="24" name="Freeform 49"/>
                          <wps:cNvSpPr>
                            <a:spLocks/>
                          </wps:cNvSpPr>
                          <wps:spPr bwMode="auto">
                            <a:xfrm>
                              <a:off x="720" y="720"/>
                              <a:ext cx="2600" cy="600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2600"/>
                                <a:gd name="T2" fmla="+- 0 1320 720"/>
                                <a:gd name="T3" fmla="*/ 1320 h 600"/>
                                <a:gd name="T4" fmla="+- 0 3320 720"/>
                                <a:gd name="T5" fmla="*/ T4 w 2600"/>
                                <a:gd name="T6" fmla="+- 0 1320 720"/>
                                <a:gd name="T7" fmla="*/ 1320 h 600"/>
                                <a:gd name="T8" fmla="+- 0 3320 720"/>
                                <a:gd name="T9" fmla="*/ T8 w 2600"/>
                                <a:gd name="T10" fmla="+- 0 720 720"/>
                                <a:gd name="T11" fmla="*/ 720 h 600"/>
                                <a:gd name="T12" fmla="+- 0 720 720"/>
                                <a:gd name="T13" fmla="*/ T12 w 2600"/>
                                <a:gd name="T14" fmla="+- 0 720 720"/>
                                <a:gd name="T15" fmla="*/ 720 h 600"/>
                                <a:gd name="T16" fmla="+- 0 720 720"/>
                                <a:gd name="T17" fmla="*/ T16 w 260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600" h="600">
                                  <a:moveTo>
                                    <a:pt x="0" y="600"/>
                                  </a:moveTo>
                                  <a:lnTo>
                                    <a:pt x="2600" y="600"/>
                                  </a:lnTo>
                                  <a:lnTo>
                                    <a:pt x="260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" name="Group 46"/>
                        <wpg:cNvGrpSpPr>
                          <a:grpSpLocks/>
                        </wpg:cNvGrpSpPr>
                        <wpg:grpSpPr bwMode="auto">
                          <a:xfrm>
                            <a:off x="3320" y="720"/>
                            <a:ext cx="4580" cy="600"/>
                            <a:chOff x="3320" y="720"/>
                            <a:chExt cx="4580" cy="600"/>
                          </a:xfrm>
                        </wpg:grpSpPr>
                        <wps:wsp>
                          <wps:cNvPr id="26" name="Freeform 47"/>
                          <wps:cNvSpPr>
                            <a:spLocks/>
                          </wps:cNvSpPr>
                          <wps:spPr bwMode="auto">
                            <a:xfrm>
                              <a:off x="3320" y="720"/>
                              <a:ext cx="4580" cy="600"/>
                            </a:xfrm>
                            <a:custGeom>
                              <a:avLst/>
                              <a:gdLst>
                                <a:gd name="T0" fmla="+- 0 3320 3320"/>
                                <a:gd name="T1" fmla="*/ T0 w 4580"/>
                                <a:gd name="T2" fmla="+- 0 1320 720"/>
                                <a:gd name="T3" fmla="*/ 1320 h 600"/>
                                <a:gd name="T4" fmla="+- 0 7900 3320"/>
                                <a:gd name="T5" fmla="*/ T4 w 4580"/>
                                <a:gd name="T6" fmla="+- 0 1320 720"/>
                                <a:gd name="T7" fmla="*/ 1320 h 600"/>
                                <a:gd name="T8" fmla="+- 0 7900 3320"/>
                                <a:gd name="T9" fmla="*/ T8 w 4580"/>
                                <a:gd name="T10" fmla="+- 0 720 720"/>
                                <a:gd name="T11" fmla="*/ 720 h 600"/>
                                <a:gd name="T12" fmla="+- 0 3320 3320"/>
                                <a:gd name="T13" fmla="*/ T12 w 4580"/>
                                <a:gd name="T14" fmla="+- 0 720 720"/>
                                <a:gd name="T15" fmla="*/ 720 h 600"/>
                                <a:gd name="T16" fmla="+- 0 3320 3320"/>
                                <a:gd name="T17" fmla="*/ T16 w 458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580" h="600">
                                  <a:moveTo>
                                    <a:pt x="0" y="600"/>
                                  </a:moveTo>
                                  <a:lnTo>
                                    <a:pt x="4580" y="600"/>
                                  </a:lnTo>
                                  <a:lnTo>
                                    <a:pt x="458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grpSp>
                    <wpg:grpSp>
                      <wpg:cNvPr id="27" name="Group 27"/>
                      <wpg:cNvGrpSpPr>
                        <a:grpSpLocks/>
                      </wpg:cNvGrpSpPr>
                      <wpg:grpSpPr bwMode="auto">
                        <a:xfrm>
                          <a:off x="4610100" y="9525"/>
                          <a:ext cx="2260600" cy="381000"/>
                          <a:chOff x="7960" y="720"/>
                          <a:chExt cx="3560" cy="600"/>
                        </a:xfrm>
                      </wpg:grpSpPr>
                      <wps:wsp>
                        <wps:cNvPr id="28" name="Freeform 28"/>
                        <wps:cNvSpPr>
                          <a:spLocks/>
                        </wps:cNvSpPr>
                        <wps:spPr bwMode="auto">
                          <a:xfrm>
                            <a:off x="7960" y="720"/>
                            <a:ext cx="3560" cy="600"/>
                          </a:xfrm>
                          <a:custGeom>
                            <a:avLst/>
                            <a:gdLst>
                              <a:gd name="T0" fmla="+- 0 7960 7960"/>
                              <a:gd name="T1" fmla="*/ T0 w 3560"/>
                              <a:gd name="T2" fmla="+- 0 1320 720"/>
                              <a:gd name="T3" fmla="*/ 1320 h 600"/>
                              <a:gd name="T4" fmla="+- 0 11520 7960"/>
                              <a:gd name="T5" fmla="*/ T4 w 3560"/>
                              <a:gd name="T6" fmla="+- 0 1320 720"/>
                              <a:gd name="T7" fmla="*/ 1320 h 600"/>
                              <a:gd name="T8" fmla="+- 0 11520 7960"/>
                              <a:gd name="T9" fmla="*/ T8 w 3560"/>
                              <a:gd name="T10" fmla="+- 0 720 720"/>
                              <a:gd name="T11" fmla="*/ 720 h 600"/>
                              <a:gd name="T12" fmla="+- 0 7960 7960"/>
                              <a:gd name="T13" fmla="*/ T12 w 3560"/>
                              <a:gd name="T14" fmla="+- 0 720 720"/>
                              <a:gd name="T15" fmla="*/ 720 h 600"/>
                              <a:gd name="T16" fmla="+- 0 7960 7960"/>
                              <a:gd name="T17" fmla="*/ T16 w 3560"/>
                              <a:gd name="T18" fmla="+- 0 1320 720"/>
                              <a:gd name="T19" fmla="*/ 1320 h 6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560" h="600">
                                <a:moveTo>
                                  <a:pt x="0" y="600"/>
                                </a:moveTo>
                                <a:lnTo>
                                  <a:pt x="3560" y="600"/>
                                </a:lnTo>
                                <a:lnTo>
                                  <a:pt x="356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1B4B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29" name="Text Box 29"/>
                      <wps:cNvSpPr txBox="1">
                        <a:spLocks noChangeArrowheads="1"/>
                      </wps:cNvSpPr>
                      <wps:spPr bwMode="auto">
                        <a:xfrm>
                          <a:off x="1771650" y="114300"/>
                          <a:ext cx="2691130" cy="20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3702DD" w14:textId="77777777" w:rsidR="001443AA" w:rsidRPr="00903EED" w:rsidRDefault="001443AA" w:rsidP="000755EE">
                            <w:pPr>
                              <w:spacing w:line="305" w:lineRule="exact"/>
                              <w:ind w:left="20"/>
                              <w:rPr>
                                <w:rFonts w:ascii="Gill Sans MT" w:eastAsia="Gentona ExtraBold" w:hAnsi="Gill Sans MT" w:cs="Gentona ExtraBold"/>
                                <w:sz w:val="24"/>
                                <w:szCs w:val="28"/>
                              </w:rPr>
                            </w:pP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IN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D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 w:val="24"/>
                                <w:szCs w:val="28"/>
                              </w:rPr>
                              <w:t>I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V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I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D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2"/>
                                <w:sz w:val="24"/>
                                <w:szCs w:val="28"/>
                              </w:rPr>
                              <w:t>U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D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 w:val="24"/>
                                <w:szCs w:val="28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V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 w:val="24"/>
                                <w:szCs w:val="28"/>
                              </w:rPr>
                              <w:t>EL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O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PM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 w:val="24"/>
                                <w:szCs w:val="28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 xml:space="preserve">T 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P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30" name="Text Box 30"/>
                      <wps:cNvSpPr txBox="1">
                        <a:spLocks noChangeArrowheads="1"/>
                      </wps:cNvSpPr>
                      <wps:spPr bwMode="auto">
                        <a:xfrm>
                          <a:off x="171450" y="123825"/>
                          <a:ext cx="1334135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A69722" w14:textId="77777777" w:rsidR="001443AA" w:rsidRPr="00903EED" w:rsidRDefault="001443AA" w:rsidP="000755EE">
                            <w:pPr>
                              <w:pStyle w:val="BodyText"/>
                              <w:spacing w:line="264" w:lineRule="exact"/>
                              <w:ind w:left="20"/>
                              <w:rPr>
                                <w:rFonts w:ascii="Gill Sans MT" w:eastAsia="Gentona Book" w:hAnsi="Gill Sans MT" w:cs="Gentona Book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U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v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r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s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1"/>
                              </w:rPr>
                              <w:t>t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y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f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4"/>
                              </w:rPr>
                              <w:t>F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r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d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31" name="Text Box 31"/>
                      <wps:cNvSpPr txBox="1">
                        <a:spLocks noChangeArrowheads="1"/>
                      </wps:cNvSpPr>
                      <wps:spPr bwMode="auto">
                        <a:xfrm>
                          <a:off x="4726384" y="123825"/>
                          <a:ext cx="1995864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45DF93" w14:textId="77777777" w:rsidR="001443AA" w:rsidRPr="00903EED" w:rsidRDefault="001443AA" w:rsidP="00D46F11">
                            <w:pPr>
                              <w:spacing w:line="272" w:lineRule="exact"/>
                              <w:ind w:left="20"/>
                              <w:jc w:val="center"/>
                              <w:rPr>
                                <w:rFonts w:ascii="Gill Sans MT" w:eastAsia="Gentona ExtraBold Italic" w:hAnsi="Gill Sans MT" w:cs="Gentona ExtraBold Italic"/>
                                <w:i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903EED">
                              <w:rPr>
                                <w:rFonts w:ascii="Gill Sans MT" w:eastAsia="Gentona ExtraBold Italic" w:hAnsi="Gill Sans MT" w:cs="Gentona ExtraBold Italic"/>
                                <w:i/>
                                <w:color w:val="FFFFFF" w:themeColor="background1"/>
                                <w:sz w:val="24"/>
                                <w:szCs w:val="24"/>
                              </w:rPr>
                              <w:t>STEPS FOR AN IDP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21B13FE" id="Group 21" o:spid="_x0000_s1073" style="position:absolute;margin-left:0;margin-top:-18pt;width:541pt;height:31pt;z-index:-251638784;mso-position-horizontal-relative:margin;mso-width-relative:margin;mso-height-relative:margin" coordorigin="63,63" coordsize="68643,38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">
              <v:group id="Group 22" o:spid="_x0000_s1074" style="position:absolute;left:63;top:63;width:45593;height:3810" coordorigin="720,720" coordsize="718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<v:group id="Group 48" o:spid="_x0000_s1075" style="position:absolute;left:720;top:720;width:2600;height:600" coordorigin="720,720" coordsize="260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 49" o:spid="_x0000_s1076" style="position:absolute;left:720;top:720;width:2600;height:600;visibility:visible;mso-wrap-style:square;v-text-anchor:top" coordsize="260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" path="m,600r2600,l2600,,,,,600xe" fillcolor="#00539b" stroked="f">
                    <v:path arrowok="t" o:connecttype="custom" o:connectlocs="0,1320;2600,1320;2600,720;0,720;0,1320" o:connectangles="0,0,0,0,0"/>
                  </v:shape>
                </v:group>
                <v:group id="Group 46" o:spid="_x0000_s1077" style="position:absolute;left:3320;top:720;width:4580;height:600" coordorigin="3320,720" coordsize="458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<v:shape id="Freeform 47" o:spid="_x0000_s1078" style="position:absolute;left:3320;top:720;width:4580;height:600;visibility:visible;mso-wrap-style:square;v-text-anchor:top" coordsize="458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" path="m,600r4580,l4580,,,,,600xe" fillcolor="#00539b" stroked="f">
                    <v:path arrowok="t" o:connecttype="custom" o:connectlocs="0,1320;4580,1320;4580,720;0,720;0,1320" o:connectangles="0,0,0,0,0"/>
                  </v:shape>
                </v:group>
              </v:group>
              <v:group id="Group 27" o:spid="_x0000_s1079" style="position:absolute;left:46101;top:95;width:22606;height:3810" coordorigin="7960,720" coordsize="356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<v:shape id="Freeform 28" o:spid="_x0000_s1080" style="position:absolute;left:7960;top:720;width:3560;height:600;visibility:visible;mso-wrap-style:square;v-text-anchor:top" coordsize="356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" path="m,600r3560,l3560,,,,,600xe" fillcolor="#b1b4b6" stroked="f">
                  <v:path arrowok="t" o:connecttype="custom" o:connectlocs="0,1320;3560,1320;3560,720;0,720;0,1320" o:connectangles="0,0,0,0,0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9" o:spid="_x0000_s1081" type="#_x0000_t202" style="position:absolute;left:17716;top:1143;width:26911;height:20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" filled="f" stroked="f">
                <v:textbox inset="0,0,0,0">
                  <w:txbxContent>
                    <w:p w14:paraId="513702DD" w14:textId="77777777" w:rsidR="001443AA" w:rsidRPr="00903EED" w:rsidRDefault="001443AA" w:rsidP="000755EE">
                      <w:pPr>
                        <w:spacing w:line="305" w:lineRule="exact"/>
                        <w:ind w:left="20"/>
                        <w:rPr>
                          <w:rFonts w:ascii="Gill Sans MT" w:eastAsia="Gentona ExtraBold" w:hAnsi="Gill Sans MT" w:cs="Gentona ExtraBold"/>
                          <w:sz w:val="24"/>
                          <w:szCs w:val="28"/>
                        </w:rPr>
                      </w:pP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IN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D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 w:val="24"/>
                          <w:szCs w:val="28"/>
                        </w:rPr>
                        <w:t>I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V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I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D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2"/>
                          <w:sz w:val="24"/>
                          <w:szCs w:val="28"/>
                        </w:rPr>
                        <w:t>U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A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L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 xml:space="preserve"> 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D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 w:val="24"/>
                          <w:szCs w:val="28"/>
                        </w:rPr>
                        <w:t>E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V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 w:val="24"/>
                          <w:szCs w:val="28"/>
                        </w:rPr>
                        <w:t>EL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O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PM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E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 w:val="24"/>
                          <w:szCs w:val="28"/>
                        </w:rPr>
                        <w:t>N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 xml:space="preserve">T 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P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L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A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N</w:t>
                      </w:r>
                    </w:p>
                  </w:txbxContent>
                </v:textbox>
              </v:shape>
              <v:shape id="Text Box 30" o:spid="_x0000_s1082" type="#_x0000_t202" style="position:absolute;left:1714;top:1238;width:13341;height:1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" filled="f" stroked="f">
                <v:textbox inset="0,0,0,0">
                  <w:txbxContent>
                    <w:p w14:paraId="2DA69722" w14:textId="77777777" w:rsidR="001443AA" w:rsidRPr="00903EED" w:rsidRDefault="001443AA" w:rsidP="000755EE">
                      <w:pPr>
                        <w:pStyle w:val="BodyText"/>
                        <w:spacing w:line="264" w:lineRule="exact"/>
                        <w:ind w:left="20"/>
                        <w:rPr>
                          <w:rFonts w:ascii="Gill Sans MT" w:eastAsia="Gentona Book" w:hAnsi="Gill Sans MT" w:cs="Gentona Book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U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n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i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v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e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r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si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1"/>
                        </w:rPr>
                        <w:t>t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y 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o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f 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4"/>
                        </w:rPr>
                        <w:t>F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l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o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ri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da</w:t>
                      </w:r>
                    </w:p>
                  </w:txbxContent>
                </v:textbox>
              </v:shape>
              <v:shape id="Text Box 31" o:spid="_x0000_s1083" type="#_x0000_t202" style="position:absolute;left:47263;top:1238;width:19959;height:1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" filled="f" stroked="f">
                <v:textbox inset="0,0,0,0">
                  <w:txbxContent>
                    <w:p w14:paraId="1645DF93" w14:textId="77777777" w:rsidR="001443AA" w:rsidRPr="00903EED" w:rsidRDefault="001443AA" w:rsidP="00D46F11">
                      <w:pPr>
                        <w:spacing w:line="272" w:lineRule="exact"/>
                        <w:ind w:left="20"/>
                        <w:jc w:val="center"/>
                        <w:rPr>
                          <w:rFonts w:ascii="Gill Sans MT" w:eastAsia="Gentona ExtraBold Italic" w:hAnsi="Gill Sans MT" w:cs="Gentona ExtraBold Italic"/>
                          <w:i/>
                          <w:color w:val="FFFFFF" w:themeColor="background1"/>
                          <w:sz w:val="24"/>
                          <w:szCs w:val="24"/>
                        </w:rPr>
                      </w:pPr>
                      <w:r w:rsidRPr="00903EED">
                        <w:rPr>
                          <w:rFonts w:ascii="Gill Sans MT" w:eastAsia="Gentona ExtraBold Italic" w:hAnsi="Gill Sans MT" w:cs="Gentona ExtraBold Italic"/>
                          <w:i/>
                          <w:color w:val="FFFFFF" w:themeColor="background1"/>
                          <w:sz w:val="24"/>
                          <w:szCs w:val="24"/>
                        </w:rPr>
                        <w:t>STEPS FOR AN IDP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032D4" w14:textId="77777777" w:rsidR="001443AA" w:rsidRPr="0086768D" w:rsidRDefault="001443AA" w:rsidP="009A0552">
    <w:pPr>
      <w:pStyle w:val="Header"/>
    </w:pP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698176" behindDoc="1" locked="0" layoutInCell="1" allowOverlap="1" wp14:anchorId="2F3D5CD6" wp14:editId="601F5BB3">
              <wp:simplePos x="0" y="0"/>
              <wp:positionH relativeFrom="margin">
                <wp:posOffset>3175</wp:posOffset>
              </wp:positionH>
              <wp:positionV relativeFrom="paragraph">
                <wp:posOffset>-225425</wp:posOffset>
              </wp:positionV>
              <wp:extent cx="6870700" cy="393700"/>
              <wp:effectExtent l="0" t="0" r="6350" b="6350"/>
              <wp:wrapNone/>
              <wp:docPr id="777" name="Group 77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70700" cy="393700"/>
                        <a:chOff x="6350" y="6350"/>
                        <a:chExt cx="6864350" cy="384175"/>
                      </a:xfrm>
                    </wpg:grpSpPr>
                    <wpg:grpSp>
                      <wpg:cNvPr id="778" name="Group 778"/>
                      <wpg:cNvGrpSpPr>
                        <a:grpSpLocks/>
                      </wpg:cNvGrpSpPr>
                      <wpg:grpSpPr bwMode="auto">
                        <a:xfrm>
                          <a:off x="6350" y="6350"/>
                          <a:ext cx="4559300" cy="381000"/>
                          <a:chOff x="720" y="720"/>
                          <a:chExt cx="7180" cy="600"/>
                        </a:xfrm>
                      </wpg:grpSpPr>
                      <wpg:grpSp>
                        <wpg:cNvPr id="779" name="Group 48"/>
                        <wpg:cNvGrpSpPr>
                          <a:grpSpLocks/>
                        </wpg:cNvGrpSpPr>
                        <wpg:grpSpPr bwMode="auto">
                          <a:xfrm>
                            <a:off x="720" y="720"/>
                            <a:ext cx="2600" cy="600"/>
                            <a:chOff x="720" y="720"/>
                            <a:chExt cx="2600" cy="600"/>
                          </a:xfrm>
                        </wpg:grpSpPr>
                        <wps:wsp>
                          <wps:cNvPr id="780" name="Freeform 49"/>
                          <wps:cNvSpPr>
                            <a:spLocks/>
                          </wps:cNvSpPr>
                          <wps:spPr bwMode="auto">
                            <a:xfrm>
                              <a:off x="720" y="720"/>
                              <a:ext cx="2600" cy="600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2600"/>
                                <a:gd name="T2" fmla="+- 0 1320 720"/>
                                <a:gd name="T3" fmla="*/ 1320 h 600"/>
                                <a:gd name="T4" fmla="+- 0 3320 720"/>
                                <a:gd name="T5" fmla="*/ T4 w 2600"/>
                                <a:gd name="T6" fmla="+- 0 1320 720"/>
                                <a:gd name="T7" fmla="*/ 1320 h 600"/>
                                <a:gd name="T8" fmla="+- 0 3320 720"/>
                                <a:gd name="T9" fmla="*/ T8 w 2600"/>
                                <a:gd name="T10" fmla="+- 0 720 720"/>
                                <a:gd name="T11" fmla="*/ 720 h 600"/>
                                <a:gd name="T12" fmla="+- 0 720 720"/>
                                <a:gd name="T13" fmla="*/ T12 w 2600"/>
                                <a:gd name="T14" fmla="+- 0 720 720"/>
                                <a:gd name="T15" fmla="*/ 720 h 600"/>
                                <a:gd name="T16" fmla="+- 0 720 720"/>
                                <a:gd name="T17" fmla="*/ T16 w 260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600" h="600">
                                  <a:moveTo>
                                    <a:pt x="0" y="600"/>
                                  </a:moveTo>
                                  <a:lnTo>
                                    <a:pt x="2600" y="600"/>
                                  </a:lnTo>
                                  <a:lnTo>
                                    <a:pt x="260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81" name="Group 46"/>
                        <wpg:cNvGrpSpPr>
                          <a:grpSpLocks/>
                        </wpg:cNvGrpSpPr>
                        <wpg:grpSpPr bwMode="auto">
                          <a:xfrm>
                            <a:off x="3320" y="720"/>
                            <a:ext cx="4580" cy="600"/>
                            <a:chOff x="3320" y="720"/>
                            <a:chExt cx="4580" cy="600"/>
                          </a:xfrm>
                        </wpg:grpSpPr>
                        <wps:wsp>
                          <wps:cNvPr id="782" name="Freeform 47"/>
                          <wps:cNvSpPr>
                            <a:spLocks/>
                          </wps:cNvSpPr>
                          <wps:spPr bwMode="auto">
                            <a:xfrm>
                              <a:off x="3320" y="720"/>
                              <a:ext cx="4580" cy="600"/>
                            </a:xfrm>
                            <a:custGeom>
                              <a:avLst/>
                              <a:gdLst>
                                <a:gd name="T0" fmla="+- 0 3320 3320"/>
                                <a:gd name="T1" fmla="*/ T0 w 4580"/>
                                <a:gd name="T2" fmla="+- 0 1320 720"/>
                                <a:gd name="T3" fmla="*/ 1320 h 600"/>
                                <a:gd name="T4" fmla="+- 0 7900 3320"/>
                                <a:gd name="T5" fmla="*/ T4 w 4580"/>
                                <a:gd name="T6" fmla="+- 0 1320 720"/>
                                <a:gd name="T7" fmla="*/ 1320 h 600"/>
                                <a:gd name="T8" fmla="+- 0 7900 3320"/>
                                <a:gd name="T9" fmla="*/ T8 w 4580"/>
                                <a:gd name="T10" fmla="+- 0 720 720"/>
                                <a:gd name="T11" fmla="*/ 720 h 600"/>
                                <a:gd name="T12" fmla="+- 0 3320 3320"/>
                                <a:gd name="T13" fmla="*/ T12 w 4580"/>
                                <a:gd name="T14" fmla="+- 0 720 720"/>
                                <a:gd name="T15" fmla="*/ 720 h 600"/>
                                <a:gd name="T16" fmla="+- 0 3320 3320"/>
                                <a:gd name="T17" fmla="*/ T16 w 458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580" h="600">
                                  <a:moveTo>
                                    <a:pt x="0" y="600"/>
                                  </a:moveTo>
                                  <a:lnTo>
                                    <a:pt x="4580" y="600"/>
                                  </a:lnTo>
                                  <a:lnTo>
                                    <a:pt x="458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grpSp>
                    <wpg:grpSp>
                      <wpg:cNvPr id="783" name="Group 783"/>
                      <wpg:cNvGrpSpPr>
                        <a:grpSpLocks/>
                      </wpg:cNvGrpSpPr>
                      <wpg:grpSpPr bwMode="auto">
                        <a:xfrm>
                          <a:off x="4610100" y="9525"/>
                          <a:ext cx="2260600" cy="381000"/>
                          <a:chOff x="7960" y="720"/>
                          <a:chExt cx="3560" cy="600"/>
                        </a:xfrm>
                      </wpg:grpSpPr>
                      <wps:wsp>
                        <wps:cNvPr id="784" name="Freeform 784"/>
                        <wps:cNvSpPr>
                          <a:spLocks/>
                        </wps:cNvSpPr>
                        <wps:spPr bwMode="auto">
                          <a:xfrm>
                            <a:off x="7960" y="720"/>
                            <a:ext cx="3560" cy="600"/>
                          </a:xfrm>
                          <a:custGeom>
                            <a:avLst/>
                            <a:gdLst>
                              <a:gd name="T0" fmla="+- 0 7960 7960"/>
                              <a:gd name="T1" fmla="*/ T0 w 3560"/>
                              <a:gd name="T2" fmla="+- 0 1320 720"/>
                              <a:gd name="T3" fmla="*/ 1320 h 600"/>
                              <a:gd name="T4" fmla="+- 0 11520 7960"/>
                              <a:gd name="T5" fmla="*/ T4 w 3560"/>
                              <a:gd name="T6" fmla="+- 0 1320 720"/>
                              <a:gd name="T7" fmla="*/ 1320 h 600"/>
                              <a:gd name="T8" fmla="+- 0 11520 7960"/>
                              <a:gd name="T9" fmla="*/ T8 w 3560"/>
                              <a:gd name="T10" fmla="+- 0 720 720"/>
                              <a:gd name="T11" fmla="*/ 720 h 600"/>
                              <a:gd name="T12" fmla="+- 0 7960 7960"/>
                              <a:gd name="T13" fmla="*/ T12 w 3560"/>
                              <a:gd name="T14" fmla="+- 0 720 720"/>
                              <a:gd name="T15" fmla="*/ 720 h 600"/>
                              <a:gd name="T16" fmla="+- 0 7960 7960"/>
                              <a:gd name="T17" fmla="*/ T16 w 3560"/>
                              <a:gd name="T18" fmla="+- 0 1320 720"/>
                              <a:gd name="T19" fmla="*/ 1320 h 6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560" h="600">
                                <a:moveTo>
                                  <a:pt x="0" y="600"/>
                                </a:moveTo>
                                <a:lnTo>
                                  <a:pt x="3560" y="600"/>
                                </a:lnTo>
                                <a:lnTo>
                                  <a:pt x="356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1B4B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785" name="Text Box 785"/>
                      <wps:cNvSpPr txBox="1">
                        <a:spLocks noChangeArrowheads="1"/>
                      </wps:cNvSpPr>
                      <wps:spPr bwMode="auto">
                        <a:xfrm>
                          <a:off x="1771650" y="114300"/>
                          <a:ext cx="2691130" cy="20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A25B61" w14:textId="77777777" w:rsidR="001443AA" w:rsidRPr="00903EED" w:rsidRDefault="001443AA" w:rsidP="000755EE">
                            <w:pPr>
                              <w:spacing w:line="305" w:lineRule="exact"/>
                              <w:ind w:left="20"/>
                              <w:rPr>
                                <w:rFonts w:ascii="Gill Sans MT" w:eastAsia="Gentona ExtraBold" w:hAnsi="Gill Sans MT" w:cs="Gentona ExtraBold"/>
                                <w:sz w:val="24"/>
                                <w:szCs w:val="28"/>
                              </w:rPr>
                            </w:pP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IN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D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 w:val="24"/>
                                <w:szCs w:val="28"/>
                              </w:rPr>
                              <w:t>I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V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I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D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2"/>
                                <w:sz w:val="24"/>
                                <w:szCs w:val="28"/>
                              </w:rPr>
                              <w:t>U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D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 w:val="24"/>
                                <w:szCs w:val="28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V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 w:val="24"/>
                                <w:szCs w:val="28"/>
                              </w:rPr>
                              <w:t>EL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O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PM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 w:val="24"/>
                                <w:szCs w:val="28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 xml:space="preserve">T 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P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786" name="Text Box 786"/>
                      <wps:cNvSpPr txBox="1">
                        <a:spLocks noChangeArrowheads="1"/>
                      </wps:cNvSpPr>
                      <wps:spPr bwMode="auto">
                        <a:xfrm>
                          <a:off x="171450" y="123825"/>
                          <a:ext cx="1334135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1BCBF4" w14:textId="77777777" w:rsidR="001443AA" w:rsidRPr="00903EED" w:rsidRDefault="001443AA" w:rsidP="000755EE">
                            <w:pPr>
                              <w:pStyle w:val="BodyText"/>
                              <w:spacing w:line="264" w:lineRule="exact"/>
                              <w:ind w:left="20"/>
                              <w:rPr>
                                <w:rFonts w:ascii="Gill Sans MT" w:eastAsia="Gentona Book" w:hAnsi="Gill Sans MT" w:cs="Gentona Book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U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v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r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s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1"/>
                              </w:rPr>
                              <w:t>t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y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f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4"/>
                              </w:rPr>
                              <w:t>F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r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d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787" name="Text Box 787"/>
                      <wps:cNvSpPr txBox="1">
                        <a:spLocks noChangeArrowheads="1"/>
                      </wps:cNvSpPr>
                      <wps:spPr bwMode="auto">
                        <a:xfrm>
                          <a:off x="5038725" y="123825"/>
                          <a:ext cx="1396365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C87026" w14:textId="77777777" w:rsidR="001443AA" w:rsidRPr="00903EED" w:rsidRDefault="001443AA" w:rsidP="00D46F11">
                            <w:pPr>
                              <w:spacing w:line="272" w:lineRule="exact"/>
                              <w:ind w:left="20"/>
                              <w:jc w:val="center"/>
                              <w:rPr>
                                <w:rFonts w:ascii="Gill Sans MT" w:eastAsia="Gentona ExtraBold Italic" w:hAnsi="Gill Sans MT" w:cs="Gentona ExtraBold Italic"/>
                                <w:i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903EED">
                              <w:rPr>
                                <w:rFonts w:ascii="Gill Sans MT" w:eastAsia="Gentona ExtraBold Italic" w:hAnsi="Gill Sans MT" w:cs="Gentona ExtraBold Italic"/>
                                <w:i/>
                                <w:color w:val="FFFFFF" w:themeColor="background1"/>
                                <w:sz w:val="24"/>
                                <w:szCs w:val="24"/>
                              </w:rPr>
                              <w:t>SELF-ASSESSME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F3D5CD6" id="Group 777" o:spid="_x0000_s1103" style="position:absolute;margin-left:.25pt;margin-top:-17.75pt;width:541pt;height:31pt;z-index:-251618304;mso-position-horizontal-relative:margin;mso-width-relative:margin;mso-height-relative:margin" coordorigin="63,63" coordsize="68643,38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">
              <v:group id="Group 778" o:spid="_x0000_s1104" style="position:absolute;left:63;top:63;width:45593;height:3810" coordorigin="720,720" coordsize="718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">
                <v:group id="Group 48" o:spid="_x0000_s1105" style="position:absolute;left:720;top:720;width:2600;height:600" coordorigin="720,720" coordsize="260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">
                  <v:shape id="Freeform 49" o:spid="_x0000_s1106" style="position:absolute;left:720;top:720;width:2600;height:600;visibility:visible;mso-wrap-style:square;v-text-anchor:top" coordsize="260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" path="m,600r2600,l2600,,,,,600xe" fillcolor="#00539b" stroked="f">
                    <v:path arrowok="t" o:connecttype="custom" o:connectlocs="0,1320;2600,1320;2600,720;0,720;0,1320" o:connectangles="0,0,0,0,0"/>
                  </v:shape>
                </v:group>
                <v:group id="Group 46" o:spid="_x0000_s1107" style="position:absolute;left:3320;top:720;width:4580;height:600" coordorigin="3320,720" coordsize="458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">
                  <v:shape id="Freeform 47" o:spid="_x0000_s1108" style="position:absolute;left:3320;top:720;width:4580;height:600;visibility:visible;mso-wrap-style:square;v-text-anchor:top" coordsize="458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" path="m,600r4580,l4580,,,,,600xe" fillcolor="#00539b" stroked="f">
                    <v:path arrowok="t" o:connecttype="custom" o:connectlocs="0,1320;4580,1320;4580,720;0,720;0,1320" o:connectangles="0,0,0,0,0"/>
                  </v:shape>
                </v:group>
              </v:group>
              <v:group id="Group 783" o:spid="_x0000_s1109" style="position:absolute;left:46101;top:95;width:22606;height:3810" coordorigin="7960,720" coordsize="356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">
                <v:shape id="Freeform 784" o:spid="_x0000_s1110" style="position:absolute;left:7960;top:720;width:3560;height:600;visibility:visible;mso-wrap-style:square;v-text-anchor:top" coordsize="356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" path="m,600r3560,l3560,,,,,600xe" fillcolor="#b1b4b6" stroked="f">
                  <v:path arrowok="t" o:connecttype="custom" o:connectlocs="0,1320;3560,1320;3560,720;0,720;0,1320" o:connectangles="0,0,0,0,0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85" o:spid="_x0000_s1111" type="#_x0000_t202" style="position:absolute;left:17716;top:1143;width:26911;height:20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" filled="f" stroked="f">
                <v:textbox inset="0,0,0,0">
                  <w:txbxContent>
                    <w:p w14:paraId="2FA25B61" w14:textId="77777777" w:rsidR="001443AA" w:rsidRPr="00903EED" w:rsidRDefault="001443AA" w:rsidP="000755EE">
                      <w:pPr>
                        <w:spacing w:line="305" w:lineRule="exact"/>
                        <w:ind w:left="20"/>
                        <w:rPr>
                          <w:rFonts w:ascii="Gill Sans MT" w:eastAsia="Gentona ExtraBold" w:hAnsi="Gill Sans MT" w:cs="Gentona ExtraBold"/>
                          <w:sz w:val="24"/>
                          <w:szCs w:val="28"/>
                        </w:rPr>
                      </w:pP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IN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D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 w:val="24"/>
                          <w:szCs w:val="28"/>
                        </w:rPr>
                        <w:t>I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V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I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D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2"/>
                          <w:sz w:val="24"/>
                          <w:szCs w:val="28"/>
                        </w:rPr>
                        <w:t>U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A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L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 xml:space="preserve"> 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D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 w:val="24"/>
                          <w:szCs w:val="28"/>
                        </w:rPr>
                        <w:t>E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V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 w:val="24"/>
                          <w:szCs w:val="28"/>
                        </w:rPr>
                        <w:t>EL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O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PM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E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 w:val="24"/>
                          <w:szCs w:val="28"/>
                        </w:rPr>
                        <w:t>N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 xml:space="preserve">T 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P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L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A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N</w:t>
                      </w:r>
                    </w:p>
                  </w:txbxContent>
                </v:textbox>
              </v:shape>
              <v:shape id="Text Box 786" o:spid="_x0000_s1112" type="#_x0000_t202" style="position:absolute;left:1714;top:1238;width:13341;height:1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" filled="f" stroked="f">
                <v:textbox inset="0,0,0,0">
                  <w:txbxContent>
                    <w:p w14:paraId="291BCBF4" w14:textId="77777777" w:rsidR="001443AA" w:rsidRPr="00903EED" w:rsidRDefault="001443AA" w:rsidP="000755EE">
                      <w:pPr>
                        <w:pStyle w:val="BodyText"/>
                        <w:spacing w:line="264" w:lineRule="exact"/>
                        <w:ind w:left="20"/>
                        <w:rPr>
                          <w:rFonts w:ascii="Gill Sans MT" w:eastAsia="Gentona Book" w:hAnsi="Gill Sans MT" w:cs="Gentona Book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U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n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i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v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e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r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si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1"/>
                        </w:rPr>
                        <w:t>t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y 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o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f 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4"/>
                        </w:rPr>
                        <w:t>F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l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o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ri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da</w:t>
                      </w:r>
                    </w:p>
                  </w:txbxContent>
                </v:textbox>
              </v:shape>
              <v:shape id="Text Box 787" o:spid="_x0000_s1113" type="#_x0000_t202" style="position:absolute;left:50387;top:1238;width:13963;height:1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" filled="f" stroked="f">
                <v:textbox inset="0,0,0,0">
                  <w:txbxContent>
                    <w:p w14:paraId="10C87026" w14:textId="77777777" w:rsidR="001443AA" w:rsidRPr="00903EED" w:rsidRDefault="001443AA" w:rsidP="00D46F11">
                      <w:pPr>
                        <w:spacing w:line="272" w:lineRule="exact"/>
                        <w:ind w:left="20"/>
                        <w:jc w:val="center"/>
                        <w:rPr>
                          <w:rFonts w:ascii="Gill Sans MT" w:eastAsia="Gentona ExtraBold Italic" w:hAnsi="Gill Sans MT" w:cs="Gentona ExtraBold Italic"/>
                          <w:i/>
                          <w:color w:val="FFFFFF" w:themeColor="background1"/>
                          <w:sz w:val="24"/>
                          <w:szCs w:val="24"/>
                        </w:rPr>
                      </w:pPr>
                      <w:r w:rsidRPr="00903EED">
                        <w:rPr>
                          <w:rFonts w:ascii="Gill Sans MT" w:eastAsia="Gentona ExtraBold Italic" w:hAnsi="Gill Sans MT" w:cs="Gentona ExtraBold Italic"/>
                          <w:i/>
                          <w:color w:val="FFFFFF" w:themeColor="background1"/>
                          <w:sz w:val="24"/>
                          <w:szCs w:val="24"/>
                        </w:rPr>
                        <w:t>SELF-ASSESSMENT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F8815F" w14:textId="77777777" w:rsidR="001443AA" w:rsidRPr="0086768D" w:rsidRDefault="001443AA" w:rsidP="009A0552">
    <w:pPr>
      <w:pStyle w:val="Header"/>
    </w:pP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726848" behindDoc="1" locked="0" layoutInCell="1" allowOverlap="1" wp14:anchorId="6D7EB964" wp14:editId="319B118A">
              <wp:simplePos x="0" y="0"/>
              <wp:positionH relativeFrom="margin">
                <wp:posOffset>0</wp:posOffset>
              </wp:positionH>
              <wp:positionV relativeFrom="paragraph">
                <wp:posOffset>-228600</wp:posOffset>
              </wp:positionV>
              <wp:extent cx="6870700" cy="393700"/>
              <wp:effectExtent l="0" t="0" r="6350" b="6350"/>
              <wp:wrapNone/>
              <wp:docPr id="127" name="Group 12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70700" cy="393700"/>
                        <a:chOff x="6350" y="6350"/>
                        <a:chExt cx="6864350" cy="384175"/>
                      </a:xfrm>
                    </wpg:grpSpPr>
                    <wpg:grpSp>
                      <wpg:cNvPr id="1056" name="Group 1056"/>
                      <wpg:cNvGrpSpPr>
                        <a:grpSpLocks/>
                      </wpg:cNvGrpSpPr>
                      <wpg:grpSpPr bwMode="auto">
                        <a:xfrm>
                          <a:off x="6350" y="6350"/>
                          <a:ext cx="4559300" cy="381000"/>
                          <a:chOff x="720" y="720"/>
                          <a:chExt cx="7180" cy="600"/>
                        </a:xfrm>
                      </wpg:grpSpPr>
                      <wpg:grpSp>
                        <wpg:cNvPr id="1057" name="Group 48"/>
                        <wpg:cNvGrpSpPr>
                          <a:grpSpLocks/>
                        </wpg:cNvGrpSpPr>
                        <wpg:grpSpPr bwMode="auto">
                          <a:xfrm>
                            <a:off x="720" y="720"/>
                            <a:ext cx="2600" cy="600"/>
                            <a:chOff x="720" y="720"/>
                            <a:chExt cx="2600" cy="600"/>
                          </a:xfrm>
                        </wpg:grpSpPr>
                        <wps:wsp>
                          <wps:cNvPr id="1058" name="Freeform 49"/>
                          <wps:cNvSpPr>
                            <a:spLocks/>
                          </wps:cNvSpPr>
                          <wps:spPr bwMode="auto">
                            <a:xfrm>
                              <a:off x="720" y="720"/>
                              <a:ext cx="2600" cy="600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2600"/>
                                <a:gd name="T2" fmla="+- 0 1320 720"/>
                                <a:gd name="T3" fmla="*/ 1320 h 600"/>
                                <a:gd name="T4" fmla="+- 0 3320 720"/>
                                <a:gd name="T5" fmla="*/ T4 w 2600"/>
                                <a:gd name="T6" fmla="+- 0 1320 720"/>
                                <a:gd name="T7" fmla="*/ 1320 h 600"/>
                                <a:gd name="T8" fmla="+- 0 3320 720"/>
                                <a:gd name="T9" fmla="*/ T8 w 2600"/>
                                <a:gd name="T10" fmla="+- 0 720 720"/>
                                <a:gd name="T11" fmla="*/ 720 h 600"/>
                                <a:gd name="T12" fmla="+- 0 720 720"/>
                                <a:gd name="T13" fmla="*/ T12 w 2600"/>
                                <a:gd name="T14" fmla="+- 0 720 720"/>
                                <a:gd name="T15" fmla="*/ 720 h 600"/>
                                <a:gd name="T16" fmla="+- 0 720 720"/>
                                <a:gd name="T17" fmla="*/ T16 w 260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600" h="600">
                                  <a:moveTo>
                                    <a:pt x="0" y="600"/>
                                  </a:moveTo>
                                  <a:lnTo>
                                    <a:pt x="2600" y="600"/>
                                  </a:lnTo>
                                  <a:lnTo>
                                    <a:pt x="260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59" name="Group 46"/>
                        <wpg:cNvGrpSpPr>
                          <a:grpSpLocks/>
                        </wpg:cNvGrpSpPr>
                        <wpg:grpSpPr bwMode="auto">
                          <a:xfrm>
                            <a:off x="3320" y="720"/>
                            <a:ext cx="4580" cy="600"/>
                            <a:chOff x="3320" y="720"/>
                            <a:chExt cx="4580" cy="600"/>
                          </a:xfrm>
                        </wpg:grpSpPr>
                        <wps:wsp>
                          <wps:cNvPr id="1060" name="Freeform 47"/>
                          <wps:cNvSpPr>
                            <a:spLocks/>
                          </wps:cNvSpPr>
                          <wps:spPr bwMode="auto">
                            <a:xfrm>
                              <a:off x="3320" y="720"/>
                              <a:ext cx="4580" cy="600"/>
                            </a:xfrm>
                            <a:custGeom>
                              <a:avLst/>
                              <a:gdLst>
                                <a:gd name="T0" fmla="+- 0 3320 3320"/>
                                <a:gd name="T1" fmla="*/ T0 w 4580"/>
                                <a:gd name="T2" fmla="+- 0 1320 720"/>
                                <a:gd name="T3" fmla="*/ 1320 h 600"/>
                                <a:gd name="T4" fmla="+- 0 7900 3320"/>
                                <a:gd name="T5" fmla="*/ T4 w 4580"/>
                                <a:gd name="T6" fmla="+- 0 1320 720"/>
                                <a:gd name="T7" fmla="*/ 1320 h 600"/>
                                <a:gd name="T8" fmla="+- 0 7900 3320"/>
                                <a:gd name="T9" fmla="*/ T8 w 4580"/>
                                <a:gd name="T10" fmla="+- 0 720 720"/>
                                <a:gd name="T11" fmla="*/ 720 h 600"/>
                                <a:gd name="T12" fmla="+- 0 3320 3320"/>
                                <a:gd name="T13" fmla="*/ T12 w 4580"/>
                                <a:gd name="T14" fmla="+- 0 720 720"/>
                                <a:gd name="T15" fmla="*/ 720 h 600"/>
                                <a:gd name="T16" fmla="+- 0 3320 3320"/>
                                <a:gd name="T17" fmla="*/ T16 w 458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580" h="600">
                                  <a:moveTo>
                                    <a:pt x="0" y="600"/>
                                  </a:moveTo>
                                  <a:lnTo>
                                    <a:pt x="4580" y="600"/>
                                  </a:lnTo>
                                  <a:lnTo>
                                    <a:pt x="458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grpSp>
                    <wpg:grpSp>
                      <wpg:cNvPr id="1061" name="Group 1061"/>
                      <wpg:cNvGrpSpPr>
                        <a:grpSpLocks/>
                      </wpg:cNvGrpSpPr>
                      <wpg:grpSpPr bwMode="auto">
                        <a:xfrm>
                          <a:off x="4610100" y="9525"/>
                          <a:ext cx="2260600" cy="381000"/>
                          <a:chOff x="7960" y="720"/>
                          <a:chExt cx="3560" cy="600"/>
                        </a:xfrm>
                      </wpg:grpSpPr>
                      <wps:wsp>
                        <wps:cNvPr id="1062" name="Freeform 1062"/>
                        <wps:cNvSpPr>
                          <a:spLocks/>
                        </wps:cNvSpPr>
                        <wps:spPr bwMode="auto">
                          <a:xfrm>
                            <a:off x="7960" y="720"/>
                            <a:ext cx="3560" cy="600"/>
                          </a:xfrm>
                          <a:custGeom>
                            <a:avLst/>
                            <a:gdLst>
                              <a:gd name="T0" fmla="+- 0 7960 7960"/>
                              <a:gd name="T1" fmla="*/ T0 w 3560"/>
                              <a:gd name="T2" fmla="+- 0 1320 720"/>
                              <a:gd name="T3" fmla="*/ 1320 h 600"/>
                              <a:gd name="T4" fmla="+- 0 11520 7960"/>
                              <a:gd name="T5" fmla="*/ T4 w 3560"/>
                              <a:gd name="T6" fmla="+- 0 1320 720"/>
                              <a:gd name="T7" fmla="*/ 1320 h 600"/>
                              <a:gd name="T8" fmla="+- 0 11520 7960"/>
                              <a:gd name="T9" fmla="*/ T8 w 3560"/>
                              <a:gd name="T10" fmla="+- 0 720 720"/>
                              <a:gd name="T11" fmla="*/ 720 h 600"/>
                              <a:gd name="T12" fmla="+- 0 7960 7960"/>
                              <a:gd name="T13" fmla="*/ T12 w 3560"/>
                              <a:gd name="T14" fmla="+- 0 720 720"/>
                              <a:gd name="T15" fmla="*/ 720 h 600"/>
                              <a:gd name="T16" fmla="+- 0 7960 7960"/>
                              <a:gd name="T17" fmla="*/ T16 w 3560"/>
                              <a:gd name="T18" fmla="+- 0 1320 720"/>
                              <a:gd name="T19" fmla="*/ 1320 h 6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560" h="600">
                                <a:moveTo>
                                  <a:pt x="0" y="600"/>
                                </a:moveTo>
                                <a:lnTo>
                                  <a:pt x="3560" y="600"/>
                                </a:lnTo>
                                <a:lnTo>
                                  <a:pt x="356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1B4B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1063" name="Text Box 1063"/>
                      <wps:cNvSpPr txBox="1">
                        <a:spLocks noChangeArrowheads="1"/>
                      </wps:cNvSpPr>
                      <wps:spPr bwMode="auto">
                        <a:xfrm>
                          <a:off x="1771650" y="114300"/>
                          <a:ext cx="2691130" cy="20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DEED6C" w14:textId="77777777" w:rsidR="001443AA" w:rsidRPr="00D30DD8" w:rsidRDefault="001443AA" w:rsidP="000755EE">
                            <w:pPr>
                              <w:spacing w:line="305" w:lineRule="exact"/>
                              <w:ind w:left="20"/>
                              <w:rPr>
                                <w:rFonts w:ascii="Gill Sans MT" w:eastAsia="Gentona ExtraBold" w:hAnsi="Gill Sans MT" w:cs="Gentona ExtraBold"/>
                                <w:sz w:val="24"/>
                                <w:szCs w:val="28"/>
                              </w:rPr>
                            </w:pP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IN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D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 w:val="24"/>
                                <w:szCs w:val="28"/>
                              </w:rPr>
                              <w:t>I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V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I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D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2"/>
                                <w:sz w:val="24"/>
                                <w:szCs w:val="28"/>
                              </w:rPr>
                              <w:t>U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A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L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D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 w:val="24"/>
                                <w:szCs w:val="28"/>
                              </w:rPr>
                              <w:t>E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V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 w:val="24"/>
                                <w:szCs w:val="28"/>
                              </w:rPr>
                              <w:t>EL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O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PM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E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 w:val="24"/>
                                <w:szCs w:val="28"/>
                              </w:rPr>
                              <w:t>N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 xml:space="preserve">T 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P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L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A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064" name="Text Box 1064"/>
                      <wps:cNvSpPr txBox="1">
                        <a:spLocks noChangeArrowheads="1"/>
                      </wps:cNvSpPr>
                      <wps:spPr bwMode="auto">
                        <a:xfrm>
                          <a:off x="171450" y="123825"/>
                          <a:ext cx="1334135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0D65F1" w14:textId="77777777" w:rsidR="001443AA" w:rsidRPr="00D30DD8" w:rsidRDefault="001443AA" w:rsidP="000755EE">
                            <w:pPr>
                              <w:pStyle w:val="BodyText"/>
                              <w:spacing w:line="264" w:lineRule="exact"/>
                              <w:ind w:left="20"/>
                              <w:rPr>
                                <w:rFonts w:ascii="Gill Sans MT" w:eastAsia="Gentona Book" w:hAnsi="Gill Sans MT" w:cs="Gentona Book"/>
                              </w:rPr>
                            </w:pP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U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n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i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v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e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r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si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1"/>
                              </w:rPr>
                              <w:t>t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y 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o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f 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4"/>
                              </w:rPr>
                              <w:t>F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l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o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ri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d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065" name="Text Box 1065"/>
                      <wps:cNvSpPr txBox="1">
                        <a:spLocks noChangeArrowheads="1"/>
                      </wps:cNvSpPr>
                      <wps:spPr bwMode="auto">
                        <a:xfrm>
                          <a:off x="4878643" y="114300"/>
                          <a:ext cx="1627270" cy="18732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EFE9A8" w14:textId="77777777" w:rsidR="001443AA" w:rsidRPr="00D30DD8" w:rsidRDefault="001443AA" w:rsidP="005730F2">
                            <w:pPr>
                              <w:spacing w:line="272" w:lineRule="exact"/>
                              <w:ind w:left="20"/>
                              <w:jc w:val="center"/>
                              <w:rPr>
                                <w:rFonts w:ascii="Gill Sans MT" w:eastAsia="Gentona ExtraBold Italic" w:hAnsi="Gill Sans MT" w:cs="Gentona ExtraBold Italic"/>
                                <w:i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D30DD8">
                              <w:rPr>
                                <w:rFonts w:ascii="Gill Sans MT" w:eastAsia="Gentona ExtraBold Italic" w:hAnsi="Gill Sans MT" w:cs="Gentona ExtraBold Italic"/>
                                <w:i/>
                                <w:color w:val="FFFFFF" w:themeColor="background1"/>
                                <w:sz w:val="24"/>
                                <w:szCs w:val="24"/>
                              </w:rPr>
                              <w:t>SUMMARY &amp; GOAL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D7EB964" id="Group 127" o:spid="_x0000_s1120" style="position:absolute;margin-left:0;margin-top:-18pt;width:541pt;height:31pt;z-index:-251589632;mso-position-horizontal-relative:margin;mso-width-relative:margin;mso-height-relative:margin" coordorigin="63,63" coordsize="68643,38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">
              <v:group id="Group 1056" o:spid="_x0000_s1121" style="position:absolute;left:63;top:63;width:45593;height:3810" coordorigin="720,720" coordsize="718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">
                <v:group id="Group 48" o:spid="_x0000_s1122" style="position:absolute;left:720;top:720;width:2600;height:600" coordorigin="720,720" coordsize="260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">
                  <v:shape id="Freeform 49" o:spid="_x0000_s1123" style="position:absolute;left:720;top:720;width:2600;height:600;visibility:visible;mso-wrap-style:square;v-text-anchor:top" coordsize="260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" path="m,600r2600,l2600,,,,,600xe" fillcolor="#00539b" stroked="f">
                    <v:path arrowok="t" o:connecttype="custom" o:connectlocs="0,1320;2600,1320;2600,720;0,720;0,1320" o:connectangles="0,0,0,0,0"/>
                  </v:shape>
                </v:group>
                <v:group id="Group 46" o:spid="_x0000_s1124" style="position:absolute;left:3320;top:720;width:4580;height:600" coordorigin="3320,720" coordsize="458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E+/jwwAAAN0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X40/YS/b8IJcvkLAAD//wMAUEsBAi0AFAAGAAgAAAAhANvh9svuAAAAhQEAABMAAAAAAAAAAAAA&#10;AAAAAAAAAFtDb250ZW50X1R5cGVzXS54bWxQSwECLQAUAAYACAAAACEAWvQsW78AAAAVAQAACwAA&#10;AAAAAAAAAAAAAAAfAQAAX3JlbHMvLnJlbHNQSwECLQAUAAYACAAAACEA7RPv48MAAADdAAAADwAA&#10;AAAAAAAAAAAAAAAHAgAAZHJzL2Rvd25yZXYueG1sUEsFBgAAAAADAAMAtwAAAPcCAAAAAA==&#10;">
                  <v:shape id="Freeform 47" o:spid="_x0000_s1125" style="position:absolute;left:3320;top:720;width:4580;height:600;visibility:visible;mso-wrap-style:square;v-text-anchor:top" coordsize="458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" path="m,600r4580,l4580,,,,,600xe" fillcolor="#00539b" stroked="f">
                    <v:path arrowok="t" o:connecttype="custom" o:connectlocs="0,1320;4580,1320;4580,720;0,720;0,1320" o:connectangles="0,0,0,0,0"/>
                  </v:shape>
                </v:group>
              </v:group>
              <v:group id="Group 1061" o:spid="_x0000_s1126" style="position:absolute;left:46101;top:95;width:22606;height:3810" coordorigin="7960,720" coordsize="356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CSlYxAAAAN0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oySG2zfhBLn/AwAA//8DAFBLAQItABQABgAIAAAAIQDb4fbL7gAAAIUBAAATAAAAAAAAAAAA&#10;AAAAAAAAAABbQ29udGVudF9UeXBlc10ueG1sUEsBAi0AFAAGAAgAAAAhAFr0LFu/AAAAFQEAAAsA&#10;AAAAAAAAAAAAAAAAHwEAAF9yZWxzLy5yZWxzUEsBAi0AFAAGAAgAAAAhAN0JKVjEAAAA3QAAAA8A&#10;AAAAAAAAAAAAAAAABwIAAGRycy9kb3ducmV2LnhtbFBLBQYAAAAAAwADALcAAAD4AgAAAAA=&#10;">
                <v:shape id="Freeform 1062" o:spid="_x0000_s1127" style="position:absolute;left:7960;top:720;width:3560;height:600;visibility:visible;mso-wrap-style:square;v-text-anchor:top" coordsize="356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" path="m,600r3560,l3560,,,,,600xe" fillcolor="#b1b4b6" stroked="f">
                  <v:path arrowok="t" o:connecttype="custom" o:connectlocs="0,1320;3560,1320;3560,720;0,720;0,1320" o:connectangles="0,0,0,0,0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63" o:spid="_x0000_s1128" type="#_x0000_t202" style="position:absolute;left:17716;top:1143;width:26911;height:20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" filled="f" stroked="f">
                <v:textbox inset="0,0,0,0">
                  <w:txbxContent>
                    <w:p w14:paraId="0CDEED6C" w14:textId="77777777" w:rsidR="001443AA" w:rsidRPr="00D30DD8" w:rsidRDefault="001443AA" w:rsidP="000755EE">
                      <w:pPr>
                        <w:spacing w:line="305" w:lineRule="exact"/>
                        <w:ind w:left="20"/>
                        <w:rPr>
                          <w:rFonts w:ascii="Gill Sans MT" w:eastAsia="Gentona ExtraBold" w:hAnsi="Gill Sans MT" w:cs="Gentona ExtraBold"/>
                          <w:sz w:val="24"/>
                          <w:szCs w:val="28"/>
                        </w:rPr>
                      </w:pP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IN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D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 w:val="24"/>
                          <w:szCs w:val="28"/>
                        </w:rPr>
                        <w:t>I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V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I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D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2"/>
                          <w:sz w:val="24"/>
                          <w:szCs w:val="28"/>
                        </w:rPr>
                        <w:t>U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A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L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 xml:space="preserve"> 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D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 w:val="24"/>
                          <w:szCs w:val="28"/>
                        </w:rPr>
                        <w:t>E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V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 w:val="24"/>
                          <w:szCs w:val="28"/>
                        </w:rPr>
                        <w:t>EL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O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PM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E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 w:val="24"/>
                          <w:szCs w:val="28"/>
                        </w:rPr>
                        <w:t>N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 xml:space="preserve">T 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P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L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A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N</w:t>
                      </w:r>
                    </w:p>
                  </w:txbxContent>
                </v:textbox>
              </v:shape>
              <v:shape id="Text Box 1064" o:spid="_x0000_s1129" type="#_x0000_t202" style="position:absolute;left:1714;top:1238;width:13341;height:1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" filled="f" stroked="f">
                <v:textbox inset="0,0,0,0">
                  <w:txbxContent>
                    <w:p w14:paraId="440D65F1" w14:textId="77777777" w:rsidR="001443AA" w:rsidRPr="00D30DD8" w:rsidRDefault="001443AA" w:rsidP="000755EE">
                      <w:pPr>
                        <w:pStyle w:val="BodyText"/>
                        <w:spacing w:line="264" w:lineRule="exact"/>
                        <w:ind w:left="20"/>
                        <w:rPr>
                          <w:rFonts w:ascii="Gill Sans MT" w:eastAsia="Gentona Book" w:hAnsi="Gill Sans MT" w:cs="Gentona Book"/>
                        </w:rPr>
                      </w:pP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U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n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i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v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e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r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si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1"/>
                        </w:rPr>
                        <w:t>t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y 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o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f 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4"/>
                        </w:rPr>
                        <w:t>F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l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o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ri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da</w:t>
                      </w:r>
                    </w:p>
                  </w:txbxContent>
                </v:textbox>
              </v:shape>
              <v:shape id="Text Box 1065" o:spid="_x0000_s1130" type="#_x0000_t202" style="position:absolute;left:48786;top:1143;width:16273;height:18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" filled="f" stroked="f">
                <v:textbox inset="0,0,0,0">
                  <w:txbxContent>
                    <w:p w14:paraId="6BEFE9A8" w14:textId="77777777" w:rsidR="001443AA" w:rsidRPr="00D30DD8" w:rsidRDefault="001443AA" w:rsidP="005730F2">
                      <w:pPr>
                        <w:spacing w:line="272" w:lineRule="exact"/>
                        <w:ind w:left="20"/>
                        <w:jc w:val="center"/>
                        <w:rPr>
                          <w:rFonts w:ascii="Gill Sans MT" w:eastAsia="Gentona ExtraBold Italic" w:hAnsi="Gill Sans MT" w:cs="Gentona ExtraBold Italic"/>
                          <w:i/>
                          <w:color w:val="FFFFFF" w:themeColor="background1"/>
                          <w:sz w:val="24"/>
                          <w:szCs w:val="24"/>
                        </w:rPr>
                      </w:pPr>
                      <w:r w:rsidRPr="00D30DD8">
                        <w:rPr>
                          <w:rFonts w:ascii="Gill Sans MT" w:eastAsia="Gentona ExtraBold Italic" w:hAnsi="Gill Sans MT" w:cs="Gentona ExtraBold Italic"/>
                          <w:i/>
                          <w:color w:val="FFFFFF" w:themeColor="background1"/>
                          <w:sz w:val="24"/>
                          <w:szCs w:val="24"/>
                        </w:rPr>
                        <w:t>SUMMARY &amp; GOALS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91F926" w14:textId="77777777" w:rsidR="001443AA" w:rsidRPr="0086768D" w:rsidRDefault="001443AA" w:rsidP="009A0552">
    <w:pPr>
      <w:pStyle w:val="Header"/>
    </w:pP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748352" behindDoc="1" locked="0" layoutInCell="1" allowOverlap="1" wp14:anchorId="6F40BE2A" wp14:editId="21CC42B4">
              <wp:simplePos x="0" y="0"/>
              <wp:positionH relativeFrom="margin">
                <wp:posOffset>0</wp:posOffset>
              </wp:positionH>
              <wp:positionV relativeFrom="paragraph">
                <wp:posOffset>0</wp:posOffset>
              </wp:positionV>
              <wp:extent cx="6870700" cy="393700"/>
              <wp:effectExtent l="0" t="0" r="6350" b="6350"/>
              <wp:wrapNone/>
              <wp:docPr id="13" name="Group 1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70700" cy="393700"/>
                        <a:chOff x="6350" y="6350"/>
                        <a:chExt cx="6864350" cy="384175"/>
                      </a:xfrm>
                    </wpg:grpSpPr>
                    <wpg:grpSp>
                      <wpg:cNvPr id="74" name="Group 74"/>
                      <wpg:cNvGrpSpPr>
                        <a:grpSpLocks/>
                      </wpg:cNvGrpSpPr>
                      <wpg:grpSpPr bwMode="auto">
                        <a:xfrm>
                          <a:off x="6350" y="6350"/>
                          <a:ext cx="4559300" cy="381000"/>
                          <a:chOff x="720" y="720"/>
                          <a:chExt cx="7180" cy="600"/>
                        </a:xfrm>
                      </wpg:grpSpPr>
                      <wpg:grpSp>
                        <wpg:cNvPr id="75" name="Group 48"/>
                        <wpg:cNvGrpSpPr>
                          <a:grpSpLocks/>
                        </wpg:cNvGrpSpPr>
                        <wpg:grpSpPr bwMode="auto">
                          <a:xfrm>
                            <a:off x="720" y="720"/>
                            <a:ext cx="2600" cy="600"/>
                            <a:chOff x="720" y="720"/>
                            <a:chExt cx="2600" cy="600"/>
                          </a:xfrm>
                        </wpg:grpSpPr>
                        <wps:wsp>
                          <wps:cNvPr id="76" name="Freeform 49"/>
                          <wps:cNvSpPr>
                            <a:spLocks/>
                          </wps:cNvSpPr>
                          <wps:spPr bwMode="auto">
                            <a:xfrm>
                              <a:off x="720" y="720"/>
                              <a:ext cx="2600" cy="600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2600"/>
                                <a:gd name="T2" fmla="+- 0 1320 720"/>
                                <a:gd name="T3" fmla="*/ 1320 h 600"/>
                                <a:gd name="T4" fmla="+- 0 3320 720"/>
                                <a:gd name="T5" fmla="*/ T4 w 2600"/>
                                <a:gd name="T6" fmla="+- 0 1320 720"/>
                                <a:gd name="T7" fmla="*/ 1320 h 600"/>
                                <a:gd name="T8" fmla="+- 0 3320 720"/>
                                <a:gd name="T9" fmla="*/ T8 w 2600"/>
                                <a:gd name="T10" fmla="+- 0 720 720"/>
                                <a:gd name="T11" fmla="*/ 720 h 600"/>
                                <a:gd name="T12" fmla="+- 0 720 720"/>
                                <a:gd name="T13" fmla="*/ T12 w 2600"/>
                                <a:gd name="T14" fmla="+- 0 720 720"/>
                                <a:gd name="T15" fmla="*/ 720 h 600"/>
                                <a:gd name="T16" fmla="+- 0 720 720"/>
                                <a:gd name="T17" fmla="*/ T16 w 260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600" h="600">
                                  <a:moveTo>
                                    <a:pt x="0" y="600"/>
                                  </a:moveTo>
                                  <a:lnTo>
                                    <a:pt x="2600" y="600"/>
                                  </a:lnTo>
                                  <a:lnTo>
                                    <a:pt x="260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7" name="Group 46"/>
                        <wpg:cNvGrpSpPr>
                          <a:grpSpLocks/>
                        </wpg:cNvGrpSpPr>
                        <wpg:grpSpPr bwMode="auto">
                          <a:xfrm>
                            <a:off x="3320" y="720"/>
                            <a:ext cx="4580" cy="600"/>
                            <a:chOff x="3320" y="720"/>
                            <a:chExt cx="4580" cy="600"/>
                          </a:xfrm>
                        </wpg:grpSpPr>
                        <wps:wsp>
                          <wps:cNvPr id="79" name="Freeform 47"/>
                          <wps:cNvSpPr>
                            <a:spLocks/>
                          </wps:cNvSpPr>
                          <wps:spPr bwMode="auto">
                            <a:xfrm>
                              <a:off x="3320" y="720"/>
                              <a:ext cx="4580" cy="600"/>
                            </a:xfrm>
                            <a:custGeom>
                              <a:avLst/>
                              <a:gdLst>
                                <a:gd name="T0" fmla="+- 0 3320 3320"/>
                                <a:gd name="T1" fmla="*/ T0 w 4580"/>
                                <a:gd name="T2" fmla="+- 0 1320 720"/>
                                <a:gd name="T3" fmla="*/ 1320 h 600"/>
                                <a:gd name="T4" fmla="+- 0 7900 3320"/>
                                <a:gd name="T5" fmla="*/ T4 w 4580"/>
                                <a:gd name="T6" fmla="+- 0 1320 720"/>
                                <a:gd name="T7" fmla="*/ 1320 h 600"/>
                                <a:gd name="T8" fmla="+- 0 7900 3320"/>
                                <a:gd name="T9" fmla="*/ T8 w 4580"/>
                                <a:gd name="T10" fmla="+- 0 720 720"/>
                                <a:gd name="T11" fmla="*/ 720 h 600"/>
                                <a:gd name="T12" fmla="+- 0 3320 3320"/>
                                <a:gd name="T13" fmla="*/ T12 w 4580"/>
                                <a:gd name="T14" fmla="+- 0 720 720"/>
                                <a:gd name="T15" fmla="*/ 720 h 600"/>
                                <a:gd name="T16" fmla="+- 0 3320 3320"/>
                                <a:gd name="T17" fmla="*/ T16 w 458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580" h="600">
                                  <a:moveTo>
                                    <a:pt x="0" y="600"/>
                                  </a:moveTo>
                                  <a:lnTo>
                                    <a:pt x="4580" y="600"/>
                                  </a:lnTo>
                                  <a:lnTo>
                                    <a:pt x="458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grpSp>
                    <wpg:grpSp>
                      <wpg:cNvPr id="80" name="Group 80"/>
                      <wpg:cNvGrpSpPr>
                        <a:grpSpLocks/>
                      </wpg:cNvGrpSpPr>
                      <wpg:grpSpPr bwMode="auto">
                        <a:xfrm>
                          <a:off x="4610100" y="9525"/>
                          <a:ext cx="2260600" cy="381000"/>
                          <a:chOff x="7960" y="720"/>
                          <a:chExt cx="3560" cy="600"/>
                        </a:xfrm>
                      </wpg:grpSpPr>
                      <wps:wsp>
                        <wps:cNvPr id="81" name="Freeform 81"/>
                        <wps:cNvSpPr>
                          <a:spLocks/>
                        </wps:cNvSpPr>
                        <wps:spPr bwMode="auto">
                          <a:xfrm>
                            <a:off x="7960" y="720"/>
                            <a:ext cx="3560" cy="600"/>
                          </a:xfrm>
                          <a:custGeom>
                            <a:avLst/>
                            <a:gdLst>
                              <a:gd name="T0" fmla="+- 0 7960 7960"/>
                              <a:gd name="T1" fmla="*/ T0 w 3560"/>
                              <a:gd name="T2" fmla="+- 0 1320 720"/>
                              <a:gd name="T3" fmla="*/ 1320 h 600"/>
                              <a:gd name="T4" fmla="+- 0 11520 7960"/>
                              <a:gd name="T5" fmla="*/ T4 w 3560"/>
                              <a:gd name="T6" fmla="+- 0 1320 720"/>
                              <a:gd name="T7" fmla="*/ 1320 h 600"/>
                              <a:gd name="T8" fmla="+- 0 11520 7960"/>
                              <a:gd name="T9" fmla="*/ T8 w 3560"/>
                              <a:gd name="T10" fmla="+- 0 720 720"/>
                              <a:gd name="T11" fmla="*/ 720 h 600"/>
                              <a:gd name="T12" fmla="+- 0 7960 7960"/>
                              <a:gd name="T13" fmla="*/ T12 w 3560"/>
                              <a:gd name="T14" fmla="+- 0 720 720"/>
                              <a:gd name="T15" fmla="*/ 720 h 600"/>
                              <a:gd name="T16" fmla="+- 0 7960 7960"/>
                              <a:gd name="T17" fmla="*/ T16 w 3560"/>
                              <a:gd name="T18" fmla="+- 0 1320 720"/>
                              <a:gd name="T19" fmla="*/ 1320 h 6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560" h="600">
                                <a:moveTo>
                                  <a:pt x="0" y="600"/>
                                </a:moveTo>
                                <a:lnTo>
                                  <a:pt x="3560" y="600"/>
                                </a:lnTo>
                                <a:lnTo>
                                  <a:pt x="356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1B4B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82" name="Text Box 82"/>
                      <wps:cNvSpPr txBox="1">
                        <a:spLocks noChangeArrowheads="1"/>
                      </wps:cNvSpPr>
                      <wps:spPr bwMode="auto">
                        <a:xfrm>
                          <a:off x="1771650" y="114300"/>
                          <a:ext cx="2691130" cy="20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ED55DE" w14:textId="77777777" w:rsidR="001443AA" w:rsidRPr="00D30DD8" w:rsidRDefault="001443AA" w:rsidP="00A9526A">
                            <w:pPr>
                              <w:spacing w:line="305" w:lineRule="exact"/>
                              <w:ind w:left="20"/>
                              <w:rPr>
                                <w:rFonts w:ascii="Gill Sans MT" w:eastAsia="Gentona ExtraBold" w:hAnsi="Gill Sans MT" w:cs="Gentona ExtraBold"/>
                                <w:sz w:val="24"/>
                                <w:szCs w:val="28"/>
                              </w:rPr>
                            </w:pP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IN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D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 w:val="24"/>
                                <w:szCs w:val="28"/>
                              </w:rPr>
                              <w:t>I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V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I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D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2"/>
                                <w:sz w:val="24"/>
                                <w:szCs w:val="28"/>
                              </w:rPr>
                              <w:t>U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A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L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D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 w:val="24"/>
                                <w:szCs w:val="28"/>
                              </w:rPr>
                              <w:t>E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V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 w:val="24"/>
                                <w:szCs w:val="28"/>
                              </w:rPr>
                              <w:t>EL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O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PM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E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 w:val="24"/>
                                <w:szCs w:val="28"/>
                              </w:rPr>
                              <w:t>N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 xml:space="preserve">T 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P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L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A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83" name="Text Box 83"/>
                      <wps:cNvSpPr txBox="1">
                        <a:spLocks noChangeArrowheads="1"/>
                      </wps:cNvSpPr>
                      <wps:spPr bwMode="auto">
                        <a:xfrm>
                          <a:off x="171450" y="123825"/>
                          <a:ext cx="1334135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E3B8D3" w14:textId="77777777" w:rsidR="001443AA" w:rsidRPr="00D30DD8" w:rsidRDefault="001443AA" w:rsidP="00A9526A">
                            <w:pPr>
                              <w:pStyle w:val="BodyText"/>
                              <w:spacing w:line="264" w:lineRule="exact"/>
                              <w:ind w:left="20"/>
                              <w:rPr>
                                <w:rFonts w:ascii="Gill Sans MT" w:eastAsia="Gentona Book" w:hAnsi="Gill Sans MT" w:cs="Gentona Book"/>
                              </w:rPr>
                            </w:pP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U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n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i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v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e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r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si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1"/>
                              </w:rPr>
                              <w:t>t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y 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o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f 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4"/>
                              </w:rPr>
                              <w:t>F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l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o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ri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d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84" name="Text Box 84"/>
                      <wps:cNvSpPr txBox="1">
                        <a:spLocks noChangeArrowheads="1"/>
                      </wps:cNvSpPr>
                      <wps:spPr bwMode="auto">
                        <a:xfrm>
                          <a:off x="4878643" y="114300"/>
                          <a:ext cx="1627270" cy="18732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6DA977" w14:textId="77777777" w:rsidR="001443AA" w:rsidRPr="00D30DD8" w:rsidRDefault="001443AA" w:rsidP="00A9526A">
                            <w:pPr>
                              <w:spacing w:line="272" w:lineRule="exact"/>
                              <w:ind w:left="20"/>
                              <w:jc w:val="center"/>
                              <w:rPr>
                                <w:rFonts w:ascii="Gill Sans MT" w:eastAsia="Gentona ExtraBold Italic" w:hAnsi="Gill Sans MT" w:cs="Gentona ExtraBold Italic"/>
                                <w:i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ill Sans MT" w:eastAsia="Gentona ExtraBold Italic" w:hAnsi="Gill Sans MT" w:cs="Gentona ExtraBold Italic"/>
                                <w:i/>
                                <w:color w:val="FFFFFF" w:themeColor="background1"/>
                                <w:sz w:val="24"/>
                                <w:szCs w:val="24"/>
                              </w:rPr>
                              <w:t>ACTION PLA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F40BE2A" id="Group 13" o:spid="_x0000_s1137" style="position:absolute;margin-left:0;margin-top:0;width:541pt;height:31pt;z-index:-251568128;mso-position-horizontal-relative:margin;mso-width-relative:margin;mso-height-relative:margin" coordorigin="63,63" coordsize="68643,38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">
              <v:group id="Group 74" o:spid="_x0000_s1138" style="position:absolute;left:63;top:63;width:45593;height:3810" coordorigin="720,720" coordsize="718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2SG5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jB/g98v4QfI1Q8AAAD//wMAUEsBAi0AFAAGAAgAAAAhANvh9svuAAAAhQEAABMAAAAAAAAA&#10;AAAAAAAAAAAAAFtDb250ZW50X1R5cGVzXS54bWxQSwECLQAUAAYACAAAACEAWvQsW78AAAAVAQAA&#10;CwAAAAAAAAAAAAAAAAAfAQAAX3JlbHMvLnJlbHNQSwECLQAUAAYACAAAACEAT9khucYAAADbAAAA&#10;DwAAAAAAAAAAAAAAAAAHAgAAZHJzL2Rvd25yZXYueG1sUEsFBgAAAAADAAMAtwAAAPoCAAAAAA==&#10;">
                <v:group id="Group 48" o:spid="_x0000_s1139" style="position:absolute;left:720;top:720;width:2600;height:600" coordorigin="720,720" coordsize="260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YQi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">
                  <v:shape id="Freeform 49" o:spid="_x0000_s1140" style="position:absolute;left:720;top:720;width:2600;height:600;visibility:visible;mso-wrap-style:square;v-text-anchor:top" coordsize="260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" path="m,600r2600,l2600,,,,,600xe" fillcolor="#00539b" stroked="f">
                    <v:path arrowok="t" o:connecttype="custom" o:connectlocs="0,1320;2600,1320;2600,720;0,720;0,1320" o:connectangles="0,0,0,0,0"/>
                  </v:shape>
                </v:group>
                <v:group id="Group 46" o:spid="_x0000_s1141" style="position:absolute;left:3320;top:720;width:4580;height:600" coordorigin="3320,720" coordsize="458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">
                  <v:shape id="Freeform 47" o:spid="_x0000_s1142" style="position:absolute;left:3320;top:720;width:4580;height:600;visibility:visible;mso-wrap-style:square;v-text-anchor:top" coordsize="458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" path="m,600r4580,l4580,,,,,600xe" fillcolor="#00539b" stroked="f">
                    <v:path arrowok="t" o:connecttype="custom" o:connectlocs="0,1320;4580,1320;4580,720;0,720;0,1320" o:connectangles="0,0,0,0,0"/>
                  </v:shape>
                </v:group>
              </v:group>
              <v:group id="Group 80" o:spid="_x0000_s1143" style="position:absolute;left:46101;top:95;width:22606;height:3810" coordorigin="7960,720" coordsize="356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">
                <v:shape id="Freeform 81" o:spid="_x0000_s1144" style="position:absolute;left:7960;top:720;width:3560;height:600;visibility:visible;mso-wrap-style:square;v-text-anchor:top" coordsize="356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" path="m,600r3560,l3560,,,,,600xe" fillcolor="#b1b4b6" stroked="f">
                  <v:path arrowok="t" o:connecttype="custom" o:connectlocs="0,1320;3560,1320;3560,720;0,720;0,1320" o:connectangles="0,0,0,0,0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2" o:spid="_x0000_s1145" type="#_x0000_t202" style="position:absolute;left:17716;top:1143;width:26911;height:20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" filled="f" stroked="f">
                <v:textbox inset="0,0,0,0">
                  <w:txbxContent>
                    <w:p w14:paraId="02ED55DE" w14:textId="77777777" w:rsidR="001443AA" w:rsidRPr="00D30DD8" w:rsidRDefault="001443AA" w:rsidP="00A9526A">
                      <w:pPr>
                        <w:spacing w:line="305" w:lineRule="exact"/>
                        <w:ind w:left="20"/>
                        <w:rPr>
                          <w:rFonts w:ascii="Gill Sans MT" w:eastAsia="Gentona ExtraBold" w:hAnsi="Gill Sans MT" w:cs="Gentona ExtraBold"/>
                          <w:sz w:val="24"/>
                          <w:szCs w:val="28"/>
                        </w:rPr>
                      </w:pP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IN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D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 w:val="24"/>
                          <w:szCs w:val="28"/>
                        </w:rPr>
                        <w:t>I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V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I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D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2"/>
                          <w:sz w:val="24"/>
                          <w:szCs w:val="28"/>
                        </w:rPr>
                        <w:t>U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A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L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 xml:space="preserve"> 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D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 w:val="24"/>
                          <w:szCs w:val="28"/>
                        </w:rPr>
                        <w:t>E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V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 w:val="24"/>
                          <w:szCs w:val="28"/>
                        </w:rPr>
                        <w:t>EL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O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PM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E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 w:val="24"/>
                          <w:szCs w:val="28"/>
                        </w:rPr>
                        <w:t>N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 xml:space="preserve">T 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P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L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A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N</w:t>
                      </w:r>
                    </w:p>
                  </w:txbxContent>
                </v:textbox>
              </v:shape>
              <v:shape id="Text Box 83" o:spid="_x0000_s1146" type="#_x0000_t202" style="position:absolute;left:1714;top:1238;width:13341;height:1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" filled="f" stroked="f">
                <v:textbox inset="0,0,0,0">
                  <w:txbxContent>
                    <w:p w14:paraId="3EE3B8D3" w14:textId="77777777" w:rsidR="001443AA" w:rsidRPr="00D30DD8" w:rsidRDefault="001443AA" w:rsidP="00A9526A">
                      <w:pPr>
                        <w:pStyle w:val="BodyText"/>
                        <w:spacing w:line="264" w:lineRule="exact"/>
                        <w:ind w:left="20"/>
                        <w:rPr>
                          <w:rFonts w:ascii="Gill Sans MT" w:eastAsia="Gentona Book" w:hAnsi="Gill Sans MT" w:cs="Gentona Book"/>
                        </w:rPr>
                      </w:pP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U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n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i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v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e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r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si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1"/>
                        </w:rPr>
                        <w:t>t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y 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o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f 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4"/>
                        </w:rPr>
                        <w:t>F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l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o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ri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da</w:t>
                      </w:r>
                    </w:p>
                  </w:txbxContent>
                </v:textbox>
              </v:shape>
              <v:shape id="Text Box 84" o:spid="_x0000_s1147" type="#_x0000_t202" style="position:absolute;left:48786;top:1143;width:16273;height:18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" filled="f" stroked="f">
                <v:textbox inset="0,0,0,0">
                  <w:txbxContent>
                    <w:p w14:paraId="586DA977" w14:textId="77777777" w:rsidR="001443AA" w:rsidRPr="00D30DD8" w:rsidRDefault="001443AA" w:rsidP="00A9526A">
                      <w:pPr>
                        <w:spacing w:line="272" w:lineRule="exact"/>
                        <w:ind w:left="20"/>
                        <w:jc w:val="center"/>
                        <w:rPr>
                          <w:rFonts w:ascii="Gill Sans MT" w:eastAsia="Gentona ExtraBold Italic" w:hAnsi="Gill Sans MT" w:cs="Gentona ExtraBold Italic"/>
                          <w:i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Gill Sans MT" w:eastAsia="Gentona ExtraBold Italic" w:hAnsi="Gill Sans MT" w:cs="Gentona ExtraBold Italic"/>
                          <w:i/>
                          <w:color w:val="FFFFFF" w:themeColor="background1"/>
                          <w:sz w:val="24"/>
                          <w:szCs w:val="24"/>
                        </w:rPr>
                        <w:t>ACTION PLAN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44BAE4" w14:textId="77777777" w:rsidR="001443AA" w:rsidRPr="0086768D" w:rsidRDefault="001443AA" w:rsidP="009A0552">
    <w:pPr>
      <w:pStyle w:val="Header"/>
    </w:pP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744256" behindDoc="1" locked="0" layoutInCell="1" allowOverlap="1" wp14:anchorId="5CFDB0E4" wp14:editId="0B77FBCA">
              <wp:simplePos x="0" y="0"/>
              <wp:positionH relativeFrom="margin">
                <wp:align>left</wp:align>
              </wp:positionH>
              <wp:positionV relativeFrom="paragraph">
                <wp:posOffset>-15875</wp:posOffset>
              </wp:positionV>
              <wp:extent cx="6870700" cy="393700"/>
              <wp:effectExtent l="0" t="0" r="6350" b="6350"/>
              <wp:wrapNone/>
              <wp:docPr id="1105" name="Group 110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70700" cy="393700"/>
                        <a:chOff x="6350" y="6350"/>
                        <a:chExt cx="6864350" cy="384175"/>
                      </a:xfrm>
                    </wpg:grpSpPr>
                    <wpg:grpSp>
                      <wpg:cNvPr id="1106" name="Group 1106"/>
                      <wpg:cNvGrpSpPr>
                        <a:grpSpLocks/>
                      </wpg:cNvGrpSpPr>
                      <wpg:grpSpPr bwMode="auto">
                        <a:xfrm>
                          <a:off x="6350" y="6350"/>
                          <a:ext cx="4559300" cy="381000"/>
                          <a:chOff x="720" y="720"/>
                          <a:chExt cx="7180" cy="600"/>
                        </a:xfrm>
                      </wpg:grpSpPr>
                      <wpg:grpSp>
                        <wpg:cNvPr id="1107" name="Group 48"/>
                        <wpg:cNvGrpSpPr>
                          <a:grpSpLocks/>
                        </wpg:cNvGrpSpPr>
                        <wpg:grpSpPr bwMode="auto">
                          <a:xfrm>
                            <a:off x="720" y="720"/>
                            <a:ext cx="2600" cy="600"/>
                            <a:chOff x="720" y="720"/>
                            <a:chExt cx="2600" cy="600"/>
                          </a:xfrm>
                        </wpg:grpSpPr>
                        <wps:wsp>
                          <wps:cNvPr id="1108" name="Freeform 49"/>
                          <wps:cNvSpPr>
                            <a:spLocks/>
                          </wps:cNvSpPr>
                          <wps:spPr bwMode="auto">
                            <a:xfrm>
                              <a:off x="720" y="720"/>
                              <a:ext cx="2600" cy="600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2600"/>
                                <a:gd name="T2" fmla="+- 0 1320 720"/>
                                <a:gd name="T3" fmla="*/ 1320 h 600"/>
                                <a:gd name="T4" fmla="+- 0 3320 720"/>
                                <a:gd name="T5" fmla="*/ T4 w 2600"/>
                                <a:gd name="T6" fmla="+- 0 1320 720"/>
                                <a:gd name="T7" fmla="*/ 1320 h 600"/>
                                <a:gd name="T8" fmla="+- 0 3320 720"/>
                                <a:gd name="T9" fmla="*/ T8 w 2600"/>
                                <a:gd name="T10" fmla="+- 0 720 720"/>
                                <a:gd name="T11" fmla="*/ 720 h 600"/>
                                <a:gd name="T12" fmla="+- 0 720 720"/>
                                <a:gd name="T13" fmla="*/ T12 w 2600"/>
                                <a:gd name="T14" fmla="+- 0 720 720"/>
                                <a:gd name="T15" fmla="*/ 720 h 600"/>
                                <a:gd name="T16" fmla="+- 0 720 720"/>
                                <a:gd name="T17" fmla="*/ T16 w 260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600" h="600">
                                  <a:moveTo>
                                    <a:pt x="0" y="600"/>
                                  </a:moveTo>
                                  <a:lnTo>
                                    <a:pt x="2600" y="600"/>
                                  </a:lnTo>
                                  <a:lnTo>
                                    <a:pt x="260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09" name="Group 46"/>
                        <wpg:cNvGrpSpPr>
                          <a:grpSpLocks/>
                        </wpg:cNvGrpSpPr>
                        <wpg:grpSpPr bwMode="auto">
                          <a:xfrm>
                            <a:off x="3320" y="720"/>
                            <a:ext cx="4580" cy="600"/>
                            <a:chOff x="3320" y="720"/>
                            <a:chExt cx="4580" cy="600"/>
                          </a:xfrm>
                        </wpg:grpSpPr>
                        <wps:wsp>
                          <wps:cNvPr id="1110" name="Freeform 47"/>
                          <wps:cNvSpPr>
                            <a:spLocks/>
                          </wps:cNvSpPr>
                          <wps:spPr bwMode="auto">
                            <a:xfrm>
                              <a:off x="3320" y="720"/>
                              <a:ext cx="4580" cy="600"/>
                            </a:xfrm>
                            <a:custGeom>
                              <a:avLst/>
                              <a:gdLst>
                                <a:gd name="T0" fmla="+- 0 3320 3320"/>
                                <a:gd name="T1" fmla="*/ T0 w 4580"/>
                                <a:gd name="T2" fmla="+- 0 1320 720"/>
                                <a:gd name="T3" fmla="*/ 1320 h 600"/>
                                <a:gd name="T4" fmla="+- 0 7900 3320"/>
                                <a:gd name="T5" fmla="*/ T4 w 4580"/>
                                <a:gd name="T6" fmla="+- 0 1320 720"/>
                                <a:gd name="T7" fmla="*/ 1320 h 600"/>
                                <a:gd name="T8" fmla="+- 0 7900 3320"/>
                                <a:gd name="T9" fmla="*/ T8 w 4580"/>
                                <a:gd name="T10" fmla="+- 0 720 720"/>
                                <a:gd name="T11" fmla="*/ 720 h 600"/>
                                <a:gd name="T12" fmla="+- 0 3320 3320"/>
                                <a:gd name="T13" fmla="*/ T12 w 4580"/>
                                <a:gd name="T14" fmla="+- 0 720 720"/>
                                <a:gd name="T15" fmla="*/ 720 h 600"/>
                                <a:gd name="T16" fmla="+- 0 3320 3320"/>
                                <a:gd name="T17" fmla="*/ T16 w 458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580" h="600">
                                  <a:moveTo>
                                    <a:pt x="0" y="600"/>
                                  </a:moveTo>
                                  <a:lnTo>
                                    <a:pt x="4580" y="600"/>
                                  </a:lnTo>
                                  <a:lnTo>
                                    <a:pt x="458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grpSp>
                    <wpg:grpSp>
                      <wpg:cNvPr id="1111" name="Group 1111"/>
                      <wpg:cNvGrpSpPr>
                        <a:grpSpLocks/>
                      </wpg:cNvGrpSpPr>
                      <wpg:grpSpPr bwMode="auto">
                        <a:xfrm>
                          <a:off x="4610100" y="9525"/>
                          <a:ext cx="2260600" cy="381000"/>
                          <a:chOff x="7960" y="720"/>
                          <a:chExt cx="3560" cy="600"/>
                        </a:xfrm>
                      </wpg:grpSpPr>
                      <wps:wsp>
                        <wps:cNvPr id="1112" name="Freeform 1112"/>
                        <wps:cNvSpPr>
                          <a:spLocks/>
                        </wps:cNvSpPr>
                        <wps:spPr bwMode="auto">
                          <a:xfrm>
                            <a:off x="7960" y="720"/>
                            <a:ext cx="3560" cy="600"/>
                          </a:xfrm>
                          <a:custGeom>
                            <a:avLst/>
                            <a:gdLst>
                              <a:gd name="T0" fmla="+- 0 7960 7960"/>
                              <a:gd name="T1" fmla="*/ T0 w 3560"/>
                              <a:gd name="T2" fmla="+- 0 1320 720"/>
                              <a:gd name="T3" fmla="*/ 1320 h 600"/>
                              <a:gd name="T4" fmla="+- 0 11520 7960"/>
                              <a:gd name="T5" fmla="*/ T4 w 3560"/>
                              <a:gd name="T6" fmla="+- 0 1320 720"/>
                              <a:gd name="T7" fmla="*/ 1320 h 600"/>
                              <a:gd name="T8" fmla="+- 0 11520 7960"/>
                              <a:gd name="T9" fmla="*/ T8 w 3560"/>
                              <a:gd name="T10" fmla="+- 0 720 720"/>
                              <a:gd name="T11" fmla="*/ 720 h 600"/>
                              <a:gd name="T12" fmla="+- 0 7960 7960"/>
                              <a:gd name="T13" fmla="*/ T12 w 3560"/>
                              <a:gd name="T14" fmla="+- 0 720 720"/>
                              <a:gd name="T15" fmla="*/ 720 h 600"/>
                              <a:gd name="T16" fmla="+- 0 7960 7960"/>
                              <a:gd name="T17" fmla="*/ T16 w 3560"/>
                              <a:gd name="T18" fmla="+- 0 1320 720"/>
                              <a:gd name="T19" fmla="*/ 1320 h 6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560" h="600">
                                <a:moveTo>
                                  <a:pt x="0" y="600"/>
                                </a:moveTo>
                                <a:lnTo>
                                  <a:pt x="3560" y="600"/>
                                </a:lnTo>
                                <a:lnTo>
                                  <a:pt x="356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1B4B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1113" name="Text Box 1113"/>
                      <wps:cNvSpPr txBox="1">
                        <a:spLocks noChangeArrowheads="1"/>
                      </wps:cNvSpPr>
                      <wps:spPr bwMode="auto">
                        <a:xfrm>
                          <a:off x="1771650" y="114300"/>
                          <a:ext cx="2691130" cy="20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D50BD9B" w14:textId="77777777" w:rsidR="001443AA" w:rsidRPr="00B054E6" w:rsidRDefault="001443AA" w:rsidP="000755EE">
                            <w:pPr>
                              <w:spacing w:line="305" w:lineRule="exact"/>
                              <w:ind w:left="20"/>
                              <w:rPr>
                                <w:rFonts w:ascii="Gill Sans MT" w:eastAsia="Gentona ExtraBold" w:hAnsi="Gill Sans MT" w:cs="Gentona ExtraBold"/>
                                <w:sz w:val="24"/>
                                <w:szCs w:val="28"/>
                              </w:rPr>
                            </w:pP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IN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D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 w:val="24"/>
                                <w:szCs w:val="28"/>
                              </w:rPr>
                              <w:t>I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V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I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D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2"/>
                                <w:sz w:val="24"/>
                                <w:szCs w:val="28"/>
                              </w:rPr>
                              <w:t>U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A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L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D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 w:val="24"/>
                                <w:szCs w:val="28"/>
                              </w:rPr>
                              <w:t>E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V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 w:val="24"/>
                                <w:szCs w:val="28"/>
                              </w:rPr>
                              <w:t>EL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O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PM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E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 w:val="24"/>
                                <w:szCs w:val="28"/>
                              </w:rPr>
                              <w:t>N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 xml:space="preserve">T 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P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L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A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114" name="Text Box 1114"/>
                      <wps:cNvSpPr txBox="1">
                        <a:spLocks noChangeArrowheads="1"/>
                      </wps:cNvSpPr>
                      <wps:spPr bwMode="auto">
                        <a:xfrm>
                          <a:off x="171450" y="123825"/>
                          <a:ext cx="1334135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1FCB00A" w14:textId="77777777" w:rsidR="001443AA" w:rsidRPr="00B054E6" w:rsidRDefault="001443AA" w:rsidP="000755EE">
                            <w:pPr>
                              <w:pStyle w:val="BodyText"/>
                              <w:spacing w:line="264" w:lineRule="exact"/>
                              <w:ind w:left="20"/>
                              <w:rPr>
                                <w:rFonts w:ascii="Gill Sans MT" w:eastAsia="Gentona Book" w:hAnsi="Gill Sans MT" w:cs="Gentona Book"/>
                              </w:rPr>
                            </w:pP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U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n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i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v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e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r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si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1"/>
                              </w:rPr>
                              <w:t>t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y 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o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f 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4"/>
                              </w:rPr>
                              <w:t>F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l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o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ri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d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115" name="Text Box 1115"/>
                      <wps:cNvSpPr txBox="1">
                        <a:spLocks noChangeArrowheads="1"/>
                      </wps:cNvSpPr>
                      <wps:spPr bwMode="auto">
                        <a:xfrm>
                          <a:off x="5038725" y="123825"/>
                          <a:ext cx="1396365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EF5573" w14:textId="77777777" w:rsidR="001443AA" w:rsidRPr="00B054E6" w:rsidRDefault="001443AA" w:rsidP="00D46F11">
                            <w:pPr>
                              <w:spacing w:line="272" w:lineRule="exact"/>
                              <w:ind w:left="20"/>
                              <w:jc w:val="center"/>
                              <w:rPr>
                                <w:rFonts w:ascii="Gill Sans MT" w:eastAsia="Gentona ExtraBold Italic" w:hAnsi="Gill Sans MT" w:cs="Gentona ExtraBold Italic"/>
                                <w:i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B054E6">
                              <w:rPr>
                                <w:rFonts w:ascii="Gill Sans MT" w:eastAsia="Gentona ExtraBold Italic" w:hAnsi="Gill Sans MT" w:cs="Gentona ExtraBold Italic"/>
                                <w:i/>
                                <w:color w:val="FFFFFF" w:themeColor="background1"/>
                                <w:sz w:val="24"/>
                                <w:szCs w:val="24"/>
                              </w:rPr>
                              <w:t>MENTORING PLA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CFDB0E4" id="Group 1105" o:spid="_x0000_s1154" style="position:absolute;margin-left:0;margin-top:-1.25pt;width:541pt;height:31pt;z-index:-251572224;mso-position-horizontal:left;mso-position-horizontal-relative:margin;mso-width-relative:margin;mso-height-relative:margin" coordorigin="63,63" coordsize="68643,38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">
              <v:group id="Group 1106" o:spid="_x0000_s1155" style="position:absolute;left:63;top:63;width:45593;height:3810" coordorigin="720,720" coordsize="718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3lsRxAAAAN0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4yiB2zfhBLn/AwAA//8DAFBLAQItABQABgAIAAAAIQDb4fbL7gAAAIUBAAATAAAAAAAAAAAA&#10;AAAAAAAAAABbQ29udGVudF9UeXBlc10ueG1sUEsBAi0AFAAGAAgAAAAhAFr0LFu/AAAAFQEAAAsA&#10;AAAAAAAAAAAAAAAAHwEAAF9yZWxzLy5yZWxzUEsBAi0AFAAGAAgAAAAhAPneWxHEAAAA3QAAAA8A&#10;AAAAAAAAAAAAAAAABwIAAGRycy9kb3ducmV2LnhtbFBLBQYAAAAAAwADALcAAAD4AgAAAAA=&#10;">
                <v:group id="Group 48" o:spid="_x0000_s1156" style="position:absolute;left:720;top:720;width:2600;height:600" coordorigin="720,720" coordsize="260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">
                  <v:shape id="Freeform 49" o:spid="_x0000_s1157" style="position:absolute;left:720;top:720;width:2600;height:600;visibility:visible;mso-wrap-style:square;v-text-anchor:top" coordsize="260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" path="m,600r2600,l2600,,,,,600xe" fillcolor="#00539b" stroked="f">
                    <v:path arrowok="t" o:connecttype="custom" o:connectlocs="0,1320;2600,1320;2600,720;0,720;0,1320" o:connectangles="0,0,0,0,0"/>
                  </v:shape>
                </v:group>
                <v:group id="Group 46" o:spid="_x0000_s1158" style="position:absolute;left:3320;top:720;width:4580;height:600" coordorigin="3320,720" coordsize="458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">
                  <v:shape id="Freeform 47" o:spid="_x0000_s1159" style="position:absolute;left:3320;top:720;width:4580;height:600;visibility:visible;mso-wrap-style:square;v-text-anchor:top" coordsize="458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" path="m,600r4580,l4580,,,,,600xe" fillcolor="#00539b" stroked="f">
                    <v:path arrowok="t" o:connecttype="custom" o:connectlocs="0,1320;4580,1320;4580,720;0,720;0,1320" o:connectangles="0,0,0,0,0"/>
                  </v:shape>
                </v:group>
              </v:group>
              <v:group id="Group 1111" o:spid="_x0000_s1160" style="position:absolute;left:46101;top:95;width:22606;height:3810" coordorigin="7960,720" coordsize="356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">
                <v:shape id="Freeform 1112" o:spid="_x0000_s1161" style="position:absolute;left:7960;top:720;width:3560;height:600;visibility:visible;mso-wrap-style:square;v-text-anchor:top" coordsize="356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" path="m,600r3560,l3560,,,,,600xe" fillcolor="#b1b4b6" stroked="f">
                  <v:path arrowok="t" o:connecttype="custom" o:connectlocs="0,1320;3560,1320;3560,720;0,720;0,1320" o:connectangles="0,0,0,0,0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113" o:spid="_x0000_s1162" type="#_x0000_t202" style="position:absolute;left:17716;top:1143;width:26911;height:20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" filled="f" stroked="f">
                <v:textbox inset="0,0,0,0">
                  <w:txbxContent>
                    <w:p w14:paraId="0D50BD9B" w14:textId="77777777" w:rsidR="001443AA" w:rsidRPr="00B054E6" w:rsidRDefault="001443AA" w:rsidP="000755EE">
                      <w:pPr>
                        <w:spacing w:line="305" w:lineRule="exact"/>
                        <w:ind w:left="20"/>
                        <w:rPr>
                          <w:rFonts w:ascii="Gill Sans MT" w:eastAsia="Gentona ExtraBold" w:hAnsi="Gill Sans MT" w:cs="Gentona ExtraBold"/>
                          <w:sz w:val="24"/>
                          <w:szCs w:val="28"/>
                        </w:rPr>
                      </w:pP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IN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D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 w:val="24"/>
                          <w:szCs w:val="28"/>
                        </w:rPr>
                        <w:t>I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V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I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D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2"/>
                          <w:sz w:val="24"/>
                          <w:szCs w:val="28"/>
                        </w:rPr>
                        <w:t>U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A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L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 xml:space="preserve"> 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D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 w:val="24"/>
                          <w:szCs w:val="28"/>
                        </w:rPr>
                        <w:t>E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V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 w:val="24"/>
                          <w:szCs w:val="28"/>
                        </w:rPr>
                        <w:t>EL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O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PM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E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 w:val="24"/>
                          <w:szCs w:val="28"/>
                        </w:rPr>
                        <w:t>N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 xml:space="preserve">T 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P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L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A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N</w:t>
                      </w:r>
                    </w:p>
                  </w:txbxContent>
                </v:textbox>
              </v:shape>
              <v:shape id="Text Box 1114" o:spid="_x0000_s1163" type="#_x0000_t202" style="position:absolute;left:1714;top:1238;width:13341;height:1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" filled="f" stroked="f">
                <v:textbox inset="0,0,0,0">
                  <w:txbxContent>
                    <w:p w14:paraId="61FCB00A" w14:textId="77777777" w:rsidR="001443AA" w:rsidRPr="00B054E6" w:rsidRDefault="001443AA" w:rsidP="000755EE">
                      <w:pPr>
                        <w:pStyle w:val="BodyText"/>
                        <w:spacing w:line="264" w:lineRule="exact"/>
                        <w:ind w:left="20"/>
                        <w:rPr>
                          <w:rFonts w:ascii="Gill Sans MT" w:eastAsia="Gentona Book" w:hAnsi="Gill Sans MT" w:cs="Gentona Book"/>
                        </w:rPr>
                      </w:pP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U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n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i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v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e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r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si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1"/>
                        </w:rPr>
                        <w:t>t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y 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o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f 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4"/>
                        </w:rPr>
                        <w:t>F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l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o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ri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da</w:t>
                      </w:r>
                    </w:p>
                  </w:txbxContent>
                </v:textbox>
              </v:shape>
              <v:shape id="Text Box 1115" o:spid="_x0000_s1164" type="#_x0000_t202" style="position:absolute;left:50387;top:1238;width:13963;height:1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" filled="f" stroked="f">
                <v:textbox inset="0,0,0,0">
                  <w:txbxContent>
                    <w:p w14:paraId="60EF5573" w14:textId="77777777" w:rsidR="001443AA" w:rsidRPr="00B054E6" w:rsidRDefault="001443AA" w:rsidP="00D46F11">
                      <w:pPr>
                        <w:spacing w:line="272" w:lineRule="exact"/>
                        <w:ind w:left="20"/>
                        <w:jc w:val="center"/>
                        <w:rPr>
                          <w:rFonts w:ascii="Gill Sans MT" w:eastAsia="Gentona ExtraBold Italic" w:hAnsi="Gill Sans MT" w:cs="Gentona ExtraBold Italic"/>
                          <w:i/>
                          <w:color w:val="FFFFFF" w:themeColor="background1"/>
                          <w:sz w:val="24"/>
                          <w:szCs w:val="24"/>
                        </w:rPr>
                      </w:pPr>
                      <w:r w:rsidRPr="00B054E6">
                        <w:rPr>
                          <w:rFonts w:ascii="Gill Sans MT" w:eastAsia="Gentona ExtraBold Italic" w:hAnsi="Gill Sans MT" w:cs="Gentona ExtraBold Italic"/>
                          <w:i/>
                          <w:color w:val="FFFFFF" w:themeColor="background1"/>
                          <w:sz w:val="24"/>
                          <w:szCs w:val="24"/>
                        </w:rPr>
                        <w:t>MENTORING PLAN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82EDAA" w14:textId="77777777" w:rsidR="001443AA" w:rsidRPr="0086768D" w:rsidRDefault="001443AA" w:rsidP="009A0552">
    <w:pPr>
      <w:pStyle w:val="Header"/>
    </w:pP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679744" behindDoc="1" locked="0" layoutInCell="1" allowOverlap="1" wp14:anchorId="15032983" wp14:editId="355C31C0">
              <wp:simplePos x="0" y="0"/>
              <wp:positionH relativeFrom="margin">
                <wp:posOffset>0</wp:posOffset>
              </wp:positionH>
              <wp:positionV relativeFrom="paragraph">
                <wp:posOffset>-228600</wp:posOffset>
              </wp:positionV>
              <wp:extent cx="6870700" cy="393700"/>
              <wp:effectExtent l="0" t="0" r="6350" b="6350"/>
              <wp:wrapNone/>
              <wp:docPr id="32" name="Group 3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70700" cy="393700"/>
                        <a:chOff x="6350" y="6350"/>
                        <a:chExt cx="6864350" cy="384175"/>
                      </a:xfrm>
                    </wpg:grpSpPr>
                    <wpg:grpSp>
                      <wpg:cNvPr id="33" name="Group 33"/>
                      <wpg:cNvGrpSpPr>
                        <a:grpSpLocks/>
                      </wpg:cNvGrpSpPr>
                      <wpg:grpSpPr bwMode="auto">
                        <a:xfrm>
                          <a:off x="6350" y="6350"/>
                          <a:ext cx="4559300" cy="381000"/>
                          <a:chOff x="720" y="720"/>
                          <a:chExt cx="7180" cy="600"/>
                        </a:xfrm>
                      </wpg:grpSpPr>
                      <wpg:grpSp>
                        <wpg:cNvPr id="34" name="Group 48"/>
                        <wpg:cNvGrpSpPr>
                          <a:grpSpLocks/>
                        </wpg:cNvGrpSpPr>
                        <wpg:grpSpPr bwMode="auto">
                          <a:xfrm>
                            <a:off x="720" y="720"/>
                            <a:ext cx="2600" cy="600"/>
                            <a:chOff x="720" y="720"/>
                            <a:chExt cx="2600" cy="600"/>
                          </a:xfrm>
                        </wpg:grpSpPr>
                        <wps:wsp>
                          <wps:cNvPr id="35" name="Freeform 49"/>
                          <wps:cNvSpPr>
                            <a:spLocks/>
                          </wps:cNvSpPr>
                          <wps:spPr bwMode="auto">
                            <a:xfrm>
                              <a:off x="720" y="720"/>
                              <a:ext cx="2600" cy="600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2600"/>
                                <a:gd name="T2" fmla="+- 0 1320 720"/>
                                <a:gd name="T3" fmla="*/ 1320 h 600"/>
                                <a:gd name="T4" fmla="+- 0 3320 720"/>
                                <a:gd name="T5" fmla="*/ T4 w 2600"/>
                                <a:gd name="T6" fmla="+- 0 1320 720"/>
                                <a:gd name="T7" fmla="*/ 1320 h 600"/>
                                <a:gd name="T8" fmla="+- 0 3320 720"/>
                                <a:gd name="T9" fmla="*/ T8 w 2600"/>
                                <a:gd name="T10" fmla="+- 0 720 720"/>
                                <a:gd name="T11" fmla="*/ 720 h 600"/>
                                <a:gd name="T12" fmla="+- 0 720 720"/>
                                <a:gd name="T13" fmla="*/ T12 w 2600"/>
                                <a:gd name="T14" fmla="+- 0 720 720"/>
                                <a:gd name="T15" fmla="*/ 720 h 600"/>
                                <a:gd name="T16" fmla="+- 0 720 720"/>
                                <a:gd name="T17" fmla="*/ T16 w 260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600" h="600">
                                  <a:moveTo>
                                    <a:pt x="0" y="600"/>
                                  </a:moveTo>
                                  <a:lnTo>
                                    <a:pt x="2600" y="600"/>
                                  </a:lnTo>
                                  <a:lnTo>
                                    <a:pt x="260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" name="Group 46"/>
                        <wpg:cNvGrpSpPr>
                          <a:grpSpLocks/>
                        </wpg:cNvGrpSpPr>
                        <wpg:grpSpPr bwMode="auto">
                          <a:xfrm>
                            <a:off x="3320" y="720"/>
                            <a:ext cx="4580" cy="600"/>
                            <a:chOff x="3320" y="720"/>
                            <a:chExt cx="4580" cy="600"/>
                          </a:xfrm>
                        </wpg:grpSpPr>
                        <wps:wsp>
                          <wps:cNvPr id="37" name="Freeform 47"/>
                          <wps:cNvSpPr>
                            <a:spLocks/>
                          </wps:cNvSpPr>
                          <wps:spPr bwMode="auto">
                            <a:xfrm>
                              <a:off x="3320" y="720"/>
                              <a:ext cx="4580" cy="600"/>
                            </a:xfrm>
                            <a:custGeom>
                              <a:avLst/>
                              <a:gdLst>
                                <a:gd name="T0" fmla="+- 0 3320 3320"/>
                                <a:gd name="T1" fmla="*/ T0 w 4580"/>
                                <a:gd name="T2" fmla="+- 0 1320 720"/>
                                <a:gd name="T3" fmla="*/ 1320 h 600"/>
                                <a:gd name="T4" fmla="+- 0 7900 3320"/>
                                <a:gd name="T5" fmla="*/ T4 w 4580"/>
                                <a:gd name="T6" fmla="+- 0 1320 720"/>
                                <a:gd name="T7" fmla="*/ 1320 h 600"/>
                                <a:gd name="T8" fmla="+- 0 7900 3320"/>
                                <a:gd name="T9" fmla="*/ T8 w 4580"/>
                                <a:gd name="T10" fmla="+- 0 720 720"/>
                                <a:gd name="T11" fmla="*/ 720 h 600"/>
                                <a:gd name="T12" fmla="+- 0 3320 3320"/>
                                <a:gd name="T13" fmla="*/ T12 w 4580"/>
                                <a:gd name="T14" fmla="+- 0 720 720"/>
                                <a:gd name="T15" fmla="*/ 720 h 600"/>
                                <a:gd name="T16" fmla="+- 0 3320 3320"/>
                                <a:gd name="T17" fmla="*/ T16 w 458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580" h="600">
                                  <a:moveTo>
                                    <a:pt x="0" y="600"/>
                                  </a:moveTo>
                                  <a:lnTo>
                                    <a:pt x="4580" y="600"/>
                                  </a:lnTo>
                                  <a:lnTo>
                                    <a:pt x="458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grpSp>
                    <wpg:grpSp>
                      <wpg:cNvPr id="38" name="Group 38"/>
                      <wpg:cNvGrpSpPr>
                        <a:grpSpLocks/>
                      </wpg:cNvGrpSpPr>
                      <wpg:grpSpPr bwMode="auto">
                        <a:xfrm>
                          <a:off x="4610100" y="9525"/>
                          <a:ext cx="2260600" cy="381000"/>
                          <a:chOff x="7960" y="720"/>
                          <a:chExt cx="3560" cy="600"/>
                        </a:xfrm>
                      </wpg:grpSpPr>
                      <wps:wsp>
                        <wps:cNvPr id="39" name="Freeform 39"/>
                        <wps:cNvSpPr>
                          <a:spLocks/>
                        </wps:cNvSpPr>
                        <wps:spPr bwMode="auto">
                          <a:xfrm>
                            <a:off x="7960" y="720"/>
                            <a:ext cx="3560" cy="600"/>
                          </a:xfrm>
                          <a:custGeom>
                            <a:avLst/>
                            <a:gdLst>
                              <a:gd name="T0" fmla="+- 0 7960 7960"/>
                              <a:gd name="T1" fmla="*/ T0 w 3560"/>
                              <a:gd name="T2" fmla="+- 0 1320 720"/>
                              <a:gd name="T3" fmla="*/ 1320 h 600"/>
                              <a:gd name="T4" fmla="+- 0 11520 7960"/>
                              <a:gd name="T5" fmla="*/ T4 w 3560"/>
                              <a:gd name="T6" fmla="+- 0 1320 720"/>
                              <a:gd name="T7" fmla="*/ 1320 h 600"/>
                              <a:gd name="T8" fmla="+- 0 11520 7960"/>
                              <a:gd name="T9" fmla="*/ T8 w 3560"/>
                              <a:gd name="T10" fmla="+- 0 720 720"/>
                              <a:gd name="T11" fmla="*/ 720 h 600"/>
                              <a:gd name="T12" fmla="+- 0 7960 7960"/>
                              <a:gd name="T13" fmla="*/ T12 w 3560"/>
                              <a:gd name="T14" fmla="+- 0 720 720"/>
                              <a:gd name="T15" fmla="*/ 720 h 600"/>
                              <a:gd name="T16" fmla="+- 0 7960 7960"/>
                              <a:gd name="T17" fmla="*/ T16 w 3560"/>
                              <a:gd name="T18" fmla="+- 0 1320 720"/>
                              <a:gd name="T19" fmla="*/ 1320 h 6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560" h="600">
                                <a:moveTo>
                                  <a:pt x="0" y="600"/>
                                </a:moveTo>
                                <a:lnTo>
                                  <a:pt x="3560" y="600"/>
                                </a:lnTo>
                                <a:lnTo>
                                  <a:pt x="356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1B4B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50" name="Text Box 50"/>
                      <wps:cNvSpPr txBox="1">
                        <a:spLocks noChangeArrowheads="1"/>
                      </wps:cNvSpPr>
                      <wps:spPr bwMode="auto">
                        <a:xfrm>
                          <a:off x="1771650" y="114300"/>
                          <a:ext cx="2691130" cy="20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476A1E" w14:textId="77777777" w:rsidR="001443AA" w:rsidRPr="00B054E6" w:rsidRDefault="001443AA" w:rsidP="000755EE">
                            <w:pPr>
                              <w:spacing w:line="305" w:lineRule="exact"/>
                              <w:ind w:left="20"/>
                              <w:rPr>
                                <w:rFonts w:ascii="Gill Sans MT" w:eastAsia="Gentona ExtraBold" w:hAnsi="Gill Sans MT" w:cs="Gentona ExtraBold"/>
                                <w:szCs w:val="28"/>
                              </w:rPr>
                            </w:pP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Cs w:val="28"/>
                              </w:rPr>
                              <w:t>IN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Cs w:val="28"/>
                              </w:rPr>
                              <w:t>D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Cs w:val="28"/>
                              </w:rPr>
                              <w:t>I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Cs w:val="28"/>
                              </w:rPr>
                              <w:t>V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Cs w:val="28"/>
                              </w:rPr>
                              <w:t>I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Cs w:val="28"/>
                              </w:rPr>
                              <w:t>D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2"/>
                                <w:szCs w:val="28"/>
                              </w:rPr>
                              <w:t>U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Cs w:val="28"/>
                              </w:rPr>
                              <w:t>A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Cs w:val="28"/>
                              </w:rPr>
                              <w:t>L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Cs w:val="28"/>
                              </w:rPr>
                              <w:t xml:space="preserve"> 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Cs w:val="28"/>
                              </w:rPr>
                              <w:t>D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Cs w:val="28"/>
                              </w:rPr>
                              <w:t>E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Cs w:val="28"/>
                              </w:rPr>
                              <w:t>V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Cs w:val="28"/>
                              </w:rPr>
                              <w:t>EL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Cs w:val="28"/>
                              </w:rPr>
                              <w:t>O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Cs w:val="28"/>
                              </w:rPr>
                              <w:t>PM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Cs w:val="28"/>
                              </w:rPr>
                              <w:t>E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Cs w:val="28"/>
                              </w:rPr>
                              <w:t>N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Cs w:val="28"/>
                              </w:rPr>
                              <w:t xml:space="preserve">T 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Cs w:val="28"/>
                              </w:rPr>
                              <w:t>P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Cs w:val="28"/>
                              </w:rPr>
                              <w:t>L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Cs w:val="28"/>
                              </w:rPr>
                              <w:t>A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Cs w:val="28"/>
                              </w:rPr>
                              <w:t>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69" name="Text Box 69"/>
                      <wps:cNvSpPr txBox="1">
                        <a:spLocks noChangeArrowheads="1"/>
                      </wps:cNvSpPr>
                      <wps:spPr bwMode="auto">
                        <a:xfrm>
                          <a:off x="171450" y="123825"/>
                          <a:ext cx="1334135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EBEC94" w14:textId="77777777" w:rsidR="001443AA" w:rsidRPr="00B054E6" w:rsidRDefault="001443AA" w:rsidP="000755EE">
                            <w:pPr>
                              <w:pStyle w:val="BodyText"/>
                              <w:spacing w:line="264" w:lineRule="exact"/>
                              <w:ind w:left="20"/>
                              <w:rPr>
                                <w:rFonts w:ascii="Gill Sans MT" w:eastAsia="Gentona Book" w:hAnsi="Gill Sans MT" w:cs="Gentona Book"/>
                              </w:rPr>
                            </w:pP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U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n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i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v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e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r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si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1"/>
                              </w:rPr>
                              <w:t>t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y 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o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f 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4"/>
                              </w:rPr>
                              <w:t>F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l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o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ri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d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70" name="Text Box 70"/>
                      <wps:cNvSpPr txBox="1">
                        <a:spLocks noChangeArrowheads="1"/>
                      </wps:cNvSpPr>
                      <wps:spPr bwMode="auto">
                        <a:xfrm>
                          <a:off x="4688319" y="114300"/>
                          <a:ext cx="2039638" cy="20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4C466A" w14:textId="77777777" w:rsidR="001443AA" w:rsidRPr="00B054E6" w:rsidRDefault="001443AA" w:rsidP="00516114">
                            <w:pPr>
                              <w:spacing w:after="0" w:line="272" w:lineRule="exact"/>
                              <w:ind w:left="20"/>
                              <w:jc w:val="center"/>
                              <w:rPr>
                                <w:rFonts w:ascii="Gill Sans MT" w:eastAsia="Gentona ExtraBold Italic" w:hAnsi="Gill Sans MT" w:cs="Gentona ExtraBold Italic"/>
                                <w:bCs/>
                                <w:i/>
                                <w:color w:val="FFFFFF"/>
                                <w:spacing w:val="-3"/>
                                <w:sz w:val="24"/>
                                <w:szCs w:val="24"/>
                              </w:rPr>
                            </w:pPr>
                            <w:r w:rsidRPr="00B054E6">
                              <w:rPr>
                                <w:rFonts w:ascii="Gill Sans MT" w:eastAsia="Gentona ExtraBold Italic" w:hAnsi="Gill Sans MT" w:cs="Gentona ExtraBold Italic"/>
                                <w:bCs/>
                                <w:i/>
                                <w:color w:val="FFFFFF"/>
                                <w:spacing w:val="-3"/>
                                <w:sz w:val="24"/>
                                <w:szCs w:val="24"/>
                              </w:rPr>
                              <w:t>SIGNATURE &amp; PROGRESS</w:t>
                            </w:r>
                          </w:p>
                          <w:p w14:paraId="23363A89" w14:textId="77777777" w:rsidR="001443AA" w:rsidRDefault="001443AA" w:rsidP="000755EE">
                            <w:pPr>
                              <w:spacing w:line="272" w:lineRule="exact"/>
                              <w:ind w:left="20"/>
                              <w:rPr>
                                <w:rFonts w:ascii="Gentona ExtraBold Italic" w:eastAsia="Gentona ExtraBold Italic" w:hAnsi="Gentona ExtraBold Italic" w:cs="Gentona ExtraBold Italic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5032983" id="Group 32" o:spid="_x0000_s1165" style="position:absolute;margin-left:0;margin-top:-18pt;width:541pt;height:31pt;z-index:-251636736;mso-position-horizontal-relative:margin;mso-width-relative:margin;mso-height-relative:margin" coordorigin="63,63" coordsize="68643,38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">
              <v:group id="Group 33" o:spid="_x0000_s1166" style="position:absolute;left:63;top:63;width:45593;height:3810" coordorigin="720,720" coordsize="718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<v:group id="Group 48" o:spid="_x0000_s1167" style="position:absolute;left:720;top:720;width:2600;height:600" coordorigin="720,720" coordsize="260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5h5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Cfw9yX8ALn8BQAA//8DAFBLAQItABQABgAIAAAAIQDb4fbL7gAAAIUBAAATAAAAAAAAAAAA&#10;AAAAAAAAAABbQ29udGVudF9UeXBlc10ueG1sUEsBAi0AFAAGAAgAAAAhAFr0LFu/AAAAFQEAAAsA&#10;AAAAAAAAAAAAAAAAHwEAAF9yZWxzLy5yZWxzUEsBAi0AFAAGAAgAAAAhANmzmHnEAAAA2wAAAA8A&#10;AAAAAAAAAAAAAAAABwIAAGRycy9kb3ducmV2LnhtbFBLBQYAAAAAAwADALcAAAD4AgAAAAA=&#10;">
                  <v:shape id="Freeform 49" o:spid="_x0000_s1168" style="position:absolute;left:720;top:720;width:2600;height:600;visibility:visible;mso-wrap-style:square;v-text-anchor:top" coordsize="260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" path="m,600r2600,l2600,,,,,600xe" fillcolor="#00539b" stroked="f">
                    <v:path arrowok="t" o:connecttype="custom" o:connectlocs="0,1320;2600,1320;2600,720;0,720;0,1320" o:connectangles="0,0,0,0,0"/>
                  </v:shape>
                </v:group>
                <v:group id="Group 46" o:spid="_x0000_s1169" style="position:absolute;left:3320;top:720;width:4580;height:600" coordorigin="3320,720" coordsize="458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OV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6RxeX8IPkKsnAAAA//8DAFBLAQItABQABgAIAAAAIQDb4fbL7gAAAIUBAAATAAAAAAAAAAAA&#10;AAAAAAAAAABbQ29udGVudF9UeXBlc10ueG1sUEsBAi0AFAAGAAgAAAAhAFr0LFu/AAAAFQEAAAsA&#10;AAAAAAAAAAAAAAAAHwEAAF9yZWxzLy5yZWxzUEsBAi0AFAAGAAgAAAAhAEYto5XEAAAA2wAAAA8A&#10;AAAAAAAAAAAAAAAABwIAAGRycy9kb3ducmV2LnhtbFBLBQYAAAAAAwADALcAAAD4AgAAAAA=&#10;">
                  <v:shape id="Freeform 47" o:spid="_x0000_s1170" style="position:absolute;left:3320;top:720;width:4580;height:600;visibility:visible;mso-wrap-style:square;v-text-anchor:top" coordsize="458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" path="m,600r4580,l4580,,,,,600xe" fillcolor="#00539b" stroked="f">
                    <v:path arrowok="t" o:connecttype="custom" o:connectlocs="0,1320;4580,1320;4580,720;0,720;0,1320" o:connectangles="0,0,0,0,0"/>
                  </v:shape>
                </v:group>
              </v:group>
              <v:group id="Group 38" o:spid="_x0000_s1171" style="position:absolute;left:46101;top:95;width:22606;height:3810" coordorigin="7960,720" coordsize="356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pJ8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">
                <v:shape id="Freeform 39" o:spid="_x0000_s1172" style="position:absolute;left:7960;top:720;width:3560;height:600;visibility:visible;mso-wrap-style:square;v-text-anchor:top" coordsize="356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" path="m,600r3560,l3560,,,,,600xe" fillcolor="#b1b4b6" stroked="f">
                  <v:path arrowok="t" o:connecttype="custom" o:connectlocs="0,1320;3560,1320;3560,720;0,720;0,1320" o:connectangles="0,0,0,0,0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0" o:spid="_x0000_s1173" type="#_x0000_t202" style="position:absolute;left:17716;top:1143;width:26911;height:20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" filled="f" stroked="f">
                <v:textbox inset="0,0,0,0">
                  <w:txbxContent>
                    <w:p w14:paraId="29476A1E" w14:textId="77777777" w:rsidR="001443AA" w:rsidRPr="00B054E6" w:rsidRDefault="001443AA" w:rsidP="000755EE">
                      <w:pPr>
                        <w:spacing w:line="305" w:lineRule="exact"/>
                        <w:ind w:left="20"/>
                        <w:rPr>
                          <w:rFonts w:ascii="Gill Sans MT" w:eastAsia="Gentona ExtraBold" w:hAnsi="Gill Sans MT" w:cs="Gentona ExtraBold"/>
                          <w:szCs w:val="28"/>
                        </w:rPr>
                      </w:pP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Cs w:val="28"/>
                        </w:rPr>
                        <w:t>IN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Cs w:val="28"/>
                        </w:rPr>
                        <w:t>D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Cs w:val="28"/>
                        </w:rPr>
                        <w:t>I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Cs w:val="28"/>
                        </w:rPr>
                        <w:t>V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Cs w:val="28"/>
                        </w:rPr>
                        <w:t>I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Cs w:val="28"/>
                        </w:rPr>
                        <w:t>D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2"/>
                          <w:szCs w:val="28"/>
                        </w:rPr>
                        <w:t>U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Cs w:val="28"/>
                        </w:rPr>
                        <w:t>A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Cs w:val="28"/>
                        </w:rPr>
                        <w:t>L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Cs w:val="28"/>
                        </w:rPr>
                        <w:t xml:space="preserve"> 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Cs w:val="28"/>
                        </w:rPr>
                        <w:t>D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Cs w:val="28"/>
                        </w:rPr>
                        <w:t>E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Cs w:val="28"/>
                        </w:rPr>
                        <w:t>V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Cs w:val="28"/>
                        </w:rPr>
                        <w:t>EL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Cs w:val="28"/>
                        </w:rPr>
                        <w:t>O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Cs w:val="28"/>
                        </w:rPr>
                        <w:t>PM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Cs w:val="28"/>
                        </w:rPr>
                        <w:t>E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Cs w:val="28"/>
                        </w:rPr>
                        <w:t>N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Cs w:val="28"/>
                        </w:rPr>
                        <w:t xml:space="preserve">T 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Cs w:val="28"/>
                        </w:rPr>
                        <w:t>P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Cs w:val="28"/>
                        </w:rPr>
                        <w:t>L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Cs w:val="28"/>
                        </w:rPr>
                        <w:t>A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Cs w:val="28"/>
                        </w:rPr>
                        <w:t>N</w:t>
                      </w:r>
                    </w:p>
                  </w:txbxContent>
                </v:textbox>
              </v:shape>
              <v:shape id="Text Box 69" o:spid="_x0000_s1174" type="#_x0000_t202" style="position:absolute;left:1714;top:1238;width:13341;height:1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" filled="f" stroked="f">
                <v:textbox inset="0,0,0,0">
                  <w:txbxContent>
                    <w:p w14:paraId="39EBEC94" w14:textId="77777777" w:rsidR="001443AA" w:rsidRPr="00B054E6" w:rsidRDefault="001443AA" w:rsidP="000755EE">
                      <w:pPr>
                        <w:pStyle w:val="BodyText"/>
                        <w:spacing w:line="264" w:lineRule="exact"/>
                        <w:ind w:left="20"/>
                        <w:rPr>
                          <w:rFonts w:ascii="Gill Sans MT" w:eastAsia="Gentona Book" w:hAnsi="Gill Sans MT" w:cs="Gentona Book"/>
                        </w:rPr>
                      </w:pP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U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n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i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v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e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r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si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1"/>
                        </w:rPr>
                        <w:t>t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y 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o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f 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4"/>
                        </w:rPr>
                        <w:t>F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l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o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ri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da</w:t>
                      </w:r>
                    </w:p>
                  </w:txbxContent>
                </v:textbox>
              </v:shape>
              <v:shape id="Text Box 70" o:spid="_x0000_s1175" type="#_x0000_t202" style="position:absolute;left:46883;top:1143;width:20396;height:20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" filled="f" stroked="f">
                <v:textbox inset="0,0,0,0">
                  <w:txbxContent>
                    <w:p w14:paraId="624C466A" w14:textId="77777777" w:rsidR="001443AA" w:rsidRPr="00B054E6" w:rsidRDefault="001443AA" w:rsidP="00516114">
                      <w:pPr>
                        <w:spacing w:after="0" w:line="272" w:lineRule="exact"/>
                        <w:ind w:left="20"/>
                        <w:jc w:val="center"/>
                        <w:rPr>
                          <w:rFonts w:ascii="Gill Sans MT" w:eastAsia="Gentona ExtraBold Italic" w:hAnsi="Gill Sans MT" w:cs="Gentona ExtraBold Italic"/>
                          <w:bCs/>
                          <w:i/>
                          <w:color w:val="FFFFFF"/>
                          <w:spacing w:val="-3"/>
                          <w:sz w:val="24"/>
                          <w:szCs w:val="24"/>
                        </w:rPr>
                      </w:pPr>
                      <w:r w:rsidRPr="00B054E6">
                        <w:rPr>
                          <w:rFonts w:ascii="Gill Sans MT" w:eastAsia="Gentona ExtraBold Italic" w:hAnsi="Gill Sans MT" w:cs="Gentona ExtraBold Italic"/>
                          <w:bCs/>
                          <w:i/>
                          <w:color w:val="FFFFFF"/>
                          <w:spacing w:val="-3"/>
                          <w:sz w:val="24"/>
                          <w:szCs w:val="24"/>
                        </w:rPr>
                        <w:t>SIGNATURE &amp; PROGRESS</w:t>
                      </w:r>
                    </w:p>
                    <w:p w14:paraId="23363A89" w14:textId="77777777" w:rsidR="001443AA" w:rsidRDefault="001443AA" w:rsidP="000755EE">
                      <w:pPr>
                        <w:spacing w:line="272" w:lineRule="exact"/>
                        <w:ind w:left="20"/>
                        <w:rPr>
                          <w:rFonts w:ascii="Gentona ExtraBold Italic" w:eastAsia="Gentona ExtraBold Italic" w:hAnsi="Gentona ExtraBold Italic" w:cs="Gentona ExtraBold Italic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DE7CA9"/>
    <w:multiLevelType w:val="hybridMultilevel"/>
    <w:tmpl w:val="76F4CDE6"/>
    <w:lvl w:ilvl="0" w:tplc="82185680">
      <w:start w:val="1"/>
      <w:numFmt w:val="bullet"/>
      <w:lvlText w:val="-"/>
      <w:lvlJc w:val="left"/>
      <w:pPr>
        <w:ind w:hanging="109"/>
      </w:pPr>
      <w:rPr>
        <w:rFonts w:ascii="Kokila" w:eastAsia="Kokila" w:hAnsi="Kokila" w:hint="default"/>
        <w:w w:val="99"/>
        <w:sz w:val="24"/>
        <w:szCs w:val="24"/>
      </w:rPr>
    </w:lvl>
    <w:lvl w:ilvl="1" w:tplc="C472CE88">
      <w:start w:val="2"/>
      <w:numFmt w:val="decimal"/>
      <w:lvlText w:val="%2"/>
      <w:lvlJc w:val="left"/>
      <w:pPr>
        <w:ind w:hanging="2232"/>
      </w:pPr>
      <w:rPr>
        <w:rFonts w:ascii="Quadon Thin" w:eastAsia="Quadon Thin" w:hAnsi="Quadon Thin" w:hint="default"/>
        <w:color w:val="FFFFFF"/>
        <w:position w:val="-26"/>
        <w:sz w:val="96"/>
        <w:szCs w:val="96"/>
      </w:rPr>
    </w:lvl>
    <w:lvl w:ilvl="2" w:tplc="C974031C">
      <w:start w:val="1"/>
      <w:numFmt w:val="bullet"/>
      <w:lvlText w:val="•"/>
      <w:lvlJc w:val="left"/>
      <w:rPr>
        <w:rFonts w:hint="default"/>
      </w:rPr>
    </w:lvl>
    <w:lvl w:ilvl="3" w:tplc="8F2E6DDC">
      <w:start w:val="1"/>
      <w:numFmt w:val="bullet"/>
      <w:lvlText w:val="•"/>
      <w:lvlJc w:val="left"/>
      <w:rPr>
        <w:rFonts w:hint="default"/>
      </w:rPr>
    </w:lvl>
    <w:lvl w:ilvl="4" w:tplc="23246172">
      <w:start w:val="1"/>
      <w:numFmt w:val="bullet"/>
      <w:lvlText w:val="•"/>
      <w:lvlJc w:val="left"/>
      <w:rPr>
        <w:rFonts w:hint="default"/>
      </w:rPr>
    </w:lvl>
    <w:lvl w:ilvl="5" w:tplc="B35EADB2">
      <w:start w:val="1"/>
      <w:numFmt w:val="bullet"/>
      <w:lvlText w:val="•"/>
      <w:lvlJc w:val="left"/>
      <w:rPr>
        <w:rFonts w:hint="default"/>
      </w:rPr>
    </w:lvl>
    <w:lvl w:ilvl="6" w:tplc="F4D4072C">
      <w:start w:val="1"/>
      <w:numFmt w:val="bullet"/>
      <w:lvlText w:val="•"/>
      <w:lvlJc w:val="left"/>
      <w:rPr>
        <w:rFonts w:hint="default"/>
      </w:rPr>
    </w:lvl>
    <w:lvl w:ilvl="7" w:tplc="874A8B2E">
      <w:start w:val="1"/>
      <w:numFmt w:val="bullet"/>
      <w:lvlText w:val="•"/>
      <w:lvlJc w:val="left"/>
      <w:rPr>
        <w:rFonts w:hint="default"/>
      </w:rPr>
    </w:lvl>
    <w:lvl w:ilvl="8" w:tplc="071E7FCC">
      <w:start w:val="1"/>
      <w:numFmt w:val="bullet"/>
      <w:lvlText w:val="•"/>
      <w:lvlJc w:val="left"/>
      <w:rPr>
        <w:rFonts w:hint="default"/>
      </w:rPr>
    </w:lvl>
  </w:abstractNum>
  <w:num w:numId="1" w16cid:durableId="490951134">
    <w:abstractNumId w:val="0"/>
  </w:num>
  <w:num w:numId="2" w16cid:durableId="1125200581">
    <w:abstractNumId w:val="0"/>
    <w:lvlOverride w:ilvl="0"/>
    <w:lvlOverride w:ilvl="1">
      <w:startOverride w:val="2"/>
    </w:lvlOverride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MDIxMzA0NjYzNTNU0lEKTi0uzszPAykwrAUAJyCtpywAAAA="/>
  </w:docVars>
  <w:rsids>
    <w:rsidRoot w:val="00434F74"/>
    <w:rsid w:val="000755EE"/>
    <w:rsid w:val="000A4EC1"/>
    <w:rsid w:val="000B160B"/>
    <w:rsid w:val="000F3F31"/>
    <w:rsid w:val="00112F98"/>
    <w:rsid w:val="00114215"/>
    <w:rsid w:val="00124C86"/>
    <w:rsid w:val="001443AA"/>
    <w:rsid w:val="001866D1"/>
    <w:rsid w:val="00232D44"/>
    <w:rsid w:val="002450BE"/>
    <w:rsid w:val="002605D5"/>
    <w:rsid w:val="002807CF"/>
    <w:rsid w:val="00282B39"/>
    <w:rsid w:val="002A2812"/>
    <w:rsid w:val="002B6E65"/>
    <w:rsid w:val="002F0BFD"/>
    <w:rsid w:val="00317430"/>
    <w:rsid w:val="003B3C8A"/>
    <w:rsid w:val="003E6789"/>
    <w:rsid w:val="00434AB1"/>
    <w:rsid w:val="00434F74"/>
    <w:rsid w:val="00465ADE"/>
    <w:rsid w:val="0046686B"/>
    <w:rsid w:val="0046708F"/>
    <w:rsid w:val="004724C4"/>
    <w:rsid w:val="00490290"/>
    <w:rsid w:val="00496D0D"/>
    <w:rsid w:val="004C5627"/>
    <w:rsid w:val="004D462D"/>
    <w:rsid w:val="004E556B"/>
    <w:rsid w:val="00516114"/>
    <w:rsid w:val="005619A7"/>
    <w:rsid w:val="005730F2"/>
    <w:rsid w:val="00586244"/>
    <w:rsid w:val="00633F95"/>
    <w:rsid w:val="00636F98"/>
    <w:rsid w:val="006728A9"/>
    <w:rsid w:val="006A308A"/>
    <w:rsid w:val="007073D7"/>
    <w:rsid w:val="00731DD5"/>
    <w:rsid w:val="00763F66"/>
    <w:rsid w:val="007D54A3"/>
    <w:rsid w:val="008F7206"/>
    <w:rsid w:val="00903EED"/>
    <w:rsid w:val="00930966"/>
    <w:rsid w:val="00966C72"/>
    <w:rsid w:val="009A0552"/>
    <w:rsid w:val="00A063C9"/>
    <w:rsid w:val="00A07E30"/>
    <w:rsid w:val="00A6579E"/>
    <w:rsid w:val="00A93C51"/>
    <w:rsid w:val="00A9526A"/>
    <w:rsid w:val="00B054E6"/>
    <w:rsid w:val="00B26BAD"/>
    <w:rsid w:val="00B54A7F"/>
    <w:rsid w:val="00B6221E"/>
    <w:rsid w:val="00B774C7"/>
    <w:rsid w:val="00BF511C"/>
    <w:rsid w:val="00C02045"/>
    <w:rsid w:val="00C402FC"/>
    <w:rsid w:val="00C42AA8"/>
    <w:rsid w:val="00C534AA"/>
    <w:rsid w:val="00C65AC9"/>
    <w:rsid w:val="00CB7500"/>
    <w:rsid w:val="00D30DD8"/>
    <w:rsid w:val="00D31B33"/>
    <w:rsid w:val="00D32AC9"/>
    <w:rsid w:val="00D46F11"/>
    <w:rsid w:val="00D55FE8"/>
    <w:rsid w:val="00D839EC"/>
    <w:rsid w:val="00DD776A"/>
    <w:rsid w:val="00E17C21"/>
    <w:rsid w:val="00E458AF"/>
    <w:rsid w:val="00E54BD0"/>
    <w:rsid w:val="00EA56FD"/>
    <w:rsid w:val="00EE0C4C"/>
    <w:rsid w:val="00EE4830"/>
    <w:rsid w:val="00F00D03"/>
    <w:rsid w:val="00F71868"/>
    <w:rsid w:val="00FC1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E6CCE4"/>
  <w15:chartTrackingRefBased/>
  <w15:docId w15:val="{7195548C-D669-4F10-AA43-B210B3048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A6579E"/>
    <w:pPr>
      <w:widowControl w:val="0"/>
      <w:spacing w:after="0" w:line="240" w:lineRule="auto"/>
      <w:ind w:left="388"/>
      <w:outlineLvl w:val="0"/>
    </w:pPr>
    <w:rPr>
      <w:rFonts w:ascii="Gentona ExtraBold" w:eastAsia="Gentona ExtraBold" w:hAnsi="Gentona ExtraBold" w:cs="Times New Roman"/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1"/>
    <w:semiHidden/>
    <w:unhideWhenUsed/>
    <w:qFormat/>
    <w:rsid w:val="00A6579E"/>
    <w:pPr>
      <w:widowControl w:val="0"/>
      <w:spacing w:after="0" w:line="240" w:lineRule="auto"/>
      <w:ind w:left="3920" w:hanging="2232"/>
      <w:outlineLvl w:val="1"/>
    </w:pPr>
    <w:rPr>
      <w:rFonts w:ascii="Quadon Medium" w:eastAsia="Quadon Medium" w:hAnsi="Quadon Medium" w:cs="Times New Roman"/>
      <w:sz w:val="28"/>
      <w:szCs w:val="28"/>
    </w:rPr>
  </w:style>
  <w:style w:type="paragraph" w:styleId="Heading3">
    <w:name w:val="heading 3"/>
    <w:basedOn w:val="Normal"/>
    <w:link w:val="Heading3Char"/>
    <w:uiPriority w:val="1"/>
    <w:qFormat/>
    <w:rsid w:val="00434F74"/>
    <w:pPr>
      <w:widowControl w:val="0"/>
      <w:spacing w:before="53" w:after="0" w:line="240" w:lineRule="auto"/>
      <w:ind w:left="820"/>
      <w:outlineLvl w:val="2"/>
    </w:pPr>
    <w:rPr>
      <w:rFonts w:ascii="Quadon Heavy" w:eastAsia="Quadon Heavy" w:hAnsi="Quadon Heavy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6579E"/>
    <w:rPr>
      <w:rFonts w:ascii="Gentona ExtraBold" w:eastAsia="Gentona ExtraBold" w:hAnsi="Gentona ExtraBold" w:cs="Times New Roman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A6579E"/>
    <w:rPr>
      <w:rFonts w:ascii="Quadon Medium" w:eastAsia="Quadon Medium" w:hAnsi="Quadon Medium" w:cs="Times New Roman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1"/>
    <w:rsid w:val="00434F74"/>
    <w:rPr>
      <w:rFonts w:ascii="Quadon Heavy" w:eastAsia="Quadon Heavy" w:hAnsi="Quadon Heavy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34F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F74"/>
  </w:style>
  <w:style w:type="paragraph" w:styleId="Footer">
    <w:name w:val="footer"/>
    <w:basedOn w:val="Normal"/>
    <w:link w:val="FooterChar"/>
    <w:uiPriority w:val="99"/>
    <w:unhideWhenUsed/>
    <w:rsid w:val="00434F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F74"/>
  </w:style>
  <w:style w:type="paragraph" w:styleId="BodyText">
    <w:name w:val="Body Text"/>
    <w:basedOn w:val="Normal"/>
    <w:link w:val="BodyTextChar"/>
    <w:uiPriority w:val="1"/>
    <w:qFormat/>
    <w:rsid w:val="00434F74"/>
    <w:pPr>
      <w:widowControl w:val="0"/>
      <w:spacing w:after="0" w:line="240" w:lineRule="auto"/>
      <w:ind w:left="659"/>
    </w:pPr>
    <w:rPr>
      <w:rFonts w:ascii="Kokila" w:eastAsia="Kokila" w:hAnsi="Kokila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434F74"/>
    <w:rPr>
      <w:rFonts w:ascii="Kokila" w:eastAsia="Kokila" w:hAnsi="Kokila"/>
      <w:sz w:val="24"/>
      <w:szCs w:val="24"/>
    </w:rPr>
  </w:style>
  <w:style w:type="paragraph" w:styleId="ListParagraph">
    <w:name w:val="List Paragraph"/>
    <w:basedOn w:val="Normal"/>
    <w:uiPriority w:val="1"/>
    <w:qFormat/>
    <w:rsid w:val="00A6579E"/>
    <w:pPr>
      <w:ind w:left="720"/>
      <w:contextualSpacing/>
    </w:pPr>
  </w:style>
  <w:style w:type="paragraph" w:styleId="NoSpacing">
    <w:name w:val="No Spacing"/>
    <w:uiPriority w:val="1"/>
    <w:qFormat/>
    <w:rsid w:val="00A6579E"/>
    <w:pPr>
      <w:widowControl w:val="0"/>
      <w:spacing w:after="0" w:line="240" w:lineRule="auto"/>
    </w:pPr>
  </w:style>
  <w:style w:type="paragraph" w:customStyle="1" w:styleId="TableParagraph">
    <w:name w:val="Table Paragraph"/>
    <w:basedOn w:val="Normal"/>
    <w:uiPriority w:val="1"/>
    <w:qFormat/>
    <w:rsid w:val="00A6579E"/>
    <w:pPr>
      <w:widowControl w:val="0"/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6579E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63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63C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270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21" Type="http://schemas.openxmlformats.org/officeDocument/2006/relationships/hyperlink" Target="http://biosciences.stanford.edu/idp" TargetMode="Externa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eader" Target="header5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hyperlink" Target="http://myidp.sciencecareers.org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23" Type="http://schemas.openxmlformats.org/officeDocument/2006/relationships/footer" Target="footer6.xml"/><Relationship Id="rId10" Type="http://schemas.openxmlformats.org/officeDocument/2006/relationships/hyperlink" Target="http://myidp.sciencecareers.org/" TargetMode="External"/><Relationship Id="rId19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Relationship Id="rId22" Type="http://schemas.openxmlformats.org/officeDocument/2006/relationships/header" Target="header7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293F5A-6D9C-4342-AD03-7C91881EE7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562</Words>
  <Characters>8907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Florida</Company>
  <LinksUpToDate>false</LinksUpToDate>
  <CharactersWithSpaces>10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Mitterko</dc:creator>
  <cp:keywords/>
  <dc:description/>
  <cp:lastModifiedBy>Bromfield,John</cp:lastModifiedBy>
  <cp:revision>2</cp:revision>
  <cp:lastPrinted>2017-06-14T19:42:00Z</cp:lastPrinted>
  <dcterms:created xsi:type="dcterms:W3CDTF">2023-08-28T14:54:00Z</dcterms:created>
  <dcterms:modified xsi:type="dcterms:W3CDTF">2023-08-28T14:54:00Z</dcterms:modified>
</cp:coreProperties>
</file>